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E85" w:rsidRDefault="004F6D1B">
      <w:bookmarkStart w:id="0" w:name="_GoBack"/>
      <w:r>
        <w:rPr>
          <w:noProof/>
        </w:rPr>
        <w:drawing>
          <wp:inline distT="0" distB="0" distL="0" distR="0" wp14:anchorId="35DB664D" wp14:editId="3CF05843">
            <wp:extent cx="11601450" cy="11515725"/>
            <wp:effectExtent l="0" t="0" r="0" b="9525"/>
            <wp:docPr id="3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  <w:bookmarkEnd w:id="0"/>
      <w:r w:rsidR="00877BCD">
        <w:rPr>
          <w:noProof/>
        </w:rPr>
        <w:lastRenderedPageBreak/>
        <w:drawing>
          <wp:inline distT="0" distB="0" distL="0" distR="0" wp14:anchorId="69903C01" wp14:editId="5D5AD3EB">
            <wp:extent cx="11896725" cy="8210550"/>
            <wp:effectExtent l="0" t="0" r="0" b="57150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</w:p>
    <w:p w:rsidR="00936CB3" w:rsidRDefault="00936CB3"/>
    <w:p w:rsidR="00936CB3" w:rsidRDefault="00936CB3"/>
    <w:p w:rsidR="00936CB3" w:rsidRDefault="00936CB3"/>
    <w:sectPr w:rsidR="00936CB3" w:rsidSect="00224F36">
      <w:pgSz w:w="21600" w:h="24480" w:code="9"/>
      <w:pgMar w:top="1800" w:right="3110" w:bottom="1800" w:left="311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B5D58" w:rsidRDefault="00BB5D58" w:rsidP="00C12425">
      <w:r>
        <w:separator/>
      </w:r>
    </w:p>
  </w:endnote>
  <w:endnote w:type="continuationSeparator" w:id="0">
    <w:p w:rsidR="00BB5D58" w:rsidRDefault="00BB5D58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B5D58" w:rsidRDefault="00BB5D58" w:rsidP="00C12425">
      <w:r>
        <w:separator/>
      </w:r>
    </w:p>
  </w:footnote>
  <w:footnote w:type="continuationSeparator" w:id="0">
    <w:p w:rsidR="00BB5D58" w:rsidRDefault="00BB5D58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aZmtQCKf8EYLQAAAA=="/>
  </w:docVars>
  <w:rsids>
    <w:rsidRoot w:val="00C271DC"/>
    <w:rsid w:val="000042B8"/>
    <w:rsid w:val="00004AFB"/>
    <w:rsid w:val="00004C80"/>
    <w:rsid w:val="000062AD"/>
    <w:rsid w:val="00012CFD"/>
    <w:rsid w:val="00024615"/>
    <w:rsid w:val="00030393"/>
    <w:rsid w:val="000304D3"/>
    <w:rsid w:val="0003057E"/>
    <w:rsid w:val="00030AFE"/>
    <w:rsid w:val="00032697"/>
    <w:rsid w:val="00044A0D"/>
    <w:rsid w:val="00055304"/>
    <w:rsid w:val="00057208"/>
    <w:rsid w:val="000604CA"/>
    <w:rsid w:val="0007099C"/>
    <w:rsid w:val="00072A75"/>
    <w:rsid w:val="00077EE6"/>
    <w:rsid w:val="00092448"/>
    <w:rsid w:val="00096BD1"/>
    <w:rsid w:val="00096F1A"/>
    <w:rsid w:val="000A076C"/>
    <w:rsid w:val="000A5EF7"/>
    <w:rsid w:val="000B0126"/>
    <w:rsid w:val="000B2A3B"/>
    <w:rsid w:val="000B4890"/>
    <w:rsid w:val="000B52C3"/>
    <w:rsid w:val="000B6138"/>
    <w:rsid w:val="000C5C6D"/>
    <w:rsid w:val="000D7835"/>
    <w:rsid w:val="000E20A7"/>
    <w:rsid w:val="000E68B1"/>
    <w:rsid w:val="000E795D"/>
    <w:rsid w:val="000F49CC"/>
    <w:rsid w:val="001116B5"/>
    <w:rsid w:val="00111C41"/>
    <w:rsid w:val="00116F04"/>
    <w:rsid w:val="0012497B"/>
    <w:rsid w:val="00131C34"/>
    <w:rsid w:val="001353D3"/>
    <w:rsid w:val="0015046D"/>
    <w:rsid w:val="00153DF8"/>
    <w:rsid w:val="00161BBC"/>
    <w:rsid w:val="001671D5"/>
    <w:rsid w:val="00172DAF"/>
    <w:rsid w:val="001841D2"/>
    <w:rsid w:val="0019103C"/>
    <w:rsid w:val="001B4033"/>
    <w:rsid w:val="001B53B7"/>
    <w:rsid w:val="001B7AC6"/>
    <w:rsid w:val="001D2381"/>
    <w:rsid w:val="001D3C15"/>
    <w:rsid w:val="001D574B"/>
    <w:rsid w:val="001E4933"/>
    <w:rsid w:val="001E6AB6"/>
    <w:rsid w:val="00200676"/>
    <w:rsid w:val="0020224B"/>
    <w:rsid w:val="0021214C"/>
    <w:rsid w:val="00224F36"/>
    <w:rsid w:val="00226A18"/>
    <w:rsid w:val="002515B6"/>
    <w:rsid w:val="0025782F"/>
    <w:rsid w:val="00260498"/>
    <w:rsid w:val="00275310"/>
    <w:rsid w:val="002854C7"/>
    <w:rsid w:val="0029110E"/>
    <w:rsid w:val="0029204F"/>
    <w:rsid w:val="00294493"/>
    <w:rsid w:val="002A15FC"/>
    <w:rsid w:val="002C6CB6"/>
    <w:rsid w:val="002D3B79"/>
    <w:rsid w:val="002F3E16"/>
    <w:rsid w:val="002F6319"/>
    <w:rsid w:val="002F63BF"/>
    <w:rsid w:val="00304C8A"/>
    <w:rsid w:val="00305B37"/>
    <w:rsid w:val="00312552"/>
    <w:rsid w:val="003144E9"/>
    <w:rsid w:val="00320E28"/>
    <w:rsid w:val="00330C18"/>
    <w:rsid w:val="00331E59"/>
    <w:rsid w:val="003425CB"/>
    <w:rsid w:val="003460F7"/>
    <w:rsid w:val="003466E4"/>
    <w:rsid w:val="00347AB0"/>
    <w:rsid w:val="00357E6E"/>
    <w:rsid w:val="003653A9"/>
    <w:rsid w:val="003659E5"/>
    <w:rsid w:val="00367118"/>
    <w:rsid w:val="00367A56"/>
    <w:rsid w:val="00372BA4"/>
    <w:rsid w:val="00380307"/>
    <w:rsid w:val="003B679F"/>
    <w:rsid w:val="003C4E49"/>
    <w:rsid w:val="003C588B"/>
    <w:rsid w:val="003E0C88"/>
    <w:rsid w:val="003F098B"/>
    <w:rsid w:val="003F1C25"/>
    <w:rsid w:val="00404C4E"/>
    <w:rsid w:val="004203DB"/>
    <w:rsid w:val="00426A20"/>
    <w:rsid w:val="0043254C"/>
    <w:rsid w:val="00432F57"/>
    <w:rsid w:val="004409B6"/>
    <w:rsid w:val="00460A3F"/>
    <w:rsid w:val="004615F9"/>
    <w:rsid w:val="00464220"/>
    <w:rsid w:val="00467987"/>
    <w:rsid w:val="0048088B"/>
    <w:rsid w:val="00481432"/>
    <w:rsid w:val="00484362"/>
    <w:rsid w:val="00485069"/>
    <w:rsid w:val="00485E67"/>
    <w:rsid w:val="0049486C"/>
    <w:rsid w:val="004B16FF"/>
    <w:rsid w:val="004C22A9"/>
    <w:rsid w:val="004C2509"/>
    <w:rsid w:val="004C2805"/>
    <w:rsid w:val="004D062D"/>
    <w:rsid w:val="004D6117"/>
    <w:rsid w:val="004E2466"/>
    <w:rsid w:val="004E72A6"/>
    <w:rsid w:val="004F6D1B"/>
    <w:rsid w:val="0050139F"/>
    <w:rsid w:val="005017C7"/>
    <w:rsid w:val="0050596A"/>
    <w:rsid w:val="0050758C"/>
    <w:rsid w:val="0051097C"/>
    <w:rsid w:val="00512ADF"/>
    <w:rsid w:val="0052032A"/>
    <w:rsid w:val="005239F9"/>
    <w:rsid w:val="005256DD"/>
    <w:rsid w:val="005311B6"/>
    <w:rsid w:val="00543EB8"/>
    <w:rsid w:val="00547F62"/>
    <w:rsid w:val="00555BC4"/>
    <w:rsid w:val="005563F7"/>
    <w:rsid w:val="005616D6"/>
    <w:rsid w:val="00566CF7"/>
    <w:rsid w:val="005672BA"/>
    <w:rsid w:val="00572749"/>
    <w:rsid w:val="00577477"/>
    <w:rsid w:val="00580013"/>
    <w:rsid w:val="005A3757"/>
    <w:rsid w:val="005A55FA"/>
    <w:rsid w:val="005B120B"/>
    <w:rsid w:val="005C3954"/>
    <w:rsid w:val="005C5EE4"/>
    <w:rsid w:val="005C5FD9"/>
    <w:rsid w:val="005C7E6D"/>
    <w:rsid w:val="005D44BB"/>
    <w:rsid w:val="005E293B"/>
    <w:rsid w:val="005E4DEF"/>
    <w:rsid w:val="005E773A"/>
    <w:rsid w:val="00603CE2"/>
    <w:rsid w:val="00605E53"/>
    <w:rsid w:val="00613002"/>
    <w:rsid w:val="00615568"/>
    <w:rsid w:val="00617167"/>
    <w:rsid w:val="0062786F"/>
    <w:rsid w:val="00630663"/>
    <w:rsid w:val="00636F7B"/>
    <w:rsid w:val="00644FEE"/>
    <w:rsid w:val="00662AA7"/>
    <w:rsid w:val="00663154"/>
    <w:rsid w:val="006759B4"/>
    <w:rsid w:val="00691088"/>
    <w:rsid w:val="00692655"/>
    <w:rsid w:val="006B4B89"/>
    <w:rsid w:val="006B4F12"/>
    <w:rsid w:val="006C622E"/>
    <w:rsid w:val="006D08F4"/>
    <w:rsid w:val="006D3A4A"/>
    <w:rsid w:val="006D3BCD"/>
    <w:rsid w:val="006D45F5"/>
    <w:rsid w:val="006D5115"/>
    <w:rsid w:val="006D7951"/>
    <w:rsid w:val="006E07F5"/>
    <w:rsid w:val="006E0C63"/>
    <w:rsid w:val="006E4639"/>
    <w:rsid w:val="006F2921"/>
    <w:rsid w:val="00705E85"/>
    <w:rsid w:val="00712A8D"/>
    <w:rsid w:val="007206A9"/>
    <w:rsid w:val="007303AB"/>
    <w:rsid w:val="0073082D"/>
    <w:rsid w:val="00740BC0"/>
    <w:rsid w:val="0074458D"/>
    <w:rsid w:val="0074486D"/>
    <w:rsid w:val="0074495A"/>
    <w:rsid w:val="00754908"/>
    <w:rsid w:val="00755679"/>
    <w:rsid w:val="00756315"/>
    <w:rsid w:val="00766408"/>
    <w:rsid w:val="00774515"/>
    <w:rsid w:val="007810D6"/>
    <w:rsid w:val="00790841"/>
    <w:rsid w:val="007922F1"/>
    <w:rsid w:val="00793722"/>
    <w:rsid w:val="00797E0F"/>
    <w:rsid w:val="007A310A"/>
    <w:rsid w:val="007A5D80"/>
    <w:rsid w:val="007C382A"/>
    <w:rsid w:val="007D09DB"/>
    <w:rsid w:val="007D2888"/>
    <w:rsid w:val="007D670B"/>
    <w:rsid w:val="007E4D5B"/>
    <w:rsid w:val="007F7A13"/>
    <w:rsid w:val="00800CAD"/>
    <w:rsid w:val="0083788D"/>
    <w:rsid w:val="008405DF"/>
    <w:rsid w:val="00844456"/>
    <w:rsid w:val="008578AD"/>
    <w:rsid w:val="00862A71"/>
    <w:rsid w:val="00873D23"/>
    <w:rsid w:val="00877BCD"/>
    <w:rsid w:val="00882F31"/>
    <w:rsid w:val="00895EED"/>
    <w:rsid w:val="008A73A0"/>
    <w:rsid w:val="008B2E2E"/>
    <w:rsid w:val="008B7262"/>
    <w:rsid w:val="008D6AB0"/>
    <w:rsid w:val="008E16BF"/>
    <w:rsid w:val="008F0F4F"/>
    <w:rsid w:val="008F3E22"/>
    <w:rsid w:val="008F507E"/>
    <w:rsid w:val="00910AD0"/>
    <w:rsid w:val="0091342E"/>
    <w:rsid w:val="00934081"/>
    <w:rsid w:val="00934D24"/>
    <w:rsid w:val="00936CB3"/>
    <w:rsid w:val="00942EFE"/>
    <w:rsid w:val="00943718"/>
    <w:rsid w:val="00954AAF"/>
    <w:rsid w:val="00962E32"/>
    <w:rsid w:val="00970704"/>
    <w:rsid w:val="0097229C"/>
    <w:rsid w:val="00992E03"/>
    <w:rsid w:val="009A7F40"/>
    <w:rsid w:val="009B6BCA"/>
    <w:rsid w:val="009F0B64"/>
    <w:rsid w:val="009F2014"/>
    <w:rsid w:val="00A0077E"/>
    <w:rsid w:val="00A01A1A"/>
    <w:rsid w:val="00A03DE9"/>
    <w:rsid w:val="00A32A5C"/>
    <w:rsid w:val="00A33ABC"/>
    <w:rsid w:val="00A46728"/>
    <w:rsid w:val="00A566C3"/>
    <w:rsid w:val="00A5670A"/>
    <w:rsid w:val="00A57B48"/>
    <w:rsid w:val="00A65B4F"/>
    <w:rsid w:val="00A74EBA"/>
    <w:rsid w:val="00A87FF9"/>
    <w:rsid w:val="00A92547"/>
    <w:rsid w:val="00AA0C94"/>
    <w:rsid w:val="00AA19B8"/>
    <w:rsid w:val="00AB305D"/>
    <w:rsid w:val="00AB34F0"/>
    <w:rsid w:val="00AC0321"/>
    <w:rsid w:val="00AC7CEE"/>
    <w:rsid w:val="00AD326C"/>
    <w:rsid w:val="00AD626A"/>
    <w:rsid w:val="00AD7704"/>
    <w:rsid w:val="00AD7F6D"/>
    <w:rsid w:val="00AF04DA"/>
    <w:rsid w:val="00AF0AEC"/>
    <w:rsid w:val="00AF3BA9"/>
    <w:rsid w:val="00B007DF"/>
    <w:rsid w:val="00B01B99"/>
    <w:rsid w:val="00B07D0F"/>
    <w:rsid w:val="00B17F99"/>
    <w:rsid w:val="00B24C3C"/>
    <w:rsid w:val="00B27F9E"/>
    <w:rsid w:val="00B305D7"/>
    <w:rsid w:val="00B34D9D"/>
    <w:rsid w:val="00B45B82"/>
    <w:rsid w:val="00B57A58"/>
    <w:rsid w:val="00B60E71"/>
    <w:rsid w:val="00B66BED"/>
    <w:rsid w:val="00B71C09"/>
    <w:rsid w:val="00B7399B"/>
    <w:rsid w:val="00B9319F"/>
    <w:rsid w:val="00BA746F"/>
    <w:rsid w:val="00BB5D58"/>
    <w:rsid w:val="00BC7E33"/>
    <w:rsid w:val="00BF421E"/>
    <w:rsid w:val="00BF78D4"/>
    <w:rsid w:val="00C005F8"/>
    <w:rsid w:val="00C037F6"/>
    <w:rsid w:val="00C10343"/>
    <w:rsid w:val="00C10D05"/>
    <w:rsid w:val="00C12425"/>
    <w:rsid w:val="00C14DA8"/>
    <w:rsid w:val="00C23144"/>
    <w:rsid w:val="00C24E1B"/>
    <w:rsid w:val="00C271DC"/>
    <w:rsid w:val="00C3094B"/>
    <w:rsid w:val="00C32C86"/>
    <w:rsid w:val="00C35C35"/>
    <w:rsid w:val="00C3683B"/>
    <w:rsid w:val="00C37599"/>
    <w:rsid w:val="00C44876"/>
    <w:rsid w:val="00C44C34"/>
    <w:rsid w:val="00C47AB6"/>
    <w:rsid w:val="00C51DAE"/>
    <w:rsid w:val="00C541EC"/>
    <w:rsid w:val="00C65666"/>
    <w:rsid w:val="00C73935"/>
    <w:rsid w:val="00C73E63"/>
    <w:rsid w:val="00C7519D"/>
    <w:rsid w:val="00C7644E"/>
    <w:rsid w:val="00C775C2"/>
    <w:rsid w:val="00C86583"/>
    <w:rsid w:val="00C964E6"/>
    <w:rsid w:val="00CB7672"/>
    <w:rsid w:val="00CC6B99"/>
    <w:rsid w:val="00CD33C8"/>
    <w:rsid w:val="00CF3DCF"/>
    <w:rsid w:val="00D10936"/>
    <w:rsid w:val="00D12BA6"/>
    <w:rsid w:val="00D14082"/>
    <w:rsid w:val="00D17886"/>
    <w:rsid w:val="00D27C3A"/>
    <w:rsid w:val="00D3099D"/>
    <w:rsid w:val="00D42E2F"/>
    <w:rsid w:val="00D55987"/>
    <w:rsid w:val="00D76315"/>
    <w:rsid w:val="00D82BA8"/>
    <w:rsid w:val="00D82CD0"/>
    <w:rsid w:val="00D84BF3"/>
    <w:rsid w:val="00D97E8F"/>
    <w:rsid w:val="00DA1498"/>
    <w:rsid w:val="00DA3C13"/>
    <w:rsid w:val="00DC025B"/>
    <w:rsid w:val="00DC0266"/>
    <w:rsid w:val="00DE33F8"/>
    <w:rsid w:val="00DE6DE6"/>
    <w:rsid w:val="00DF339C"/>
    <w:rsid w:val="00E12298"/>
    <w:rsid w:val="00E21D6B"/>
    <w:rsid w:val="00E4037C"/>
    <w:rsid w:val="00E46A72"/>
    <w:rsid w:val="00E61E4A"/>
    <w:rsid w:val="00E61FFB"/>
    <w:rsid w:val="00E66830"/>
    <w:rsid w:val="00E67BD0"/>
    <w:rsid w:val="00E70D69"/>
    <w:rsid w:val="00E724E8"/>
    <w:rsid w:val="00E81C6D"/>
    <w:rsid w:val="00E868E9"/>
    <w:rsid w:val="00E915CA"/>
    <w:rsid w:val="00E93AEF"/>
    <w:rsid w:val="00EA1079"/>
    <w:rsid w:val="00EA2E62"/>
    <w:rsid w:val="00EA6DA8"/>
    <w:rsid w:val="00EA7D86"/>
    <w:rsid w:val="00EC67B9"/>
    <w:rsid w:val="00EE6718"/>
    <w:rsid w:val="00EF2B6D"/>
    <w:rsid w:val="00EF3F8D"/>
    <w:rsid w:val="00EF7093"/>
    <w:rsid w:val="00EF74EF"/>
    <w:rsid w:val="00EF7C39"/>
    <w:rsid w:val="00F02E7E"/>
    <w:rsid w:val="00F13767"/>
    <w:rsid w:val="00F2101D"/>
    <w:rsid w:val="00F240C7"/>
    <w:rsid w:val="00F31682"/>
    <w:rsid w:val="00F46E0B"/>
    <w:rsid w:val="00F47322"/>
    <w:rsid w:val="00F53B4F"/>
    <w:rsid w:val="00F60846"/>
    <w:rsid w:val="00F64BE2"/>
    <w:rsid w:val="00F757E7"/>
    <w:rsid w:val="00F80AD0"/>
    <w:rsid w:val="00F817C6"/>
    <w:rsid w:val="00FA0FC4"/>
    <w:rsid w:val="00FA75A3"/>
    <w:rsid w:val="00FC57C4"/>
    <w:rsid w:val="00FD0D0B"/>
    <w:rsid w:val="00FD1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BA63856-0A3F-46EA-AD23-353DA2648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1242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242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42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3" Type="http://schemas.openxmlformats.org/officeDocument/2006/relationships/webSettings" Target="webSettings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5" Type="http://schemas.openxmlformats.org/officeDocument/2006/relationships/endnotes" Target="endnotes.xml"/><Relationship Id="rId15" Type="http://schemas.microsoft.com/office/2007/relationships/diagramDrawing" Target="diagrams/drawing2.xml"/><Relationship Id="rId10" Type="http://schemas.microsoft.com/office/2007/relationships/diagramDrawing" Target="diagrams/drawing1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Plan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2FCCDA2B-747D-4FAA-B7F2-B0390F0E4FC1}">
      <dgm:prSet phldrT="[文本]"/>
      <dgm:spPr/>
      <dgm:t>
        <a:bodyPr/>
        <a:lstStyle/>
        <a:p>
          <a:r>
            <a:rPr lang="en-US" altLang="zh-CN"/>
            <a:t>Reminder</a:t>
          </a:r>
          <a:endParaRPr lang="zh-CN" altLang="en-US"/>
        </a:p>
      </dgm:t>
    </dgm:pt>
    <dgm:pt modelId="{4CB6419A-06B3-4008-A675-C3B588864654}" type="par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B5088BB3-2898-4540-9EA3-D73E2C9138D1}" type="sib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22961EB4-ACE3-491B-A12E-FD92D602D9C3}">
      <dgm:prSet phldrT="[文本]"/>
      <dgm:spPr/>
      <dgm:t>
        <a:bodyPr/>
        <a:lstStyle/>
        <a:p>
          <a:r>
            <a:rPr lang="en-US" altLang="zh-CN"/>
            <a:t>Shopping list</a:t>
          </a:r>
          <a:endParaRPr lang="zh-CN" altLang="en-US"/>
        </a:p>
      </dgm:t>
    </dgm:pt>
    <dgm:pt modelId="{B19FD33A-DBAF-444F-8556-23AB29AB2C7F}" type="par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3D84F21B-164F-4AB2-802E-D2A3A29E26B1}" type="sib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BACCE4A2-3AD2-49FF-AA6C-4061F625A46A}">
      <dgm:prSet phldrT="[文本]"/>
      <dgm:spPr/>
      <dgm:t>
        <a:bodyPr/>
        <a:lstStyle/>
        <a:p>
          <a:r>
            <a:rPr lang="en-US" altLang="zh-CN"/>
            <a:t>Daily Stuff</a:t>
          </a:r>
          <a:endParaRPr lang="zh-CN" altLang="en-US"/>
        </a:p>
      </dgm:t>
    </dgm:pt>
    <dgm:pt modelId="{CF9BEDA7-FD98-4657-A3CF-7E5F68ED9E8D}" type="par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57CE721B-1A37-49BD-BB7E-00C6832A0FAE}" type="sib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08509389-781B-4822-9ED7-F0F87E1C5EFE}">
      <dgm:prSet phldrT="[文本]"/>
      <dgm:spPr/>
      <dgm:t>
        <a:bodyPr/>
        <a:lstStyle/>
        <a:p>
          <a:r>
            <a:rPr lang="en-US" altLang="zh-CN"/>
            <a:t>Shower Filter</a:t>
          </a:r>
          <a:endParaRPr lang="zh-CN" altLang="en-US"/>
        </a:p>
      </dgm:t>
    </dgm:pt>
    <dgm:pt modelId="{4CE64EAB-1F23-4CF9-AE84-82CC69D105EA}" type="par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8E23E6F9-653B-4D76-83D6-DBBA9E3500BB}" type="sib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Baseline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4D771B72-B8C5-4B26-8235-A3141ED5FCCF}">
      <dgm:prSet phldrT="[文本]"/>
      <dgm:spPr/>
      <dgm:t>
        <a:bodyPr/>
        <a:lstStyle/>
        <a:p>
          <a:r>
            <a:rPr lang="en-US" altLang="zh-CN"/>
            <a:t>Shower/Dinner</a:t>
          </a:r>
          <a:endParaRPr lang="zh-CN" altLang="en-US"/>
        </a:p>
      </dgm:t>
    </dgm:pt>
    <dgm:pt modelId="{FA137558-9D06-4BB2-8049-227EDBFCDF69}" type="par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13F88ACA-299B-418C-9A4C-C9A86D026AD0}" type="sib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C8F2FFF7-74DA-440A-822D-47DB1314E36C}">
      <dgm:prSet phldrT="[文本]"/>
      <dgm:spPr/>
      <dgm:t>
        <a:bodyPr/>
        <a:lstStyle/>
        <a:p>
          <a:r>
            <a:rPr lang="en-US" altLang="zh-CN"/>
            <a:t>22:00-22:30</a:t>
          </a:r>
          <a:endParaRPr lang="zh-CN" altLang="en-US"/>
        </a:p>
      </dgm:t>
    </dgm:pt>
    <dgm:pt modelId="{135C9364-DDB6-442F-8FAA-5BA030EFD734}" type="par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285C6AE5-3966-4ABB-BCF7-D2AF5663D8B1}" type="sib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1E48BBB0-9D91-4007-82C6-411D9964C921}">
      <dgm:prSet phldrT="[文本]"/>
      <dgm:spPr/>
      <dgm:t>
        <a:bodyPr/>
        <a:lstStyle/>
        <a:p>
          <a:r>
            <a:rPr lang="en-US" altLang="zh-CN"/>
            <a:t>Financial</a:t>
          </a:r>
          <a:endParaRPr lang="zh-CN" altLang="en-US"/>
        </a:p>
      </dgm:t>
    </dgm:pt>
    <dgm:pt modelId="{1A6646C7-BB0B-4EAE-99FF-6AD5727CA462}" type="par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303D0653-5C57-4918-BE6A-298A995B8E12}" type="sib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8D3350CD-D046-4BB9-8444-B7F12264B91D}">
      <dgm:prSet phldrT="[文本]"/>
      <dgm:spPr/>
      <dgm:t>
        <a:bodyPr/>
        <a:lstStyle/>
        <a:p>
          <a:r>
            <a:rPr lang="en-US" altLang="zh-CN"/>
            <a:t>BOA Credit</a:t>
          </a:r>
          <a:endParaRPr lang="zh-CN" altLang="en-US"/>
        </a:p>
      </dgm:t>
    </dgm:pt>
    <dgm:pt modelId="{EE7AB39F-748A-4E7E-B197-2733B9168AC0}" type="par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07B3AB1C-E634-4663-8DB4-290618317EBC}" type="sib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A36A0323-D3B3-4EC3-9E94-866F0BF084F8}">
      <dgm:prSet phldrT="[文本]"/>
      <dgm:spPr/>
      <dgm:t>
        <a:bodyPr/>
        <a:lstStyle/>
        <a:p>
          <a:r>
            <a:rPr lang="en-US" altLang="zh-CN"/>
            <a:t>Leisurely Tonight</a:t>
          </a:r>
          <a:endParaRPr lang="zh-CN" altLang="en-US"/>
        </a:p>
      </dgm:t>
    </dgm:pt>
    <dgm:pt modelId="{D04F1E65-BD54-4AA5-B6A2-FD04A8F32308}" type="sib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07E14FD1-4ABD-47DA-AD10-22893A96D965}" type="par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C11F076B-5B6D-4347-BCF0-EF2205CDA008}">
      <dgm:prSet phldrT="[文本]"/>
      <dgm:spPr/>
      <dgm:t>
        <a:bodyPr/>
        <a:lstStyle/>
        <a:p>
          <a:r>
            <a:rPr lang="en-US" altLang="zh-CN"/>
            <a:t>Sunscreen</a:t>
          </a:r>
          <a:endParaRPr lang="zh-CN" altLang="en-US"/>
        </a:p>
      </dgm:t>
    </dgm:pt>
    <dgm:pt modelId="{2FDF7F34-AFFB-48F5-B95A-EC1EEBE256CF}" type="par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98896ABB-2FBA-45D7-959C-9CD5B3664CA5}" type="sib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3153BB00-52E5-49F4-BB02-E7E5D569CFA3}">
      <dgm:prSet phldrT="[文本]"/>
      <dgm:spPr/>
      <dgm:t>
        <a:bodyPr/>
        <a:lstStyle/>
        <a:p>
          <a:r>
            <a:rPr lang="en-US" altLang="zh-CN"/>
            <a:t>Jacket/Jeans</a:t>
          </a:r>
          <a:endParaRPr lang="zh-CN" altLang="en-US"/>
        </a:p>
      </dgm:t>
    </dgm:pt>
    <dgm:pt modelId="{256C9757-5E49-488C-A064-4CC6439589A0}" type="parTrans" cxnId="{0DDB1242-176A-4F27-A076-4BE43ECAE588}">
      <dgm:prSet/>
      <dgm:spPr/>
      <dgm:t>
        <a:bodyPr/>
        <a:lstStyle/>
        <a:p>
          <a:endParaRPr lang="en-US"/>
        </a:p>
      </dgm:t>
    </dgm:pt>
    <dgm:pt modelId="{3A8FD679-BB85-419A-BC59-6E6C124D89D8}" type="sibTrans" cxnId="{0DDB1242-176A-4F27-A076-4BE43ECAE588}">
      <dgm:prSet/>
      <dgm:spPr/>
      <dgm:t>
        <a:bodyPr/>
        <a:lstStyle/>
        <a:p>
          <a:endParaRPr lang="en-US"/>
        </a:p>
      </dgm:t>
    </dgm:pt>
    <dgm:pt modelId="{44BABA5C-6901-4592-99FF-632A0E359A86}">
      <dgm:prSet phldrT="[文本]"/>
      <dgm:spPr/>
      <dgm:t>
        <a:bodyPr/>
        <a:lstStyle/>
        <a:p>
          <a:r>
            <a:rPr lang="en-US" altLang="zh-CN"/>
            <a:t>Cooker</a:t>
          </a:r>
          <a:endParaRPr lang="zh-CN" altLang="en-US"/>
        </a:p>
      </dgm:t>
    </dgm:pt>
    <dgm:pt modelId="{46D04EB8-55F8-41D5-8B0B-4204AF237558}" type="parTrans" cxnId="{8E65BAF3-9FEF-465E-A60B-53625D2ED1BA}">
      <dgm:prSet/>
      <dgm:spPr/>
      <dgm:t>
        <a:bodyPr/>
        <a:lstStyle/>
        <a:p>
          <a:endParaRPr lang="en-US"/>
        </a:p>
      </dgm:t>
    </dgm:pt>
    <dgm:pt modelId="{8DC8A520-C61C-4607-862E-DF0FA664917F}" type="sibTrans" cxnId="{8E65BAF3-9FEF-465E-A60B-53625D2ED1BA}">
      <dgm:prSet/>
      <dgm:spPr/>
      <dgm:t>
        <a:bodyPr/>
        <a:lstStyle/>
        <a:p>
          <a:endParaRPr lang="en-US"/>
        </a:p>
      </dgm:t>
    </dgm:pt>
    <dgm:pt modelId="{42A395B3-B74C-4EFF-893C-82B18640E29D}">
      <dgm:prSet phldrT="[文本]"/>
      <dgm:spPr/>
      <dgm:t>
        <a:bodyPr/>
        <a:lstStyle/>
        <a:p>
          <a:r>
            <a:rPr lang="en-US" altLang="zh-CN"/>
            <a:t>Accounting</a:t>
          </a:r>
          <a:endParaRPr lang="zh-CN" altLang="en-US"/>
        </a:p>
      </dgm:t>
    </dgm:pt>
    <dgm:pt modelId="{42C7DB89-46DF-4764-935E-7210FBE1F19C}" type="parTrans" cxnId="{B2AD194F-66D4-478A-8439-1052A8AF4AB6}">
      <dgm:prSet/>
      <dgm:spPr/>
      <dgm:t>
        <a:bodyPr/>
        <a:lstStyle/>
        <a:p>
          <a:endParaRPr lang="en-US"/>
        </a:p>
      </dgm:t>
    </dgm:pt>
    <dgm:pt modelId="{D1359D27-4B37-4A4F-9A08-235FA786DF4F}" type="sibTrans" cxnId="{B2AD194F-66D4-478A-8439-1052A8AF4AB6}">
      <dgm:prSet/>
      <dgm:spPr/>
      <dgm:t>
        <a:bodyPr/>
        <a:lstStyle/>
        <a:p>
          <a:endParaRPr lang="en-US"/>
        </a:p>
      </dgm:t>
    </dgm:pt>
    <dgm:pt modelId="{B254A347-70EF-4DDA-973C-18A4871CA44E}">
      <dgm:prSet phldrT="[文本]"/>
      <dgm:spPr/>
      <dgm:t>
        <a:bodyPr/>
        <a:lstStyle/>
        <a:p>
          <a:r>
            <a:rPr lang="en-US" altLang="zh-CN"/>
            <a:t>FS</a:t>
          </a:r>
          <a:endParaRPr lang="zh-CN" altLang="en-US"/>
        </a:p>
      </dgm:t>
    </dgm:pt>
    <dgm:pt modelId="{EEC69F53-9249-4986-A592-877BC923500A}" type="parTrans" cxnId="{2F011B70-1794-41F1-BE57-91A814C34D5D}">
      <dgm:prSet/>
      <dgm:spPr/>
      <dgm:t>
        <a:bodyPr/>
        <a:lstStyle/>
        <a:p>
          <a:endParaRPr lang="en-US"/>
        </a:p>
      </dgm:t>
    </dgm:pt>
    <dgm:pt modelId="{96901083-5970-4114-AC64-432F113D23A0}" type="sibTrans" cxnId="{2F011B70-1794-41F1-BE57-91A814C34D5D}">
      <dgm:prSet/>
      <dgm:spPr/>
      <dgm:t>
        <a:bodyPr/>
        <a:lstStyle/>
        <a:p>
          <a:endParaRPr lang="en-US"/>
        </a:p>
      </dgm:t>
    </dgm:pt>
    <dgm:pt modelId="{1D709390-6BA1-4DB3-A299-8A8D6242D95E}">
      <dgm:prSet phldrT="[文本]"/>
      <dgm:spPr/>
      <dgm:t>
        <a:bodyPr/>
        <a:lstStyle/>
        <a:p>
          <a:r>
            <a:rPr lang="en-US" altLang="zh-CN"/>
            <a:t>Dynamic</a:t>
          </a:r>
          <a:endParaRPr lang="zh-CN" altLang="en-US"/>
        </a:p>
      </dgm:t>
    </dgm:pt>
    <dgm:pt modelId="{30C119E6-5341-4C06-A50A-3B08EE1C10FC}" type="parTrans" cxnId="{185F10BA-C369-454C-98FC-CEEA39D763DD}">
      <dgm:prSet/>
      <dgm:spPr/>
      <dgm:t>
        <a:bodyPr/>
        <a:lstStyle/>
        <a:p>
          <a:endParaRPr lang="en-US"/>
        </a:p>
      </dgm:t>
    </dgm:pt>
    <dgm:pt modelId="{166D738F-287E-4953-B815-2AD8AACB96CA}" type="sibTrans" cxnId="{185F10BA-C369-454C-98FC-CEEA39D763DD}">
      <dgm:prSet/>
      <dgm:spPr/>
      <dgm:t>
        <a:bodyPr/>
        <a:lstStyle/>
        <a:p>
          <a:endParaRPr lang="en-US"/>
        </a:p>
      </dgm:t>
    </dgm:pt>
    <dgm:pt modelId="{4825C9D2-4A33-43BD-9C69-C7A97BA1F788}">
      <dgm:prSet phldrT="[文本]"/>
      <dgm:spPr/>
      <dgm:t>
        <a:bodyPr/>
        <a:lstStyle/>
        <a:p>
          <a:r>
            <a:rPr lang="en-US" altLang="zh-CN"/>
            <a:t>DL Quiz</a:t>
          </a:r>
          <a:endParaRPr lang="zh-CN" altLang="en-US"/>
        </a:p>
      </dgm:t>
    </dgm:pt>
    <dgm:pt modelId="{37344EE4-6945-4D92-9CFB-4AA2CA0897FC}" type="parTrans" cxnId="{2472543F-DFAD-4F5D-B435-E724FEAAE5DC}">
      <dgm:prSet/>
      <dgm:spPr/>
      <dgm:t>
        <a:bodyPr/>
        <a:lstStyle/>
        <a:p>
          <a:endParaRPr lang="en-US"/>
        </a:p>
      </dgm:t>
    </dgm:pt>
    <dgm:pt modelId="{6B0913F2-82D9-402E-9163-1025769655A2}" type="sibTrans" cxnId="{2472543F-DFAD-4F5D-B435-E724FEAAE5DC}">
      <dgm:prSet/>
      <dgm:spPr/>
      <dgm:t>
        <a:bodyPr/>
        <a:lstStyle/>
        <a:p>
          <a:endParaRPr lang="en-US"/>
        </a:p>
      </dgm:t>
    </dgm:pt>
    <dgm:pt modelId="{0C8000DD-101A-45EB-870B-FAEF8768BB11}">
      <dgm:prSet phldrT="[文本]"/>
      <dgm:spPr/>
      <dgm:t>
        <a:bodyPr/>
        <a:lstStyle/>
        <a:p>
          <a:r>
            <a:rPr lang="en-US" altLang="zh-CN"/>
            <a:t>Swipe</a:t>
          </a:r>
          <a:endParaRPr lang="zh-CN" altLang="en-US"/>
        </a:p>
      </dgm:t>
    </dgm:pt>
    <dgm:pt modelId="{A4ED7FC6-0D74-48AB-BEAB-07F50D3B380B}" type="parTrans" cxnId="{5C71D35D-C74E-49EF-AD33-35B1F97F2006}">
      <dgm:prSet/>
      <dgm:spPr/>
      <dgm:t>
        <a:bodyPr/>
        <a:lstStyle/>
        <a:p>
          <a:endParaRPr lang="en-US"/>
        </a:p>
      </dgm:t>
    </dgm:pt>
    <dgm:pt modelId="{F3233953-8CD6-469A-83EF-89F98C70E920}" type="sibTrans" cxnId="{5C71D35D-C74E-49EF-AD33-35B1F97F2006}">
      <dgm:prSet/>
      <dgm:spPr/>
      <dgm:t>
        <a:bodyPr/>
        <a:lstStyle/>
        <a:p>
          <a:endParaRPr lang="en-US"/>
        </a:p>
      </dgm:t>
    </dgm:pt>
    <dgm:pt modelId="{9058AA1E-924A-4FDB-A2B0-8FB2A54E3A7E}">
      <dgm:prSet phldrT="[文本]"/>
      <dgm:spPr/>
      <dgm:t>
        <a:bodyPr/>
        <a:lstStyle/>
        <a:p>
          <a:r>
            <a:rPr lang="en-US" altLang="zh-CN"/>
            <a:t>Homework</a:t>
          </a:r>
          <a:endParaRPr lang="zh-CN" altLang="en-US"/>
        </a:p>
      </dgm:t>
    </dgm:pt>
    <dgm:pt modelId="{B829830C-08B5-4F7C-AEDB-ED8279272428}" type="parTrans" cxnId="{CCBE0942-8131-4B05-8C7C-0D8CAE0EE8B3}">
      <dgm:prSet/>
      <dgm:spPr/>
      <dgm:t>
        <a:bodyPr/>
        <a:lstStyle/>
        <a:p>
          <a:endParaRPr lang="en-US"/>
        </a:p>
      </dgm:t>
    </dgm:pt>
    <dgm:pt modelId="{46BE1E82-9042-4BC4-861A-BCDF1A8DE17D}" type="sibTrans" cxnId="{CCBE0942-8131-4B05-8C7C-0D8CAE0EE8B3}">
      <dgm:prSet/>
      <dgm:spPr/>
      <dgm:t>
        <a:bodyPr/>
        <a:lstStyle/>
        <a:p>
          <a:endParaRPr lang="en-US"/>
        </a:p>
      </dgm:t>
    </dgm:pt>
    <dgm:pt modelId="{EF477128-9304-4562-A6E3-1E9CA28BAD5A}">
      <dgm:prSet phldrT="[文本]"/>
      <dgm:spPr/>
      <dgm:t>
        <a:bodyPr/>
        <a:lstStyle/>
        <a:p>
          <a:r>
            <a:rPr lang="en-US" altLang="zh-CN"/>
            <a:t>Shadowing</a:t>
          </a:r>
          <a:endParaRPr lang="zh-CN" altLang="en-US"/>
        </a:p>
      </dgm:t>
    </dgm:pt>
    <dgm:pt modelId="{E220F099-B9A3-4DEC-95C2-3D7C71F0473F}" type="parTrans" cxnId="{54848277-949F-486A-93CB-B4C0178E2324}">
      <dgm:prSet/>
      <dgm:spPr/>
      <dgm:t>
        <a:bodyPr/>
        <a:lstStyle/>
        <a:p>
          <a:endParaRPr lang="en-US"/>
        </a:p>
      </dgm:t>
    </dgm:pt>
    <dgm:pt modelId="{91D25E85-20FA-40C5-9520-D800B65502DA}" type="sibTrans" cxnId="{54848277-949F-486A-93CB-B4C0178E2324}">
      <dgm:prSet/>
      <dgm:spPr/>
      <dgm:t>
        <a:bodyPr/>
        <a:lstStyle/>
        <a:p>
          <a:endParaRPr lang="en-US"/>
        </a:p>
      </dgm:t>
    </dgm:pt>
    <dgm:pt modelId="{6D436301-EBF1-4C1E-B806-143506537FF1}">
      <dgm:prSet phldrT="[文本]"/>
      <dgm:spPr/>
      <dgm:t>
        <a:bodyPr/>
        <a:lstStyle/>
        <a:p>
          <a:r>
            <a:rPr lang="en-US" altLang="zh-CN"/>
            <a:t>22:30-23:00</a:t>
          </a:r>
          <a:endParaRPr lang="zh-CN" altLang="en-US"/>
        </a:p>
      </dgm:t>
    </dgm:pt>
    <dgm:pt modelId="{000E9C1A-BDA5-4ED6-9D0B-C71F9D2BB16E}" type="parTrans" cxnId="{A96CD2EF-5CB8-484B-A521-462419F4F60E}">
      <dgm:prSet/>
      <dgm:spPr/>
      <dgm:t>
        <a:bodyPr/>
        <a:lstStyle/>
        <a:p>
          <a:endParaRPr lang="en-US"/>
        </a:p>
      </dgm:t>
    </dgm:pt>
    <dgm:pt modelId="{93A5905E-55FC-427F-8192-A51D0E8BF1D7}" type="sibTrans" cxnId="{A96CD2EF-5CB8-484B-A521-462419F4F60E}">
      <dgm:prSet/>
      <dgm:spPr/>
      <dgm:t>
        <a:bodyPr/>
        <a:lstStyle/>
        <a:p>
          <a:endParaRPr lang="en-US"/>
        </a:p>
      </dgm:t>
    </dgm:pt>
    <dgm:pt modelId="{115C593C-DF78-41E1-A9F1-11AB726B46B0}">
      <dgm:prSet phldrT="[文本]"/>
      <dgm:spPr/>
      <dgm:t>
        <a:bodyPr/>
        <a:lstStyle/>
        <a:p>
          <a:r>
            <a:rPr lang="en-US" altLang="zh-CN"/>
            <a:t>Accounting</a:t>
          </a:r>
          <a:endParaRPr lang="zh-CN" altLang="en-US"/>
        </a:p>
      </dgm:t>
    </dgm:pt>
    <dgm:pt modelId="{DE96E933-AE48-45CA-82BF-1DEEAD20C074}" type="parTrans" cxnId="{D4B4F767-F105-414D-97D3-F054C7A5648B}">
      <dgm:prSet/>
      <dgm:spPr/>
      <dgm:t>
        <a:bodyPr/>
        <a:lstStyle/>
        <a:p>
          <a:endParaRPr lang="en-US"/>
        </a:p>
      </dgm:t>
    </dgm:pt>
    <dgm:pt modelId="{1EA1F476-A96C-44E8-96EB-ABF58125A4C4}" type="sibTrans" cxnId="{D4B4F767-F105-414D-97D3-F054C7A5648B}">
      <dgm:prSet/>
      <dgm:spPr/>
      <dgm:t>
        <a:bodyPr/>
        <a:lstStyle/>
        <a:p>
          <a:endParaRPr lang="en-US"/>
        </a:p>
      </dgm:t>
    </dgm:pt>
    <dgm:pt modelId="{528F7414-36A1-448F-9A76-CAC1196EE8E2}">
      <dgm:prSet phldrT="[文本]"/>
      <dgm:spPr/>
      <dgm:t>
        <a:bodyPr/>
        <a:lstStyle/>
        <a:p>
          <a:r>
            <a:rPr lang="en-US" altLang="zh-CN"/>
            <a:t>DL</a:t>
          </a:r>
          <a:endParaRPr lang="zh-CN" altLang="en-US"/>
        </a:p>
      </dgm:t>
    </dgm:pt>
    <dgm:pt modelId="{5B3373B3-F3DF-478F-9F5A-C7BBB244CE04}" type="parTrans" cxnId="{BE50E014-FF97-4990-97A5-20D33594825B}">
      <dgm:prSet/>
      <dgm:spPr/>
      <dgm:t>
        <a:bodyPr/>
        <a:lstStyle/>
        <a:p>
          <a:endParaRPr lang="en-US"/>
        </a:p>
      </dgm:t>
    </dgm:pt>
    <dgm:pt modelId="{9828EB89-C943-4518-81EA-6E9481B06D2C}" type="sibTrans" cxnId="{BE50E014-FF97-4990-97A5-20D33594825B}">
      <dgm:prSet/>
      <dgm:spPr/>
      <dgm:t>
        <a:bodyPr/>
        <a:lstStyle/>
        <a:p>
          <a:endParaRPr lang="en-US"/>
        </a:p>
      </dgm:t>
    </dgm:pt>
    <dgm:pt modelId="{8626E2CD-B4DA-4174-8ED0-77F49F102E55}">
      <dgm:prSet phldrT="[文本]"/>
      <dgm:spPr/>
      <dgm:t>
        <a:bodyPr/>
        <a:lstStyle/>
        <a:p>
          <a:r>
            <a:rPr lang="en-US" altLang="zh-CN"/>
            <a:t>Course 4</a:t>
          </a:r>
          <a:endParaRPr lang="zh-CN" altLang="en-US"/>
        </a:p>
      </dgm:t>
    </dgm:pt>
    <dgm:pt modelId="{A1F7CAA3-CDF5-42DE-A175-83B285B1859E}" type="parTrans" cxnId="{C2D2D008-68E5-4451-88C9-01992FA8C620}">
      <dgm:prSet/>
      <dgm:spPr/>
      <dgm:t>
        <a:bodyPr/>
        <a:lstStyle/>
        <a:p>
          <a:endParaRPr lang="en-US"/>
        </a:p>
      </dgm:t>
    </dgm:pt>
    <dgm:pt modelId="{444EE582-F71E-478E-842C-26C6EA6B0324}" type="sibTrans" cxnId="{C2D2D008-68E5-4451-88C9-01992FA8C620}">
      <dgm:prSet/>
      <dgm:spPr/>
      <dgm:t>
        <a:bodyPr/>
        <a:lstStyle/>
        <a:p>
          <a:endParaRPr lang="en-US"/>
        </a:p>
      </dgm:t>
    </dgm:pt>
    <dgm:pt modelId="{3BF15DA1-C18A-4550-B977-2E94EE0912A9}">
      <dgm:prSet phldrT="[文本]"/>
      <dgm:spPr/>
      <dgm:t>
        <a:bodyPr/>
        <a:lstStyle/>
        <a:p>
          <a:r>
            <a:rPr lang="en-US" altLang="zh-CN"/>
            <a:t>18:00-21:00</a:t>
          </a:r>
          <a:endParaRPr lang="zh-CN" altLang="en-US"/>
        </a:p>
      </dgm:t>
    </dgm:pt>
    <dgm:pt modelId="{B92D0B82-38FC-44DD-99DD-5740488ED844}" type="parTrans" cxnId="{3596A60B-D546-41CF-8EA5-9E870992A2CE}">
      <dgm:prSet/>
      <dgm:spPr/>
      <dgm:t>
        <a:bodyPr/>
        <a:lstStyle/>
        <a:p>
          <a:endParaRPr lang="en-US"/>
        </a:p>
      </dgm:t>
    </dgm:pt>
    <dgm:pt modelId="{D58753B7-62D1-4211-B403-F712A2811FC0}" type="sibTrans" cxnId="{3596A60B-D546-41CF-8EA5-9E870992A2CE}">
      <dgm:prSet/>
      <dgm:spPr/>
      <dgm:t>
        <a:bodyPr/>
        <a:lstStyle/>
        <a:p>
          <a:endParaRPr lang="en-US"/>
        </a:p>
      </dgm:t>
    </dgm:pt>
    <dgm:pt modelId="{7300B15B-288D-46EE-85E3-9650DF417375}">
      <dgm:prSet phldrT="[文本]"/>
      <dgm:spPr/>
      <dgm:t>
        <a:bodyPr/>
        <a:lstStyle/>
        <a:p>
          <a:r>
            <a:rPr lang="en-US" altLang="zh-CN"/>
            <a:t>PM</a:t>
          </a:r>
          <a:endParaRPr lang="zh-CN" altLang="en-US"/>
        </a:p>
      </dgm:t>
    </dgm:pt>
    <dgm:pt modelId="{8822EC3F-41B5-489D-83FB-52A535C6E795}" type="parTrans" cxnId="{85F933CA-66CB-477F-A57C-492D8F1EB534}">
      <dgm:prSet/>
      <dgm:spPr/>
      <dgm:t>
        <a:bodyPr/>
        <a:lstStyle/>
        <a:p>
          <a:endParaRPr lang="en-US"/>
        </a:p>
      </dgm:t>
    </dgm:pt>
    <dgm:pt modelId="{79A02901-22AF-464E-862B-D06643FC31A6}" type="sibTrans" cxnId="{85F933CA-66CB-477F-A57C-492D8F1EB534}">
      <dgm:prSet/>
      <dgm:spPr/>
      <dgm:t>
        <a:bodyPr/>
        <a:lstStyle/>
        <a:p>
          <a:endParaRPr lang="en-US"/>
        </a:p>
      </dgm:t>
    </dgm:pt>
    <dgm:pt modelId="{6BA4F008-C1A3-4027-8734-54E04632D4CB}">
      <dgm:prSet phldrT="[文本]"/>
      <dgm:spPr/>
      <dgm:t>
        <a:bodyPr/>
        <a:lstStyle/>
        <a:p>
          <a:r>
            <a:rPr lang="en-US" altLang="zh-CN"/>
            <a:t>Sneakers</a:t>
          </a:r>
          <a:endParaRPr lang="zh-CN" altLang="en-US"/>
        </a:p>
      </dgm:t>
    </dgm:pt>
    <dgm:pt modelId="{B31B0D04-DBA8-4684-BAB0-CC4435B86EE2}" type="parTrans" cxnId="{D49CA5D7-357E-4E2B-AAC3-35FAF94FD8B0}">
      <dgm:prSet/>
      <dgm:spPr/>
      <dgm:t>
        <a:bodyPr/>
        <a:lstStyle/>
        <a:p>
          <a:endParaRPr lang="en-US"/>
        </a:p>
      </dgm:t>
    </dgm:pt>
    <dgm:pt modelId="{D7AF1BED-71FF-48F8-B2CA-F5760871760A}" type="sibTrans" cxnId="{D49CA5D7-357E-4E2B-AAC3-35FAF94FD8B0}">
      <dgm:prSet/>
      <dgm:spPr/>
      <dgm:t>
        <a:bodyPr/>
        <a:lstStyle/>
        <a:p>
          <a:endParaRPr lang="en-US"/>
        </a:p>
      </dgm:t>
    </dgm:pt>
    <dgm:pt modelId="{D942194F-625F-4FF5-88AF-09DBBDE1BE3B}">
      <dgm:prSet phldrT="[文本]"/>
      <dgm:spPr/>
      <dgm:t>
        <a:bodyPr/>
        <a:lstStyle/>
        <a:p>
          <a:r>
            <a:rPr lang="en-US" altLang="zh-CN"/>
            <a:t>Shampoo</a:t>
          </a:r>
          <a:endParaRPr lang="zh-CN" altLang="en-US"/>
        </a:p>
      </dgm:t>
    </dgm:pt>
    <dgm:pt modelId="{3A4E04AE-4BF1-422A-8D88-ABF63550AC5C}" type="parTrans" cxnId="{F8035A25-9252-4918-A7A4-FC2BEB1489A1}">
      <dgm:prSet/>
      <dgm:spPr/>
      <dgm:t>
        <a:bodyPr/>
        <a:lstStyle/>
        <a:p>
          <a:endParaRPr lang="en-US"/>
        </a:p>
      </dgm:t>
    </dgm:pt>
    <dgm:pt modelId="{A27EB001-E44D-489D-8558-251C2145A450}" type="sibTrans" cxnId="{F8035A25-9252-4918-A7A4-FC2BEB1489A1}">
      <dgm:prSet/>
      <dgm:spPr/>
      <dgm:t>
        <a:bodyPr/>
        <a:lstStyle/>
        <a:p>
          <a:endParaRPr lang="en-US"/>
        </a:p>
      </dgm:t>
    </dgm:pt>
    <dgm:pt modelId="{3E7889DD-253C-4A3D-8073-90D7E27B19F0}">
      <dgm:prSet phldrT="[文本]"/>
      <dgm:spPr/>
      <dgm:t>
        <a:bodyPr/>
        <a:lstStyle/>
        <a:p>
          <a:r>
            <a:rPr lang="en-US" altLang="zh-CN"/>
            <a:t>Essay</a:t>
          </a:r>
          <a:endParaRPr lang="zh-CN" altLang="en-US"/>
        </a:p>
      </dgm:t>
    </dgm:pt>
    <dgm:pt modelId="{66B3A643-3FCC-4976-AB3F-734FB71DA14F}" type="parTrans" cxnId="{696D041F-34E5-41F8-96B3-BEDF90877DF4}">
      <dgm:prSet/>
      <dgm:spPr/>
      <dgm:t>
        <a:bodyPr/>
        <a:lstStyle/>
        <a:p>
          <a:endParaRPr lang="en-US"/>
        </a:p>
      </dgm:t>
    </dgm:pt>
    <dgm:pt modelId="{6049A5EC-3596-4967-BFB2-DFB909F6005F}" type="sibTrans" cxnId="{696D041F-34E5-41F8-96B3-BEDF90877DF4}">
      <dgm:prSet/>
      <dgm:spPr/>
      <dgm:t>
        <a:bodyPr/>
        <a:lstStyle/>
        <a:p>
          <a:endParaRPr lang="en-US"/>
        </a:p>
      </dgm:t>
    </dgm:pt>
    <dgm:pt modelId="{C6D4F738-EEB0-4BFE-AEFF-6FAE05E0693A}">
      <dgm:prSet phldrT="[文本]"/>
      <dgm:spPr/>
      <dgm:t>
        <a:bodyPr/>
        <a:lstStyle/>
        <a:p>
          <a:r>
            <a:rPr lang="en-US" altLang="zh-CN"/>
            <a:t>11:30-13:00</a:t>
          </a:r>
          <a:endParaRPr lang="zh-CN" altLang="en-US"/>
        </a:p>
      </dgm:t>
    </dgm:pt>
    <dgm:pt modelId="{D0A82F29-7787-4D2D-8FDC-1C88A8444F25}" type="parTrans" cxnId="{4CC28162-C753-4044-AD66-315E40CBE913}">
      <dgm:prSet/>
      <dgm:spPr/>
      <dgm:t>
        <a:bodyPr/>
        <a:lstStyle/>
        <a:p>
          <a:endParaRPr lang="en-US"/>
        </a:p>
      </dgm:t>
    </dgm:pt>
    <dgm:pt modelId="{961DDD11-C24F-4B23-B4B7-FE8FA815441C}" type="sibTrans" cxnId="{4CC28162-C753-4044-AD66-315E40CBE913}">
      <dgm:prSet/>
      <dgm:spPr/>
      <dgm:t>
        <a:bodyPr/>
        <a:lstStyle/>
        <a:p>
          <a:endParaRPr lang="en-US"/>
        </a:p>
      </dgm:t>
    </dgm:pt>
    <dgm:pt modelId="{5FEDBEC7-88DD-4735-BAA4-6A973D919CFD}">
      <dgm:prSet phldrT="[文本]"/>
      <dgm:spPr/>
      <dgm:t>
        <a:bodyPr/>
        <a:lstStyle/>
        <a:p>
          <a:r>
            <a:rPr lang="en-US" altLang="zh-CN"/>
            <a:t>Quiz</a:t>
          </a:r>
          <a:endParaRPr lang="zh-CN" altLang="en-US"/>
        </a:p>
      </dgm:t>
    </dgm:pt>
    <dgm:pt modelId="{B52C6A9C-1A1E-4C1A-871C-CFB9B7C07C59}" type="parTrans" cxnId="{D61CB570-5328-4439-B970-6DA505FED20E}">
      <dgm:prSet/>
      <dgm:spPr/>
      <dgm:t>
        <a:bodyPr/>
        <a:lstStyle/>
        <a:p>
          <a:endParaRPr lang="en-US"/>
        </a:p>
      </dgm:t>
    </dgm:pt>
    <dgm:pt modelId="{FEB4E608-CD7C-4AC5-828B-62E33A64FB79}" type="sibTrans" cxnId="{D61CB570-5328-4439-B970-6DA505FED20E}">
      <dgm:prSet/>
      <dgm:spPr/>
      <dgm:t>
        <a:bodyPr/>
        <a:lstStyle/>
        <a:p>
          <a:endParaRPr lang="en-US"/>
        </a:p>
      </dgm:t>
    </dgm:pt>
    <dgm:pt modelId="{B98801A3-3047-4994-B439-6B6E242B1EFE}">
      <dgm:prSet phldrT="[文本]"/>
      <dgm:spPr/>
      <dgm:t>
        <a:bodyPr/>
        <a:lstStyle/>
        <a:p>
          <a:r>
            <a:rPr lang="en-US" altLang="zh-CN"/>
            <a:t>11:00-11:30</a:t>
          </a:r>
          <a:endParaRPr lang="zh-CN" altLang="en-US"/>
        </a:p>
      </dgm:t>
    </dgm:pt>
    <dgm:pt modelId="{F63E257E-64E4-4875-BE96-5ECFCBBF201E}" type="parTrans" cxnId="{EE913174-0417-4159-A443-7D576A7F14EE}">
      <dgm:prSet/>
      <dgm:spPr/>
      <dgm:t>
        <a:bodyPr/>
        <a:lstStyle/>
        <a:p>
          <a:endParaRPr lang="en-US"/>
        </a:p>
      </dgm:t>
    </dgm:pt>
    <dgm:pt modelId="{B6133847-8476-4417-A930-BBD5DF87A9E6}" type="sibTrans" cxnId="{EE913174-0417-4159-A443-7D576A7F14EE}">
      <dgm:prSet/>
      <dgm:spPr/>
      <dgm:t>
        <a:bodyPr/>
        <a:lstStyle/>
        <a:p>
          <a:endParaRPr lang="en-US"/>
        </a:p>
      </dgm:t>
    </dgm:pt>
    <dgm:pt modelId="{B0B823E9-0602-4A28-9E14-006C8F41DE32}">
      <dgm:prSet phldrT="[文本]"/>
      <dgm:spPr/>
      <dgm:t>
        <a:bodyPr/>
        <a:lstStyle/>
        <a:p>
          <a:r>
            <a:rPr lang="en-US" altLang="zh-CN"/>
            <a:t>Headphone</a:t>
          </a:r>
          <a:endParaRPr lang="zh-CN" altLang="en-US"/>
        </a:p>
      </dgm:t>
    </dgm:pt>
    <dgm:pt modelId="{42816B6A-F588-4918-A82D-D73DDF97C616}" type="parTrans" cxnId="{FECC6C6D-5C9F-46EB-9E9A-5FB3D10E8496}">
      <dgm:prSet/>
      <dgm:spPr/>
      <dgm:t>
        <a:bodyPr/>
        <a:lstStyle/>
        <a:p>
          <a:endParaRPr lang="en-US"/>
        </a:p>
      </dgm:t>
    </dgm:pt>
    <dgm:pt modelId="{C13A0FE5-4FE1-458C-A244-4E72B1E9054B}" type="sibTrans" cxnId="{FECC6C6D-5C9F-46EB-9E9A-5FB3D10E8496}">
      <dgm:prSet/>
      <dgm:spPr/>
      <dgm:t>
        <a:bodyPr/>
        <a:lstStyle/>
        <a:p>
          <a:endParaRPr lang="en-US"/>
        </a:p>
      </dgm:t>
    </dgm:pt>
    <dgm:pt modelId="{2F6446FA-B5B7-469E-A3E2-70B199B9EF43}">
      <dgm:prSet phldrT="[文本]"/>
      <dgm:spPr/>
      <dgm:t>
        <a:bodyPr/>
        <a:lstStyle/>
        <a:p>
          <a:r>
            <a:rPr lang="en-US" altLang="zh-CN"/>
            <a:t>Outline</a:t>
          </a:r>
          <a:endParaRPr lang="zh-CN" altLang="en-US"/>
        </a:p>
      </dgm:t>
    </dgm:pt>
    <dgm:pt modelId="{884DDF24-7875-4365-900C-95F7D566E300}" type="parTrans" cxnId="{49BE478A-F4F1-487D-9AE0-2AB4C03C303C}">
      <dgm:prSet/>
      <dgm:spPr/>
      <dgm:t>
        <a:bodyPr/>
        <a:lstStyle/>
        <a:p>
          <a:endParaRPr lang="en-US"/>
        </a:p>
      </dgm:t>
    </dgm:pt>
    <dgm:pt modelId="{EBEACDD0-67D0-42A4-924D-2FC4FDDCABBD}" type="sibTrans" cxnId="{49BE478A-F4F1-487D-9AE0-2AB4C03C303C}">
      <dgm:prSet/>
      <dgm:spPr/>
      <dgm:t>
        <a:bodyPr/>
        <a:lstStyle/>
        <a:p>
          <a:endParaRPr lang="en-US"/>
        </a:p>
      </dgm:t>
    </dgm:pt>
    <dgm:pt modelId="{A41CB569-3DC5-4380-A58E-4A851CBB236C}">
      <dgm:prSet phldrT="[文本]"/>
      <dgm:spPr/>
      <dgm:t>
        <a:bodyPr/>
        <a:lstStyle/>
        <a:p>
          <a:r>
            <a:rPr lang="en-US" altLang="zh-CN"/>
            <a:t>Draft</a:t>
          </a:r>
          <a:endParaRPr lang="zh-CN" altLang="en-US"/>
        </a:p>
      </dgm:t>
    </dgm:pt>
    <dgm:pt modelId="{6CC496C2-558C-40C3-B2F9-436ED6A04C2E}" type="parTrans" cxnId="{C1E99E21-E87A-4188-9D15-09C26AE39D0E}">
      <dgm:prSet/>
      <dgm:spPr/>
      <dgm:t>
        <a:bodyPr/>
        <a:lstStyle/>
        <a:p>
          <a:endParaRPr lang="en-US"/>
        </a:p>
      </dgm:t>
    </dgm:pt>
    <dgm:pt modelId="{1FB9A385-B3C7-4A51-BEC3-CB1312D9C95A}" type="sibTrans" cxnId="{C1E99E21-E87A-4188-9D15-09C26AE39D0E}">
      <dgm:prSet/>
      <dgm:spPr/>
      <dgm:t>
        <a:bodyPr/>
        <a:lstStyle/>
        <a:p>
          <a:endParaRPr lang="en-US"/>
        </a:p>
      </dgm:t>
    </dgm:pt>
    <dgm:pt modelId="{CD18C1E8-D207-469F-8AE3-36B5D30C0341}">
      <dgm:prSet phldrT="[文本]"/>
      <dgm:spPr/>
      <dgm:t>
        <a:bodyPr/>
        <a:lstStyle/>
        <a:p>
          <a:r>
            <a:rPr lang="en-US" altLang="zh-CN"/>
            <a:t>17:00-18:00</a:t>
          </a:r>
          <a:endParaRPr lang="zh-CN" altLang="en-US"/>
        </a:p>
      </dgm:t>
    </dgm:pt>
    <dgm:pt modelId="{12C4F157-A699-4F98-BD42-3419DAE63C22}" type="parTrans" cxnId="{26509528-F4FE-4ED8-A012-6670414593EB}">
      <dgm:prSet/>
      <dgm:spPr/>
      <dgm:t>
        <a:bodyPr/>
        <a:lstStyle/>
        <a:p>
          <a:endParaRPr lang="en-US"/>
        </a:p>
      </dgm:t>
    </dgm:pt>
    <dgm:pt modelId="{1F6756CB-045A-4764-B22F-CBFBD48E92E1}" type="sibTrans" cxnId="{26509528-F4FE-4ED8-A012-6670414593EB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3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3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81FA44F3-B4B8-42FD-9834-9376B906F505}" type="pres">
      <dgm:prSet presAssocID="{8822EC3F-41B5-489D-83FB-52A535C6E795}" presName="conn2-1" presStyleLbl="parChTrans1D3" presStyleIdx="0" presStyleCnt="9"/>
      <dgm:spPr/>
      <dgm:t>
        <a:bodyPr/>
        <a:lstStyle/>
        <a:p>
          <a:endParaRPr lang="en-US"/>
        </a:p>
      </dgm:t>
    </dgm:pt>
    <dgm:pt modelId="{9E37B67C-57EB-490E-8D4E-41449904D493}" type="pres">
      <dgm:prSet presAssocID="{8822EC3F-41B5-489D-83FB-52A535C6E795}" presName="connTx" presStyleLbl="parChTrans1D3" presStyleIdx="0" presStyleCnt="9"/>
      <dgm:spPr/>
      <dgm:t>
        <a:bodyPr/>
        <a:lstStyle/>
        <a:p>
          <a:endParaRPr lang="en-US"/>
        </a:p>
      </dgm:t>
    </dgm:pt>
    <dgm:pt modelId="{6970C6E9-4F43-4B66-94D4-59AF395F9270}" type="pres">
      <dgm:prSet presAssocID="{7300B15B-288D-46EE-85E3-9650DF417375}" presName="root2" presStyleCnt="0"/>
      <dgm:spPr/>
    </dgm:pt>
    <dgm:pt modelId="{802731D7-188C-4927-86E7-6560806F1373}" type="pres">
      <dgm:prSet presAssocID="{7300B15B-288D-46EE-85E3-9650DF417375}" presName="LevelTwoTextNode" presStyleLbl="node3" presStyleIdx="0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96DAF23-9805-43D0-AE66-EB8753773C35}" type="pres">
      <dgm:prSet presAssocID="{7300B15B-288D-46EE-85E3-9650DF417375}" presName="level3hierChild" presStyleCnt="0"/>
      <dgm:spPr/>
    </dgm:pt>
    <dgm:pt modelId="{E69E2A1D-D77A-4D2B-AB6F-C3CC4F2983AB}" type="pres">
      <dgm:prSet presAssocID="{66B3A643-3FCC-4976-AB3F-734FB71DA14F}" presName="conn2-1" presStyleLbl="parChTrans1D4" presStyleIdx="0" presStyleCnt="24"/>
      <dgm:spPr/>
      <dgm:t>
        <a:bodyPr/>
        <a:lstStyle/>
        <a:p>
          <a:endParaRPr lang="en-US"/>
        </a:p>
      </dgm:t>
    </dgm:pt>
    <dgm:pt modelId="{0B446249-59CE-44BC-AE0B-AFCA18FD1BDC}" type="pres">
      <dgm:prSet presAssocID="{66B3A643-3FCC-4976-AB3F-734FB71DA14F}" presName="connTx" presStyleLbl="parChTrans1D4" presStyleIdx="0" presStyleCnt="24"/>
      <dgm:spPr/>
      <dgm:t>
        <a:bodyPr/>
        <a:lstStyle/>
        <a:p>
          <a:endParaRPr lang="en-US"/>
        </a:p>
      </dgm:t>
    </dgm:pt>
    <dgm:pt modelId="{B4A3D44B-5042-411B-A47C-12EC4477E7A4}" type="pres">
      <dgm:prSet presAssocID="{3E7889DD-253C-4A3D-8073-90D7E27B19F0}" presName="root2" presStyleCnt="0"/>
      <dgm:spPr/>
    </dgm:pt>
    <dgm:pt modelId="{05494A2A-6377-461C-9F58-1E4DB87038D7}" type="pres">
      <dgm:prSet presAssocID="{3E7889DD-253C-4A3D-8073-90D7E27B19F0}" presName="LevelTwoTextNode" presStyleLbl="node4" presStyleIdx="0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3EF9F9F-4B5D-49BE-9B8C-ADCCA98B6237}" type="pres">
      <dgm:prSet presAssocID="{3E7889DD-253C-4A3D-8073-90D7E27B19F0}" presName="level3hierChild" presStyleCnt="0"/>
      <dgm:spPr/>
    </dgm:pt>
    <dgm:pt modelId="{5DD97C27-BC9A-4B66-8CB6-E6067A19AF23}" type="pres">
      <dgm:prSet presAssocID="{D0A82F29-7787-4D2D-8FDC-1C88A8444F25}" presName="conn2-1" presStyleLbl="parChTrans1D4" presStyleIdx="1" presStyleCnt="24"/>
      <dgm:spPr/>
      <dgm:t>
        <a:bodyPr/>
        <a:lstStyle/>
        <a:p>
          <a:endParaRPr lang="en-US"/>
        </a:p>
      </dgm:t>
    </dgm:pt>
    <dgm:pt modelId="{A960FA1D-0518-48D5-A7D0-3F6E23F75566}" type="pres">
      <dgm:prSet presAssocID="{D0A82F29-7787-4D2D-8FDC-1C88A8444F25}" presName="connTx" presStyleLbl="parChTrans1D4" presStyleIdx="1" presStyleCnt="24"/>
      <dgm:spPr/>
      <dgm:t>
        <a:bodyPr/>
        <a:lstStyle/>
        <a:p>
          <a:endParaRPr lang="en-US"/>
        </a:p>
      </dgm:t>
    </dgm:pt>
    <dgm:pt modelId="{046982D1-E8F6-4919-BE8B-54FC4DAEA285}" type="pres">
      <dgm:prSet presAssocID="{C6D4F738-EEB0-4BFE-AEFF-6FAE05E0693A}" presName="root2" presStyleCnt="0"/>
      <dgm:spPr/>
    </dgm:pt>
    <dgm:pt modelId="{42594E59-89CD-4E47-A2EF-8B6F282B6295}" type="pres">
      <dgm:prSet presAssocID="{C6D4F738-EEB0-4BFE-AEFF-6FAE05E0693A}" presName="LevelTwoTextNode" presStyleLbl="node4" presStyleIdx="1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6B0169E-D636-4CD4-8725-F2BBB8E1349C}" type="pres">
      <dgm:prSet presAssocID="{C6D4F738-EEB0-4BFE-AEFF-6FAE05E0693A}" presName="level3hierChild" presStyleCnt="0"/>
      <dgm:spPr/>
    </dgm:pt>
    <dgm:pt modelId="{25AF88EB-DA03-4FC9-8DF6-4938904139AC}" type="pres">
      <dgm:prSet presAssocID="{884DDF24-7875-4365-900C-95F7D566E300}" presName="conn2-1" presStyleLbl="parChTrans1D4" presStyleIdx="2" presStyleCnt="24"/>
      <dgm:spPr/>
    </dgm:pt>
    <dgm:pt modelId="{A197EB03-5B6E-4FAF-ACB0-5090DF77E529}" type="pres">
      <dgm:prSet presAssocID="{884DDF24-7875-4365-900C-95F7D566E300}" presName="connTx" presStyleLbl="parChTrans1D4" presStyleIdx="2" presStyleCnt="24"/>
      <dgm:spPr/>
    </dgm:pt>
    <dgm:pt modelId="{DCDAADA8-29FA-499A-B9BB-D8CF5CADE870}" type="pres">
      <dgm:prSet presAssocID="{2F6446FA-B5B7-469E-A3E2-70B199B9EF43}" presName="root2" presStyleCnt="0"/>
      <dgm:spPr/>
    </dgm:pt>
    <dgm:pt modelId="{64CD77EC-DCC1-43CA-B493-11ABC5AE1ADA}" type="pres">
      <dgm:prSet presAssocID="{2F6446FA-B5B7-469E-A3E2-70B199B9EF43}" presName="LevelTwoTextNode" presStyleLbl="node4" presStyleIdx="2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356F33A-F264-4123-AC46-F6D3CC765EC2}" type="pres">
      <dgm:prSet presAssocID="{2F6446FA-B5B7-469E-A3E2-70B199B9EF43}" presName="level3hierChild" presStyleCnt="0"/>
      <dgm:spPr/>
    </dgm:pt>
    <dgm:pt modelId="{CF92DBBE-FF3D-435F-8AE4-D8A10699C33B}" type="pres">
      <dgm:prSet presAssocID="{6CC496C2-558C-40C3-B2F9-436ED6A04C2E}" presName="conn2-1" presStyleLbl="parChTrans1D4" presStyleIdx="3" presStyleCnt="24"/>
      <dgm:spPr/>
    </dgm:pt>
    <dgm:pt modelId="{0A6815F0-C574-439F-8CCB-CC3CBF68C6A4}" type="pres">
      <dgm:prSet presAssocID="{6CC496C2-558C-40C3-B2F9-436ED6A04C2E}" presName="connTx" presStyleLbl="parChTrans1D4" presStyleIdx="3" presStyleCnt="24"/>
      <dgm:spPr/>
    </dgm:pt>
    <dgm:pt modelId="{EF162DD2-AEA7-4B44-B4D0-4A0CD40A48D3}" type="pres">
      <dgm:prSet presAssocID="{A41CB569-3DC5-4380-A58E-4A851CBB236C}" presName="root2" presStyleCnt="0"/>
      <dgm:spPr/>
    </dgm:pt>
    <dgm:pt modelId="{197C8508-74DD-49E4-9E86-DA5AE2B92782}" type="pres">
      <dgm:prSet presAssocID="{A41CB569-3DC5-4380-A58E-4A851CBB236C}" presName="LevelTwoTextNode" presStyleLbl="node4" presStyleIdx="3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450E8D5-8137-4CE6-BCD2-74B90855D8AC}" type="pres">
      <dgm:prSet presAssocID="{A41CB569-3DC5-4380-A58E-4A851CBB236C}" presName="level3hierChild" presStyleCnt="0"/>
      <dgm:spPr/>
    </dgm:pt>
    <dgm:pt modelId="{DF875B9C-7F20-41B1-A4F5-1D29940EA5C5}" type="pres">
      <dgm:prSet presAssocID="{12C4F157-A699-4F98-BD42-3419DAE63C22}" presName="conn2-1" presStyleLbl="parChTrans1D4" presStyleIdx="4" presStyleCnt="24"/>
      <dgm:spPr/>
    </dgm:pt>
    <dgm:pt modelId="{035B8CDD-4346-450A-A601-1B29DE461B7F}" type="pres">
      <dgm:prSet presAssocID="{12C4F157-A699-4F98-BD42-3419DAE63C22}" presName="connTx" presStyleLbl="parChTrans1D4" presStyleIdx="4" presStyleCnt="24"/>
      <dgm:spPr/>
    </dgm:pt>
    <dgm:pt modelId="{A414CD12-62C7-4B4F-8B35-CFFA0D7E371D}" type="pres">
      <dgm:prSet presAssocID="{CD18C1E8-D207-469F-8AE3-36B5D30C0341}" presName="root2" presStyleCnt="0"/>
      <dgm:spPr/>
    </dgm:pt>
    <dgm:pt modelId="{6816E8CD-DAA8-49E4-9B97-6D586670F0CF}" type="pres">
      <dgm:prSet presAssocID="{CD18C1E8-D207-469F-8AE3-36B5D30C0341}" presName="LevelTwoTextNode" presStyleLbl="node4" presStyleIdx="4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5474E31-188B-4610-A062-549721C809A0}" type="pres">
      <dgm:prSet presAssocID="{CD18C1E8-D207-469F-8AE3-36B5D30C0341}" presName="level3hierChild" presStyleCnt="0"/>
      <dgm:spPr/>
    </dgm:pt>
    <dgm:pt modelId="{F304ED7F-07CF-4C7A-B927-35FF8F37038C}" type="pres">
      <dgm:prSet presAssocID="{DE96E933-AE48-45CA-82BF-1DEEAD20C074}" presName="conn2-1" presStyleLbl="parChTrans1D3" presStyleIdx="1" presStyleCnt="9"/>
      <dgm:spPr/>
      <dgm:t>
        <a:bodyPr/>
        <a:lstStyle/>
        <a:p>
          <a:endParaRPr lang="en-US"/>
        </a:p>
      </dgm:t>
    </dgm:pt>
    <dgm:pt modelId="{143D0C6C-8070-4CC3-A75A-CD0BA8B90AFE}" type="pres">
      <dgm:prSet presAssocID="{DE96E933-AE48-45CA-82BF-1DEEAD20C074}" presName="connTx" presStyleLbl="parChTrans1D3" presStyleIdx="1" presStyleCnt="9"/>
      <dgm:spPr/>
      <dgm:t>
        <a:bodyPr/>
        <a:lstStyle/>
        <a:p>
          <a:endParaRPr lang="en-US"/>
        </a:p>
      </dgm:t>
    </dgm:pt>
    <dgm:pt modelId="{6C6DCDAF-C7E2-4570-97FE-799B47462C6F}" type="pres">
      <dgm:prSet presAssocID="{115C593C-DF78-41E1-A9F1-11AB726B46B0}" presName="root2" presStyleCnt="0"/>
      <dgm:spPr/>
    </dgm:pt>
    <dgm:pt modelId="{C41BD71A-6CCC-4299-8F48-39D6512DEED2}" type="pres">
      <dgm:prSet presAssocID="{115C593C-DF78-41E1-A9F1-11AB726B46B0}" presName="LevelTwoTextNode" presStyleLbl="node3" presStyleIdx="1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A4F29E7-6F23-43F9-88D4-9424DD75877C}" type="pres">
      <dgm:prSet presAssocID="{115C593C-DF78-41E1-A9F1-11AB726B46B0}" presName="level3hierChild" presStyleCnt="0"/>
      <dgm:spPr/>
    </dgm:pt>
    <dgm:pt modelId="{FF165549-E273-4DCC-A27D-ED4B646C3203}" type="pres">
      <dgm:prSet presAssocID="{B52C6A9C-1A1E-4C1A-871C-CFB9B7C07C59}" presName="conn2-1" presStyleLbl="parChTrans1D4" presStyleIdx="5" presStyleCnt="24"/>
      <dgm:spPr/>
      <dgm:t>
        <a:bodyPr/>
        <a:lstStyle/>
        <a:p>
          <a:endParaRPr lang="en-US"/>
        </a:p>
      </dgm:t>
    </dgm:pt>
    <dgm:pt modelId="{93CFB048-8445-48FB-9C05-3F81AD6EAECD}" type="pres">
      <dgm:prSet presAssocID="{B52C6A9C-1A1E-4C1A-871C-CFB9B7C07C59}" presName="connTx" presStyleLbl="parChTrans1D4" presStyleIdx="5" presStyleCnt="24"/>
      <dgm:spPr/>
      <dgm:t>
        <a:bodyPr/>
        <a:lstStyle/>
        <a:p>
          <a:endParaRPr lang="en-US"/>
        </a:p>
      </dgm:t>
    </dgm:pt>
    <dgm:pt modelId="{F5111AE3-3F9B-42F7-9A15-32D0203FBDE9}" type="pres">
      <dgm:prSet presAssocID="{5FEDBEC7-88DD-4735-BAA4-6A973D919CFD}" presName="root2" presStyleCnt="0"/>
      <dgm:spPr/>
    </dgm:pt>
    <dgm:pt modelId="{8EB3CD9F-7976-40DC-9FD2-EB5E39A0A62A}" type="pres">
      <dgm:prSet presAssocID="{5FEDBEC7-88DD-4735-BAA4-6A973D919CFD}" presName="LevelTwoTextNode" presStyleLbl="node4" presStyleIdx="5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57588DE-A779-41BD-96A8-A1C13612F717}" type="pres">
      <dgm:prSet presAssocID="{5FEDBEC7-88DD-4735-BAA4-6A973D919CFD}" presName="level3hierChild" presStyleCnt="0"/>
      <dgm:spPr/>
    </dgm:pt>
    <dgm:pt modelId="{1FFA8C4C-527C-4606-B640-3E1435DD0613}" type="pres">
      <dgm:prSet presAssocID="{F63E257E-64E4-4875-BE96-5ECFCBBF201E}" presName="conn2-1" presStyleLbl="parChTrans1D4" presStyleIdx="6" presStyleCnt="24"/>
      <dgm:spPr/>
      <dgm:t>
        <a:bodyPr/>
        <a:lstStyle/>
        <a:p>
          <a:endParaRPr lang="en-US"/>
        </a:p>
      </dgm:t>
    </dgm:pt>
    <dgm:pt modelId="{8EF7592F-AB14-452E-B8DB-38DA4FDBE846}" type="pres">
      <dgm:prSet presAssocID="{F63E257E-64E4-4875-BE96-5ECFCBBF201E}" presName="connTx" presStyleLbl="parChTrans1D4" presStyleIdx="6" presStyleCnt="24"/>
      <dgm:spPr/>
      <dgm:t>
        <a:bodyPr/>
        <a:lstStyle/>
        <a:p>
          <a:endParaRPr lang="en-US"/>
        </a:p>
      </dgm:t>
    </dgm:pt>
    <dgm:pt modelId="{00281495-81CD-4CC6-A430-A897A71ABB89}" type="pres">
      <dgm:prSet presAssocID="{B98801A3-3047-4994-B439-6B6E242B1EFE}" presName="root2" presStyleCnt="0"/>
      <dgm:spPr/>
    </dgm:pt>
    <dgm:pt modelId="{12C9A712-AFA1-4EE0-A3A4-EB98780BEC5F}" type="pres">
      <dgm:prSet presAssocID="{B98801A3-3047-4994-B439-6B6E242B1EFE}" presName="LevelTwoTextNode" presStyleLbl="node4" presStyleIdx="6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0BC1025-D49C-4E99-B5C9-4510B33691BD}" type="pres">
      <dgm:prSet presAssocID="{B98801A3-3047-4994-B439-6B6E242B1EFE}" presName="level3hierChild" presStyleCnt="0"/>
      <dgm:spPr/>
    </dgm:pt>
    <dgm:pt modelId="{0FCD4F1D-3CCE-422E-9DF8-20C723F0F43F}" type="pres">
      <dgm:prSet presAssocID="{5B3373B3-F3DF-478F-9F5A-C7BBB244CE04}" presName="conn2-1" presStyleLbl="parChTrans1D3" presStyleIdx="2" presStyleCnt="9"/>
      <dgm:spPr/>
      <dgm:t>
        <a:bodyPr/>
        <a:lstStyle/>
        <a:p>
          <a:endParaRPr lang="en-US"/>
        </a:p>
      </dgm:t>
    </dgm:pt>
    <dgm:pt modelId="{F3800390-134B-4608-A9B0-5149043C25F2}" type="pres">
      <dgm:prSet presAssocID="{5B3373B3-F3DF-478F-9F5A-C7BBB244CE04}" presName="connTx" presStyleLbl="parChTrans1D3" presStyleIdx="2" presStyleCnt="9"/>
      <dgm:spPr/>
      <dgm:t>
        <a:bodyPr/>
        <a:lstStyle/>
        <a:p>
          <a:endParaRPr lang="en-US"/>
        </a:p>
      </dgm:t>
    </dgm:pt>
    <dgm:pt modelId="{4C552EAD-FC5E-4292-8233-E1D4ABDC8630}" type="pres">
      <dgm:prSet presAssocID="{528F7414-36A1-448F-9A76-CAC1196EE8E2}" presName="root2" presStyleCnt="0"/>
      <dgm:spPr/>
    </dgm:pt>
    <dgm:pt modelId="{3EAFDA8E-4AD2-4268-819E-988B3E3396F0}" type="pres">
      <dgm:prSet presAssocID="{528F7414-36A1-448F-9A76-CAC1196EE8E2}" presName="LevelTwoTextNode" presStyleLbl="node3" presStyleIdx="2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57D8F60-42F0-48A2-B405-4C65169B66D4}" type="pres">
      <dgm:prSet presAssocID="{528F7414-36A1-448F-9A76-CAC1196EE8E2}" presName="level3hierChild" presStyleCnt="0"/>
      <dgm:spPr/>
    </dgm:pt>
    <dgm:pt modelId="{6B6DF7BA-69D5-43E7-B1FD-B8C69ED06FD6}" type="pres">
      <dgm:prSet presAssocID="{A1F7CAA3-CDF5-42DE-A175-83B285B1859E}" presName="conn2-1" presStyleLbl="parChTrans1D4" presStyleIdx="7" presStyleCnt="24"/>
      <dgm:spPr/>
      <dgm:t>
        <a:bodyPr/>
        <a:lstStyle/>
        <a:p>
          <a:endParaRPr lang="en-US"/>
        </a:p>
      </dgm:t>
    </dgm:pt>
    <dgm:pt modelId="{24C70C5C-B95F-4511-B503-9531F0824122}" type="pres">
      <dgm:prSet presAssocID="{A1F7CAA3-CDF5-42DE-A175-83B285B1859E}" presName="connTx" presStyleLbl="parChTrans1D4" presStyleIdx="7" presStyleCnt="24"/>
      <dgm:spPr/>
      <dgm:t>
        <a:bodyPr/>
        <a:lstStyle/>
        <a:p>
          <a:endParaRPr lang="en-US"/>
        </a:p>
      </dgm:t>
    </dgm:pt>
    <dgm:pt modelId="{03082604-68C8-4A9E-AC70-E6BA50348861}" type="pres">
      <dgm:prSet presAssocID="{8626E2CD-B4DA-4174-8ED0-77F49F102E55}" presName="root2" presStyleCnt="0"/>
      <dgm:spPr/>
    </dgm:pt>
    <dgm:pt modelId="{9219DD72-DACC-4357-A0BB-469DE645244B}" type="pres">
      <dgm:prSet presAssocID="{8626E2CD-B4DA-4174-8ED0-77F49F102E55}" presName="LevelTwoTextNode" presStyleLbl="node4" presStyleIdx="7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CB71427-1306-4D30-8E95-235FA34A9AF9}" type="pres">
      <dgm:prSet presAssocID="{8626E2CD-B4DA-4174-8ED0-77F49F102E55}" presName="level3hierChild" presStyleCnt="0"/>
      <dgm:spPr/>
    </dgm:pt>
    <dgm:pt modelId="{D77FAE52-E3E8-4105-83BC-EA06D7885CF3}" type="pres">
      <dgm:prSet presAssocID="{B92D0B82-38FC-44DD-99DD-5740488ED844}" presName="conn2-1" presStyleLbl="parChTrans1D4" presStyleIdx="8" presStyleCnt="24"/>
      <dgm:spPr/>
      <dgm:t>
        <a:bodyPr/>
        <a:lstStyle/>
        <a:p>
          <a:endParaRPr lang="en-US"/>
        </a:p>
      </dgm:t>
    </dgm:pt>
    <dgm:pt modelId="{190550E8-9364-4D32-B8E6-A8BAC3BA01EC}" type="pres">
      <dgm:prSet presAssocID="{B92D0B82-38FC-44DD-99DD-5740488ED844}" presName="connTx" presStyleLbl="parChTrans1D4" presStyleIdx="8" presStyleCnt="24"/>
      <dgm:spPr/>
      <dgm:t>
        <a:bodyPr/>
        <a:lstStyle/>
        <a:p>
          <a:endParaRPr lang="en-US"/>
        </a:p>
      </dgm:t>
    </dgm:pt>
    <dgm:pt modelId="{A2333C75-3C7D-4F59-A57D-28350717D1CA}" type="pres">
      <dgm:prSet presAssocID="{3BF15DA1-C18A-4550-B977-2E94EE0912A9}" presName="root2" presStyleCnt="0"/>
      <dgm:spPr/>
    </dgm:pt>
    <dgm:pt modelId="{864D1646-D257-4FFC-B480-ACC7E3FDCA2B}" type="pres">
      <dgm:prSet presAssocID="{3BF15DA1-C18A-4550-B977-2E94EE0912A9}" presName="LevelTwoTextNode" presStyleLbl="node4" presStyleIdx="8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2511CE4-D641-430D-A053-190DB921B6D7}" type="pres">
      <dgm:prSet presAssocID="{3BF15DA1-C18A-4550-B977-2E94EE0912A9}" presName="level3hierChild" presStyleCnt="0"/>
      <dgm:spPr/>
    </dgm:pt>
    <dgm:pt modelId="{D63A1DBF-B929-4CFF-8038-A3BB430E8F26}" type="pres">
      <dgm:prSet presAssocID="{E220F099-B9A3-4DEC-95C2-3D7C71F0473F}" presName="conn2-1" presStyleLbl="parChTrans1D3" presStyleIdx="3" presStyleCnt="9"/>
      <dgm:spPr/>
      <dgm:t>
        <a:bodyPr/>
        <a:lstStyle/>
        <a:p>
          <a:endParaRPr lang="en-US"/>
        </a:p>
      </dgm:t>
    </dgm:pt>
    <dgm:pt modelId="{A07D2B16-18B0-4891-AD6C-B0FEE6F96AD4}" type="pres">
      <dgm:prSet presAssocID="{E220F099-B9A3-4DEC-95C2-3D7C71F0473F}" presName="connTx" presStyleLbl="parChTrans1D3" presStyleIdx="3" presStyleCnt="9"/>
      <dgm:spPr/>
      <dgm:t>
        <a:bodyPr/>
        <a:lstStyle/>
        <a:p>
          <a:endParaRPr lang="en-US"/>
        </a:p>
      </dgm:t>
    </dgm:pt>
    <dgm:pt modelId="{39136F3B-9E22-425B-8889-CCC380A7F9B6}" type="pres">
      <dgm:prSet presAssocID="{EF477128-9304-4562-A6E3-1E9CA28BAD5A}" presName="root2" presStyleCnt="0"/>
      <dgm:spPr/>
    </dgm:pt>
    <dgm:pt modelId="{EB700C83-D138-423A-A329-081ADA9166E0}" type="pres">
      <dgm:prSet presAssocID="{EF477128-9304-4562-A6E3-1E9CA28BAD5A}" presName="LevelTwoTextNode" presStyleLbl="node3" presStyleIdx="3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A41031D-8A53-4275-BD6F-7878BD65EC5D}" type="pres">
      <dgm:prSet presAssocID="{EF477128-9304-4562-A6E3-1E9CA28BAD5A}" presName="level3hierChild" presStyleCnt="0"/>
      <dgm:spPr/>
    </dgm:pt>
    <dgm:pt modelId="{AF3CC9FE-9528-4F2B-BEF0-FD400BDCF7CC}" type="pres">
      <dgm:prSet presAssocID="{000E9C1A-BDA5-4ED6-9D0B-C71F9D2BB16E}" presName="conn2-1" presStyleLbl="parChTrans1D4" presStyleIdx="9" presStyleCnt="24"/>
      <dgm:spPr/>
      <dgm:t>
        <a:bodyPr/>
        <a:lstStyle/>
        <a:p>
          <a:endParaRPr lang="en-US"/>
        </a:p>
      </dgm:t>
    </dgm:pt>
    <dgm:pt modelId="{867239F1-447F-433A-9960-C6819C437A39}" type="pres">
      <dgm:prSet presAssocID="{000E9C1A-BDA5-4ED6-9D0B-C71F9D2BB16E}" presName="connTx" presStyleLbl="parChTrans1D4" presStyleIdx="9" presStyleCnt="24"/>
      <dgm:spPr/>
      <dgm:t>
        <a:bodyPr/>
        <a:lstStyle/>
        <a:p>
          <a:endParaRPr lang="en-US"/>
        </a:p>
      </dgm:t>
    </dgm:pt>
    <dgm:pt modelId="{BCB5241C-E964-4570-B215-80CFEFE0FD9F}" type="pres">
      <dgm:prSet presAssocID="{6D436301-EBF1-4C1E-B806-143506537FF1}" presName="root2" presStyleCnt="0"/>
      <dgm:spPr/>
    </dgm:pt>
    <dgm:pt modelId="{768F80AA-815C-4862-8E70-E62CB2F4B377}" type="pres">
      <dgm:prSet presAssocID="{6D436301-EBF1-4C1E-B806-143506537FF1}" presName="LevelTwoTextNode" presStyleLbl="node4" presStyleIdx="9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68C16CF-8151-4C75-A9E5-3FBC2766A94E}" type="pres">
      <dgm:prSet presAssocID="{6D436301-EBF1-4C1E-B806-143506537FF1}" presName="level3hierChild" presStyleCnt="0"/>
      <dgm:spPr/>
    </dgm:pt>
    <dgm:pt modelId="{F1254FD0-8054-4A01-9BB5-DAF029D79E79}" type="pres">
      <dgm:prSet presAssocID="{07E14FD1-4ABD-47DA-AD10-22893A96D965}" presName="conn2-1" presStyleLbl="parChTrans1D3" presStyleIdx="4" presStyleCnt="9"/>
      <dgm:spPr/>
      <dgm:t>
        <a:bodyPr/>
        <a:lstStyle/>
        <a:p>
          <a:endParaRPr lang="zh-CN" altLang="en-US"/>
        </a:p>
      </dgm:t>
    </dgm:pt>
    <dgm:pt modelId="{5EF2A711-6539-4B40-82F4-1D7ACF857AF7}" type="pres">
      <dgm:prSet presAssocID="{07E14FD1-4ABD-47DA-AD10-22893A96D965}" presName="connTx" presStyleLbl="parChTrans1D3" presStyleIdx="4" presStyleCnt="9"/>
      <dgm:spPr/>
      <dgm:t>
        <a:bodyPr/>
        <a:lstStyle/>
        <a:p>
          <a:endParaRPr lang="zh-CN" altLang="en-US"/>
        </a:p>
      </dgm:t>
    </dgm:pt>
    <dgm:pt modelId="{B5CC62BD-C3D7-429F-B9EC-0B5D8AC3ADAF}" type="pres">
      <dgm:prSet presAssocID="{A36A0323-D3B3-4EC3-9E94-866F0BF084F8}" presName="root2" presStyleCnt="0"/>
      <dgm:spPr/>
    </dgm:pt>
    <dgm:pt modelId="{80600A35-84AA-43CE-81F3-F98690856545}" type="pres">
      <dgm:prSet presAssocID="{A36A0323-D3B3-4EC3-9E94-866F0BF084F8}" presName="LevelTwoTextNode" presStyleLbl="node3" presStyleIdx="4" presStyleCnt="9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24E3F09-EDD1-4C4E-9154-C3DF6038309F}" type="pres">
      <dgm:prSet presAssocID="{A36A0323-D3B3-4EC3-9E94-866F0BF084F8}" presName="level3hierChild" presStyleCnt="0"/>
      <dgm:spPr/>
    </dgm:pt>
    <dgm:pt modelId="{08EC2D9E-EEF5-4DFB-B18C-04297E92FEFA}" type="pres">
      <dgm:prSet presAssocID="{FA137558-9D06-4BB2-8049-227EDBFCDF69}" presName="conn2-1" presStyleLbl="parChTrans1D4" presStyleIdx="10" presStyleCnt="24"/>
      <dgm:spPr/>
      <dgm:t>
        <a:bodyPr/>
        <a:lstStyle/>
        <a:p>
          <a:endParaRPr lang="zh-CN" altLang="en-US"/>
        </a:p>
      </dgm:t>
    </dgm:pt>
    <dgm:pt modelId="{DF9BAD71-EF23-4CA3-83FF-AB3C82F6A16F}" type="pres">
      <dgm:prSet presAssocID="{FA137558-9D06-4BB2-8049-227EDBFCDF69}" presName="connTx" presStyleLbl="parChTrans1D4" presStyleIdx="10" presStyleCnt="24"/>
      <dgm:spPr/>
      <dgm:t>
        <a:bodyPr/>
        <a:lstStyle/>
        <a:p>
          <a:endParaRPr lang="zh-CN" altLang="en-US"/>
        </a:p>
      </dgm:t>
    </dgm:pt>
    <dgm:pt modelId="{CFD0EF6D-F7DA-4E10-89FF-BE4E2630F12D}" type="pres">
      <dgm:prSet presAssocID="{4D771B72-B8C5-4B26-8235-A3141ED5FCCF}" presName="root2" presStyleCnt="0"/>
      <dgm:spPr/>
    </dgm:pt>
    <dgm:pt modelId="{A9B15C1A-4C4B-4F3A-A878-84EA420CF092}" type="pres">
      <dgm:prSet presAssocID="{4D771B72-B8C5-4B26-8235-A3141ED5FCCF}" presName="LevelTwoTextNode" presStyleLbl="node4" presStyleIdx="10" presStyleCnt="24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34ADDADB-DF4A-484B-8460-B0D255B0589C}" type="pres">
      <dgm:prSet presAssocID="{4D771B72-B8C5-4B26-8235-A3141ED5FCCF}" presName="level3hierChild" presStyleCnt="0"/>
      <dgm:spPr/>
    </dgm:pt>
    <dgm:pt modelId="{FCD46113-877F-416E-8838-C882836F0D86}" type="pres">
      <dgm:prSet presAssocID="{135C9364-DDB6-442F-8FAA-5BA030EFD734}" presName="conn2-1" presStyleLbl="parChTrans1D4" presStyleIdx="11" presStyleCnt="24"/>
      <dgm:spPr/>
      <dgm:t>
        <a:bodyPr/>
        <a:lstStyle/>
        <a:p>
          <a:endParaRPr lang="zh-CN" altLang="en-US"/>
        </a:p>
      </dgm:t>
    </dgm:pt>
    <dgm:pt modelId="{75CF11DC-1721-423F-B9AF-48802F04849A}" type="pres">
      <dgm:prSet presAssocID="{135C9364-DDB6-442F-8FAA-5BA030EFD734}" presName="connTx" presStyleLbl="parChTrans1D4" presStyleIdx="11" presStyleCnt="24"/>
      <dgm:spPr/>
      <dgm:t>
        <a:bodyPr/>
        <a:lstStyle/>
        <a:p>
          <a:endParaRPr lang="zh-CN" altLang="en-US"/>
        </a:p>
      </dgm:t>
    </dgm:pt>
    <dgm:pt modelId="{F64B44EA-82DA-4EB0-998C-B25716E67284}" type="pres">
      <dgm:prSet presAssocID="{C8F2FFF7-74DA-440A-822D-47DB1314E36C}" presName="root2" presStyleCnt="0"/>
      <dgm:spPr/>
    </dgm:pt>
    <dgm:pt modelId="{CF727354-29D2-487B-B444-C7F2F7C6251F}" type="pres">
      <dgm:prSet presAssocID="{C8F2FFF7-74DA-440A-822D-47DB1314E36C}" presName="LevelTwoTextNode" presStyleLbl="node4" presStyleIdx="11" presStyleCnt="24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8F4A309-14AC-4EA6-8D70-E6386705338C}" type="pres">
      <dgm:prSet presAssocID="{C8F2FFF7-74DA-440A-822D-47DB1314E36C}" presName="level3hierChild" presStyleCnt="0"/>
      <dgm:spPr/>
    </dgm:pt>
    <dgm:pt modelId="{1CC07A56-D77A-4F93-8791-338BCB7F4DFE}" type="pres">
      <dgm:prSet presAssocID="{30C119E6-5341-4C06-A50A-3B08EE1C10FC}" presName="conn2-1" presStyleLbl="parChTrans1D2" presStyleIdx="1" presStyleCnt="3"/>
      <dgm:spPr/>
      <dgm:t>
        <a:bodyPr/>
        <a:lstStyle/>
        <a:p>
          <a:endParaRPr lang="en-US"/>
        </a:p>
      </dgm:t>
    </dgm:pt>
    <dgm:pt modelId="{A4845304-288D-495D-8FB0-E942669DDDE7}" type="pres">
      <dgm:prSet presAssocID="{30C119E6-5341-4C06-A50A-3B08EE1C10FC}" presName="connTx" presStyleLbl="parChTrans1D2" presStyleIdx="1" presStyleCnt="3"/>
      <dgm:spPr/>
      <dgm:t>
        <a:bodyPr/>
        <a:lstStyle/>
        <a:p>
          <a:endParaRPr lang="en-US"/>
        </a:p>
      </dgm:t>
    </dgm:pt>
    <dgm:pt modelId="{3D5EE142-BA92-42F8-AABF-39F432A9BE8B}" type="pres">
      <dgm:prSet presAssocID="{1D709390-6BA1-4DB3-A299-8A8D6242D95E}" presName="root2" presStyleCnt="0"/>
      <dgm:spPr/>
    </dgm:pt>
    <dgm:pt modelId="{8AE761E9-06B7-488A-B552-DDFB300D65C0}" type="pres">
      <dgm:prSet presAssocID="{1D709390-6BA1-4DB3-A299-8A8D6242D95E}" presName="LevelTwoTextNode" presStyleLbl="node2" presStyleIdx="1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4BFCDD5-5A25-45E0-95E0-E6380AC06088}" type="pres">
      <dgm:prSet presAssocID="{1D709390-6BA1-4DB3-A299-8A8D6242D95E}" presName="level3hierChild" presStyleCnt="0"/>
      <dgm:spPr/>
    </dgm:pt>
    <dgm:pt modelId="{C59F144E-3E9D-4AF7-8B57-87F4F9B383FB}" type="pres">
      <dgm:prSet presAssocID="{37344EE4-6945-4D92-9CFB-4AA2CA0897FC}" presName="conn2-1" presStyleLbl="parChTrans1D3" presStyleIdx="5" presStyleCnt="9"/>
      <dgm:spPr/>
      <dgm:t>
        <a:bodyPr/>
        <a:lstStyle/>
        <a:p>
          <a:endParaRPr lang="en-US"/>
        </a:p>
      </dgm:t>
    </dgm:pt>
    <dgm:pt modelId="{F75129ED-D06A-45D8-94F7-C7F11AC246A7}" type="pres">
      <dgm:prSet presAssocID="{37344EE4-6945-4D92-9CFB-4AA2CA0897FC}" presName="connTx" presStyleLbl="parChTrans1D3" presStyleIdx="5" presStyleCnt="9"/>
      <dgm:spPr/>
      <dgm:t>
        <a:bodyPr/>
        <a:lstStyle/>
        <a:p>
          <a:endParaRPr lang="en-US"/>
        </a:p>
      </dgm:t>
    </dgm:pt>
    <dgm:pt modelId="{8199EF63-7044-4575-8137-26D081EAC06C}" type="pres">
      <dgm:prSet presAssocID="{4825C9D2-4A33-43BD-9C69-C7A97BA1F788}" presName="root2" presStyleCnt="0"/>
      <dgm:spPr/>
    </dgm:pt>
    <dgm:pt modelId="{FD17C1E7-264E-442C-A9D4-3ACCD6DE4CC9}" type="pres">
      <dgm:prSet presAssocID="{4825C9D2-4A33-43BD-9C69-C7A97BA1F788}" presName="LevelTwoTextNode" presStyleLbl="node3" presStyleIdx="5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EB8A5E6-67F6-4BEC-8888-4BAA0CED17BB}" type="pres">
      <dgm:prSet presAssocID="{4825C9D2-4A33-43BD-9C69-C7A97BA1F788}" presName="level3hierChild" presStyleCnt="0"/>
      <dgm:spPr/>
    </dgm:pt>
    <dgm:pt modelId="{7C1111C3-71C8-4A59-B707-B9C768098517}" type="pres">
      <dgm:prSet presAssocID="{4CB6419A-06B3-4008-A675-C3B588864654}" presName="conn2-1" presStyleLbl="parChTrans1D2" presStyleIdx="2" presStyleCnt="3"/>
      <dgm:spPr/>
      <dgm:t>
        <a:bodyPr/>
        <a:lstStyle/>
        <a:p>
          <a:endParaRPr lang="zh-CN" altLang="en-US"/>
        </a:p>
      </dgm:t>
    </dgm:pt>
    <dgm:pt modelId="{691C4B03-F193-462B-8563-0CBB3DFC5ADA}" type="pres">
      <dgm:prSet presAssocID="{4CB6419A-06B3-4008-A675-C3B588864654}" presName="connTx" presStyleLbl="parChTrans1D2" presStyleIdx="2" presStyleCnt="3"/>
      <dgm:spPr/>
      <dgm:t>
        <a:bodyPr/>
        <a:lstStyle/>
        <a:p>
          <a:endParaRPr lang="zh-CN" altLang="en-US"/>
        </a:p>
      </dgm:t>
    </dgm:pt>
    <dgm:pt modelId="{9D5FED48-469F-4A5A-AF8C-3669D6E19E26}" type="pres">
      <dgm:prSet presAssocID="{2FCCDA2B-747D-4FAA-B7F2-B0390F0E4FC1}" presName="root2" presStyleCnt="0"/>
      <dgm:spPr/>
    </dgm:pt>
    <dgm:pt modelId="{E2CE8335-163F-4FC8-9EB2-2F1AB9A3494D}" type="pres">
      <dgm:prSet presAssocID="{2FCCDA2B-747D-4FAA-B7F2-B0390F0E4FC1}" presName="LevelTwoTextNode" presStyleLbl="node2" presStyleIdx="2" presStyleCnt="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BF7830B-9D4F-4B32-9BAC-79401EA7EBFE}" type="pres">
      <dgm:prSet presAssocID="{2FCCDA2B-747D-4FAA-B7F2-B0390F0E4FC1}" presName="level3hierChild" presStyleCnt="0"/>
      <dgm:spPr/>
    </dgm:pt>
    <dgm:pt modelId="{B5518A91-0CCF-44EC-914D-B3C0D9B542E7}" type="pres">
      <dgm:prSet presAssocID="{42C7DB89-46DF-4764-935E-7210FBE1F19C}" presName="conn2-1" presStyleLbl="parChTrans1D3" presStyleIdx="6" presStyleCnt="9"/>
      <dgm:spPr/>
      <dgm:t>
        <a:bodyPr/>
        <a:lstStyle/>
        <a:p>
          <a:endParaRPr lang="en-US"/>
        </a:p>
      </dgm:t>
    </dgm:pt>
    <dgm:pt modelId="{91CDD07F-CBCB-49EB-AD21-92C890ECF5F5}" type="pres">
      <dgm:prSet presAssocID="{42C7DB89-46DF-4764-935E-7210FBE1F19C}" presName="connTx" presStyleLbl="parChTrans1D3" presStyleIdx="6" presStyleCnt="9"/>
      <dgm:spPr/>
      <dgm:t>
        <a:bodyPr/>
        <a:lstStyle/>
        <a:p>
          <a:endParaRPr lang="en-US"/>
        </a:p>
      </dgm:t>
    </dgm:pt>
    <dgm:pt modelId="{D83818FB-048F-46F3-88B3-2A681378A388}" type="pres">
      <dgm:prSet presAssocID="{42A395B3-B74C-4EFF-893C-82B18640E29D}" presName="root2" presStyleCnt="0"/>
      <dgm:spPr/>
    </dgm:pt>
    <dgm:pt modelId="{68C7DC2A-DF30-426E-B8FD-F49EE5583BB0}" type="pres">
      <dgm:prSet presAssocID="{42A395B3-B74C-4EFF-893C-82B18640E29D}" presName="LevelTwoTextNode" presStyleLbl="node3" presStyleIdx="6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D73289D-53B5-471C-AEF0-A32B2F558BE2}" type="pres">
      <dgm:prSet presAssocID="{42A395B3-B74C-4EFF-893C-82B18640E29D}" presName="level3hierChild" presStyleCnt="0"/>
      <dgm:spPr/>
    </dgm:pt>
    <dgm:pt modelId="{ED95A208-2D87-4E2E-AF4E-006132416E56}" type="pres">
      <dgm:prSet presAssocID="{EEC69F53-9249-4986-A592-877BC923500A}" presName="conn2-1" presStyleLbl="parChTrans1D4" presStyleIdx="12" presStyleCnt="24"/>
      <dgm:spPr/>
      <dgm:t>
        <a:bodyPr/>
        <a:lstStyle/>
        <a:p>
          <a:endParaRPr lang="en-US"/>
        </a:p>
      </dgm:t>
    </dgm:pt>
    <dgm:pt modelId="{FD20C4CB-B220-4B65-9BEE-C3897B5035FD}" type="pres">
      <dgm:prSet presAssocID="{EEC69F53-9249-4986-A592-877BC923500A}" presName="connTx" presStyleLbl="parChTrans1D4" presStyleIdx="12" presStyleCnt="24"/>
      <dgm:spPr/>
      <dgm:t>
        <a:bodyPr/>
        <a:lstStyle/>
        <a:p>
          <a:endParaRPr lang="en-US"/>
        </a:p>
      </dgm:t>
    </dgm:pt>
    <dgm:pt modelId="{133FD631-84FA-4153-982B-331F8CC747D4}" type="pres">
      <dgm:prSet presAssocID="{B254A347-70EF-4DDA-973C-18A4871CA44E}" presName="root2" presStyleCnt="0"/>
      <dgm:spPr/>
    </dgm:pt>
    <dgm:pt modelId="{FC1F9FB9-0030-40B4-8C06-14758D2D417E}" type="pres">
      <dgm:prSet presAssocID="{B254A347-70EF-4DDA-973C-18A4871CA44E}" presName="LevelTwoTextNode" presStyleLbl="node4" presStyleIdx="12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A44222D-CBCB-4410-BAEE-676E98057740}" type="pres">
      <dgm:prSet presAssocID="{B254A347-70EF-4DDA-973C-18A4871CA44E}" presName="level3hierChild" presStyleCnt="0"/>
      <dgm:spPr/>
    </dgm:pt>
    <dgm:pt modelId="{9ED1ABC2-75DB-45B9-98A4-C2B4E8A4FB68}" type="pres">
      <dgm:prSet presAssocID="{B829830C-08B5-4F7C-AEDB-ED8279272428}" presName="conn2-1" presStyleLbl="parChTrans1D4" presStyleIdx="13" presStyleCnt="24"/>
      <dgm:spPr/>
      <dgm:t>
        <a:bodyPr/>
        <a:lstStyle/>
        <a:p>
          <a:endParaRPr lang="en-US"/>
        </a:p>
      </dgm:t>
    </dgm:pt>
    <dgm:pt modelId="{276A9CA0-426E-4D91-8D0D-CA8F05C3162D}" type="pres">
      <dgm:prSet presAssocID="{B829830C-08B5-4F7C-AEDB-ED8279272428}" presName="connTx" presStyleLbl="parChTrans1D4" presStyleIdx="13" presStyleCnt="24"/>
      <dgm:spPr/>
      <dgm:t>
        <a:bodyPr/>
        <a:lstStyle/>
        <a:p>
          <a:endParaRPr lang="en-US"/>
        </a:p>
      </dgm:t>
    </dgm:pt>
    <dgm:pt modelId="{AB0FA6C3-226F-47E9-89EE-12DB5C7362E7}" type="pres">
      <dgm:prSet presAssocID="{9058AA1E-924A-4FDB-A2B0-8FB2A54E3A7E}" presName="root2" presStyleCnt="0"/>
      <dgm:spPr/>
    </dgm:pt>
    <dgm:pt modelId="{7FCFFB08-58A6-4E0E-8F2E-200F374C3CF1}" type="pres">
      <dgm:prSet presAssocID="{9058AA1E-924A-4FDB-A2B0-8FB2A54E3A7E}" presName="LevelTwoTextNode" presStyleLbl="node4" presStyleIdx="13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462C949-084C-4566-B4E5-A716FB032D25}" type="pres">
      <dgm:prSet presAssocID="{9058AA1E-924A-4FDB-A2B0-8FB2A54E3A7E}" presName="level3hierChild" presStyleCnt="0"/>
      <dgm:spPr/>
    </dgm:pt>
    <dgm:pt modelId="{FDCE8F53-E322-4B1B-8535-1DF807DB34B9}" type="pres">
      <dgm:prSet presAssocID="{B19FD33A-DBAF-444F-8556-23AB29AB2C7F}" presName="conn2-1" presStyleLbl="parChTrans1D3" presStyleIdx="7" presStyleCnt="9"/>
      <dgm:spPr/>
      <dgm:t>
        <a:bodyPr/>
        <a:lstStyle/>
        <a:p>
          <a:endParaRPr lang="zh-CN" altLang="en-US"/>
        </a:p>
      </dgm:t>
    </dgm:pt>
    <dgm:pt modelId="{F560906A-546D-4571-BA60-ACF2D4A854CB}" type="pres">
      <dgm:prSet presAssocID="{B19FD33A-DBAF-444F-8556-23AB29AB2C7F}" presName="connTx" presStyleLbl="parChTrans1D3" presStyleIdx="7" presStyleCnt="9"/>
      <dgm:spPr/>
      <dgm:t>
        <a:bodyPr/>
        <a:lstStyle/>
        <a:p>
          <a:endParaRPr lang="zh-CN" altLang="en-US"/>
        </a:p>
      </dgm:t>
    </dgm:pt>
    <dgm:pt modelId="{CB0A0623-DC72-4215-ADD7-0AC25601824B}" type="pres">
      <dgm:prSet presAssocID="{22961EB4-ACE3-491B-A12E-FD92D602D9C3}" presName="root2" presStyleCnt="0"/>
      <dgm:spPr/>
    </dgm:pt>
    <dgm:pt modelId="{7E713748-379C-4B5E-9EC6-622A2DAA67D9}" type="pres">
      <dgm:prSet presAssocID="{22961EB4-ACE3-491B-A12E-FD92D602D9C3}" presName="LevelTwoTextNode" presStyleLbl="node3" presStyleIdx="7" presStyleCnt="9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A9C7258-1C75-4D80-BFB2-9E27C4830527}" type="pres">
      <dgm:prSet presAssocID="{22961EB4-ACE3-491B-A12E-FD92D602D9C3}" presName="level3hierChild" presStyleCnt="0"/>
      <dgm:spPr/>
    </dgm:pt>
    <dgm:pt modelId="{613A4E0B-58AB-427D-9051-A8B2C6F55381}" type="pres">
      <dgm:prSet presAssocID="{CF9BEDA7-FD98-4657-A3CF-7E5F68ED9E8D}" presName="conn2-1" presStyleLbl="parChTrans1D4" presStyleIdx="14" presStyleCnt="24"/>
      <dgm:spPr/>
      <dgm:t>
        <a:bodyPr/>
        <a:lstStyle/>
        <a:p>
          <a:endParaRPr lang="zh-CN" altLang="en-US"/>
        </a:p>
      </dgm:t>
    </dgm:pt>
    <dgm:pt modelId="{8C07BC25-D6C9-4CF7-B000-4A39865469A4}" type="pres">
      <dgm:prSet presAssocID="{CF9BEDA7-FD98-4657-A3CF-7E5F68ED9E8D}" presName="connTx" presStyleLbl="parChTrans1D4" presStyleIdx="14" presStyleCnt="24"/>
      <dgm:spPr/>
      <dgm:t>
        <a:bodyPr/>
        <a:lstStyle/>
        <a:p>
          <a:endParaRPr lang="zh-CN" altLang="en-US"/>
        </a:p>
      </dgm:t>
    </dgm:pt>
    <dgm:pt modelId="{248A4993-18CA-48A5-B408-C3E988AC397F}" type="pres">
      <dgm:prSet presAssocID="{BACCE4A2-3AD2-49FF-AA6C-4061F625A46A}" presName="root2" presStyleCnt="0"/>
      <dgm:spPr/>
    </dgm:pt>
    <dgm:pt modelId="{50DFE8EC-C200-4654-AAE8-1C218BF1FF46}" type="pres">
      <dgm:prSet presAssocID="{BACCE4A2-3AD2-49FF-AA6C-4061F625A46A}" presName="LevelTwoTextNode" presStyleLbl="node4" presStyleIdx="14" presStyleCnt="24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1B40E03-25B9-485F-840B-FABD981193C2}" type="pres">
      <dgm:prSet presAssocID="{BACCE4A2-3AD2-49FF-AA6C-4061F625A46A}" presName="level3hierChild" presStyleCnt="0"/>
      <dgm:spPr/>
    </dgm:pt>
    <dgm:pt modelId="{61EC9F36-6467-4C56-8762-9BDEAEB0558C}" type="pres">
      <dgm:prSet presAssocID="{256C9757-5E49-488C-A064-4CC6439589A0}" presName="conn2-1" presStyleLbl="parChTrans1D4" presStyleIdx="15" presStyleCnt="24"/>
      <dgm:spPr/>
      <dgm:t>
        <a:bodyPr/>
        <a:lstStyle/>
        <a:p>
          <a:endParaRPr lang="en-US"/>
        </a:p>
      </dgm:t>
    </dgm:pt>
    <dgm:pt modelId="{56535C95-9828-4467-977E-B10818263CCF}" type="pres">
      <dgm:prSet presAssocID="{256C9757-5E49-488C-A064-4CC6439589A0}" presName="connTx" presStyleLbl="parChTrans1D4" presStyleIdx="15" presStyleCnt="24"/>
      <dgm:spPr/>
      <dgm:t>
        <a:bodyPr/>
        <a:lstStyle/>
        <a:p>
          <a:endParaRPr lang="en-US"/>
        </a:p>
      </dgm:t>
    </dgm:pt>
    <dgm:pt modelId="{B7972F04-0B60-4B99-91E2-5E6F68EAA60F}" type="pres">
      <dgm:prSet presAssocID="{3153BB00-52E5-49F4-BB02-E7E5D569CFA3}" presName="root2" presStyleCnt="0"/>
      <dgm:spPr/>
    </dgm:pt>
    <dgm:pt modelId="{550E294F-EC44-419B-ACBA-76EA29C580AF}" type="pres">
      <dgm:prSet presAssocID="{3153BB00-52E5-49F4-BB02-E7E5D569CFA3}" presName="LevelTwoTextNode" presStyleLbl="node4" presStyleIdx="15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DD7700-BF9D-4528-AC43-B6211735D275}" type="pres">
      <dgm:prSet presAssocID="{3153BB00-52E5-49F4-BB02-E7E5D569CFA3}" presName="level3hierChild" presStyleCnt="0"/>
      <dgm:spPr/>
    </dgm:pt>
    <dgm:pt modelId="{E806BB3A-A443-4398-8090-7A19FD9A3724}" type="pres">
      <dgm:prSet presAssocID="{42816B6A-F588-4918-A82D-D73DDF97C616}" presName="conn2-1" presStyleLbl="parChTrans1D4" presStyleIdx="16" presStyleCnt="24"/>
      <dgm:spPr/>
      <dgm:t>
        <a:bodyPr/>
        <a:lstStyle/>
        <a:p>
          <a:endParaRPr lang="en-US"/>
        </a:p>
      </dgm:t>
    </dgm:pt>
    <dgm:pt modelId="{78B6DB3F-DE3A-466A-9F39-4CE73FA62DD2}" type="pres">
      <dgm:prSet presAssocID="{42816B6A-F588-4918-A82D-D73DDF97C616}" presName="connTx" presStyleLbl="parChTrans1D4" presStyleIdx="16" presStyleCnt="24"/>
      <dgm:spPr/>
      <dgm:t>
        <a:bodyPr/>
        <a:lstStyle/>
        <a:p>
          <a:endParaRPr lang="en-US"/>
        </a:p>
      </dgm:t>
    </dgm:pt>
    <dgm:pt modelId="{AF58582A-02BF-4FDD-8E7C-49F07B2A991A}" type="pres">
      <dgm:prSet presAssocID="{B0B823E9-0602-4A28-9E14-006C8F41DE32}" presName="root2" presStyleCnt="0"/>
      <dgm:spPr/>
    </dgm:pt>
    <dgm:pt modelId="{E61F49AC-3490-4A73-8BC4-54DCFD4EA467}" type="pres">
      <dgm:prSet presAssocID="{B0B823E9-0602-4A28-9E14-006C8F41DE32}" presName="LevelTwoTextNode" presStyleLbl="node4" presStyleIdx="16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9FA3A1C-3876-4BF6-805D-0433B0F88265}" type="pres">
      <dgm:prSet presAssocID="{B0B823E9-0602-4A28-9E14-006C8F41DE32}" presName="level3hierChild" presStyleCnt="0"/>
      <dgm:spPr/>
    </dgm:pt>
    <dgm:pt modelId="{6C375489-D9A3-4C87-8ACE-FC2F5387BA84}" type="pres">
      <dgm:prSet presAssocID="{3A4E04AE-4BF1-422A-8D88-ABF63550AC5C}" presName="conn2-1" presStyleLbl="parChTrans1D4" presStyleIdx="17" presStyleCnt="24"/>
      <dgm:spPr/>
      <dgm:t>
        <a:bodyPr/>
        <a:lstStyle/>
        <a:p>
          <a:endParaRPr lang="en-US"/>
        </a:p>
      </dgm:t>
    </dgm:pt>
    <dgm:pt modelId="{25DE4A12-627B-481B-A050-DC751BC77A5C}" type="pres">
      <dgm:prSet presAssocID="{3A4E04AE-4BF1-422A-8D88-ABF63550AC5C}" presName="connTx" presStyleLbl="parChTrans1D4" presStyleIdx="17" presStyleCnt="24"/>
      <dgm:spPr/>
      <dgm:t>
        <a:bodyPr/>
        <a:lstStyle/>
        <a:p>
          <a:endParaRPr lang="en-US"/>
        </a:p>
      </dgm:t>
    </dgm:pt>
    <dgm:pt modelId="{A0F53D1D-9FF1-4C26-94F1-501E1D735655}" type="pres">
      <dgm:prSet presAssocID="{D942194F-625F-4FF5-88AF-09DBBDE1BE3B}" presName="root2" presStyleCnt="0"/>
      <dgm:spPr/>
    </dgm:pt>
    <dgm:pt modelId="{5E50BE45-AF0C-44A3-AA12-417AEB53362F}" type="pres">
      <dgm:prSet presAssocID="{D942194F-625F-4FF5-88AF-09DBBDE1BE3B}" presName="LevelTwoTextNode" presStyleLbl="node4" presStyleIdx="17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D79CB33-E270-4A3B-B466-15E45DD4B46D}" type="pres">
      <dgm:prSet presAssocID="{D942194F-625F-4FF5-88AF-09DBBDE1BE3B}" presName="level3hierChild" presStyleCnt="0"/>
      <dgm:spPr/>
    </dgm:pt>
    <dgm:pt modelId="{6FEDD85F-ADF0-4171-814C-4397A23FC87A}" type="pres">
      <dgm:prSet presAssocID="{B31B0D04-DBA8-4684-BAB0-CC4435B86EE2}" presName="conn2-1" presStyleLbl="parChTrans1D4" presStyleIdx="18" presStyleCnt="24"/>
      <dgm:spPr/>
      <dgm:t>
        <a:bodyPr/>
        <a:lstStyle/>
        <a:p>
          <a:endParaRPr lang="en-US"/>
        </a:p>
      </dgm:t>
    </dgm:pt>
    <dgm:pt modelId="{14B1183B-C1CE-46F6-8B0C-D31DA754D5EC}" type="pres">
      <dgm:prSet presAssocID="{B31B0D04-DBA8-4684-BAB0-CC4435B86EE2}" presName="connTx" presStyleLbl="parChTrans1D4" presStyleIdx="18" presStyleCnt="24"/>
      <dgm:spPr/>
      <dgm:t>
        <a:bodyPr/>
        <a:lstStyle/>
        <a:p>
          <a:endParaRPr lang="en-US"/>
        </a:p>
      </dgm:t>
    </dgm:pt>
    <dgm:pt modelId="{42814672-48C9-48D8-B87F-41460191256E}" type="pres">
      <dgm:prSet presAssocID="{6BA4F008-C1A3-4027-8734-54E04632D4CB}" presName="root2" presStyleCnt="0"/>
      <dgm:spPr/>
    </dgm:pt>
    <dgm:pt modelId="{E20792A9-D3A8-46C2-A829-D5FE242908A0}" type="pres">
      <dgm:prSet presAssocID="{6BA4F008-C1A3-4027-8734-54E04632D4CB}" presName="LevelTwoTextNode" presStyleLbl="node4" presStyleIdx="18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5644668-BB5F-40BB-AC29-EA0C5AF02518}" type="pres">
      <dgm:prSet presAssocID="{6BA4F008-C1A3-4027-8734-54E04632D4CB}" presName="level3hierChild" presStyleCnt="0"/>
      <dgm:spPr/>
    </dgm:pt>
    <dgm:pt modelId="{B9B172A0-D21A-4971-8634-2212D1F23382}" type="pres">
      <dgm:prSet presAssocID="{A4ED7FC6-0D74-48AB-BEAB-07F50D3B380B}" presName="conn2-1" presStyleLbl="parChTrans1D4" presStyleIdx="19" presStyleCnt="24"/>
      <dgm:spPr/>
      <dgm:t>
        <a:bodyPr/>
        <a:lstStyle/>
        <a:p>
          <a:endParaRPr lang="en-US"/>
        </a:p>
      </dgm:t>
    </dgm:pt>
    <dgm:pt modelId="{794BD8D8-4B52-404B-BE6F-7CBFE463392B}" type="pres">
      <dgm:prSet presAssocID="{A4ED7FC6-0D74-48AB-BEAB-07F50D3B380B}" presName="connTx" presStyleLbl="parChTrans1D4" presStyleIdx="19" presStyleCnt="24"/>
      <dgm:spPr/>
      <dgm:t>
        <a:bodyPr/>
        <a:lstStyle/>
        <a:p>
          <a:endParaRPr lang="en-US"/>
        </a:p>
      </dgm:t>
    </dgm:pt>
    <dgm:pt modelId="{739E7D23-702B-4967-BF4A-052F719476F1}" type="pres">
      <dgm:prSet presAssocID="{0C8000DD-101A-45EB-870B-FAEF8768BB11}" presName="root2" presStyleCnt="0"/>
      <dgm:spPr/>
    </dgm:pt>
    <dgm:pt modelId="{E18AE2A5-DC03-4931-94FA-010B0E494808}" type="pres">
      <dgm:prSet presAssocID="{0C8000DD-101A-45EB-870B-FAEF8768BB11}" presName="LevelTwoTextNode" presStyleLbl="node4" presStyleIdx="19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DFEA5A0-49C9-4063-B330-EA7FB1CF2611}" type="pres">
      <dgm:prSet presAssocID="{0C8000DD-101A-45EB-870B-FAEF8768BB11}" presName="level3hierChild" presStyleCnt="0"/>
      <dgm:spPr/>
    </dgm:pt>
    <dgm:pt modelId="{4CBF2D18-E5CE-4187-B596-902BD0AB638C}" type="pres">
      <dgm:prSet presAssocID="{46D04EB8-55F8-41D5-8B0B-4204AF237558}" presName="conn2-1" presStyleLbl="parChTrans1D4" presStyleIdx="20" presStyleCnt="24"/>
      <dgm:spPr/>
      <dgm:t>
        <a:bodyPr/>
        <a:lstStyle/>
        <a:p>
          <a:endParaRPr lang="en-US"/>
        </a:p>
      </dgm:t>
    </dgm:pt>
    <dgm:pt modelId="{A16395E2-344E-4A4C-BE2B-3A3F64F5FFEE}" type="pres">
      <dgm:prSet presAssocID="{46D04EB8-55F8-41D5-8B0B-4204AF237558}" presName="connTx" presStyleLbl="parChTrans1D4" presStyleIdx="20" presStyleCnt="24"/>
      <dgm:spPr/>
      <dgm:t>
        <a:bodyPr/>
        <a:lstStyle/>
        <a:p>
          <a:endParaRPr lang="en-US"/>
        </a:p>
      </dgm:t>
    </dgm:pt>
    <dgm:pt modelId="{DF32341B-CE20-491B-916C-F1318037741A}" type="pres">
      <dgm:prSet presAssocID="{44BABA5C-6901-4592-99FF-632A0E359A86}" presName="root2" presStyleCnt="0"/>
      <dgm:spPr/>
    </dgm:pt>
    <dgm:pt modelId="{C4CC9163-AF6A-4C65-9F2D-CACC9DB43624}" type="pres">
      <dgm:prSet presAssocID="{44BABA5C-6901-4592-99FF-632A0E359A86}" presName="LevelTwoTextNode" presStyleLbl="node4" presStyleIdx="20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8F68101-FA8D-4AC9-923B-29D9F7E39646}" type="pres">
      <dgm:prSet presAssocID="{44BABA5C-6901-4592-99FF-632A0E359A86}" presName="level3hierChild" presStyleCnt="0"/>
      <dgm:spPr/>
    </dgm:pt>
    <dgm:pt modelId="{3C4CE92F-335B-4A7A-8BB0-EC6AFC5BABCB}" type="pres">
      <dgm:prSet presAssocID="{4CE64EAB-1F23-4CF9-AE84-82CC69D105EA}" presName="conn2-1" presStyleLbl="parChTrans1D4" presStyleIdx="21" presStyleCnt="24"/>
      <dgm:spPr/>
      <dgm:t>
        <a:bodyPr/>
        <a:lstStyle/>
        <a:p>
          <a:endParaRPr lang="zh-CN" altLang="en-US"/>
        </a:p>
      </dgm:t>
    </dgm:pt>
    <dgm:pt modelId="{4DD7E8C5-D4E3-4A07-A586-B06A3F0FA0A4}" type="pres">
      <dgm:prSet presAssocID="{4CE64EAB-1F23-4CF9-AE84-82CC69D105EA}" presName="connTx" presStyleLbl="parChTrans1D4" presStyleIdx="21" presStyleCnt="24"/>
      <dgm:spPr/>
      <dgm:t>
        <a:bodyPr/>
        <a:lstStyle/>
        <a:p>
          <a:endParaRPr lang="zh-CN" altLang="en-US"/>
        </a:p>
      </dgm:t>
    </dgm:pt>
    <dgm:pt modelId="{87BAE170-9526-4F81-9E7A-EA1B9D22F3DD}" type="pres">
      <dgm:prSet presAssocID="{08509389-781B-4822-9ED7-F0F87E1C5EFE}" presName="root2" presStyleCnt="0"/>
      <dgm:spPr/>
    </dgm:pt>
    <dgm:pt modelId="{964E3496-9F20-4756-A220-FBA1D5E4980C}" type="pres">
      <dgm:prSet presAssocID="{08509389-781B-4822-9ED7-F0F87E1C5EFE}" presName="LevelTwoTextNode" presStyleLbl="node4" presStyleIdx="21" presStyleCnt="24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7E72DFF7-2DE5-40EC-983E-F3252481647F}" type="pres">
      <dgm:prSet presAssocID="{08509389-781B-4822-9ED7-F0F87E1C5EFE}" presName="level3hierChild" presStyleCnt="0"/>
      <dgm:spPr/>
    </dgm:pt>
    <dgm:pt modelId="{BD15981F-569F-4B3E-A29C-E329AE7B81D1}" type="pres">
      <dgm:prSet presAssocID="{2FDF7F34-AFFB-48F5-B95A-EC1EEBE256CF}" presName="conn2-1" presStyleLbl="parChTrans1D4" presStyleIdx="22" presStyleCnt="24"/>
      <dgm:spPr/>
      <dgm:t>
        <a:bodyPr/>
        <a:lstStyle/>
        <a:p>
          <a:endParaRPr lang="en-US"/>
        </a:p>
      </dgm:t>
    </dgm:pt>
    <dgm:pt modelId="{CB2039D7-A122-4FBD-A84B-449349191360}" type="pres">
      <dgm:prSet presAssocID="{2FDF7F34-AFFB-48F5-B95A-EC1EEBE256CF}" presName="connTx" presStyleLbl="parChTrans1D4" presStyleIdx="22" presStyleCnt="24"/>
      <dgm:spPr/>
      <dgm:t>
        <a:bodyPr/>
        <a:lstStyle/>
        <a:p>
          <a:endParaRPr lang="en-US"/>
        </a:p>
      </dgm:t>
    </dgm:pt>
    <dgm:pt modelId="{4C59AE14-DC1C-4F22-93F7-7076D149C213}" type="pres">
      <dgm:prSet presAssocID="{C11F076B-5B6D-4347-BCF0-EF2205CDA008}" presName="root2" presStyleCnt="0"/>
      <dgm:spPr/>
    </dgm:pt>
    <dgm:pt modelId="{5E8E4353-97E3-4769-8745-E51435D5D5C3}" type="pres">
      <dgm:prSet presAssocID="{C11F076B-5B6D-4347-BCF0-EF2205CDA008}" presName="LevelTwoTextNode" presStyleLbl="node4" presStyleIdx="22" presStyleCnt="24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C82AC1AC-4E81-4CA3-A849-749A41D237D4}" type="pres">
      <dgm:prSet presAssocID="{C11F076B-5B6D-4347-BCF0-EF2205CDA008}" presName="level3hierChild" presStyleCnt="0"/>
      <dgm:spPr/>
    </dgm:pt>
    <dgm:pt modelId="{65055C2D-2B2C-4D84-ACA4-59F12A018C1E}" type="pres">
      <dgm:prSet presAssocID="{1A6646C7-BB0B-4EAE-99FF-6AD5727CA462}" presName="conn2-1" presStyleLbl="parChTrans1D3" presStyleIdx="8" presStyleCnt="9"/>
      <dgm:spPr/>
      <dgm:t>
        <a:bodyPr/>
        <a:lstStyle/>
        <a:p>
          <a:endParaRPr lang="zh-CN" altLang="en-US"/>
        </a:p>
      </dgm:t>
    </dgm:pt>
    <dgm:pt modelId="{34044C52-B2E6-48E7-B324-5D6AF4102F09}" type="pres">
      <dgm:prSet presAssocID="{1A6646C7-BB0B-4EAE-99FF-6AD5727CA462}" presName="connTx" presStyleLbl="parChTrans1D3" presStyleIdx="8" presStyleCnt="9"/>
      <dgm:spPr/>
      <dgm:t>
        <a:bodyPr/>
        <a:lstStyle/>
        <a:p>
          <a:endParaRPr lang="zh-CN" altLang="en-US"/>
        </a:p>
      </dgm:t>
    </dgm:pt>
    <dgm:pt modelId="{991B1D36-CB77-46A1-BC4C-6CAE14BF46FA}" type="pres">
      <dgm:prSet presAssocID="{1E48BBB0-9D91-4007-82C6-411D9964C921}" presName="root2" presStyleCnt="0"/>
      <dgm:spPr/>
    </dgm:pt>
    <dgm:pt modelId="{D39F0EBD-FE23-49ED-8731-BF50C8139E65}" type="pres">
      <dgm:prSet presAssocID="{1E48BBB0-9D91-4007-82C6-411D9964C921}" presName="LevelTwoTextNode" presStyleLbl="node3" presStyleIdx="8" presStyleCnt="9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1DCEF4C-BF38-4656-83D5-2569D9AB8F90}" type="pres">
      <dgm:prSet presAssocID="{1E48BBB0-9D91-4007-82C6-411D9964C921}" presName="level3hierChild" presStyleCnt="0"/>
      <dgm:spPr/>
    </dgm:pt>
    <dgm:pt modelId="{E5ED6FB0-7FE4-432D-A7E2-1C05993FCA60}" type="pres">
      <dgm:prSet presAssocID="{EE7AB39F-748A-4E7E-B197-2733B9168AC0}" presName="conn2-1" presStyleLbl="parChTrans1D4" presStyleIdx="23" presStyleCnt="24"/>
      <dgm:spPr/>
      <dgm:t>
        <a:bodyPr/>
        <a:lstStyle/>
        <a:p>
          <a:endParaRPr lang="zh-CN" altLang="en-US"/>
        </a:p>
      </dgm:t>
    </dgm:pt>
    <dgm:pt modelId="{AD5F8567-37F6-4CAA-8B49-515B5BB217E9}" type="pres">
      <dgm:prSet presAssocID="{EE7AB39F-748A-4E7E-B197-2733B9168AC0}" presName="connTx" presStyleLbl="parChTrans1D4" presStyleIdx="23" presStyleCnt="24"/>
      <dgm:spPr/>
      <dgm:t>
        <a:bodyPr/>
        <a:lstStyle/>
        <a:p>
          <a:endParaRPr lang="zh-CN" altLang="en-US"/>
        </a:p>
      </dgm:t>
    </dgm:pt>
    <dgm:pt modelId="{C64367B0-CE7E-4A5B-8B59-965B994772BA}" type="pres">
      <dgm:prSet presAssocID="{8D3350CD-D046-4BB9-8444-B7F12264B91D}" presName="root2" presStyleCnt="0"/>
      <dgm:spPr/>
    </dgm:pt>
    <dgm:pt modelId="{53AEF0C2-BE19-450F-87F1-3F6A8CDD2C4F}" type="pres">
      <dgm:prSet presAssocID="{8D3350CD-D046-4BB9-8444-B7F12264B91D}" presName="LevelTwoTextNode" presStyleLbl="node4" presStyleIdx="23" presStyleCnt="24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B8A8BEA3-1D8C-4173-8CBF-E46AE9E50268}" type="pres">
      <dgm:prSet presAssocID="{8D3350CD-D046-4BB9-8444-B7F12264B91D}" presName="level3hierChild" presStyleCnt="0"/>
      <dgm:spPr/>
    </dgm:pt>
  </dgm:ptLst>
  <dgm:cxnLst>
    <dgm:cxn modelId="{6F87F085-8DE5-479F-B583-E08FE22A276B}" type="presOf" srcId="{FA137558-9D06-4BB2-8049-227EDBFCDF69}" destId="{08EC2D9E-EEF5-4DFB-B18C-04297E92FEFA}" srcOrd="0" destOrd="0" presId="urn:microsoft.com/office/officeart/2008/layout/HorizontalMultiLevelHierarchy"/>
    <dgm:cxn modelId="{8E952C04-9964-4984-8791-080730CB7538}" type="presOf" srcId="{EE7AB39F-748A-4E7E-B197-2733B9168AC0}" destId="{AD5F8567-37F6-4CAA-8B49-515B5BB217E9}" srcOrd="1" destOrd="0" presId="urn:microsoft.com/office/officeart/2008/layout/HorizontalMultiLevelHierarchy"/>
    <dgm:cxn modelId="{D758D865-87A8-4143-BA9D-194D4A58D595}" type="presOf" srcId="{0C8000DD-101A-45EB-870B-FAEF8768BB11}" destId="{E18AE2A5-DC03-4931-94FA-010B0E494808}" srcOrd="0" destOrd="0" presId="urn:microsoft.com/office/officeart/2008/layout/HorizontalMultiLevelHierarchy"/>
    <dgm:cxn modelId="{AE38240E-D12D-490E-B08B-CE2311ABE04D}" type="presOf" srcId="{4D771B72-B8C5-4B26-8235-A3141ED5FCCF}" destId="{A9B15C1A-4C4B-4F3A-A878-84EA420CF092}" srcOrd="0" destOrd="0" presId="urn:microsoft.com/office/officeart/2008/layout/HorizontalMultiLevelHierarchy"/>
    <dgm:cxn modelId="{54848277-949F-486A-93CB-B4C0178E2324}" srcId="{0DA1C060-E1EF-497C-B4B7-CC10236D4AB5}" destId="{EF477128-9304-4562-A6E3-1E9CA28BAD5A}" srcOrd="3" destOrd="0" parTransId="{E220F099-B9A3-4DEC-95C2-3D7C71F0473F}" sibTransId="{91D25E85-20FA-40C5-9520-D800B65502DA}"/>
    <dgm:cxn modelId="{216D871A-E2AE-4235-9047-B133361A0193}" type="presOf" srcId="{3A4E04AE-4BF1-422A-8D88-ABF63550AC5C}" destId="{25DE4A12-627B-481B-A050-DC751BC77A5C}" srcOrd="1" destOrd="0" presId="urn:microsoft.com/office/officeart/2008/layout/HorizontalMultiLevelHierarchy"/>
    <dgm:cxn modelId="{53A38A34-E007-4A9B-96E1-34B666CD533C}" type="presOf" srcId="{FA137558-9D06-4BB2-8049-227EDBFCDF69}" destId="{DF9BAD71-EF23-4CA3-83FF-AB3C82F6A16F}" srcOrd="1" destOrd="0" presId="urn:microsoft.com/office/officeart/2008/layout/HorizontalMultiLevelHierarchy"/>
    <dgm:cxn modelId="{D49CA5D7-357E-4E2B-AAC3-35FAF94FD8B0}" srcId="{BACCE4A2-3AD2-49FF-AA6C-4061F625A46A}" destId="{6BA4F008-C1A3-4027-8734-54E04632D4CB}" srcOrd="3" destOrd="0" parTransId="{B31B0D04-DBA8-4684-BAB0-CC4435B86EE2}" sibTransId="{D7AF1BED-71FF-48F8-B2CA-F5760871760A}"/>
    <dgm:cxn modelId="{903A3AC7-1AAB-4480-A57E-46539CBBBCC4}" type="presOf" srcId="{CF9BEDA7-FD98-4657-A3CF-7E5F68ED9E8D}" destId="{613A4E0B-58AB-427D-9051-A8B2C6F55381}" srcOrd="0" destOrd="0" presId="urn:microsoft.com/office/officeart/2008/layout/HorizontalMultiLevelHierarchy"/>
    <dgm:cxn modelId="{054E33A7-E489-48D6-9BAC-7684E6D76E59}" type="presOf" srcId="{12C4F157-A699-4F98-BD42-3419DAE63C22}" destId="{035B8CDD-4346-450A-A601-1B29DE461B7F}" srcOrd="1" destOrd="0" presId="urn:microsoft.com/office/officeart/2008/layout/HorizontalMultiLevelHierarchy"/>
    <dgm:cxn modelId="{9DEB64D1-6B96-4F76-91B4-DA8FCF61F36A}" type="presOf" srcId="{EF477128-9304-4562-A6E3-1E9CA28BAD5A}" destId="{EB700C83-D138-423A-A329-081ADA9166E0}" srcOrd="0" destOrd="0" presId="urn:microsoft.com/office/officeart/2008/layout/HorizontalMultiLevelHierarchy"/>
    <dgm:cxn modelId="{B3B4D7D4-2E5E-4569-802B-57B1821CDF34}" type="presOf" srcId="{A4ED7FC6-0D74-48AB-BEAB-07F50D3B380B}" destId="{794BD8D8-4B52-404B-BE6F-7CBFE463392B}" srcOrd="1" destOrd="0" presId="urn:microsoft.com/office/officeart/2008/layout/HorizontalMultiLevelHierarchy"/>
    <dgm:cxn modelId="{79AB605D-F2AF-475B-961B-7531BDFB786F}" type="presOf" srcId="{1A6646C7-BB0B-4EAE-99FF-6AD5727CA462}" destId="{34044C52-B2E6-48E7-B324-5D6AF4102F09}" srcOrd="1" destOrd="0" presId="urn:microsoft.com/office/officeart/2008/layout/HorizontalMultiLevelHierarchy"/>
    <dgm:cxn modelId="{96A6D92F-A2EA-4740-BFCB-6B82809C8355}" type="presOf" srcId="{256C9757-5E49-488C-A064-4CC6439589A0}" destId="{61EC9F36-6467-4C56-8762-9BDEAEB0558C}" srcOrd="0" destOrd="0" presId="urn:microsoft.com/office/officeart/2008/layout/HorizontalMultiLevelHierarchy"/>
    <dgm:cxn modelId="{FECC6C6D-5C9F-46EB-9E9A-5FB3D10E8496}" srcId="{BACCE4A2-3AD2-49FF-AA6C-4061F625A46A}" destId="{B0B823E9-0602-4A28-9E14-006C8F41DE32}" srcOrd="1" destOrd="0" parTransId="{42816B6A-F588-4918-A82D-D73DDF97C616}" sibTransId="{C13A0FE5-4FE1-458C-A244-4E72B1E9054B}"/>
    <dgm:cxn modelId="{94C3B371-1A73-4BAF-A9E7-A96FA008F9DC}" type="presOf" srcId="{D942194F-625F-4FF5-88AF-09DBBDE1BE3B}" destId="{5E50BE45-AF0C-44A3-AA12-417AEB53362F}" srcOrd="0" destOrd="0" presId="urn:microsoft.com/office/officeart/2008/layout/HorizontalMultiLevelHierarchy"/>
    <dgm:cxn modelId="{B2AD194F-66D4-478A-8439-1052A8AF4AB6}" srcId="{2FCCDA2B-747D-4FAA-B7F2-B0390F0E4FC1}" destId="{42A395B3-B74C-4EFF-893C-82B18640E29D}" srcOrd="0" destOrd="0" parTransId="{42C7DB89-46DF-4764-935E-7210FBE1F19C}" sibTransId="{D1359D27-4B37-4A4F-9A08-235FA786DF4F}"/>
    <dgm:cxn modelId="{859C910F-B8D9-4FBF-98AB-9A5AE455BD0B}" type="presOf" srcId="{256C9757-5E49-488C-A064-4CC6439589A0}" destId="{56535C95-9828-4467-977E-B10818263CCF}" srcOrd="1" destOrd="0" presId="urn:microsoft.com/office/officeart/2008/layout/HorizontalMultiLevelHierarchy"/>
    <dgm:cxn modelId="{E4ED6A24-2675-4518-BB57-8249F31BAEF6}" type="presOf" srcId="{1E48BBB0-9D91-4007-82C6-411D9964C921}" destId="{D39F0EBD-FE23-49ED-8731-BF50C8139E65}" srcOrd="0" destOrd="0" presId="urn:microsoft.com/office/officeart/2008/layout/HorizontalMultiLevelHierarchy"/>
    <dgm:cxn modelId="{33C6767F-ABE1-4049-B2FB-16278E571C2C}" type="presOf" srcId="{D0A82F29-7787-4D2D-8FDC-1C88A8444F25}" destId="{A960FA1D-0518-48D5-A7D0-3F6E23F75566}" srcOrd="1" destOrd="0" presId="urn:microsoft.com/office/officeart/2008/layout/HorizontalMultiLevelHierarchy"/>
    <dgm:cxn modelId="{5B2FB4B1-3441-4F56-A501-2739CA08B387}" type="presOf" srcId="{A4ED7FC6-0D74-48AB-BEAB-07F50D3B380B}" destId="{B9B172A0-D21A-4971-8634-2212D1F23382}" srcOrd="0" destOrd="0" presId="urn:microsoft.com/office/officeart/2008/layout/HorizontalMultiLevelHierarchy"/>
    <dgm:cxn modelId="{BAF28AFB-A7FF-440B-B2AA-C238F815315F}" type="presOf" srcId="{A36A0323-D3B3-4EC3-9E94-866F0BF084F8}" destId="{80600A35-84AA-43CE-81F3-F98690856545}" srcOrd="0" destOrd="0" presId="urn:microsoft.com/office/officeart/2008/layout/HorizontalMultiLevelHierarchy"/>
    <dgm:cxn modelId="{7D7CFE21-0CB1-40C6-900F-CEB0EA104DF4}" type="presOf" srcId="{B0B823E9-0602-4A28-9E14-006C8F41DE32}" destId="{E61F49AC-3490-4A73-8BC4-54DCFD4EA467}" srcOrd="0" destOrd="0" presId="urn:microsoft.com/office/officeart/2008/layout/HorizontalMultiLevelHierarchy"/>
    <dgm:cxn modelId="{88D43F0A-F977-409E-A0AA-4C5D07685F17}" type="presOf" srcId="{B52C6A9C-1A1E-4C1A-871C-CFB9B7C07C59}" destId="{93CFB048-8445-48FB-9C05-3F81AD6EAECD}" srcOrd="1" destOrd="0" presId="urn:microsoft.com/office/officeart/2008/layout/HorizontalMultiLevelHierarchy"/>
    <dgm:cxn modelId="{F3BBB5FE-F327-4CC2-9C99-DB2255E4916F}" type="presOf" srcId="{42C7DB89-46DF-4764-935E-7210FBE1F19C}" destId="{91CDD07F-CBCB-49EB-AD21-92C890ECF5F5}" srcOrd="1" destOrd="0" presId="urn:microsoft.com/office/officeart/2008/layout/HorizontalMultiLevelHierarchy"/>
    <dgm:cxn modelId="{50FF6B88-C7E2-4CEB-866A-D1E2E853A377}" type="presOf" srcId="{8D3350CD-D046-4BB9-8444-B7F12264B91D}" destId="{53AEF0C2-BE19-450F-87F1-3F6A8CDD2C4F}" srcOrd="0" destOrd="0" presId="urn:microsoft.com/office/officeart/2008/layout/HorizontalMultiLevelHierarchy"/>
    <dgm:cxn modelId="{4CC28162-C753-4044-AD66-315E40CBE913}" srcId="{3E7889DD-253C-4A3D-8073-90D7E27B19F0}" destId="{C6D4F738-EEB0-4BFE-AEFF-6FAE05E0693A}" srcOrd="0" destOrd="0" parTransId="{D0A82F29-7787-4D2D-8FDC-1C88A8444F25}" sibTransId="{961DDD11-C24F-4B23-B4B7-FE8FA815441C}"/>
    <dgm:cxn modelId="{DEE4302D-C03F-4D31-88A0-D2AE2528EBC6}" type="presOf" srcId="{B829830C-08B5-4F7C-AEDB-ED8279272428}" destId="{276A9CA0-426E-4D91-8D0D-CA8F05C3162D}" srcOrd="1" destOrd="0" presId="urn:microsoft.com/office/officeart/2008/layout/HorizontalMultiLevelHierarchy"/>
    <dgm:cxn modelId="{8E65BAF3-9FEF-465E-A60B-53625D2ED1BA}" srcId="{BACCE4A2-3AD2-49FF-AA6C-4061F625A46A}" destId="{44BABA5C-6901-4592-99FF-632A0E359A86}" srcOrd="5" destOrd="0" parTransId="{46D04EB8-55F8-41D5-8B0B-4204AF237558}" sibTransId="{8DC8A520-C61C-4607-862E-DF0FA664917F}"/>
    <dgm:cxn modelId="{ED8E9E3B-3E14-4220-8B4F-F1EDC756187C}" type="presOf" srcId="{46D04EB8-55F8-41D5-8B0B-4204AF237558}" destId="{4CBF2D18-E5CE-4187-B596-902BD0AB638C}" srcOrd="0" destOrd="0" presId="urn:microsoft.com/office/officeart/2008/layout/HorizontalMultiLevelHierarchy"/>
    <dgm:cxn modelId="{2BEF1886-CC67-40B1-BB20-89721EEF141F}" type="presOf" srcId="{B92D0B82-38FC-44DD-99DD-5740488ED844}" destId="{190550E8-9364-4D32-B8E6-A8BAC3BA01EC}" srcOrd="1" destOrd="0" presId="urn:microsoft.com/office/officeart/2008/layout/HorizontalMultiLevelHierarchy"/>
    <dgm:cxn modelId="{F9065AEC-EAB2-4D52-ACF4-B02ACF78D21B}" type="presOf" srcId="{66B3A643-3FCC-4976-AB3F-734FB71DA14F}" destId="{0B446249-59CE-44BC-AE0B-AFCA18FD1BDC}" srcOrd="1" destOrd="0" presId="urn:microsoft.com/office/officeart/2008/layout/HorizontalMultiLevelHierarchy"/>
    <dgm:cxn modelId="{F6CA79B2-50AB-45FB-B947-4FE9C5870FA8}" type="presOf" srcId="{6CC496C2-558C-40C3-B2F9-436ED6A04C2E}" destId="{0A6815F0-C574-439F-8CCB-CC3CBF68C6A4}" srcOrd="1" destOrd="0" presId="urn:microsoft.com/office/officeart/2008/layout/HorizontalMultiLevelHierarchy"/>
    <dgm:cxn modelId="{ACB0BC30-4D39-4EB4-82C5-61BA5D2A24C5}" type="presOf" srcId="{1D709390-6BA1-4DB3-A299-8A8D6242D95E}" destId="{8AE761E9-06B7-488A-B552-DDFB300D65C0}" srcOrd="0" destOrd="0" presId="urn:microsoft.com/office/officeart/2008/layout/HorizontalMultiLevelHierarchy"/>
    <dgm:cxn modelId="{A96CD2EF-5CB8-484B-A521-462419F4F60E}" srcId="{EF477128-9304-4562-A6E3-1E9CA28BAD5A}" destId="{6D436301-EBF1-4C1E-B806-143506537FF1}" srcOrd="0" destOrd="0" parTransId="{000E9C1A-BDA5-4ED6-9D0B-C71F9D2BB16E}" sibTransId="{93A5905E-55FC-427F-8192-A51D0E8BF1D7}"/>
    <dgm:cxn modelId="{F3E9781D-B21A-4751-8BCE-191E937D5A65}" type="presOf" srcId="{A1F7CAA3-CDF5-42DE-A175-83B285B1859E}" destId="{24C70C5C-B95F-4511-B503-9531F0824122}" srcOrd="1" destOrd="0" presId="urn:microsoft.com/office/officeart/2008/layout/HorizontalMultiLevelHierarchy"/>
    <dgm:cxn modelId="{778D8F59-8A52-4E7A-8736-8C5300EAA98E}" type="presOf" srcId="{DE96E933-AE48-45CA-82BF-1DEEAD20C074}" destId="{143D0C6C-8070-4CC3-A75A-CD0BA8B90AFE}" srcOrd="1" destOrd="0" presId="urn:microsoft.com/office/officeart/2008/layout/HorizontalMultiLevelHierarchy"/>
    <dgm:cxn modelId="{17807B63-3593-457E-B98B-A9FA08683301}" type="presOf" srcId="{135C9364-DDB6-442F-8FAA-5BA030EFD734}" destId="{FCD46113-877F-416E-8838-C882836F0D86}" srcOrd="0" destOrd="0" presId="urn:microsoft.com/office/officeart/2008/layout/HorizontalMultiLevelHierarchy"/>
    <dgm:cxn modelId="{04FAB4FA-7CE4-4B3A-B88E-CD654982FA37}" type="presOf" srcId="{C11F076B-5B6D-4347-BCF0-EF2205CDA008}" destId="{5E8E4353-97E3-4769-8745-E51435D5D5C3}" srcOrd="0" destOrd="0" presId="urn:microsoft.com/office/officeart/2008/layout/HorizontalMultiLevelHierarchy"/>
    <dgm:cxn modelId="{C36FEB03-BBFC-47E5-B725-2F754F33E353}" type="presOf" srcId="{2FDF7F34-AFFB-48F5-B95A-EC1EEBE256CF}" destId="{BD15981F-569F-4B3E-A29C-E329AE7B81D1}" srcOrd="0" destOrd="0" presId="urn:microsoft.com/office/officeart/2008/layout/HorizontalMultiLevelHierarchy"/>
    <dgm:cxn modelId="{C84080F3-E0B3-441F-AA37-F9ACD2FDE3B5}" srcId="{FCCAE72E-3741-4C5F-B697-2CEBFC92CDF7}" destId="{2FCCDA2B-747D-4FAA-B7F2-B0390F0E4FC1}" srcOrd="2" destOrd="0" parTransId="{4CB6419A-06B3-4008-A675-C3B588864654}" sibTransId="{B5088BB3-2898-4540-9EA3-D73E2C9138D1}"/>
    <dgm:cxn modelId="{1A3D3AB0-F008-488D-A36C-9D0A1FBE88A5}" srcId="{2FCCDA2B-747D-4FAA-B7F2-B0390F0E4FC1}" destId="{22961EB4-ACE3-491B-A12E-FD92D602D9C3}" srcOrd="1" destOrd="0" parTransId="{B19FD33A-DBAF-444F-8556-23AB29AB2C7F}" sibTransId="{3D84F21B-164F-4AB2-802E-D2A3A29E26B1}"/>
    <dgm:cxn modelId="{CB416502-ED11-4AFD-B4E6-A9A826D1F438}" srcId="{1E48BBB0-9D91-4007-82C6-411D9964C921}" destId="{8D3350CD-D046-4BB9-8444-B7F12264B91D}" srcOrd="0" destOrd="0" parTransId="{EE7AB39F-748A-4E7E-B197-2733B9168AC0}" sibTransId="{07B3AB1C-E634-4663-8DB4-290618317EBC}"/>
    <dgm:cxn modelId="{CCBE0942-8131-4B05-8C7C-0D8CAE0EE8B3}" srcId="{42A395B3-B74C-4EFF-893C-82B18640E29D}" destId="{9058AA1E-924A-4FDB-A2B0-8FB2A54E3A7E}" srcOrd="1" destOrd="0" parTransId="{B829830C-08B5-4F7C-AEDB-ED8279272428}" sibTransId="{46BE1E82-9042-4BC4-861A-BCDF1A8DE17D}"/>
    <dgm:cxn modelId="{EC94D76F-B49C-4402-941B-1CFD118EDB4C}" type="presOf" srcId="{E220F099-B9A3-4DEC-95C2-3D7C71F0473F}" destId="{A07D2B16-18B0-4891-AD6C-B0FEE6F96AD4}" srcOrd="1" destOrd="0" presId="urn:microsoft.com/office/officeart/2008/layout/HorizontalMultiLevelHierarchy"/>
    <dgm:cxn modelId="{75ACE3FA-0B6B-4D8D-BB8A-7C81468638A1}" type="presOf" srcId="{2FDF7F34-AFFB-48F5-B95A-EC1EEBE256CF}" destId="{CB2039D7-A122-4FBD-A84B-449349191360}" srcOrd="1" destOrd="0" presId="urn:microsoft.com/office/officeart/2008/layout/HorizontalMultiLevelHierarchy"/>
    <dgm:cxn modelId="{5A5C7935-CDB6-4A9A-A959-C72E64E56147}" srcId="{4D771B72-B8C5-4B26-8235-A3141ED5FCCF}" destId="{C8F2FFF7-74DA-440A-822D-47DB1314E36C}" srcOrd="0" destOrd="0" parTransId="{135C9364-DDB6-442F-8FAA-5BA030EFD734}" sibTransId="{285C6AE5-3966-4ABB-BCF7-D2AF5663D8B1}"/>
    <dgm:cxn modelId="{B5675524-2DD9-4CB0-A094-CF3C10679C67}" type="presOf" srcId="{1A6646C7-BB0B-4EAE-99FF-6AD5727CA462}" destId="{65055C2D-2B2C-4D84-ACA4-59F12A018C1E}" srcOrd="0" destOrd="0" presId="urn:microsoft.com/office/officeart/2008/layout/HorizontalMultiLevelHierarchy"/>
    <dgm:cxn modelId="{E18FF7B0-4444-4006-8494-0BBB1A6211BF}" type="presOf" srcId="{135C9364-DDB6-442F-8FAA-5BA030EFD734}" destId="{75CF11DC-1721-423F-B9AF-48802F04849A}" srcOrd="1" destOrd="0" presId="urn:microsoft.com/office/officeart/2008/layout/HorizontalMultiLevelHierarchy"/>
    <dgm:cxn modelId="{7ACDA0A5-A770-41BE-9C92-8B2731C81B92}" type="presOf" srcId="{B829830C-08B5-4F7C-AEDB-ED8279272428}" destId="{9ED1ABC2-75DB-45B9-98A4-C2B4E8A4FB68}" srcOrd="0" destOrd="0" presId="urn:microsoft.com/office/officeart/2008/layout/HorizontalMultiLevelHierarchy"/>
    <dgm:cxn modelId="{696D041F-34E5-41F8-96B3-BEDF90877DF4}" srcId="{7300B15B-288D-46EE-85E3-9650DF417375}" destId="{3E7889DD-253C-4A3D-8073-90D7E27B19F0}" srcOrd="0" destOrd="0" parTransId="{66B3A643-3FCC-4976-AB3F-734FB71DA14F}" sibTransId="{6049A5EC-3596-4967-BFB2-DFB909F6005F}"/>
    <dgm:cxn modelId="{EE8E8B36-0349-4373-BF16-4C338ED1842A}" type="presOf" srcId="{3BF15DA1-C18A-4550-B977-2E94EE0912A9}" destId="{864D1646-D257-4FFC-B480-ACC7E3FDCA2B}" srcOrd="0" destOrd="0" presId="urn:microsoft.com/office/officeart/2008/layout/HorizontalMultiLevelHierarchy"/>
    <dgm:cxn modelId="{61916600-46F8-4EF3-B3E3-4D012605AC82}" type="presOf" srcId="{07E14FD1-4ABD-47DA-AD10-22893A96D965}" destId="{F1254FD0-8054-4A01-9BB5-DAF029D79E79}" srcOrd="0" destOrd="0" presId="urn:microsoft.com/office/officeart/2008/layout/HorizontalMultiLevelHierarchy"/>
    <dgm:cxn modelId="{B672F8AF-BE9E-49AF-94C6-2BB2E5370CB6}" srcId="{22961EB4-ACE3-491B-A12E-FD92D602D9C3}" destId="{BACCE4A2-3AD2-49FF-AA6C-4061F625A46A}" srcOrd="0" destOrd="0" parTransId="{CF9BEDA7-FD98-4657-A3CF-7E5F68ED9E8D}" sibTransId="{57CE721B-1A37-49BD-BB7E-00C6832A0FAE}"/>
    <dgm:cxn modelId="{DF2466D2-173E-4029-BBE9-761E3D66BE6D}" type="presOf" srcId="{8822EC3F-41B5-489D-83FB-52A535C6E795}" destId="{81FA44F3-B4B8-42FD-9834-9376B906F505}" srcOrd="0" destOrd="0" presId="urn:microsoft.com/office/officeart/2008/layout/HorizontalMultiLevelHierarchy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C5D2DDC4-07D4-45E9-8AE4-ADEF95876244}" type="presOf" srcId="{000E9C1A-BDA5-4ED6-9D0B-C71F9D2BB16E}" destId="{AF3CC9FE-9528-4F2B-BEF0-FD400BDCF7CC}" srcOrd="0" destOrd="0" presId="urn:microsoft.com/office/officeart/2008/layout/HorizontalMultiLevelHierarchy"/>
    <dgm:cxn modelId="{1BE342C3-3DAC-4925-BB24-B84B3E71B234}" type="presOf" srcId="{42C7DB89-46DF-4764-935E-7210FBE1F19C}" destId="{B5518A91-0CCF-44EC-914D-B3C0D9B542E7}" srcOrd="0" destOrd="0" presId="urn:microsoft.com/office/officeart/2008/layout/HorizontalMultiLevelHierarchy"/>
    <dgm:cxn modelId="{33700AA9-91B2-4B9E-ADA1-544BAC50A9D2}" type="presOf" srcId="{000E9C1A-BDA5-4ED6-9D0B-C71F9D2BB16E}" destId="{867239F1-447F-433A-9960-C6819C437A39}" srcOrd="1" destOrd="0" presId="urn:microsoft.com/office/officeart/2008/layout/HorizontalMultiLevelHierarchy"/>
    <dgm:cxn modelId="{193E8421-06C8-459B-A1C9-EB1A0B1CBAD0}" type="presOf" srcId="{528F7414-36A1-448F-9A76-CAC1196EE8E2}" destId="{3EAFDA8E-4AD2-4268-819E-988B3E3396F0}" srcOrd="0" destOrd="0" presId="urn:microsoft.com/office/officeart/2008/layout/HorizontalMultiLevelHierarchy"/>
    <dgm:cxn modelId="{1DB98EF7-CFEB-4C7A-8B5A-EA110C354C19}" type="presOf" srcId="{30C119E6-5341-4C06-A50A-3B08EE1C10FC}" destId="{A4845304-288D-495D-8FB0-E942669DDDE7}" srcOrd="1" destOrd="0" presId="urn:microsoft.com/office/officeart/2008/layout/HorizontalMultiLevelHierarchy"/>
    <dgm:cxn modelId="{ACB38D1A-FD3F-4FBD-AD3F-E85F1924C08C}" type="presOf" srcId="{37344EE4-6945-4D92-9CFB-4AA2CA0897FC}" destId="{C59F144E-3E9D-4AF7-8B57-87F4F9B383FB}" srcOrd="0" destOrd="0" presId="urn:microsoft.com/office/officeart/2008/layout/HorizontalMultiLevelHierarchy"/>
    <dgm:cxn modelId="{5A838916-5A2D-4F05-A731-D6BB4E29EE43}" srcId="{0DA1C060-E1EF-497C-B4B7-CC10236D4AB5}" destId="{A36A0323-D3B3-4EC3-9E94-866F0BF084F8}" srcOrd="4" destOrd="0" parTransId="{07E14FD1-4ABD-47DA-AD10-22893A96D965}" sibTransId="{D04F1E65-BD54-4AA5-B6A2-FD04A8F32308}"/>
    <dgm:cxn modelId="{7DFBBD6A-B05E-489B-97B9-9D407D7EB786}" type="presOf" srcId="{3153BB00-52E5-49F4-BB02-E7E5D569CFA3}" destId="{550E294F-EC44-419B-ACBA-76EA29C580AF}" srcOrd="0" destOrd="0" presId="urn:microsoft.com/office/officeart/2008/layout/HorizontalMultiLevelHierarchy"/>
    <dgm:cxn modelId="{26509528-F4FE-4ED8-A012-6670414593EB}" srcId="{3E7889DD-253C-4A3D-8073-90D7E27B19F0}" destId="{CD18C1E8-D207-469F-8AE3-36B5D30C0341}" srcOrd="3" destOrd="0" parTransId="{12C4F157-A699-4F98-BD42-3419DAE63C22}" sibTransId="{1F6756CB-045A-4764-B22F-CBFBD48E92E1}"/>
    <dgm:cxn modelId="{5D33A6AE-8511-4862-BD69-6BB12F62A77E}" type="presOf" srcId="{E220F099-B9A3-4DEC-95C2-3D7C71F0473F}" destId="{D63A1DBF-B929-4CFF-8038-A3BB430E8F26}" srcOrd="0" destOrd="0" presId="urn:microsoft.com/office/officeart/2008/layout/HorizontalMultiLevelHierarchy"/>
    <dgm:cxn modelId="{EDA30EF8-F095-4612-BC61-896301784718}" type="presOf" srcId="{3A4E04AE-4BF1-422A-8D88-ABF63550AC5C}" destId="{6C375489-D9A3-4C87-8ACE-FC2F5387BA84}" srcOrd="0" destOrd="0" presId="urn:microsoft.com/office/officeart/2008/layout/HorizontalMultiLevelHierarchy"/>
    <dgm:cxn modelId="{3FD3F1EF-1E03-4598-A16A-B9C3AC677DBB}" type="presOf" srcId="{F63E257E-64E4-4875-BE96-5ECFCBBF201E}" destId="{8EF7592F-AB14-452E-B8DB-38DA4FDBE846}" srcOrd="1" destOrd="0" presId="urn:microsoft.com/office/officeart/2008/layout/HorizontalMultiLevelHierarchy"/>
    <dgm:cxn modelId="{7AF1B347-29D7-4FAF-A9D4-AD07F54D4628}" type="presOf" srcId="{8822EC3F-41B5-489D-83FB-52A535C6E795}" destId="{9E37B67C-57EB-490E-8D4E-41449904D493}" srcOrd="1" destOrd="0" presId="urn:microsoft.com/office/officeart/2008/layout/HorizontalMultiLevelHierarchy"/>
    <dgm:cxn modelId="{0DFBDD3A-864E-426B-89EF-2C9E976762CD}" type="presOf" srcId="{C6D4F738-EEB0-4BFE-AEFF-6FAE05E0693A}" destId="{42594E59-89CD-4E47-A2EF-8B6F282B6295}" srcOrd="0" destOrd="0" presId="urn:microsoft.com/office/officeart/2008/layout/HorizontalMultiLevelHierarchy"/>
    <dgm:cxn modelId="{0E2D0AC5-8F91-4919-90D5-21FDF7652266}" type="presOf" srcId="{6D436301-EBF1-4C1E-B806-143506537FF1}" destId="{768F80AA-815C-4862-8E70-E62CB2F4B377}" srcOrd="0" destOrd="0" presId="urn:microsoft.com/office/officeart/2008/layout/HorizontalMultiLevelHierarchy"/>
    <dgm:cxn modelId="{D74BC154-4095-4F7D-A50F-99AF953BB2BA}" type="presOf" srcId="{D0A82F29-7787-4D2D-8FDC-1C88A8444F25}" destId="{5DD97C27-BC9A-4B66-8CB6-E6067A19AF23}" srcOrd="0" destOrd="0" presId="urn:microsoft.com/office/officeart/2008/layout/HorizontalMultiLevelHierarchy"/>
    <dgm:cxn modelId="{2644EE6D-D2D6-4C31-9D35-49CE1561B892}" type="presOf" srcId="{42816B6A-F588-4918-A82D-D73DDF97C616}" destId="{E806BB3A-A443-4398-8090-7A19FD9A3724}" srcOrd="0" destOrd="0" presId="urn:microsoft.com/office/officeart/2008/layout/HorizontalMultiLevelHierarchy"/>
    <dgm:cxn modelId="{2F011B70-1794-41F1-BE57-91A814C34D5D}" srcId="{42A395B3-B74C-4EFF-893C-82B18640E29D}" destId="{B254A347-70EF-4DDA-973C-18A4871CA44E}" srcOrd="0" destOrd="0" parTransId="{EEC69F53-9249-4986-A592-877BC923500A}" sibTransId="{96901083-5970-4114-AC64-432F113D23A0}"/>
    <dgm:cxn modelId="{7FAE159E-E862-40A1-BDEB-C5A550FFB1D1}" type="presOf" srcId="{12C4F157-A699-4F98-BD42-3419DAE63C22}" destId="{DF875B9C-7F20-41B1-A4F5-1D29940EA5C5}" srcOrd="0" destOrd="0" presId="urn:microsoft.com/office/officeart/2008/layout/HorizontalMultiLevelHierarchy"/>
    <dgm:cxn modelId="{C6CF724B-ACC3-45A0-B1D3-925F320E6191}" type="presOf" srcId="{CF9BEDA7-FD98-4657-A3CF-7E5F68ED9E8D}" destId="{8C07BC25-D6C9-4CF7-B000-4A39865469A4}" srcOrd="1" destOrd="0" presId="urn:microsoft.com/office/officeart/2008/layout/HorizontalMultiLevelHierarchy"/>
    <dgm:cxn modelId="{85F933CA-66CB-477F-A57C-492D8F1EB534}" srcId="{0DA1C060-E1EF-497C-B4B7-CC10236D4AB5}" destId="{7300B15B-288D-46EE-85E3-9650DF417375}" srcOrd="0" destOrd="0" parTransId="{8822EC3F-41B5-489D-83FB-52A535C6E795}" sibTransId="{79A02901-22AF-464E-862B-D06643FC31A6}"/>
    <dgm:cxn modelId="{79F47C11-AAB3-4C10-9F53-D33D21E52044}" type="presOf" srcId="{46D04EB8-55F8-41D5-8B0B-4204AF237558}" destId="{A16395E2-344E-4A4C-BE2B-3A3F64F5FFEE}" srcOrd="1" destOrd="0" presId="urn:microsoft.com/office/officeart/2008/layout/HorizontalMultiLevelHierarchy"/>
    <dgm:cxn modelId="{C2D2D008-68E5-4451-88C9-01992FA8C620}" srcId="{528F7414-36A1-448F-9A76-CAC1196EE8E2}" destId="{8626E2CD-B4DA-4174-8ED0-77F49F102E55}" srcOrd="0" destOrd="0" parTransId="{A1F7CAA3-CDF5-42DE-A175-83B285B1859E}" sibTransId="{444EE582-F71E-478E-842C-26C6EA6B0324}"/>
    <dgm:cxn modelId="{590F603C-BB22-4A43-9D0C-C0DACC7C0761}" srcId="{A36A0323-D3B3-4EC3-9E94-866F0BF084F8}" destId="{4D771B72-B8C5-4B26-8235-A3141ED5FCCF}" srcOrd="0" destOrd="0" parTransId="{FA137558-9D06-4BB2-8049-227EDBFCDF69}" sibTransId="{13F88ACA-299B-418C-9A4C-C9A86D026AD0}"/>
    <dgm:cxn modelId="{12D60AD4-C89E-4C3A-A1BF-F74BDBE7FAC8}" type="presOf" srcId="{4CB6419A-06B3-4008-A675-C3B588864654}" destId="{7C1111C3-71C8-4A59-B707-B9C768098517}" srcOrd="0" destOrd="0" presId="urn:microsoft.com/office/officeart/2008/layout/HorizontalMultiLevelHierarchy"/>
    <dgm:cxn modelId="{0EF64C17-9D79-48A8-AA41-1DC2CAB9F10A}" type="presOf" srcId="{22961EB4-ACE3-491B-A12E-FD92D602D9C3}" destId="{7E713748-379C-4B5E-9EC6-622A2DAA67D9}" srcOrd="0" destOrd="0" presId="urn:microsoft.com/office/officeart/2008/layout/HorizontalMultiLevelHierarchy"/>
    <dgm:cxn modelId="{9C76E991-96F7-45CD-A4B0-29278917348B}" type="presOf" srcId="{884DDF24-7875-4365-900C-95F7D566E300}" destId="{25AF88EB-DA03-4FC9-8DF6-4938904139AC}" srcOrd="0" destOrd="0" presId="urn:microsoft.com/office/officeart/2008/layout/HorizontalMultiLevelHierarchy"/>
    <dgm:cxn modelId="{39B3FEFB-1919-4CAC-BE5E-44DC2117BA06}" type="presOf" srcId="{42A395B3-B74C-4EFF-893C-82B18640E29D}" destId="{68C7DC2A-DF30-426E-B8FD-F49EE5583BB0}" srcOrd="0" destOrd="0" presId="urn:microsoft.com/office/officeart/2008/layout/HorizontalMultiLevelHierarchy"/>
    <dgm:cxn modelId="{C216E380-B263-43AC-AE1D-E0EE85DCBECC}" srcId="{2FCCDA2B-747D-4FAA-B7F2-B0390F0E4FC1}" destId="{1E48BBB0-9D91-4007-82C6-411D9964C921}" srcOrd="2" destOrd="0" parTransId="{1A6646C7-BB0B-4EAE-99FF-6AD5727CA462}" sibTransId="{303D0653-5C57-4918-BE6A-298A995B8E12}"/>
    <dgm:cxn modelId="{A7AED63D-7EF2-40D9-9702-BD1BB450FF5A}" type="presOf" srcId="{B31B0D04-DBA8-4684-BAB0-CC4435B86EE2}" destId="{6FEDD85F-ADF0-4171-814C-4397A23FC87A}" srcOrd="0" destOrd="0" presId="urn:microsoft.com/office/officeart/2008/layout/HorizontalMultiLevelHierarchy"/>
    <dgm:cxn modelId="{F2F47324-4201-40EE-B652-E3803E4D2AB9}" type="presOf" srcId="{DE96E933-AE48-45CA-82BF-1DEEAD20C074}" destId="{F304ED7F-07CF-4C7A-B927-35FF8F37038C}" srcOrd="0" destOrd="0" presId="urn:microsoft.com/office/officeart/2008/layout/HorizontalMultiLevelHierarchy"/>
    <dgm:cxn modelId="{37047ACE-8A2A-4593-AC90-C9C41485294C}" type="presOf" srcId="{BACCE4A2-3AD2-49FF-AA6C-4061F625A46A}" destId="{50DFE8EC-C200-4654-AAE8-1C218BF1FF46}" srcOrd="0" destOrd="0" presId="urn:microsoft.com/office/officeart/2008/layout/HorizontalMultiLevelHierarchy"/>
    <dgm:cxn modelId="{ED8935BB-3729-45AB-9656-85A671F8B3D0}" type="presOf" srcId="{115C593C-DF78-41E1-A9F1-11AB726B46B0}" destId="{C41BD71A-6CCC-4299-8F48-39D6512DEED2}" srcOrd="0" destOrd="0" presId="urn:microsoft.com/office/officeart/2008/layout/HorizontalMultiLevelHierarchy"/>
    <dgm:cxn modelId="{C1E99E21-E87A-4188-9D15-09C26AE39D0E}" srcId="{3E7889DD-253C-4A3D-8073-90D7E27B19F0}" destId="{A41CB569-3DC5-4380-A58E-4A851CBB236C}" srcOrd="2" destOrd="0" parTransId="{6CC496C2-558C-40C3-B2F9-436ED6A04C2E}" sibTransId="{1FB9A385-B3C7-4A51-BEC3-CB1312D9C95A}"/>
    <dgm:cxn modelId="{E7937F86-186D-4CE3-961E-B46B0BC1CDBE}" type="presOf" srcId="{08509389-781B-4822-9ED7-F0F87E1C5EFE}" destId="{964E3496-9F20-4756-A220-FBA1D5E4980C}" srcOrd="0" destOrd="0" presId="urn:microsoft.com/office/officeart/2008/layout/HorizontalMultiLevelHierarchy"/>
    <dgm:cxn modelId="{8425108A-C59D-4F86-8C36-CB6969EFFD62}" type="presOf" srcId="{B19FD33A-DBAF-444F-8556-23AB29AB2C7F}" destId="{F560906A-546D-4571-BA60-ACF2D4A854CB}" srcOrd="1" destOrd="0" presId="urn:microsoft.com/office/officeart/2008/layout/HorizontalMultiLevelHierarchy"/>
    <dgm:cxn modelId="{2472543F-DFAD-4F5D-B435-E724FEAAE5DC}" srcId="{1D709390-6BA1-4DB3-A299-8A8D6242D95E}" destId="{4825C9D2-4A33-43BD-9C69-C7A97BA1F788}" srcOrd="0" destOrd="0" parTransId="{37344EE4-6945-4D92-9CFB-4AA2CA0897FC}" sibTransId="{6B0913F2-82D9-402E-9163-1025769655A2}"/>
    <dgm:cxn modelId="{1D895FC8-8898-4AED-83EF-7595B0264460}" type="presOf" srcId="{44BABA5C-6901-4592-99FF-632A0E359A86}" destId="{C4CC9163-AF6A-4C65-9F2D-CACC9DB43624}" srcOrd="0" destOrd="0" presId="urn:microsoft.com/office/officeart/2008/layout/HorizontalMultiLevelHierarchy"/>
    <dgm:cxn modelId="{A232B8CB-496E-4158-A406-138D002171BF}" type="presOf" srcId="{7300B15B-288D-46EE-85E3-9650DF417375}" destId="{802731D7-188C-4927-86E7-6560806F1373}" srcOrd="0" destOrd="0" presId="urn:microsoft.com/office/officeart/2008/layout/HorizontalMultiLevelHierarchy"/>
    <dgm:cxn modelId="{EA196692-A78D-46B1-8CCF-59E6D480357D}" type="presOf" srcId="{5FEDBEC7-88DD-4735-BAA4-6A973D919CFD}" destId="{8EB3CD9F-7976-40DC-9FD2-EB5E39A0A62A}" srcOrd="0" destOrd="0" presId="urn:microsoft.com/office/officeart/2008/layout/HorizontalMultiLevelHierarchy"/>
    <dgm:cxn modelId="{1C5008B3-BE9D-4A08-BB92-301BE289F028}" type="presOf" srcId="{C8F2FFF7-74DA-440A-822D-47DB1314E36C}" destId="{CF727354-29D2-487B-B444-C7F2F7C6251F}" srcOrd="0" destOrd="0" presId="urn:microsoft.com/office/officeart/2008/layout/HorizontalMultiLevelHierarchy"/>
    <dgm:cxn modelId="{52FCDB65-033B-454B-A690-716F5536CA40}" type="presOf" srcId="{37344EE4-6945-4D92-9CFB-4AA2CA0897FC}" destId="{F75129ED-D06A-45D8-94F7-C7F11AC246A7}" srcOrd="1" destOrd="0" presId="urn:microsoft.com/office/officeart/2008/layout/HorizontalMultiLevelHierarchy"/>
    <dgm:cxn modelId="{AD774F24-D9C3-4EBD-A03C-2464A5B23E31}" type="presOf" srcId="{B92D0B82-38FC-44DD-99DD-5740488ED844}" destId="{D77FAE52-E3E8-4105-83BC-EA06D7885CF3}" srcOrd="0" destOrd="0" presId="urn:microsoft.com/office/officeart/2008/layout/HorizontalMultiLevelHierarchy"/>
    <dgm:cxn modelId="{2559326A-7C46-4611-9D8C-1B69D7B14BF0}" type="presOf" srcId="{6CC496C2-558C-40C3-B2F9-436ED6A04C2E}" destId="{CF92DBBE-FF3D-435F-8AE4-D8A10699C33B}" srcOrd="0" destOrd="0" presId="urn:microsoft.com/office/officeart/2008/layout/HorizontalMultiLevelHierarchy"/>
    <dgm:cxn modelId="{0B763B2D-2BC1-450A-8270-1C82C4E2B961}" type="presOf" srcId="{9058AA1E-924A-4FDB-A2B0-8FB2A54E3A7E}" destId="{7FCFFB08-58A6-4E0E-8F2E-200F374C3CF1}" srcOrd="0" destOrd="0" presId="urn:microsoft.com/office/officeart/2008/layout/HorizontalMultiLevelHierarchy"/>
    <dgm:cxn modelId="{036B586E-EBB3-4BD6-96D2-583944E4EECE}" type="presOf" srcId="{5B3373B3-F3DF-478F-9F5A-C7BBB244CE04}" destId="{F3800390-134B-4608-A9B0-5149043C25F2}" srcOrd="1" destOrd="0" presId="urn:microsoft.com/office/officeart/2008/layout/HorizontalMultiLevelHierarchy"/>
    <dgm:cxn modelId="{FD8B57A0-9725-46B7-BA9C-B770BA49D462}" type="presOf" srcId="{66B3A643-3FCC-4976-AB3F-734FB71DA14F}" destId="{E69E2A1D-D77A-4D2B-AB6F-C3CC4F2983AB}" srcOrd="0" destOrd="0" presId="urn:microsoft.com/office/officeart/2008/layout/HorizontalMultiLevelHierarchy"/>
    <dgm:cxn modelId="{75A180DC-ED4A-44A2-9C60-C7EC85C9A9AB}" type="presOf" srcId="{B52C6A9C-1A1E-4C1A-871C-CFB9B7C07C59}" destId="{FF165549-E273-4DCC-A27D-ED4B646C3203}" srcOrd="0" destOrd="0" presId="urn:microsoft.com/office/officeart/2008/layout/HorizontalMultiLevelHierarchy"/>
    <dgm:cxn modelId="{BE50E014-FF97-4990-97A5-20D33594825B}" srcId="{0DA1C060-E1EF-497C-B4B7-CC10236D4AB5}" destId="{528F7414-36A1-448F-9A76-CAC1196EE8E2}" srcOrd="2" destOrd="0" parTransId="{5B3373B3-F3DF-478F-9F5A-C7BBB244CE04}" sibTransId="{9828EB89-C943-4518-81EA-6E9481B06D2C}"/>
    <dgm:cxn modelId="{D4B4F767-F105-414D-97D3-F054C7A5648B}" srcId="{0DA1C060-E1EF-497C-B4B7-CC10236D4AB5}" destId="{115C593C-DF78-41E1-A9F1-11AB726B46B0}" srcOrd="1" destOrd="0" parTransId="{DE96E933-AE48-45CA-82BF-1DEEAD20C074}" sibTransId="{1EA1F476-A96C-44E8-96EB-ABF58125A4C4}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88F9E6A1-6A82-48E2-A089-33631B1569BC}" type="presOf" srcId="{5AD09BEB-5E93-4CE1-AE5D-985CD1CA771C}" destId="{10902F1B-76A0-42BF-B8B6-85638234AC1B}" srcOrd="0" destOrd="0" presId="urn:microsoft.com/office/officeart/2008/layout/HorizontalMultiLevelHierarchy"/>
    <dgm:cxn modelId="{47ECC4B8-1605-46B1-885E-7B018BC26110}" type="presOf" srcId="{FCCAE72E-3741-4C5F-B697-2CEBFC92CDF7}" destId="{47AE8846-F21F-4E4C-B4A3-D44DA4BF791C}" srcOrd="0" destOrd="0" presId="urn:microsoft.com/office/officeart/2008/layout/HorizontalMultiLevelHierarchy"/>
    <dgm:cxn modelId="{CCF7C775-30BC-409E-B4B8-2135495D6A05}" type="presOf" srcId="{A1F7CAA3-CDF5-42DE-A175-83B285B1859E}" destId="{6B6DF7BA-69D5-43E7-B1FD-B8C69ED06FD6}" srcOrd="0" destOrd="0" presId="urn:microsoft.com/office/officeart/2008/layout/HorizontalMultiLevelHierarchy"/>
    <dgm:cxn modelId="{FD8DF050-FC31-4E0C-B908-B33072AD9FA8}" type="presOf" srcId="{4CE64EAB-1F23-4CF9-AE84-82CC69D105EA}" destId="{4DD7E8C5-D4E3-4A07-A586-B06A3F0FA0A4}" srcOrd="1" destOrd="0" presId="urn:microsoft.com/office/officeart/2008/layout/HorizontalMultiLevelHierarchy"/>
    <dgm:cxn modelId="{5DD28518-BF9F-48BB-948D-B3E37517242A}" type="presOf" srcId="{CD18C1E8-D207-469F-8AE3-36B5D30C0341}" destId="{6816E8CD-DAA8-49E4-9B97-6D586670F0CF}" srcOrd="0" destOrd="0" presId="urn:microsoft.com/office/officeart/2008/layout/HorizontalMultiLevelHierarchy"/>
    <dgm:cxn modelId="{478A9B38-3E83-4581-BA7E-6925F22CFA9E}" type="presOf" srcId="{B254A347-70EF-4DDA-973C-18A4871CA44E}" destId="{FC1F9FB9-0030-40B4-8C06-14758D2D417E}" srcOrd="0" destOrd="0" presId="urn:microsoft.com/office/officeart/2008/layout/HorizontalMultiLevelHierarchy"/>
    <dgm:cxn modelId="{C7046200-CEEF-4F74-AB42-C7BEDE8110D8}" type="presOf" srcId="{2F6446FA-B5B7-469E-A3E2-70B199B9EF43}" destId="{64CD77EC-DCC1-43CA-B493-11ABC5AE1ADA}" srcOrd="0" destOrd="0" presId="urn:microsoft.com/office/officeart/2008/layout/HorizontalMultiLevelHierarchy"/>
    <dgm:cxn modelId="{06BA70D0-45A4-435F-884B-CFB83F2FC338}" type="presOf" srcId="{4825C9D2-4A33-43BD-9C69-C7A97BA1F788}" destId="{FD17C1E7-264E-442C-A9D4-3ACCD6DE4CC9}" srcOrd="0" destOrd="0" presId="urn:microsoft.com/office/officeart/2008/layout/HorizontalMultiLevelHierarchy"/>
    <dgm:cxn modelId="{49BE478A-F4F1-487D-9AE0-2AB4C03C303C}" srcId="{3E7889DD-253C-4A3D-8073-90D7E27B19F0}" destId="{2F6446FA-B5B7-469E-A3E2-70B199B9EF43}" srcOrd="1" destOrd="0" parTransId="{884DDF24-7875-4365-900C-95F7D566E300}" sibTransId="{EBEACDD0-67D0-42A4-924D-2FC4FDDCABBD}"/>
    <dgm:cxn modelId="{3596A60B-D546-41CF-8EA5-9E870992A2CE}" srcId="{8626E2CD-B4DA-4174-8ED0-77F49F102E55}" destId="{3BF15DA1-C18A-4550-B977-2E94EE0912A9}" srcOrd="0" destOrd="0" parTransId="{B92D0B82-38FC-44DD-99DD-5740488ED844}" sibTransId="{D58753B7-62D1-4211-B403-F712A2811FC0}"/>
    <dgm:cxn modelId="{7786D77F-F0C7-418F-97EF-E8A275C01980}" type="presOf" srcId="{EEC69F53-9249-4986-A592-877BC923500A}" destId="{ED95A208-2D87-4E2E-AF4E-006132416E56}" srcOrd="0" destOrd="0" presId="urn:microsoft.com/office/officeart/2008/layout/HorizontalMultiLevelHierarchy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BC4BB8D9-AE05-4895-A430-4571CF0FA177}" srcId="{BACCE4A2-3AD2-49FF-AA6C-4061F625A46A}" destId="{C11F076B-5B6D-4347-BCF0-EF2205CDA008}" srcOrd="7" destOrd="0" parTransId="{2FDF7F34-AFFB-48F5-B95A-EC1EEBE256CF}" sibTransId="{98896ABB-2FBA-45D7-959C-9CD5B3664CA5}"/>
    <dgm:cxn modelId="{8B1A5582-765C-42B9-A040-5A13B9F10A86}" type="presOf" srcId="{4CE64EAB-1F23-4CF9-AE84-82CC69D105EA}" destId="{3C4CE92F-335B-4A7A-8BB0-EC6AFC5BABCB}" srcOrd="0" destOrd="0" presId="urn:microsoft.com/office/officeart/2008/layout/HorizontalMultiLevelHierarchy"/>
    <dgm:cxn modelId="{AE3A4FC5-A34A-495B-A430-B40C688BE7AD}" type="presOf" srcId="{3E7889DD-253C-4A3D-8073-90D7E27B19F0}" destId="{05494A2A-6377-461C-9F58-1E4DB87038D7}" srcOrd="0" destOrd="0" presId="urn:microsoft.com/office/officeart/2008/layout/HorizontalMultiLevelHierarchy"/>
    <dgm:cxn modelId="{A471DABD-2C4E-48A6-8FB7-A811587682B3}" type="presOf" srcId="{30C119E6-5341-4C06-A50A-3B08EE1C10FC}" destId="{1CC07A56-D77A-4F93-8791-338BCB7F4DFE}" srcOrd="0" destOrd="0" presId="urn:microsoft.com/office/officeart/2008/layout/HorizontalMultiLevelHierarchy"/>
    <dgm:cxn modelId="{735DFC4F-DB51-4CCB-B9DF-A5702263045D}" type="presOf" srcId="{B98801A3-3047-4994-B439-6B6E242B1EFE}" destId="{12C9A712-AFA1-4EE0-A3A4-EB98780BEC5F}" srcOrd="0" destOrd="0" presId="urn:microsoft.com/office/officeart/2008/layout/HorizontalMultiLevelHierarchy"/>
    <dgm:cxn modelId="{03214615-5559-4DBF-938B-B4353CD5C113}" type="presOf" srcId="{07E14FD1-4ABD-47DA-AD10-22893A96D965}" destId="{5EF2A711-6539-4B40-82F4-1D7ACF857AF7}" srcOrd="1" destOrd="0" presId="urn:microsoft.com/office/officeart/2008/layout/HorizontalMultiLevelHierarchy"/>
    <dgm:cxn modelId="{2C0366BA-D157-43EC-9EDA-972C8B756FA7}" type="presOf" srcId="{884DDF24-7875-4365-900C-95F7D566E300}" destId="{A197EB03-5B6E-4FAF-ACB0-5090DF77E529}" srcOrd="1" destOrd="0" presId="urn:microsoft.com/office/officeart/2008/layout/HorizontalMultiLevelHierarchy"/>
    <dgm:cxn modelId="{185F10BA-C369-454C-98FC-CEEA39D763DD}" srcId="{FCCAE72E-3741-4C5F-B697-2CEBFC92CDF7}" destId="{1D709390-6BA1-4DB3-A299-8A8D6242D95E}" srcOrd="1" destOrd="0" parTransId="{30C119E6-5341-4C06-A50A-3B08EE1C10FC}" sibTransId="{166D738F-287E-4953-B815-2AD8AACB96CA}"/>
    <dgm:cxn modelId="{9D3A808C-D5E0-43EF-A173-3861F7980E8F}" type="presOf" srcId="{6BA4F008-C1A3-4027-8734-54E04632D4CB}" destId="{E20792A9-D3A8-46C2-A829-D5FE242908A0}" srcOrd="0" destOrd="0" presId="urn:microsoft.com/office/officeart/2008/layout/HorizontalMultiLevelHierarchy"/>
    <dgm:cxn modelId="{AC7DC9FA-69AE-497D-9F52-D721E1D44C5A}" type="presOf" srcId="{2FCCDA2B-747D-4FAA-B7F2-B0390F0E4FC1}" destId="{E2CE8335-163F-4FC8-9EB2-2F1AB9A3494D}" srcOrd="0" destOrd="0" presId="urn:microsoft.com/office/officeart/2008/layout/HorizontalMultiLevelHierarchy"/>
    <dgm:cxn modelId="{9009B651-271D-4F0B-9FB4-116E9401A691}" type="presOf" srcId="{5AD09BEB-5E93-4CE1-AE5D-985CD1CA771C}" destId="{C9A2B145-5387-4B1F-A759-774CCECBB1E5}" srcOrd="1" destOrd="0" presId="urn:microsoft.com/office/officeart/2008/layout/HorizontalMultiLevelHierarchy"/>
    <dgm:cxn modelId="{CFF20967-BF06-4928-99E4-ED17FD2455BB}" type="presOf" srcId="{8626E2CD-B4DA-4174-8ED0-77F49F102E55}" destId="{9219DD72-DACC-4357-A0BB-469DE645244B}" srcOrd="0" destOrd="0" presId="urn:microsoft.com/office/officeart/2008/layout/HorizontalMultiLevelHierarchy"/>
    <dgm:cxn modelId="{5C71D35D-C74E-49EF-AD33-35B1F97F2006}" srcId="{BACCE4A2-3AD2-49FF-AA6C-4061F625A46A}" destId="{0C8000DD-101A-45EB-870B-FAEF8768BB11}" srcOrd="4" destOrd="0" parTransId="{A4ED7FC6-0D74-48AB-BEAB-07F50D3B380B}" sibTransId="{F3233953-8CD6-469A-83EF-89F98C70E920}"/>
    <dgm:cxn modelId="{C643810A-EF13-48B9-804D-C8E08A3E46CC}" type="presOf" srcId="{EEC69F53-9249-4986-A592-877BC923500A}" destId="{FD20C4CB-B220-4B65-9BEE-C3897B5035FD}" srcOrd="1" destOrd="0" presId="urn:microsoft.com/office/officeart/2008/layout/HorizontalMultiLevelHierarchy"/>
    <dgm:cxn modelId="{C536216A-C922-4AE3-8873-DF7B9E3CA83B}" type="presOf" srcId="{F63E257E-64E4-4875-BE96-5ECFCBBF201E}" destId="{1FFA8C4C-527C-4606-B640-3E1435DD0613}" srcOrd="0" destOrd="0" presId="urn:microsoft.com/office/officeart/2008/layout/HorizontalMultiLevelHierarchy"/>
    <dgm:cxn modelId="{054A0CFA-0FFA-467F-BF4B-FB7745A70699}" type="presOf" srcId="{42816B6A-F588-4918-A82D-D73DDF97C616}" destId="{78B6DB3F-DE3A-466A-9F39-4CE73FA62DD2}" srcOrd="1" destOrd="0" presId="urn:microsoft.com/office/officeart/2008/layout/HorizontalMultiLevelHierarchy"/>
    <dgm:cxn modelId="{FEADB2E3-AB80-4B0C-A0A5-68813B6E5A9F}" type="presOf" srcId="{EE7AB39F-748A-4E7E-B197-2733B9168AC0}" destId="{E5ED6FB0-7FE4-432D-A7E2-1C05993FCA60}" srcOrd="0" destOrd="0" presId="urn:microsoft.com/office/officeart/2008/layout/HorizontalMultiLevelHierarchy"/>
    <dgm:cxn modelId="{3CF94B6D-88FE-47A7-A7F1-D27AFBBC7F91}" type="presOf" srcId="{0DA1C060-E1EF-497C-B4B7-CC10236D4AB5}" destId="{D456BF37-646F-420A-817B-2C6FE870644F}" srcOrd="0" destOrd="0" presId="urn:microsoft.com/office/officeart/2008/layout/HorizontalMultiLevelHierarchy"/>
    <dgm:cxn modelId="{EE913174-0417-4159-A443-7D576A7F14EE}" srcId="{5FEDBEC7-88DD-4735-BAA4-6A973D919CFD}" destId="{B98801A3-3047-4994-B439-6B6E242B1EFE}" srcOrd="0" destOrd="0" parTransId="{F63E257E-64E4-4875-BE96-5ECFCBBF201E}" sibTransId="{B6133847-8476-4417-A930-BBD5DF87A9E6}"/>
    <dgm:cxn modelId="{5E4FECA6-9105-41A5-9157-3DFE7F140136}" type="presOf" srcId="{A41CB569-3DC5-4380-A58E-4A851CBB236C}" destId="{197C8508-74DD-49E4-9E86-DA5AE2B92782}" srcOrd="0" destOrd="0" presId="urn:microsoft.com/office/officeart/2008/layout/HorizontalMultiLevelHierarchy"/>
    <dgm:cxn modelId="{0FBA8C8A-102A-4DA5-81C5-A00D4A69796B}" srcId="{BACCE4A2-3AD2-49FF-AA6C-4061F625A46A}" destId="{08509389-781B-4822-9ED7-F0F87E1C5EFE}" srcOrd="6" destOrd="0" parTransId="{4CE64EAB-1F23-4CF9-AE84-82CC69D105EA}" sibTransId="{8E23E6F9-653B-4D76-83D6-DBBA9E3500BB}"/>
    <dgm:cxn modelId="{AB403156-2644-4400-B411-CA29FE86B2A9}" type="presOf" srcId="{B31B0D04-DBA8-4684-BAB0-CC4435B86EE2}" destId="{14B1183B-C1CE-46F6-8B0C-D31DA754D5EC}" srcOrd="1" destOrd="0" presId="urn:microsoft.com/office/officeart/2008/layout/HorizontalMultiLevelHierarchy"/>
    <dgm:cxn modelId="{F8035A25-9252-4918-A7A4-FC2BEB1489A1}" srcId="{BACCE4A2-3AD2-49FF-AA6C-4061F625A46A}" destId="{D942194F-625F-4FF5-88AF-09DBBDE1BE3B}" srcOrd="2" destOrd="0" parTransId="{3A4E04AE-4BF1-422A-8D88-ABF63550AC5C}" sibTransId="{A27EB001-E44D-489D-8558-251C2145A450}"/>
    <dgm:cxn modelId="{3ECF5957-3819-44CF-8496-1A79921DEB5E}" type="presOf" srcId="{5B3373B3-F3DF-478F-9F5A-C7BBB244CE04}" destId="{0FCD4F1D-3CCE-422E-9DF8-20C723F0F43F}" srcOrd="0" destOrd="0" presId="urn:microsoft.com/office/officeart/2008/layout/HorizontalMultiLevelHierarchy"/>
    <dgm:cxn modelId="{D61CB570-5328-4439-B970-6DA505FED20E}" srcId="{115C593C-DF78-41E1-A9F1-11AB726B46B0}" destId="{5FEDBEC7-88DD-4735-BAA4-6A973D919CFD}" srcOrd="0" destOrd="0" parTransId="{B52C6A9C-1A1E-4C1A-871C-CFB9B7C07C59}" sibTransId="{FEB4E608-CD7C-4AC5-828B-62E33A64FB79}"/>
    <dgm:cxn modelId="{62410357-3D5F-4033-B0ED-36C38B4D0167}" type="presOf" srcId="{B19FD33A-DBAF-444F-8556-23AB29AB2C7F}" destId="{FDCE8F53-E322-4B1B-8535-1DF807DB34B9}" srcOrd="0" destOrd="0" presId="urn:microsoft.com/office/officeart/2008/layout/HorizontalMultiLevelHierarchy"/>
    <dgm:cxn modelId="{0DDB1242-176A-4F27-A076-4BE43ECAE588}" srcId="{BACCE4A2-3AD2-49FF-AA6C-4061F625A46A}" destId="{3153BB00-52E5-49F4-BB02-E7E5D569CFA3}" srcOrd="0" destOrd="0" parTransId="{256C9757-5E49-488C-A064-4CC6439589A0}" sibTransId="{3A8FD679-BB85-419A-BC59-6E6C124D89D8}"/>
    <dgm:cxn modelId="{72AA3B32-8040-4A01-8376-53A1EBC9F063}" type="presOf" srcId="{4CB6419A-06B3-4008-A675-C3B588864654}" destId="{691C4B03-F193-462B-8563-0CBB3DFC5ADA}" srcOrd="1" destOrd="0" presId="urn:microsoft.com/office/officeart/2008/layout/HorizontalMultiLevelHierarchy"/>
    <dgm:cxn modelId="{4DCC235A-ED6D-4B92-B4E3-4D38721EECB6}" type="presParOf" srcId="{D61D9318-CF1C-4027-9FB9-CA3681111D48}" destId="{270F17E6-7730-4FCF-B2C8-87132A2A2953}" srcOrd="0" destOrd="0" presId="urn:microsoft.com/office/officeart/2008/layout/HorizontalMultiLevelHierarchy"/>
    <dgm:cxn modelId="{1244C29E-5D3E-4058-B486-2C78DAC4B191}" type="presParOf" srcId="{270F17E6-7730-4FCF-B2C8-87132A2A2953}" destId="{47AE8846-F21F-4E4C-B4A3-D44DA4BF791C}" srcOrd="0" destOrd="0" presId="urn:microsoft.com/office/officeart/2008/layout/HorizontalMultiLevelHierarchy"/>
    <dgm:cxn modelId="{737ECE04-C01F-49A0-8642-554AC3C2E239}" type="presParOf" srcId="{270F17E6-7730-4FCF-B2C8-87132A2A2953}" destId="{00B6C323-8ADF-4C2C-A98F-03A35CC9AEB8}" srcOrd="1" destOrd="0" presId="urn:microsoft.com/office/officeart/2008/layout/HorizontalMultiLevelHierarchy"/>
    <dgm:cxn modelId="{A268C360-88E6-4038-9269-781F0B8B306E}" type="presParOf" srcId="{00B6C323-8ADF-4C2C-A98F-03A35CC9AEB8}" destId="{10902F1B-76A0-42BF-B8B6-85638234AC1B}" srcOrd="0" destOrd="0" presId="urn:microsoft.com/office/officeart/2008/layout/HorizontalMultiLevelHierarchy"/>
    <dgm:cxn modelId="{300C9FF7-8CED-48B7-9B0D-7419088DB434}" type="presParOf" srcId="{10902F1B-76A0-42BF-B8B6-85638234AC1B}" destId="{C9A2B145-5387-4B1F-A759-774CCECBB1E5}" srcOrd="0" destOrd="0" presId="urn:microsoft.com/office/officeart/2008/layout/HorizontalMultiLevelHierarchy"/>
    <dgm:cxn modelId="{DD7734A6-05DD-427A-B037-5123715FEEB0}" type="presParOf" srcId="{00B6C323-8ADF-4C2C-A98F-03A35CC9AEB8}" destId="{B80AF7FE-B4A1-49B4-8432-E40926974E76}" srcOrd="1" destOrd="0" presId="urn:microsoft.com/office/officeart/2008/layout/HorizontalMultiLevelHierarchy"/>
    <dgm:cxn modelId="{59644A27-6EC3-490F-B59C-92CB9E83FC42}" type="presParOf" srcId="{B80AF7FE-B4A1-49B4-8432-E40926974E76}" destId="{D456BF37-646F-420A-817B-2C6FE870644F}" srcOrd="0" destOrd="0" presId="urn:microsoft.com/office/officeart/2008/layout/HorizontalMultiLevelHierarchy"/>
    <dgm:cxn modelId="{14227A8C-ADC9-490C-B056-670E05245B5B}" type="presParOf" srcId="{B80AF7FE-B4A1-49B4-8432-E40926974E76}" destId="{2E4195E7-C526-43C1-8251-2AF2A6B49243}" srcOrd="1" destOrd="0" presId="urn:microsoft.com/office/officeart/2008/layout/HorizontalMultiLevelHierarchy"/>
    <dgm:cxn modelId="{A4CF966B-FDD6-4CDB-AEA9-D9F8ABE7B1B2}" type="presParOf" srcId="{2E4195E7-C526-43C1-8251-2AF2A6B49243}" destId="{81FA44F3-B4B8-42FD-9834-9376B906F505}" srcOrd="0" destOrd="0" presId="urn:microsoft.com/office/officeart/2008/layout/HorizontalMultiLevelHierarchy"/>
    <dgm:cxn modelId="{2E7AEBD2-2FA8-4412-98E1-ABF012AF4ACE}" type="presParOf" srcId="{81FA44F3-B4B8-42FD-9834-9376B906F505}" destId="{9E37B67C-57EB-490E-8D4E-41449904D493}" srcOrd="0" destOrd="0" presId="urn:microsoft.com/office/officeart/2008/layout/HorizontalMultiLevelHierarchy"/>
    <dgm:cxn modelId="{C9986192-4F2E-4902-BED7-F575057827F9}" type="presParOf" srcId="{2E4195E7-C526-43C1-8251-2AF2A6B49243}" destId="{6970C6E9-4F43-4B66-94D4-59AF395F9270}" srcOrd="1" destOrd="0" presId="urn:microsoft.com/office/officeart/2008/layout/HorizontalMultiLevelHierarchy"/>
    <dgm:cxn modelId="{D24C72F1-BE5F-4F92-A35F-7E951B74F607}" type="presParOf" srcId="{6970C6E9-4F43-4B66-94D4-59AF395F9270}" destId="{802731D7-188C-4927-86E7-6560806F1373}" srcOrd="0" destOrd="0" presId="urn:microsoft.com/office/officeart/2008/layout/HorizontalMultiLevelHierarchy"/>
    <dgm:cxn modelId="{FB11CB2A-02FD-4DA6-A6F7-7B5CA8A22D25}" type="presParOf" srcId="{6970C6E9-4F43-4B66-94D4-59AF395F9270}" destId="{796DAF23-9805-43D0-AE66-EB8753773C35}" srcOrd="1" destOrd="0" presId="urn:microsoft.com/office/officeart/2008/layout/HorizontalMultiLevelHierarchy"/>
    <dgm:cxn modelId="{B0F65ECA-672E-4724-B535-0E5E1D697A2A}" type="presParOf" srcId="{796DAF23-9805-43D0-AE66-EB8753773C35}" destId="{E69E2A1D-D77A-4D2B-AB6F-C3CC4F2983AB}" srcOrd="0" destOrd="0" presId="urn:microsoft.com/office/officeart/2008/layout/HorizontalMultiLevelHierarchy"/>
    <dgm:cxn modelId="{222F4B27-B309-494A-B79E-1B4E28FD434D}" type="presParOf" srcId="{E69E2A1D-D77A-4D2B-AB6F-C3CC4F2983AB}" destId="{0B446249-59CE-44BC-AE0B-AFCA18FD1BDC}" srcOrd="0" destOrd="0" presId="urn:microsoft.com/office/officeart/2008/layout/HorizontalMultiLevelHierarchy"/>
    <dgm:cxn modelId="{DF6D5BAC-DA0A-438C-A073-C54CED7B8A86}" type="presParOf" srcId="{796DAF23-9805-43D0-AE66-EB8753773C35}" destId="{B4A3D44B-5042-411B-A47C-12EC4477E7A4}" srcOrd="1" destOrd="0" presId="urn:microsoft.com/office/officeart/2008/layout/HorizontalMultiLevelHierarchy"/>
    <dgm:cxn modelId="{7B8E2E68-9403-43B4-ADAD-EB19F9CE1B98}" type="presParOf" srcId="{B4A3D44B-5042-411B-A47C-12EC4477E7A4}" destId="{05494A2A-6377-461C-9F58-1E4DB87038D7}" srcOrd="0" destOrd="0" presId="urn:microsoft.com/office/officeart/2008/layout/HorizontalMultiLevelHierarchy"/>
    <dgm:cxn modelId="{4280E300-6588-41DF-89C7-E18B8BB4314E}" type="presParOf" srcId="{B4A3D44B-5042-411B-A47C-12EC4477E7A4}" destId="{D3EF9F9F-4B5D-49BE-9B8C-ADCCA98B6237}" srcOrd="1" destOrd="0" presId="urn:microsoft.com/office/officeart/2008/layout/HorizontalMultiLevelHierarchy"/>
    <dgm:cxn modelId="{14D78167-8DD6-4908-A8FA-93EC358C9F6E}" type="presParOf" srcId="{D3EF9F9F-4B5D-49BE-9B8C-ADCCA98B6237}" destId="{5DD97C27-BC9A-4B66-8CB6-E6067A19AF23}" srcOrd="0" destOrd="0" presId="urn:microsoft.com/office/officeart/2008/layout/HorizontalMultiLevelHierarchy"/>
    <dgm:cxn modelId="{FDFFE138-772C-49F9-B6F0-3A7E5F76E498}" type="presParOf" srcId="{5DD97C27-BC9A-4B66-8CB6-E6067A19AF23}" destId="{A960FA1D-0518-48D5-A7D0-3F6E23F75566}" srcOrd="0" destOrd="0" presId="urn:microsoft.com/office/officeart/2008/layout/HorizontalMultiLevelHierarchy"/>
    <dgm:cxn modelId="{4B6E661E-41F5-4C65-92B4-FC4F44E87F8E}" type="presParOf" srcId="{D3EF9F9F-4B5D-49BE-9B8C-ADCCA98B6237}" destId="{046982D1-E8F6-4919-BE8B-54FC4DAEA285}" srcOrd="1" destOrd="0" presId="urn:microsoft.com/office/officeart/2008/layout/HorizontalMultiLevelHierarchy"/>
    <dgm:cxn modelId="{39DE93F0-AFC2-4F87-9056-D91103EA38CC}" type="presParOf" srcId="{046982D1-E8F6-4919-BE8B-54FC4DAEA285}" destId="{42594E59-89CD-4E47-A2EF-8B6F282B6295}" srcOrd="0" destOrd="0" presId="urn:microsoft.com/office/officeart/2008/layout/HorizontalMultiLevelHierarchy"/>
    <dgm:cxn modelId="{7824861D-A304-497F-AD51-7ADDFA5DBC7C}" type="presParOf" srcId="{046982D1-E8F6-4919-BE8B-54FC4DAEA285}" destId="{66B0169E-D636-4CD4-8725-F2BBB8E1349C}" srcOrd="1" destOrd="0" presId="urn:microsoft.com/office/officeart/2008/layout/HorizontalMultiLevelHierarchy"/>
    <dgm:cxn modelId="{74188D10-44EF-4D68-98BE-1E8F4325B3A8}" type="presParOf" srcId="{D3EF9F9F-4B5D-49BE-9B8C-ADCCA98B6237}" destId="{25AF88EB-DA03-4FC9-8DF6-4938904139AC}" srcOrd="2" destOrd="0" presId="urn:microsoft.com/office/officeart/2008/layout/HorizontalMultiLevelHierarchy"/>
    <dgm:cxn modelId="{9F458A98-32A0-4E99-9C3A-293F6348DC9D}" type="presParOf" srcId="{25AF88EB-DA03-4FC9-8DF6-4938904139AC}" destId="{A197EB03-5B6E-4FAF-ACB0-5090DF77E529}" srcOrd="0" destOrd="0" presId="urn:microsoft.com/office/officeart/2008/layout/HorizontalMultiLevelHierarchy"/>
    <dgm:cxn modelId="{77390C96-97C8-4C78-9489-00286F8F1AEE}" type="presParOf" srcId="{D3EF9F9F-4B5D-49BE-9B8C-ADCCA98B6237}" destId="{DCDAADA8-29FA-499A-B9BB-D8CF5CADE870}" srcOrd="3" destOrd="0" presId="urn:microsoft.com/office/officeart/2008/layout/HorizontalMultiLevelHierarchy"/>
    <dgm:cxn modelId="{7A903A33-D97F-4A9E-9068-A91CC68F59D1}" type="presParOf" srcId="{DCDAADA8-29FA-499A-B9BB-D8CF5CADE870}" destId="{64CD77EC-DCC1-43CA-B493-11ABC5AE1ADA}" srcOrd="0" destOrd="0" presId="urn:microsoft.com/office/officeart/2008/layout/HorizontalMultiLevelHierarchy"/>
    <dgm:cxn modelId="{71E1E995-79D6-482C-85E8-DC248B39E1E7}" type="presParOf" srcId="{DCDAADA8-29FA-499A-B9BB-D8CF5CADE870}" destId="{5356F33A-F264-4123-AC46-F6D3CC765EC2}" srcOrd="1" destOrd="0" presId="urn:microsoft.com/office/officeart/2008/layout/HorizontalMultiLevelHierarchy"/>
    <dgm:cxn modelId="{6850C9E5-5A66-4CC2-8891-3FB1CD0AD358}" type="presParOf" srcId="{D3EF9F9F-4B5D-49BE-9B8C-ADCCA98B6237}" destId="{CF92DBBE-FF3D-435F-8AE4-D8A10699C33B}" srcOrd="4" destOrd="0" presId="urn:microsoft.com/office/officeart/2008/layout/HorizontalMultiLevelHierarchy"/>
    <dgm:cxn modelId="{86D3D7FA-4A5F-4EBC-BE10-9CB647305AB9}" type="presParOf" srcId="{CF92DBBE-FF3D-435F-8AE4-D8A10699C33B}" destId="{0A6815F0-C574-439F-8CCB-CC3CBF68C6A4}" srcOrd="0" destOrd="0" presId="urn:microsoft.com/office/officeart/2008/layout/HorizontalMultiLevelHierarchy"/>
    <dgm:cxn modelId="{8DF7C09C-2877-4328-8967-A22C09C5E3E5}" type="presParOf" srcId="{D3EF9F9F-4B5D-49BE-9B8C-ADCCA98B6237}" destId="{EF162DD2-AEA7-4B44-B4D0-4A0CD40A48D3}" srcOrd="5" destOrd="0" presId="urn:microsoft.com/office/officeart/2008/layout/HorizontalMultiLevelHierarchy"/>
    <dgm:cxn modelId="{946BCE41-0B56-4CAC-80E4-400515C8B178}" type="presParOf" srcId="{EF162DD2-AEA7-4B44-B4D0-4A0CD40A48D3}" destId="{197C8508-74DD-49E4-9E86-DA5AE2B92782}" srcOrd="0" destOrd="0" presId="urn:microsoft.com/office/officeart/2008/layout/HorizontalMultiLevelHierarchy"/>
    <dgm:cxn modelId="{FAC0D8DA-0933-4D26-98A9-6DD2D1699EA9}" type="presParOf" srcId="{EF162DD2-AEA7-4B44-B4D0-4A0CD40A48D3}" destId="{D450E8D5-8137-4CE6-BCD2-74B90855D8AC}" srcOrd="1" destOrd="0" presId="urn:microsoft.com/office/officeart/2008/layout/HorizontalMultiLevelHierarchy"/>
    <dgm:cxn modelId="{8A96C4EC-43F8-4A2E-8FF3-6B1909F21138}" type="presParOf" srcId="{D3EF9F9F-4B5D-49BE-9B8C-ADCCA98B6237}" destId="{DF875B9C-7F20-41B1-A4F5-1D29940EA5C5}" srcOrd="6" destOrd="0" presId="urn:microsoft.com/office/officeart/2008/layout/HorizontalMultiLevelHierarchy"/>
    <dgm:cxn modelId="{039B9B24-77A2-4613-B373-DA899E651935}" type="presParOf" srcId="{DF875B9C-7F20-41B1-A4F5-1D29940EA5C5}" destId="{035B8CDD-4346-450A-A601-1B29DE461B7F}" srcOrd="0" destOrd="0" presId="urn:microsoft.com/office/officeart/2008/layout/HorizontalMultiLevelHierarchy"/>
    <dgm:cxn modelId="{AF6B1F98-2034-4337-B7A5-04A7F5A85E83}" type="presParOf" srcId="{D3EF9F9F-4B5D-49BE-9B8C-ADCCA98B6237}" destId="{A414CD12-62C7-4B4F-8B35-CFFA0D7E371D}" srcOrd="7" destOrd="0" presId="urn:microsoft.com/office/officeart/2008/layout/HorizontalMultiLevelHierarchy"/>
    <dgm:cxn modelId="{A8423D6D-BC33-4E8C-BF33-5177A651DB2B}" type="presParOf" srcId="{A414CD12-62C7-4B4F-8B35-CFFA0D7E371D}" destId="{6816E8CD-DAA8-49E4-9B97-6D586670F0CF}" srcOrd="0" destOrd="0" presId="urn:microsoft.com/office/officeart/2008/layout/HorizontalMultiLevelHierarchy"/>
    <dgm:cxn modelId="{46048583-5DCB-49C3-94AE-5F8146719F0E}" type="presParOf" srcId="{A414CD12-62C7-4B4F-8B35-CFFA0D7E371D}" destId="{85474E31-188B-4610-A062-549721C809A0}" srcOrd="1" destOrd="0" presId="urn:microsoft.com/office/officeart/2008/layout/HorizontalMultiLevelHierarchy"/>
    <dgm:cxn modelId="{709135A7-343C-4706-8503-BC2480A2FE37}" type="presParOf" srcId="{2E4195E7-C526-43C1-8251-2AF2A6B49243}" destId="{F304ED7F-07CF-4C7A-B927-35FF8F37038C}" srcOrd="2" destOrd="0" presId="urn:microsoft.com/office/officeart/2008/layout/HorizontalMultiLevelHierarchy"/>
    <dgm:cxn modelId="{77D9F6A6-1467-418A-8E2A-4C28235CAD79}" type="presParOf" srcId="{F304ED7F-07CF-4C7A-B927-35FF8F37038C}" destId="{143D0C6C-8070-4CC3-A75A-CD0BA8B90AFE}" srcOrd="0" destOrd="0" presId="urn:microsoft.com/office/officeart/2008/layout/HorizontalMultiLevelHierarchy"/>
    <dgm:cxn modelId="{A36A42CB-64E9-4C40-8D38-3DDFB45B3DB1}" type="presParOf" srcId="{2E4195E7-C526-43C1-8251-2AF2A6B49243}" destId="{6C6DCDAF-C7E2-4570-97FE-799B47462C6F}" srcOrd="3" destOrd="0" presId="urn:microsoft.com/office/officeart/2008/layout/HorizontalMultiLevelHierarchy"/>
    <dgm:cxn modelId="{6A64D2BB-825F-40DA-AAF8-51C2A02580E1}" type="presParOf" srcId="{6C6DCDAF-C7E2-4570-97FE-799B47462C6F}" destId="{C41BD71A-6CCC-4299-8F48-39D6512DEED2}" srcOrd="0" destOrd="0" presId="urn:microsoft.com/office/officeart/2008/layout/HorizontalMultiLevelHierarchy"/>
    <dgm:cxn modelId="{7AE7AFE5-AF0E-41CA-8E71-E5BFA1CF28BB}" type="presParOf" srcId="{6C6DCDAF-C7E2-4570-97FE-799B47462C6F}" destId="{CA4F29E7-6F23-43F9-88D4-9424DD75877C}" srcOrd="1" destOrd="0" presId="urn:microsoft.com/office/officeart/2008/layout/HorizontalMultiLevelHierarchy"/>
    <dgm:cxn modelId="{1FE92ED4-6A5E-4B77-8A0B-73D858853EB2}" type="presParOf" srcId="{CA4F29E7-6F23-43F9-88D4-9424DD75877C}" destId="{FF165549-E273-4DCC-A27D-ED4B646C3203}" srcOrd="0" destOrd="0" presId="urn:microsoft.com/office/officeart/2008/layout/HorizontalMultiLevelHierarchy"/>
    <dgm:cxn modelId="{A8F965D5-FEC3-4F49-8FF3-1FBEDC90D66B}" type="presParOf" srcId="{FF165549-E273-4DCC-A27D-ED4B646C3203}" destId="{93CFB048-8445-48FB-9C05-3F81AD6EAECD}" srcOrd="0" destOrd="0" presId="urn:microsoft.com/office/officeart/2008/layout/HorizontalMultiLevelHierarchy"/>
    <dgm:cxn modelId="{C0E99970-BF86-455F-9ABA-21F7CAD66FD4}" type="presParOf" srcId="{CA4F29E7-6F23-43F9-88D4-9424DD75877C}" destId="{F5111AE3-3F9B-42F7-9A15-32D0203FBDE9}" srcOrd="1" destOrd="0" presId="urn:microsoft.com/office/officeart/2008/layout/HorizontalMultiLevelHierarchy"/>
    <dgm:cxn modelId="{51C7DF34-78F6-4955-9919-D52750B753FD}" type="presParOf" srcId="{F5111AE3-3F9B-42F7-9A15-32D0203FBDE9}" destId="{8EB3CD9F-7976-40DC-9FD2-EB5E39A0A62A}" srcOrd="0" destOrd="0" presId="urn:microsoft.com/office/officeart/2008/layout/HorizontalMultiLevelHierarchy"/>
    <dgm:cxn modelId="{1A72DAFF-4610-4969-964C-97439DB9BB9E}" type="presParOf" srcId="{F5111AE3-3F9B-42F7-9A15-32D0203FBDE9}" destId="{A57588DE-A779-41BD-96A8-A1C13612F717}" srcOrd="1" destOrd="0" presId="urn:microsoft.com/office/officeart/2008/layout/HorizontalMultiLevelHierarchy"/>
    <dgm:cxn modelId="{25DD9BE9-DF4D-4901-B404-073CB859A71C}" type="presParOf" srcId="{A57588DE-A779-41BD-96A8-A1C13612F717}" destId="{1FFA8C4C-527C-4606-B640-3E1435DD0613}" srcOrd="0" destOrd="0" presId="urn:microsoft.com/office/officeart/2008/layout/HorizontalMultiLevelHierarchy"/>
    <dgm:cxn modelId="{D58DA835-EE2D-4B1C-A3C6-89B8240D3055}" type="presParOf" srcId="{1FFA8C4C-527C-4606-B640-3E1435DD0613}" destId="{8EF7592F-AB14-452E-B8DB-38DA4FDBE846}" srcOrd="0" destOrd="0" presId="urn:microsoft.com/office/officeart/2008/layout/HorizontalMultiLevelHierarchy"/>
    <dgm:cxn modelId="{844210CD-311D-4C00-9F38-C9165B341E48}" type="presParOf" srcId="{A57588DE-A779-41BD-96A8-A1C13612F717}" destId="{00281495-81CD-4CC6-A430-A897A71ABB89}" srcOrd="1" destOrd="0" presId="urn:microsoft.com/office/officeart/2008/layout/HorizontalMultiLevelHierarchy"/>
    <dgm:cxn modelId="{DE98F7C3-5E04-4547-8CC0-ECD765D7B878}" type="presParOf" srcId="{00281495-81CD-4CC6-A430-A897A71ABB89}" destId="{12C9A712-AFA1-4EE0-A3A4-EB98780BEC5F}" srcOrd="0" destOrd="0" presId="urn:microsoft.com/office/officeart/2008/layout/HorizontalMultiLevelHierarchy"/>
    <dgm:cxn modelId="{BE90E610-A7AD-41C0-8BAB-9B542D0AC26C}" type="presParOf" srcId="{00281495-81CD-4CC6-A430-A897A71ABB89}" destId="{80BC1025-D49C-4E99-B5C9-4510B33691BD}" srcOrd="1" destOrd="0" presId="urn:microsoft.com/office/officeart/2008/layout/HorizontalMultiLevelHierarchy"/>
    <dgm:cxn modelId="{3A9A7D96-D672-4CDF-A5F4-BDFD295DF914}" type="presParOf" srcId="{2E4195E7-C526-43C1-8251-2AF2A6B49243}" destId="{0FCD4F1D-3CCE-422E-9DF8-20C723F0F43F}" srcOrd="4" destOrd="0" presId="urn:microsoft.com/office/officeart/2008/layout/HorizontalMultiLevelHierarchy"/>
    <dgm:cxn modelId="{E2FCDA95-7470-413D-B580-E270C775A55C}" type="presParOf" srcId="{0FCD4F1D-3CCE-422E-9DF8-20C723F0F43F}" destId="{F3800390-134B-4608-A9B0-5149043C25F2}" srcOrd="0" destOrd="0" presId="urn:microsoft.com/office/officeart/2008/layout/HorizontalMultiLevelHierarchy"/>
    <dgm:cxn modelId="{AE8FAD40-FC03-4F30-8C3F-B9E785E1E286}" type="presParOf" srcId="{2E4195E7-C526-43C1-8251-2AF2A6B49243}" destId="{4C552EAD-FC5E-4292-8233-E1D4ABDC8630}" srcOrd="5" destOrd="0" presId="urn:microsoft.com/office/officeart/2008/layout/HorizontalMultiLevelHierarchy"/>
    <dgm:cxn modelId="{AD4C1B68-A333-48DB-A04B-39768D7B317E}" type="presParOf" srcId="{4C552EAD-FC5E-4292-8233-E1D4ABDC8630}" destId="{3EAFDA8E-4AD2-4268-819E-988B3E3396F0}" srcOrd="0" destOrd="0" presId="urn:microsoft.com/office/officeart/2008/layout/HorizontalMultiLevelHierarchy"/>
    <dgm:cxn modelId="{29BA0150-9434-4712-813C-858A128DF044}" type="presParOf" srcId="{4C552EAD-FC5E-4292-8233-E1D4ABDC8630}" destId="{B57D8F60-42F0-48A2-B405-4C65169B66D4}" srcOrd="1" destOrd="0" presId="urn:microsoft.com/office/officeart/2008/layout/HorizontalMultiLevelHierarchy"/>
    <dgm:cxn modelId="{E84646C8-374E-499E-B6D3-C5FE99BBD36A}" type="presParOf" srcId="{B57D8F60-42F0-48A2-B405-4C65169B66D4}" destId="{6B6DF7BA-69D5-43E7-B1FD-B8C69ED06FD6}" srcOrd="0" destOrd="0" presId="urn:microsoft.com/office/officeart/2008/layout/HorizontalMultiLevelHierarchy"/>
    <dgm:cxn modelId="{5892DFBE-B89D-4A4E-9F4D-D6B3ADDE4F5F}" type="presParOf" srcId="{6B6DF7BA-69D5-43E7-B1FD-B8C69ED06FD6}" destId="{24C70C5C-B95F-4511-B503-9531F0824122}" srcOrd="0" destOrd="0" presId="urn:microsoft.com/office/officeart/2008/layout/HorizontalMultiLevelHierarchy"/>
    <dgm:cxn modelId="{CD056B0F-AA73-4C43-ACA8-BF72EFD1B953}" type="presParOf" srcId="{B57D8F60-42F0-48A2-B405-4C65169B66D4}" destId="{03082604-68C8-4A9E-AC70-E6BA50348861}" srcOrd="1" destOrd="0" presId="urn:microsoft.com/office/officeart/2008/layout/HorizontalMultiLevelHierarchy"/>
    <dgm:cxn modelId="{43D6EB9F-AB96-45B8-9604-A40ACCDF6100}" type="presParOf" srcId="{03082604-68C8-4A9E-AC70-E6BA50348861}" destId="{9219DD72-DACC-4357-A0BB-469DE645244B}" srcOrd="0" destOrd="0" presId="urn:microsoft.com/office/officeart/2008/layout/HorizontalMultiLevelHierarchy"/>
    <dgm:cxn modelId="{388FCCD1-B14C-4B7A-B8FF-5A263B26F124}" type="presParOf" srcId="{03082604-68C8-4A9E-AC70-E6BA50348861}" destId="{ECB71427-1306-4D30-8E95-235FA34A9AF9}" srcOrd="1" destOrd="0" presId="urn:microsoft.com/office/officeart/2008/layout/HorizontalMultiLevelHierarchy"/>
    <dgm:cxn modelId="{90370AC3-A2D3-4251-B9DD-545611C9DE71}" type="presParOf" srcId="{ECB71427-1306-4D30-8E95-235FA34A9AF9}" destId="{D77FAE52-E3E8-4105-83BC-EA06D7885CF3}" srcOrd="0" destOrd="0" presId="urn:microsoft.com/office/officeart/2008/layout/HorizontalMultiLevelHierarchy"/>
    <dgm:cxn modelId="{C8274D96-892B-4BF9-A0B4-7F7F2C36B983}" type="presParOf" srcId="{D77FAE52-E3E8-4105-83BC-EA06D7885CF3}" destId="{190550E8-9364-4D32-B8E6-A8BAC3BA01EC}" srcOrd="0" destOrd="0" presId="urn:microsoft.com/office/officeart/2008/layout/HorizontalMultiLevelHierarchy"/>
    <dgm:cxn modelId="{614DDFE0-EED0-47FB-8080-15FBE06834AB}" type="presParOf" srcId="{ECB71427-1306-4D30-8E95-235FA34A9AF9}" destId="{A2333C75-3C7D-4F59-A57D-28350717D1CA}" srcOrd="1" destOrd="0" presId="urn:microsoft.com/office/officeart/2008/layout/HorizontalMultiLevelHierarchy"/>
    <dgm:cxn modelId="{BFF25008-BD54-4A18-BAC4-AA7498906C50}" type="presParOf" srcId="{A2333C75-3C7D-4F59-A57D-28350717D1CA}" destId="{864D1646-D257-4FFC-B480-ACC7E3FDCA2B}" srcOrd="0" destOrd="0" presId="urn:microsoft.com/office/officeart/2008/layout/HorizontalMultiLevelHierarchy"/>
    <dgm:cxn modelId="{F380171F-0A41-4AC9-8DB2-D26994A768BF}" type="presParOf" srcId="{A2333C75-3C7D-4F59-A57D-28350717D1CA}" destId="{72511CE4-D641-430D-A053-190DB921B6D7}" srcOrd="1" destOrd="0" presId="urn:microsoft.com/office/officeart/2008/layout/HorizontalMultiLevelHierarchy"/>
    <dgm:cxn modelId="{6F05548A-AE86-440A-891C-93242A8297C8}" type="presParOf" srcId="{2E4195E7-C526-43C1-8251-2AF2A6B49243}" destId="{D63A1DBF-B929-4CFF-8038-A3BB430E8F26}" srcOrd="6" destOrd="0" presId="urn:microsoft.com/office/officeart/2008/layout/HorizontalMultiLevelHierarchy"/>
    <dgm:cxn modelId="{93C987F7-4AAB-4F32-9ED1-CD16A2666047}" type="presParOf" srcId="{D63A1DBF-B929-4CFF-8038-A3BB430E8F26}" destId="{A07D2B16-18B0-4891-AD6C-B0FEE6F96AD4}" srcOrd="0" destOrd="0" presId="urn:microsoft.com/office/officeart/2008/layout/HorizontalMultiLevelHierarchy"/>
    <dgm:cxn modelId="{4222E6E2-06D4-42B3-B2C9-0B5443B160E0}" type="presParOf" srcId="{2E4195E7-C526-43C1-8251-2AF2A6B49243}" destId="{39136F3B-9E22-425B-8889-CCC380A7F9B6}" srcOrd="7" destOrd="0" presId="urn:microsoft.com/office/officeart/2008/layout/HorizontalMultiLevelHierarchy"/>
    <dgm:cxn modelId="{D84E95D7-0FA3-4168-980E-0DE83A062BAA}" type="presParOf" srcId="{39136F3B-9E22-425B-8889-CCC380A7F9B6}" destId="{EB700C83-D138-423A-A329-081ADA9166E0}" srcOrd="0" destOrd="0" presId="urn:microsoft.com/office/officeart/2008/layout/HorizontalMultiLevelHierarchy"/>
    <dgm:cxn modelId="{6583B88D-D923-481F-B650-B20669B21FAA}" type="presParOf" srcId="{39136F3B-9E22-425B-8889-CCC380A7F9B6}" destId="{6A41031D-8A53-4275-BD6F-7878BD65EC5D}" srcOrd="1" destOrd="0" presId="urn:microsoft.com/office/officeart/2008/layout/HorizontalMultiLevelHierarchy"/>
    <dgm:cxn modelId="{43BFBB2C-F010-477F-B24F-DB0A338EF88D}" type="presParOf" srcId="{6A41031D-8A53-4275-BD6F-7878BD65EC5D}" destId="{AF3CC9FE-9528-4F2B-BEF0-FD400BDCF7CC}" srcOrd="0" destOrd="0" presId="urn:microsoft.com/office/officeart/2008/layout/HorizontalMultiLevelHierarchy"/>
    <dgm:cxn modelId="{3BF512CC-1B49-45BC-86E9-EE80BED2606E}" type="presParOf" srcId="{AF3CC9FE-9528-4F2B-BEF0-FD400BDCF7CC}" destId="{867239F1-447F-433A-9960-C6819C437A39}" srcOrd="0" destOrd="0" presId="urn:microsoft.com/office/officeart/2008/layout/HorizontalMultiLevelHierarchy"/>
    <dgm:cxn modelId="{D0999A08-0396-4440-8ED0-6AEDDA2F5B36}" type="presParOf" srcId="{6A41031D-8A53-4275-BD6F-7878BD65EC5D}" destId="{BCB5241C-E964-4570-B215-80CFEFE0FD9F}" srcOrd="1" destOrd="0" presId="urn:microsoft.com/office/officeart/2008/layout/HorizontalMultiLevelHierarchy"/>
    <dgm:cxn modelId="{039A0C87-ADC0-45DB-AC43-7E55B46BF299}" type="presParOf" srcId="{BCB5241C-E964-4570-B215-80CFEFE0FD9F}" destId="{768F80AA-815C-4862-8E70-E62CB2F4B377}" srcOrd="0" destOrd="0" presId="urn:microsoft.com/office/officeart/2008/layout/HorizontalMultiLevelHierarchy"/>
    <dgm:cxn modelId="{BE1F0086-2135-4F8A-AC03-A586708079AB}" type="presParOf" srcId="{BCB5241C-E964-4570-B215-80CFEFE0FD9F}" destId="{C68C16CF-8151-4C75-A9E5-3FBC2766A94E}" srcOrd="1" destOrd="0" presId="urn:microsoft.com/office/officeart/2008/layout/HorizontalMultiLevelHierarchy"/>
    <dgm:cxn modelId="{0898ED45-ABCD-494D-88B3-8C0DA805CC50}" type="presParOf" srcId="{2E4195E7-C526-43C1-8251-2AF2A6B49243}" destId="{F1254FD0-8054-4A01-9BB5-DAF029D79E79}" srcOrd="8" destOrd="0" presId="urn:microsoft.com/office/officeart/2008/layout/HorizontalMultiLevelHierarchy"/>
    <dgm:cxn modelId="{D23E57F5-1E4F-4A2D-B144-DE61778C78AE}" type="presParOf" srcId="{F1254FD0-8054-4A01-9BB5-DAF029D79E79}" destId="{5EF2A711-6539-4B40-82F4-1D7ACF857AF7}" srcOrd="0" destOrd="0" presId="urn:microsoft.com/office/officeart/2008/layout/HorizontalMultiLevelHierarchy"/>
    <dgm:cxn modelId="{08ACF85B-E8B1-4020-817F-D9C989EEF5A8}" type="presParOf" srcId="{2E4195E7-C526-43C1-8251-2AF2A6B49243}" destId="{B5CC62BD-C3D7-429F-B9EC-0B5D8AC3ADAF}" srcOrd="9" destOrd="0" presId="urn:microsoft.com/office/officeart/2008/layout/HorizontalMultiLevelHierarchy"/>
    <dgm:cxn modelId="{52B72B1F-6829-4958-82B4-CF02E063BF33}" type="presParOf" srcId="{B5CC62BD-C3D7-429F-B9EC-0B5D8AC3ADAF}" destId="{80600A35-84AA-43CE-81F3-F98690856545}" srcOrd="0" destOrd="0" presId="urn:microsoft.com/office/officeart/2008/layout/HorizontalMultiLevelHierarchy"/>
    <dgm:cxn modelId="{040FDBB0-9C60-4D2D-B259-081FBB9AECC7}" type="presParOf" srcId="{B5CC62BD-C3D7-429F-B9EC-0B5D8AC3ADAF}" destId="{524E3F09-EDD1-4C4E-9154-C3DF6038309F}" srcOrd="1" destOrd="0" presId="urn:microsoft.com/office/officeart/2008/layout/HorizontalMultiLevelHierarchy"/>
    <dgm:cxn modelId="{24514354-1406-460E-9AA6-E21D651D5833}" type="presParOf" srcId="{524E3F09-EDD1-4C4E-9154-C3DF6038309F}" destId="{08EC2D9E-EEF5-4DFB-B18C-04297E92FEFA}" srcOrd="0" destOrd="0" presId="urn:microsoft.com/office/officeart/2008/layout/HorizontalMultiLevelHierarchy"/>
    <dgm:cxn modelId="{C3A17040-107B-4347-BEA3-E0EF4F17AB8D}" type="presParOf" srcId="{08EC2D9E-EEF5-4DFB-B18C-04297E92FEFA}" destId="{DF9BAD71-EF23-4CA3-83FF-AB3C82F6A16F}" srcOrd="0" destOrd="0" presId="urn:microsoft.com/office/officeart/2008/layout/HorizontalMultiLevelHierarchy"/>
    <dgm:cxn modelId="{00C0B14A-AE82-4675-8D85-FDBDB0824B6E}" type="presParOf" srcId="{524E3F09-EDD1-4C4E-9154-C3DF6038309F}" destId="{CFD0EF6D-F7DA-4E10-89FF-BE4E2630F12D}" srcOrd="1" destOrd="0" presId="urn:microsoft.com/office/officeart/2008/layout/HorizontalMultiLevelHierarchy"/>
    <dgm:cxn modelId="{19777A0C-456B-4389-9D8A-BAFFC917F6E4}" type="presParOf" srcId="{CFD0EF6D-F7DA-4E10-89FF-BE4E2630F12D}" destId="{A9B15C1A-4C4B-4F3A-A878-84EA420CF092}" srcOrd="0" destOrd="0" presId="urn:microsoft.com/office/officeart/2008/layout/HorizontalMultiLevelHierarchy"/>
    <dgm:cxn modelId="{06B3BE1A-DF6C-4C23-8CD7-0CE8DB55F8EA}" type="presParOf" srcId="{CFD0EF6D-F7DA-4E10-89FF-BE4E2630F12D}" destId="{34ADDADB-DF4A-484B-8460-B0D255B0589C}" srcOrd="1" destOrd="0" presId="urn:microsoft.com/office/officeart/2008/layout/HorizontalMultiLevelHierarchy"/>
    <dgm:cxn modelId="{6D29FDC2-92F7-49D0-B6DF-07301DCABE6F}" type="presParOf" srcId="{34ADDADB-DF4A-484B-8460-B0D255B0589C}" destId="{FCD46113-877F-416E-8838-C882836F0D86}" srcOrd="0" destOrd="0" presId="urn:microsoft.com/office/officeart/2008/layout/HorizontalMultiLevelHierarchy"/>
    <dgm:cxn modelId="{04A086A4-4051-49B4-BB87-D610FDA3074C}" type="presParOf" srcId="{FCD46113-877F-416E-8838-C882836F0D86}" destId="{75CF11DC-1721-423F-B9AF-48802F04849A}" srcOrd="0" destOrd="0" presId="urn:microsoft.com/office/officeart/2008/layout/HorizontalMultiLevelHierarchy"/>
    <dgm:cxn modelId="{7FEC0A1F-9DB2-4496-9964-8CE41E2A2D74}" type="presParOf" srcId="{34ADDADB-DF4A-484B-8460-B0D255B0589C}" destId="{F64B44EA-82DA-4EB0-998C-B25716E67284}" srcOrd="1" destOrd="0" presId="urn:microsoft.com/office/officeart/2008/layout/HorizontalMultiLevelHierarchy"/>
    <dgm:cxn modelId="{70012F6E-EDAB-46FB-A109-F96EA2FF8463}" type="presParOf" srcId="{F64B44EA-82DA-4EB0-998C-B25716E67284}" destId="{CF727354-29D2-487B-B444-C7F2F7C6251F}" srcOrd="0" destOrd="0" presId="urn:microsoft.com/office/officeart/2008/layout/HorizontalMultiLevelHierarchy"/>
    <dgm:cxn modelId="{311173BE-5B7F-493A-AEA8-619C3CE6818E}" type="presParOf" srcId="{F64B44EA-82DA-4EB0-998C-B25716E67284}" destId="{58F4A309-14AC-4EA6-8D70-E6386705338C}" srcOrd="1" destOrd="0" presId="urn:microsoft.com/office/officeart/2008/layout/HorizontalMultiLevelHierarchy"/>
    <dgm:cxn modelId="{8B614BFF-608F-4BEC-AF17-0C3B24257D5E}" type="presParOf" srcId="{00B6C323-8ADF-4C2C-A98F-03A35CC9AEB8}" destId="{1CC07A56-D77A-4F93-8791-338BCB7F4DFE}" srcOrd="2" destOrd="0" presId="urn:microsoft.com/office/officeart/2008/layout/HorizontalMultiLevelHierarchy"/>
    <dgm:cxn modelId="{2C737388-1694-4AF7-8E3B-0EB8E7473644}" type="presParOf" srcId="{1CC07A56-D77A-4F93-8791-338BCB7F4DFE}" destId="{A4845304-288D-495D-8FB0-E942669DDDE7}" srcOrd="0" destOrd="0" presId="urn:microsoft.com/office/officeart/2008/layout/HorizontalMultiLevelHierarchy"/>
    <dgm:cxn modelId="{ACED6711-3296-48C5-B7F9-F3B7FA4ED3F5}" type="presParOf" srcId="{00B6C323-8ADF-4C2C-A98F-03A35CC9AEB8}" destId="{3D5EE142-BA92-42F8-AABF-39F432A9BE8B}" srcOrd="3" destOrd="0" presId="urn:microsoft.com/office/officeart/2008/layout/HorizontalMultiLevelHierarchy"/>
    <dgm:cxn modelId="{BE60EDA1-3E07-4BD9-BEF0-9BB928E32537}" type="presParOf" srcId="{3D5EE142-BA92-42F8-AABF-39F432A9BE8B}" destId="{8AE761E9-06B7-488A-B552-DDFB300D65C0}" srcOrd="0" destOrd="0" presId="urn:microsoft.com/office/officeart/2008/layout/HorizontalMultiLevelHierarchy"/>
    <dgm:cxn modelId="{1EBD3ED2-5E7A-4043-8E0A-BB14C306E7EC}" type="presParOf" srcId="{3D5EE142-BA92-42F8-AABF-39F432A9BE8B}" destId="{44BFCDD5-5A25-45E0-95E0-E6380AC06088}" srcOrd="1" destOrd="0" presId="urn:microsoft.com/office/officeart/2008/layout/HorizontalMultiLevelHierarchy"/>
    <dgm:cxn modelId="{3C19D996-2512-473B-8F87-76BC9806A296}" type="presParOf" srcId="{44BFCDD5-5A25-45E0-95E0-E6380AC06088}" destId="{C59F144E-3E9D-4AF7-8B57-87F4F9B383FB}" srcOrd="0" destOrd="0" presId="urn:microsoft.com/office/officeart/2008/layout/HorizontalMultiLevelHierarchy"/>
    <dgm:cxn modelId="{9BBD7F7F-08ED-43B2-BC97-F860CF9332E5}" type="presParOf" srcId="{C59F144E-3E9D-4AF7-8B57-87F4F9B383FB}" destId="{F75129ED-D06A-45D8-94F7-C7F11AC246A7}" srcOrd="0" destOrd="0" presId="urn:microsoft.com/office/officeart/2008/layout/HorizontalMultiLevelHierarchy"/>
    <dgm:cxn modelId="{A20EB766-7943-4B81-A8FF-2379D92E0007}" type="presParOf" srcId="{44BFCDD5-5A25-45E0-95E0-E6380AC06088}" destId="{8199EF63-7044-4575-8137-26D081EAC06C}" srcOrd="1" destOrd="0" presId="urn:microsoft.com/office/officeart/2008/layout/HorizontalMultiLevelHierarchy"/>
    <dgm:cxn modelId="{F59CFE84-569E-4473-94CD-B58AE67C7260}" type="presParOf" srcId="{8199EF63-7044-4575-8137-26D081EAC06C}" destId="{FD17C1E7-264E-442C-A9D4-3ACCD6DE4CC9}" srcOrd="0" destOrd="0" presId="urn:microsoft.com/office/officeart/2008/layout/HorizontalMultiLevelHierarchy"/>
    <dgm:cxn modelId="{A9F47F8D-B657-4451-919B-38BDBAE20E8C}" type="presParOf" srcId="{8199EF63-7044-4575-8137-26D081EAC06C}" destId="{FEB8A5E6-67F6-4BEC-8888-4BAA0CED17BB}" srcOrd="1" destOrd="0" presId="urn:microsoft.com/office/officeart/2008/layout/HorizontalMultiLevelHierarchy"/>
    <dgm:cxn modelId="{B9D386A8-41E3-4947-8517-6065D09AACB0}" type="presParOf" srcId="{00B6C323-8ADF-4C2C-A98F-03A35CC9AEB8}" destId="{7C1111C3-71C8-4A59-B707-B9C768098517}" srcOrd="4" destOrd="0" presId="urn:microsoft.com/office/officeart/2008/layout/HorizontalMultiLevelHierarchy"/>
    <dgm:cxn modelId="{6E41A9A9-4DB5-4E6C-AC93-0B283A673D55}" type="presParOf" srcId="{7C1111C3-71C8-4A59-B707-B9C768098517}" destId="{691C4B03-F193-462B-8563-0CBB3DFC5ADA}" srcOrd="0" destOrd="0" presId="urn:microsoft.com/office/officeart/2008/layout/HorizontalMultiLevelHierarchy"/>
    <dgm:cxn modelId="{F98D4513-86EF-42AC-9908-20EBEE177EDF}" type="presParOf" srcId="{00B6C323-8ADF-4C2C-A98F-03A35CC9AEB8}" destId="{9D5FED48-469F-4A5A-AF8C-3669D6E19E26}" srcOrd="5" destOrd="0" presId="urn:microsoft.com/office/officeart/2008/layout/HorizontalMultiLevelHierarchy"/>
    <dgm:cxn modelId="{62BD3367-1860-49FA-94AA-8CB135E29900}" type="presParOf" srcId="{9D5FED48-469F-4A5A-AF8C-3669D6E19E26}" destId="{E2CE8335-163F-4FC8-9EB2-2F1AB9A3494D}" srcOrd="0" destOrd="0" presId="urn:microsoft.com/office/officeart/2008/layout/HorizontalMultiLevelHierarchy"/>
    <dgm:cxn modelId="{FA39C1F6-8D03-49E4-A9DD-9FEBB1E92263}" type="presParOf" srcId="{9D5FED48-469F-4A5A-AF8C-3669D6E19E26}" destId="{5BF7830B-9D4F-4B32-9BAC-79401EA7EBFE}" srcOrd="1" destOrd="0" presId="urn:microsoft.com/office/officeart/2008/layout/HorizontalMultiLevelHierarchy"/>
    <dgm:cxn modelId="{228E5E8E-929A-438F-88B2-AA8290586D12}" type="presParOf" srcId="{5BF7830B-9D4F-4B32-9BAC-79401EA7EBFE}" destId="{B5518A91-0CCF-44EC-914D-B3C0D9B542E7}" srcOrd="0" destOrd="0" presId="urn:microsoft.com/office/officeart/2008/layout/HorizontalMultiLevelHierarchy"/>
    <dgm:cxn modelId="{DA70581B-1EB0-4DCF-856F-7A0B114EAC8C}" type="presParOf" srcId="{B5518A91-0CCF-44EC-914D-B3C0D9B542E7}" destId="{91CDD07F-CBCB-49EB-AD21-92C890ECF5F5}" srcOrd="0" destOrd="0" presId="urn:microsoft.com/office/officeart/2008/layout/HorizontalMultiLevelHierarchy"/>
    <dgm:cxn modelId="{A090DCF1-07C0-46C3-8BDA-868B293FF894}" type="presParOf" srcId="{5BF7830B-9D4F-4B32-9BAC-79401EA7EBFE}" destId="{D83818FB-048F-46F3-88B3-2A681378A388}" srcOrd="1" destOrd="0" presId="urn:microsoft.com/office/officeart/2008/layout/HorizontalMultiLevelHierarchy"/>
    <dgm:cxn modelId="{EBF71D3C-978C-4FC9-B6EA-F5BDEC2E86CA}" type="presParOf" srcId="{D83818FB-048F-46F3-88B3-2A681378A388}" destId="{68C7DC2A-DF30-426E-B8FD-F49EE5583BB0}" srcOrd="0" destOrd="0" presId="urn:microsoft.com/office/officeart/2008/layout/HorizontalMultiLevelHierarchy"/>
    <dgm:cxn modelId="{4F8FD1CB-649C-463B-AB66-6C9ADC22198C}" type="presParOf" srcId="{D83818FB-048F-46F3-88B3-2A681378A388}" destId="{6D73289D-53B5-471C-AEF0-A32B2F558BE2}" srcOrd="1" destOrd="0" presId="urn:microsoft.com/office/officeart/2008/layout/HorizontalMultiLevelHierarchy"/>
    <dgm:cxn modelId="{2CC16B0B-61A6-4CC2-B32E-7D4A306A45DF}" type="presParOf" srcId="{6D73289D-53B5-471C-AEF0-A32B2F558BE2}" destId="{ED95A208-2D87-4E2E-AF4E-006132416E56}" srcOrd="0" destOrd="0" presId="urn:microsoft.com/office/officeart/2008/layout/HorizontalMultiLevelHierarchy"/>
    <dgm:cxn modelId="{9C5560E6-34D9-4129-8FC9-67E4B8F48AF7}" type="presParOf" srcId="{ED95A208-2D87-4E2E-AF4E-006132416E56}" destId="{FD20C4CB-B220-4B65-9BEE-C3897B5035FD}" srcOrd="0" destOrd="0" presId="urn:microsoft.com/office/officeart/2008/layout/HorizontalMultiLevelHierarchy"/>
    <dgm:cxn modelId="{6BB2B02A-9E0C-4235-B948-B75FB1C1E351}" type="presParOf" srcId="{6D73289D-53B5-471C-AEF0-A32B2F558BE2}" destId="{133FD631-84FA-4153-982B-331F8CC747D4}" srcOrd="1" destOrd="0" presId="urn:microsoft.com/office/officeart/2008/layout/HorizontalMultiLevelHierarchy"/>
    <dgm:cxn modelId="{D72876BC-B579-4E32-ADCE-8EC1ECD4A968}" type="presParOf" srcId="{133FD631-84FA-4153-982B-331F8CC747D4}" destId="{FC1F9FB9-0030-40B4-8C06-14758D2D417E}" srcOrd="0" destOrd="0" presId="urn:microsoft.com/office/officeart/2008/layout/HorizontalMultiLevelHierarchy"/>
    <dgm:cxn modelId="{781FBEA7-187D-490A-AE7B-14FB0EE8CA24}" type="presParOf" srcId="{133FD631-84FA-4153-982B-331F8CC747D4}" destId="{2A44222D-CBCB-4410-BAEE-676E98057740}" srcOrd="1" destOrd="0" presId="urn:microsoft.com/office/officeart/2008/layout/HorizontalMultiLevelHierarchy"/>
    <dgm:cxn modelId="{28AAFBBE-E1A1-40E0-9065-801FBE951048}" type="presParOf" srcId="{6D73289D-53B5-471C-AEF0-A32B2F558BE2}" destId="{9ED1ABC2-75DB-45B9-98A4-C2B4E8A4FB68}" srcOrd="2" destOrd="0" presId="urn:microsoft.com/office/officeart/2008/layout/HorizontalMultiLevelHierarchy"/>
    <dgm:cxn modelId="{63B269C4-91B6-4982-B05D-50CEB77CF350}" type="presParOf" srcId="{9ED1ABC2-75DB-45B9-98A4-C2B4E8A4FB68}" destId="{276A9CA0-426E-4D91-8D0D-CA8F05C3162D}" srcOrd="0" destOrd="0" presId="urn:microsoft.com/office/officeart/2008/layout/HorizontalMultiLevelHierarchy"/>
    <dgm:cxn modelId="{A1F079BE-A1F9-4565-B282-91FD0B2A3BED}" type="presParOf" srcId="{6D73289D-53B5-471C-AEF0-A32B2F558BE2}" destId="{AB0FA6C3-226F-47E9-89EE-12DB5C7362E7}" srcOrd="3" destOrd="0" presId="urn:microsoft.com/office/officeart/2008/layout/HorizontalMultiLevelHierarchy"/>
    <dgm:cxn modelId="{B6E871F0-2112-48BF-92AD-7AE6148D0827}" type="presParOf" srcId="{AB0FA6C3-226F-47E9-89EE-12DB5C7362E7}" destId="{7FCFFB08-58A6-4E0E-8F2E-200F374C3CF1}" srcOrd="0" destOrd="0" presId="urn:microsoft.com/office/officeart/2008/layout/HorizontalMultiLevelHierarchy"/>
    <dgm:cxn modelId="{D2924101-8902-4394-8A70-AF62398C163E}" type="presParOf" srcId="{AB0FA6C3-226F-47E9-89EE-12DB5C7362E7}" destId="{F462C949-084C-4566-B4E5-A716FB032D25}" srcOrd="1" destOrd="0" presId="urn:microsoft.com/office/officeart/2008/layout/HorizontalMultiLevelHierarchy"/>
    <dgm:cxn modelId="{963E1C95-1E7A-4A22-A8C4-F3C36B161FC5}" type="presParOf" srcId="{5BF7830B-9D4F-4B32-9BAC-79401EA7EBFE}" destId="{FDCE8F53-E322-4B1B-8535-1DF807DB34B9}" srcOrd="2" destOrd="0" presId="urn:microsoft.com/office/officeart/2008/layout/HorizontalMultiLevelHierarchy"/>
    <dgm:cxn modelId="{880ED6B1-7B73-4830-90FB-4B8C556CEE89}" type="presParOf" srcId="{FDCE8F53-E322-4B1B-8535-1DF807DB34B9}" destId="{F560906A-546D-4571-BA60-ACF2D4A854CB}" srcOrd="0" destOrd="0" presId="urn:microsoft.com/office/officeart/2008/layout/HorizontalMultiLevelHierarchy"/>
    <dgm:cxn modelId="{3F3CB4A4-A8CC-42FE-AC23-F82F9A71FF4D}" type="presParOf" srcId="{5BF7830B-9D4F-4B32-9BAC-79401EA7EBFE}" destId="{CB0A0623-DC72-4215-ADD7-0AC25601824B}" srcOrd="3" destOrd="0" presId="urn:microsoft.com/office/officeart/2008/layout/HorizontalMultiLevelHierarchy"/>
    <dgm:cxn modelId="{FCD0AF36-2D2E-4A1C-BAFE-01407C5EECFF}" type="presParOf" srcId="{CB0A0623-DC72-4215-ADD7-0AC25601824B}" destId="{7E713748-379C-4B5E-9EC6-622A2DAA67D9}" srcOrd="0" destOrd="0" presId="urn:microsoft.com/office/officeart/2008/layout/HorizontalMultiLevelHierarchy"/>
    <dgm:cxn modelId="{0A24E656-3176-4F9B-A906-3BF756AAD5B2}" type="presParOf" srcId="{CB0A0623-DC72-4215-ADD7-0AC25601824B}" destId="{0A9C7258-1C75-4D80-BFB2-9E27C4830527}" srcOrd="1" destOrd="0" presId="urn:microsoft.com/office/officeart/2008/layout/HorizontalMultiLevelHierarchy"/>
    <dgm:cxn modelId="{958F7593-84C4-4BD1-BAE2-1AA8F8EA30E2}" type="presParOf" srcId="{0A9C7258-1C75-4D80-BFB2-9E27C4830527}" destId="{613A4E0B-58AB-427D-9051-A8B2C6F55381}" srcOrd="0" destOrd="0" presId="urn:microsoft.com/office/officeart/2008/layout/HorizontalMultiLevelHierarchy"/>
    <dgm:cxn modelId="{59D264CB-0DDC-4D17-9F92-00B18D406A0A}" type="presParOf" srcId="{613A4E0B-58AB-427D-9051-A8B2C6F55381}" destId="{8C07BC25-D6C9-4CF7-B000-4A39865469A4}" srcOrd="0" destOrd="0" presId="urn:microsoft.com/office/officeart/2008/layout/HorizontalMultiLevelHierarchy"/>
    <dgm:cxn modelId="{1732D769-677B-48DE-BE9A-9A81CC8ED5D3}" type="presParOf" srcId="{0A9C7258-1C75-4D80-BFB2-9E27C4830527}" destId="{248A4993-18CA-48A5-B408-C3E988AC397F}" srcOrd="1" destOrd="0" presId="urn:microsoft.com/office/officeart/2008/layout/HorizontalMultiLevelHierarchy"/>
    <dgm:cxn modelId="{811D19F5-CF75-4514-B158-1F1B77D60A68}" type="presParOf" srcId="{248A4993-18CA-48A5-B408-C3E988AC397F}" destId="{50DFE8EC-C200-4654-AAE8-1C218BF1FF46}" srcOrd="0" destOrd="0" presId="urn:microsoft.com/office/officeart/2008/layout/HorizontalMultiLevelHierarchy"/>
    <dgm:cxn modelId="{CA0107F1-F20B-4FD2-8C17-87C3B3922FB5}" type="presParOf" srcId="{248A4993-18CA-48A5-B408-C3E988AC397F}" destId="{61B40E03-25B9-485F-840B-FABD981193C2}" srcOrd="1" destOrd="0" presId="urn:microsoft.com/office/officeart/2008/layout/HorizontalMultiLevelHierarchy"/>
    <dgm:cxn modelId="{09B388CA-EB48-42C8-938D-629374EEE481}" type="presParOf" srcId="{61B40E03-25B9-485F-840B-FABD981193C2}" destId="{61EC9F36-6467-4C56-8762-9BDEAEB0558C}" srcOrd="0" destOrd="0" presId="urn:microsoft.com/office/officeart/2008/layout/HorizontalMultiLevelHierarchy"/>
    <dgm:cxn modelId="{25F74755-AED5-4F31-83C9-2AEAB0D6F9CB}" type="presParOf" srcId="{61EC9F36-6467-4C56-8762-9BDEAEB0558C}" destId="{56535C95-9828-4467-977E-B10818263CCF}" srcOrd="0" destOrd="0" presId="urn:microsoft.com/office/officeart/2008/layout/HorizontalMultiLevelHierarchy"/>
    <dgm:cxn modelId="{BDDED454-9E88-40AB-B7DC-829B942206FE}" type="presParOf" srcId="{61B40E03-25B9-485F-840B-FABD981193C2}" destId="{B7972F04-0B60-4B99-91E2-5E6F68EAA60F}" srcOrd="1" destOrd="0" presId="urn:microsoft.com/office/officeart/2008/layout/HorizontalMultiLevelHierarchy"/>
    <dgm:cxn modelId="{349CFFF2-86CF-49B8-B974-EB20C8E8181D}" type="presParOf" srcId="{B7972F04-0B60-4B99-91E2-5E6F68EAA60F}" destId="{550E294F-EC44-419B-ACBA-76EA29C580AF}" srcOrd="0" destOrd="0" presId="urn:microsoft.com/office/officeart/2008/layout/HorizontalMultiLevelHierarchy"/>
    <dgm:cxn modelId="{C220B9D8-2A63-4532-9E38-6026E11F7E56}" type="presParOf" srcId="{B7972F04-0B60-4B99-91E2-5E6F68EAA60F}" destId="{8ADD7700-BF9D-4528-AC43-B6211735D275}" srcOrd="1" destOrd="0" presId="urn:microsoft.com/office/officeart/2008/layout/HorizontalMultiLevelHierarchy"/>
    <dgm:cxn modelId="{252A3359-C11E-4C39-B79F-BA9381119CA2}" type="presParOf" srcId="{61B40E03-25B9-485F-840B-FABD981193C2}" destId="{E806BB3A-A443-4398-8090-7A19FD9A3724}" srcOrd="2" destOrd="0" presId="urn:microsoft.com/office/officeart/2008/layout/HorizontalMultiLevelHierarchy"/>
    <dgm:cxn modelId="{02F85766-4071-44F2-943D-EA37757252E0}" type="presParOf" srcId="{E806BB3A-A443-4398-8090-7A19FD9A3724}" destId="{78B6DB3F-DE3A-466A-9F39-4CE73FA62DD2}" srcOrd="0" destOrd="0" presId="urn:microsoft.com/office/officeart/2008/layout/HorizontalMultiLevelHierarchy"/>
    <dgm:cxn modelId="{252E4E59-B5F4-45E8-A715-12D72F923C22}" type="presParOf" srcId="{61B40E03-25B9-485F-840B-FABD981193C2}" destId="{AF58582A-02BF-4FDD-8E7C-49F07B2A991A}" srcOrd="3" destOrd="0" presId="urn:microsoft.com/office/officeart/2008/layout/HorizontalMultiLevelHierarchy"/>
    <dgm:cxn modelId="{C03504BD-7930-48CC-8BB6-9313C61442D4}" type="presParOf" srcId="{AF58582A-02BF-4FDD-8E7C-49F07B2A991A}" destId="{E61F49AC-3490-4A73-8BC4-54DCFD4EA467}" srcOrd="0" destOrd="0" presId="urn:microsoft.com/office/officeart/2008/layout/HorizontalMultiLevelHierarchy"/>
    <dgm:cxn modelId="{6A87797E-9C0D-4B79-B060-557B388FC6BB}" type="presParOf" srcId="{AF58582A-02BF-4FDD-8E7C-49F07B2A991A}" destId="{A9FA3A1C-3876-4BF6-805D-0433B0F88265}" srcOrd="1" destOrd="0" presId="urn:microsoft.com/office/officeart/2008/layout/HorizontalMultiLevelHierarchy"/>
    <dgm:cxn modelId="{E2F8A4C6-0ECA-4B29-8FB7-076681B5B3AF}" type="presParOf" srcId="{61B40E03-25B9-485F-840B-FABD981193C2}" destId="{6C375489-D9A3-4C87-8ACE-FC2F5387BA84}" srcOrd="4" destOrd="0" presId="urn:microsoft.com/office/officeart/2008/layout/HorizontalMultiLevelHierarchy"/>
    <dgm:cxn modelId="{E5DEAA6A-9016-40D0-AF0D-44512C9A8D2C}" type="presParOf" srcId="{6C375489-D9A3-4C87-8ACE-FC2F5387BA84}" destId="{25DE4A12-627B-481B-A050-DC751BC77A5C}" srcOrd="0" destOrd="0" presId="urn:microsoft.com/office/officeart/2008/layout/HorizontalMultiLevelHierarchy"/>
    <dgm:cxn modelId="{BB497348-4CE6-454B-B97B-6B81859A7AB3}" type="presParOf" srcId="{61B40E03-25B9-485F-840B-FABD981193C2}" destId="{A0F53D1D-9FF1-4C26-94F1-501E1D735655}" srcOrd="5" destOrd="0" presId="urn:microsoft.com/office/officeart/2008/layout/HorizontalMultiLevelHierarchy"/>
    <dgm:cxn modelId="{179EF529-9C98-4343-B899-34A78594FFC5}" type="presParOf" srcId="{A0F53D1D-9FF1-4C26-94F1-501E1D735655}" destId="{5E50BE45-AF0C-44A3-AA12-417AEB53362F}" srcOrd="0" destOrd="0" presId="urn:microsoft.com/office/officeart/2008/layout/HorizontalMultiLevelHierarchy"/>
    <dgm:cxn modelId="{E5947DB5-914A-4DD7-90F1-3B24691C137B}" type="presParOf" srcId="{A0F53D1D-9FF1-4C26-94F1-501E1D735655}" destId="{1D79CB33-E270-4A3B-B466-15E45DD4B46D}" srcOrd="1" destOrd="0" presId="urn:microsoft.com/office/officeart/2008/layout/HorizontalMultiLevelHierarchy"/>
    <dgm:cxn modelId="{68DA0698-54F0-4FD1-BD46-D1BE051E2120}" type="presParOf" srcId="{61B40E03-25B9-485F-840B-FABD981193C2}" destId="{6FEDD85F-ADF0-4171-814C-4397A23FC87A}" srcOrd="6" destOrd="0" presId="urn:microsoft.com/office/officeart/2008/layout/HorizontalMultiLevelHierarchy"/>
    <dgm:cxn modelId="{A037037F-F58D-4F0C-AAE4-6F10D71A7CF3}" type="presParOf" srcId="{6FEDD85F-ADF0-4171-814C-4397A23FC87A}" destId="{14B1183B-C1CE-46F6-8B0C-D31DA754D5EC}" srcOrd="0" destOrd="0" presId="urn:microsoft.com/office/officeart/2008/layout/HorizontalMultiLevelHierarchy"/>
    <dgm:cxn modelId="{2B94AC14-ACFF-42FA-9D01-7EA4DBA53AF6}" type="presParOf" srcId="{61B40E03-25B9-485F-840B-FABD981193C2}" destId="{42814672-48C9-48D8-B87F-41460191256E}" srcOrd="7" destOrd="0" presId="urn:microsoft.com/office/officeart/2008/layout/HorizontalMultiLevelHierarchy"/>
    <dgm:cxn modelId="{2291B749-32D6-44FB-9694-FB284B47E82D}" type="presParOf" srcId="{42814672-48C9-48D8-B87F-41460191256E}" destId="{E20792A9-D3A8-46C2-A829-D5FE242908A0}" srcOrd="0" destOrd="0" presId="urn:microsoft.com/office/officeart/2008/layout/HorizontalMultiLevelHierarchy"/>
    <dgm:cxn modelId="{D616A5CC-D9AB-4144-9AD3-A925FCAAF36F}" type="presParOf" srcId="{42814672-48C9-48D8-B87F-41460191256E}" destId="{05644668-BB5F-40BB-AC29-EA0C5AF02518}" srcOrd="1" destOrd="0" presId="urn:microsoft.com/office/officeart/2008/layout/HorizontalMultiLevelHierarchy"/>
    <dgm:cxn modelId="{2549DF27-0526-4E05-9478-9320654AAA38}" type="presParOf" srcId="{61B40E03-25B9-485F-840B-FABD981193C2}" destId="{B9B172A0-D21A-4971-8634-2212D1F23382}" srcOrd="8" destOrd="0" presId="urn:microsoft.com/office/officeart/2008/layout/HorizontalMultiLevelHierarchy"/>
    <dgm:cxn modelId="{E6C78196-9727-4EC3-9FCF-F50BEC852055}" type="presParOf" srcId="{B9B172A0-D21A-4971-8634-2212D1F23382}" destId="{794BD8D8-4B52-404B-BE6F-7CBFE463392B}" srcOrd="0" destOrd="0" presId="urn:microsoft.com/office/officeart/2008/layout/HorizontalMultiLevelHierarchy"/>
    <dgm:cxn modelId="{449A697D-F6FA-451B-85C2-89F987A5BFA1}" type="presParOf" srcId="{61B40E03-25B9-485F-840B-FABD981193C2}" destId="{739E7D23-702B-4967-BF4A-052F719476F1}" srcOrd="9" destOrd="0" presId="urn:microsoft.com/office/officeart/2008/layout/HorizontalMultiLevelHierarchy"/>
    <dgm:cxn modelId="{BBC60EF8-0541-4373-B4F0-7100A660B5B8}" type="presParOf" srcId="{739E7D23-702B-4967-BF4A-052F719476F1}" destId="{E18AE2A5-DC03-4931-94FA-010B0E494808}" srcOrd="0" destOrd="0" presId="urn:microsoft.com/office/officeart/2008/layout/HorizontalMultiLevelHierarchy"/>
    <dgm:cxn modelId="{60E28570-075E-4157-B80F-8ACAC62E0110}" type="presParOf" srcId="{739E7D23-702B-4967-BF4A-052F719476F1}" destId="{3DFEA5A0-49C9-4063-B330-EA7FB1CF2611}" srcOrd="1" destOrd="0" presId="urn:microsoft.com/office/officeart/2008/layout/HorizontalMultiLevelHierarchy"/>
    <dgm:cxn modelId="{5829FE60-3769-4A44-B616-E815F9F39912}" type="presParOf" srcId="{61B40E03-25B9-485F-840B-FABD981193C2}" destId="{4CBF2D18-E5CE-4187-B596-902BD0AB638C}" srcOrd="10" destOrd="0" presId="urn:microsoft.com/office/officeart/2008/layout/HorizontalMultiLevelHierarchy"/>
    <dgm:cxn modelId="{96E70863-ADC9-4DBF-BA88-80B0460D5FB2}" type="presParOf" srcId="{4CBF2D18-E5CE-4187-B596-902BD0AB638C}" destId="{A16395E2-344E-4A4C-BE2B-3A3F64F5FFEE}" srcOrd="0" destOrd="0" presId="urn:microsoft.com/office/officeart/2008/layout/HorizontalMultiLevelHierarchy"/>
    <dgm:cxn modelId="{261B10D4-E1CD-4370-872B-4F659CEED666}" type="presParOf" srcId="{61B40E03-25B9-485F-840B-FABD981193C2}" destId="{DF32341B-CE20-491B-916C-F1318037741A}" srcOrd="11" destOrd="0" presId="urn:microsoft.com/office/officeart/2008/layout/HorizontalMultiLevelHierarchy"/>
    <dgm:cxn modelId="{7FB85FA6-C50E-4B49-8295-14BC4A415D1A}" type="presParOf" srcId="{DF32341B-CE20-491B-916C-F1318037741A}" destId="{C4CC9163-AF6A-4C65-9F2D-CACC9DB43624}" srcOrd="0" destOrd="0" presId="urn:microsoft.com/office/officeart/2008/layout/HorizontalMultiLevelHierarchy"/>
    <dgm:cxn modelId="{604BD52B-60F1-4CEE-A5A1-E46950196994}" type="presParOf" srcId="{DF32341B-CE20-491B-916C-F1318037741A}" destId="{C8F68101-FA8D-4AC9-923B-29D9F7E39646}" srcOrd="1" destOrd="0" presId="urn:microsoft.com/office/officeart/2008/layout/HorizontalMultiLevelHierarchy"/>
    <dgm:cxn modelId="{830AC760-BFEA-4FAB-BD82-643027C7A780}" type="presParOf" srcId="{61B40E03-25B9-485F-840B-FABD981193C2}" destId="{3C4CE92F-335B-4A7A-8BB0-EC6AFC5BABCB}" srcOrd="12" destOrd="0" presId="urn:microsoft.com/office/officeart/2008/layout/HorizontalMultiLevelHierarchy"/>
    <dgm:cxn modelId="{15ACCD56-596C-4E8A-91A7-C42615E703B9}" type="presParOf" srcId="{3C4CE92F-335B-4A7A-8BB0-EC6AFC5BABCB}" destId="{4DD7E8C5-D4E3-4A07-A586-B06A3F0FA0A4}" srcOrd="0" destOrd="0" presId="urn:microsoft.com/office/officeart/2008/layout/HorizontalMultiLevelHierarchy"/>
    <dgm:cxn modelId="{5B84AE38-E9AC-45BC-B591-B3B67C58C754}" type="presParOf" srcId="{61B40E03-25B9-485F-840B-FABD981193C2}" destId="{87BAE170-9526-4F81-9E7A-EA1B9D22F3DD}" srcOrd="13" destOrd="0" presId="urn:microsoft.com/office/officeart/2008/layout/HorizontalMultiLevelHierarchy"/>
    <dgm:cxn modelId="{AF7CF8C0-34EA-4AA7-BFC2-17FDFFEB95EA}" type="presParOf" srcId="{87BAE170-9526-4F81-9E7A-EA1B9D22F3DD}" destId="{964E3496-9F20-4756-A220-FBA1D5E4980C}" srcOrd="0" destOrd="0" presId="urn:microsoft.com/office/officeart/2008/layout/HorizontalMultiLevelHierarchy"/>
    <dgm:cxn modelId="{6ED9E2A9-D284-4CFF-ACD0-ADFF80F49E3F}" type="presParOf" srcId="{87BAE170-9526-4F81-9E7A-EA1B9D22F3DD}" destId="{7E72DFF7-2DE5-40EC-983E-F3252481647F}" srcOrd="1" destOrd="0" presId="urn:microsoft.com/office/officeart/2008/layout/HorizontalMultiLevelHierarchy"/>
    <dgm:cxn modelId="{451FEE57-CA00-4D6B-ADF3-CCB18BBD1594}" type="presParOf" srcId="{61B40E03-25B9-485F-840B-FABD981193C2}" destId="{BD15981F-569F-4B3E-A29C-E329AE7B81D1}" srcOrd="14" destOrd="0" presId="urn:microsoft.com/office/officeart/2008/layout/HorizontalMultiLevelHierarchy"/>
    <dgm:cxn modelId="{F1BE96C7-D82D-4827-8928-B66A1C9D3AA0}" type="presParOf" srcId="{BD15981F-569F-4B3E-A29C-E329AE7B81D1}" destId="{CB2039D7-A122-4FBD-A84B-449349191360}" srcOrd="0" destOrd="0" presId="urn:microsoft.com/office/officeart/2008/layout/HorizontalMultiLevelHierarchy"/>
    <dgm:cxn modelId="{D9E415B8-5A00-4E3D-9AE0-73867610A3D4}" type="presParOf" srcId="{61B40E03-25B9-485F-840B-FABD981193C2}" destId="{4C59AE14-DC1C-4F22-93F7-7076D149C213}" srcOrd="15" destOrd="0" presId="urn:microsoft.com/office/officeart/2008/layout/HorizontalMultiLevelHierarchy"/>
    <dgm:cxn modelId="{B7E55C89-D2BB-460E-B582-993AA92377F3}" type="presParOf" srcId="{4C59AE14-DC1C-4F22-93F7-7076D149C213}" destId="{5E8E4353-97E3-4769-8745-E51435D5D5C3}" srcOrd="0" destOrd="0" presId="urn:microsoft.com/office/officeart/2008/layout/HorizontalMultiLevelHierarchy"/>
    <dgm:cxn modelId="{9F2D6071-43B3-4530-9D00-F92D323C7C80}" type="presParOf" srcId="{4C59AE14-DC1C-4F22-93F7-7076D149C213}" destId="{C82AC1AC-4E81-4CA3-A849-749A41D237D4}" srcOrd="1" destOrd="0" presId="urn:microsoft.com/office/officeart/2008/layout/HorizontalMultiLevelHierarchy"/>
    <dgm:cxn modelId="{8789EEFF-A76E-4751-BB39-9363AB64C383}" type="presParOf" srcId="{5BF7830B-9D4F-4B32-9BAC-79401EA7EBFE}" destId="{65055C2D-2B2C-4D84-ACA4-59F12A018C1E}" srcOrd="4" destOrd="0" presId="urn:microsoft.com/office/officeart/2008/layout/HorizontalMultiLevelHierarchy"/>
    <dgm:cxn modelId="{E72B42BB-9B3B-4B40-9B67-86B739BEBBC6}" type="presParOf" srcId="{65055C2D-2B2C-4D84-ACA4-59F12A018C1E}" destId="{34044C52-B2E6-48E7-B324-5D6AF4102F09}" srcOrd="0" destOrd="0" presId="urn:microsoft.com/office/officeart/2008/layout/HorizontalMultiLevelHierarchy"/>
    <dgm:cxn modelId="{DA1F0BBA-FB52-44B3-86AC-546B267EAE9D}" type="presParOf" srcId="{5BF7830B-9D4F-4B32-9BAC-79401EA7EBFE}" destId="{991B1D36-CB77-46A1-BC4C-6CAE14BF46FA}" srcOrd="5" destOrd="0" presId="urn:microsoft.com/office/officeart/2008/layout/HorizontalMultiLevelHierarchy"/>
    <dgm:cxn modelId="{405A1B76-ED3D-42D5-B3D4-51008D9E2777}" type="presParOf" srcId="{991B1D36-CB77-46A1-BC4C-6CAE14BF46FA}" destId="{D39F0EBD-FE23-49ED-8731-BF50C8139E65}" srcOrd="0" destOrd="0" presId="urn:microsoft.com/office/officeart/2008/layout/HorizontalMultiLevelHierarchy"/>
    <dgm:cxn modelId="{C8DFAB4B-1677-4D60-BFC4-1D4F3998645A}" type="presParOf" srcId="{991B1D36-CB77-46A1-BC4C-6CAE14BF46FA}" destId="{F1DCEF4C-BF38-4656-83D5-2569D9AB8F90}" srcOrd="1" destOrd="0" presId="urn:microsoft.com/office/officeart/2008/layout/HorizontalMultiLevelHierarchy"/>
    <dgm:cxn modelId="{49AB8DC7-097D-4F6C-A27D-567759D47928}" type="presParOf" srcId="{F1DCEF4C-BF38-4656-83D5-2569D9AB8F90}" destId="{E5ED6FB0-7FE4-432D-A7E2-1C05993FCA60}" srcOrd="0" destOrd="0" presId="urn:microsoft.com/office/officeart/2008/layout/HorizontalMultiLevelHierarchy"/>
    <dgm:cxn modelId="{C6C1FE15-ECDF-426E-B1AB-A3060DF120C9}" type="presParOf" srcId="{E5ED6FB0-7FE4-432D-A7E2-1C05993FCA60}" destId="{AD5F8567-37F6-4CAA-8B49-515B5BB217E9}" srcOrd="0" destOrd="0" presId="urn:microsoft.com/office/officeart/2008/layout/HorizontalMultiLevelHierarchy"/>
    <dgm:cxn modelId="{281F2994-E1FD-477C-B31E-3A05E4E07A46}" type="presParOf" srcId="{F1DCEF4C-BF38-4656-83D5-2569D9AB8F90}" destId="{C64367B0-CE7E-4A5B-8B59-965B994772BA}" srcOrd="1" destOrd="0" presId="urn:microsoft.com/office/officeart/2008/layout/HorizontalMultiLevelHierarchy"/>
    <dgm:cxn modelId="{95DF84F0-BADE-42D4-AC6A-0DD55EA13CE4}" type="presParOf" srcId="{C64367B0-CE7E-4A5B-8B59-965B994772BA}" destId="{53AEF0C2-BE19-450F-87F1-3F6A8CDD2C4F}" srcOrd="0" destOrd="0" presId="urn:microsoft.com/office/officeart/2008/layout/HorizontalMultiLevelHierarchy"/>
    <dgm:cxn modelId="{B82FD7D3-6C8F-4141-ABE8-10F5C02F2F5B}" type="presParOf" srcId="{C64367B0-CE7E-4A5B-8B59-965B994772BA}" destId="{B8A8BEA3-1D8C-4173-8CBF-E46AE9E50268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Feedback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56EC0C67-AB5D-495B-A8E8-BFC268B12B00}">
      <dgm:prSet phldrT="[文本]"/>
      <dgm:spPr/>
      <dgm:t>
        <a:bodyPr/>
        <a:lstStyle/>
        <a:p>
          <a:r>
            <a:rPr lang="en-US" altLang="zh-CN"/>
            <a:t>Dynamic</a:t>
          </a:r>
          <a:endParaRPr lang="zh-CN" altLang="en-US"/>
        </a:p>
      </dgm:t>
    </dgm:pt>
    <dgm:pt modelId="{FA13B353-7195-46CB-9D30-009DBD0C0751}" type="parTrans" cxnId="{34A6B53A-84F5-41EC-8D4A-260CFB8066D7}">
      <dgm:prSet/>
      <dgm:spPr/>
      <dgm:t>
        <a:bodyPr/>
        <a:lstStyle/>
        <a:p>
          <a:endParaRPr lang="en-US"/>
        </a:p>
      </dgm:t>
    </dgm:pt>
    <dgm:pt modelId="{D828117D-020B-4B64-9540-B2D40659EBEA}" type="sibTrans" cxnId="{34A6B53A-84F5-41EC-8D4A-260CFB8066D7}">
      <dgm:prSet/>
      <dgm:spPr/>
      <dgm:t>
        <a:bodyPr/>
        <a:lstStyle/>
        <a:p>
          <a:endParaRPr lang="en-US"/>
        </a:p>
      </dgm:t>
    </dgm:pt>
    <dgm:pt modelId="{5DABAC95-0790-46AB-AACE-2CC5B99DE08A}">
      <dgm:prSet phldrT="[文本]"/>
      <dgm:spPr/>
      <dgm:t>
        <a:bodyPr/>
        <a:lstStyle/>
        <a:p>
          <a:r>
            <a:rPr lang="en-US" altLang="zh-CN"/>
            <a:t>Pursuit main goal</a:t>
          </a:r>
          <a:endParaRPr lang="zh-CN" altLang="en-US"/>
        </a:p>
      </dgm:t>
    </dgm:pt>
    <dgm:pt modelId="{2942D2DC-BB2F-45E4-89FA-23DD57EBE2C9}" type="parTrans" cxnId="{14A615FA-F234-4BF2-B3C6-711CE7B2D5F1}">
      <dgm:prSet/>
      <dgm:spPr/>
      <dgm:t>
        <a:bodyPr/>
        <a:lstStyle/>
        <a:p>
          <a:endParaRPr lang="en-US"/>
        </a:p>
      </dgm:t>
    </dgm:pt>
    <dgm:pt modelId="{CD41D4D5-5DF5-483E-A844-6B23E91866C7}" type="sibTrans" cxnId="{14A615FA-F234-4BF2-B3C6-711CE7B2D5F1}">
      <dgm:prSet/>
      <dgm:spPr/>
      <dgm:t>
        <a:bodyPr/>
        <a:lstStyle/>
        <a:p>
          <a:endParaRPr lang="en-US"/>
        </a:p>
      </dgm:t>
    </dgm:pt>
    <dgm:pt modelId="{AA8C4BC3-4E4D-4A52-8AB1-77DFDD6DD379}">
      <dgm:prSet phldrT="[文本]"/>
      <dgm:spPr/>
      <dgm:t>
        <a:bodyPr/>
        <a:lstStyle/>
        <a:p>
          <a:r>
            <a:rPr lang="en-US" altLang="zh-CN"/>
            <a:t>Adjust minor goals</a:t>
          </a:r>
          <a:endParaRPr lang="zh-CN" altLang="en-US"/>
        </a:p>
      </dgm:t>
    </dgm:pt>
    <dgm:pt modelId="{E2723EEC-CCC2-450A-8917-20FEC3C92C1C}" type="parTrans" cxnId="{B451AB44-B2C9-46BC-A9CA-AA9B4B555FF6}">
      <dgm:prSet/>
      <dgm:spPr/>
      <dgm:t>
        <a:bodyPr/>
        <a:lstStyle/>
        <a:p>
          <a:endParaRPr lang="en-US"/>
        </a:p>
      </dgm:t>
    </dgm:pt>
    <dgm:pt modelId="{3E534FD0-34B8-441E-A725-45A89384A9D3}" type="sibTrans" cxnId="{B451AB44-B2C9-46BC-A9CA-AA9B4B555FF6}">
      <dgm:prSet/>
      <dgm:spPr/>
      <dgm:t>
        <a:bodyPr/>
        <a:lstStyle/>
        <a:p>
          <a:endParaRPr lang="en-US"/>
        </a:p>
      </dgm:t>
    </dgm:pt>
    <dgm:pt modelId="{440A8EC3-34CF-417B-8C32-6550E42871F2}">
      <dgm:prSet phldrT="[文本]"/>
      <dgm:spPr/>
      <dgm:t>
        <a:bodyPr/>
        <a:lstStyle/>
        <a:p>
          <a:r>
            <a:rPr lang="en-US" altLang="zh-CN"/>
            <a:t>Ask myself why to do it continualy</a:t>
          </a:r>
          <a:endParaRPr lang="zh-CN" altLang="en-US"/>
        </a:p>
      </dgm:t>
    </dgm:pt>
    <dgm:pt modelId="{E3F72AB1-9CF8-425B-9059-CB568EF7DB75}" type="parTrans" cxnId="{CBFA4E06-807F-4390-9961-79DF3730F1FD}">
      <dgm:prSet/>
      <dgm:spPr/>
      <dgm:t>
        <a:bodyPr/>
        <a:lstStyle/>
        <a:p>
          <a:endParaRPr lang="en-US"/>
        </a:p>
      </dgm:t>
    </dgm:pt>
    <dgm:pt modelId="{B4977001-D7AA-4693-9C3E-CE0D01522841}" type="sibTrans" cxnId="{CBFA4E06-807F-4390-9961-79DF3730F1FD}">
      <dgm:prSet/>
      <dgm:spPr/>
      <dgm:t>
        <a:bodyPr/>
        <a:lstStyle/>
        <a:p>
          <a:endParaRPr lang="en-US"/>
        </a:p>
      </dgm:t>
    </dgm:pt>
    <dgm:pt modelId="{9D177D0E-9F9D-48EA-9D36-DC2112BB6656}">
      <dgm:prSet phldrT="[文本]"/>
      <dgm:spPr/>
      <dgm:t>
        <a:bodyPr/>
        <a:lstStyle/>
        <a:p>
          <a:r>
            <a:rPr lang="en-US" altLang="zh-CN"/>
            <a:t>Strategy</a:t>
          </a:r>
          <a:endParaRPr lang="zh-CN" altLang="en-US"/>
        </a:p>
      </dgm:t>
    </dgm:pt>
    <dgm:pt modelId="{E79D608F-8165-43A1-B6DF-AA7424DA248F}" type="parTrans" cxnId="{DA34722D-856A-4C5E-98D9-6B7DCFD50854}">
      <dgm:prSet/>
      <dgm:spPr/>
      <dgm:t>
        <a:bodyPr/>
        <a:lstStyle/>
        <a:p>
          <a:endParaRPr lang="en-US"/>
        </a:p>
      </dgm:t>
    </dgm:pt>
    <dgm:pt modelId="{AD195313-76BB-4DA5-9092-BD8B78C47D04}" type="sibTrans" cxnId="{DA34722D-856A-4C5E-98D9-6B7DCFD50854}">
      <dgm:prSet/>
      <dgm:spPr/>
      <dgm:t>
        <a:bodyPr/>
        <a:lstStyle/>
        <a:p>
          <a:endParaRPr lang="en-US"/>
        </a:p>
      </dgm:t>
    </dgm:pt>
    <dgm:pt modelId="{B0BB1160-31C3-4F82-A5A9-09D86C156B61}">
      <dgm:prSet phldrT="[文本]"/>
      <dgm:spPr/>
      <dgm:t>
        <a:bodyPr/>
        <a:lstStyle/>
        <a:p>
          <a:r>
            <a:rPr lang="en-US" altLang="zh-CN"/>
            <a:t>Root Cause</a:t>
          </a:r>
          <a:endParaRPr lang="zh-CN" altLang="en-US"/>
        </a:p>
      </dgm:t>
    </dgm:pt>
    <dgm:pt modelId="{DE634813-F9BA-44DA-BA59-ABCC62DAE6D1}" type="parTrans" cxnId="{EF2B0690-7F58-47E9-B4B3-E3E554C805CE}">
      <dgm:prSet/>
      <dgm:spPr/>
      <dgm:t>
        <a:bodyPr/>
        <a:lstStyle/>
        <a:p>
          <a:endParaRPr lang="en-US"/>
        </a:p>
      </dgm:t>
    </dgm:pt>
    <dgm:pt modelId="{0C384F88-B5B0-4284-81D9-5F4826B7AA06}" type="sibTrans" cxnId="{EF2B0690-7F58-47E9-B4B3-E3E554C805CE}">
      <dgm:prSet/>
      <dgm:spPr/>
      <dgm:t>
        <a:bodyPr/>
        <a:lstStyle/>
        <a:p>
          <a:endParaRPr lang="en-US"/>
        </a:p>
      </dgm:t>
    </dgm:pt>
    <dgm:pt modelId="{C628B6EF-D8F5-4CE5-9460-9E4ECD79F7CB}">
      <dgm:prSet phldrT="[文本]"/>
      <dgm:spPr/>
      <dgm:t>
        <a:bodyPr/>
        <a:lstStyle/>
        <a:p>
          <a:r>
            <a:rPr lang="en-US" altLang="zh-CN"/>
            <a:t>Response Quickly</a:t>
          </a:r>
          <a:endParaRPr lang="zh-CN" altLang="en-US"/>
        </a:p>
      </dgm:t>
    </dgm:pt>
    <dgm:pt modelId="{EB0FB645-2A76-4606-806D-3412B5F329F0}" type="parTrans" cxnId="{D0E4E97E-0B52-40E9-A465-AE1B79EC00AC}">
      <dgm:prSet/>
      <dgm:spPr/>
      <dgm:t>
        <a:bodyPr/>
        <a:lstStyle/>
        <a:p>
          <a:endParaRPr lang="en-US"/>
        </a:p>
      </dgm:t>
    </dgm:pt>
    <dgm:pt modelId="{72D3207B-83C0-4843-8880-D4A0C47EB3F6}" type="sibTrans" cxnId="{D0E4E97E-0B52-40E9-A465-AE1B79EC00AC}">
      <dgm:prSet/>
      <dgm:spPr/>
      <dgm:t>
        <a:bodyPr/>
        <a:lstStyle/>
        <a:p>
          <a:endParaRPr lang="en-US"/>
        </a:p>
      </dgm:t>
    </dgm:pt>
    <dgm:pt modelId="{1FF9B760-B4AF-4548-BD8A-82A7133A970A}">
      <dgm:prSet phldrT="[文本]"/>
      <dgm:spPr/>
      <dgm:t>
        <a:bodyPr/>
        <a:lstStyle/>
        <a:p>
          <a:r>
            <a:rPr lang="en-US" altLang="zh-CN"/>
            <a:t>Personality</a:t>
          </a:r>
          <a:endParaRPr lang="zh-CN" altLang="en-US"/>
        </a:p>
      </dgm:t>
    </dgm:pt>
    <dgm:pt modelId="{B9AE2228-8FF3-4E3C-9159-E08C3A0E486F}" type="parTrans" cxnId="{480D775C-C446-407F-BB67-7F1DA6149D22}">
      <dgm:prSet/>
      <dgm:spPr/>
      <dgm:t>
        <a:bodyPr/>
        <a:lstStyle/>
        <a:p>
          <a:endParaRPr lang="en-US"/>
        </a:p>
      </dgm:t>
    </dgm:pt>
    <dgm:pt modelId="{CD968E53-E284-4EB5-93B2-F5FC6D977406}" type="sibTrans" cxnId="{480D775C-C446-407F-BB67-7F1DA6149D22}">
      <dgm:prSet/>
      <dgm:spPr/>
      <dgm:t>
        <a:bodyPr/>
        <a:lstStyle/>
        <a:p>
          <a:endParaRPr lang="en-US"/>
        </a:p>
      </dgm:t>
    </dgm:pt>
    <dgm:pt modelId="{E253B8C8-9714-4611-AE3B-3DA49D8C4E2C}">
      <dgm:prSet phldrT="[文本]"/>
      <dgm:spPr/>
      <dgm:t>
        <a:bodyPr/>
        <a:lstStyle/>
        <a:p>
          <a:r>
            <a:rPr lang="en-US" altLang="zh-CN"/>
            <a:t>Feeling/Thinking</a:t>
          </a:r>
          <a:endParaRPr lang="zh-CN" altLang="en-US"/>
        </a:p>
      </dgm:t>
    </dgm:pt>
    <dgm:pt modelId="{2F6C1EF3-588B-4766-85AE-3B5515CA5AF4}" type="parTrans" cxnId="{ABD3C20D-327E-4A6E-8300-1D6CDFB8D819}">
      <dgm:prSet/>
      <dgm:spPr/>
      <dgm:t>
        <a:bodyPr/>
        <a:lstStyle/>
        <a:p>
          <a:endParaRPr lang="en-US"/>
        </a:p>
      </dgm:t>
    </dgm:pt>
    <dgm:pt modelId="{0C8C6305-C012-4EC7-BB6E-81087FECF885}" type="sibTrans" cxnId="{ABD3C20D-327E-4A6E-8300-1D6CDFB8D819}">
      <dgm:prSet/>
      <dgm:spPr/>
      <dgm:t>
        <a:bodyPr/>
        <a:lstStyle/>
        <a:p>
          <a:endParaRPr lang="en-US"/>
        </a:p>
      </dgm:t>
    </dgm:pt>
    <dgm:pt modelId="{B6F62293-5A49-4836-9EB5-F64F5641F718}">
      <dgm:prSet phldrT="[文本]"/>
      <dgm:spPr/>
      <dgm:t>
        <a:bodyPr/>
        <a:lstStyle/>
        <a:p>
          <a:r>
            <a:rPr lang="en-US" altLang="zh-CN"/>
            <a:t>Avoid excessive feelings</a:t>
          </a:r>
          <a:endParaRPr lang="zh-CN" altLang="en-US"/>
        </a:p>
      </dgm:t>
    </dgm:pt>
    <dgm:pt modelId="{DBF55084-F06A-431D-AEE1-512277319DBA}" type="parTrans" cxnId="{32005B68-D8D2-4D45-8BFD-5312C1FB74AE}">
      <dgm:prSet/>
      <dgm:spPr/>
      <dgm:t>
        <a:bodyPr/>
        <a:lstStyle/>
        <a:p>
          <a:endParaRPr lang="en-US"/>
        </a:p>
      </dgm:t>
    </dgm:pt>
    <dgm:pt modelId="{27B3FEFF-9700-45DC-8CEA-B02171FDC3DF}" type="sibTrans" cxnId="{32005B68-D8D2-4D45-8BFD-5312C1FB74AE}">
      <dgm:prSet/>
      <dgm:spPr/>
      <dgm:t>
        <a:bodyPr/>
        <a:lstStyle/>
        <a:p>
          <a:endParaRPr lang="en-US"/>
        </a:p>
      </dgm:t>
    </dgm:pt>
    <dgm:pt modelId="{38A870F0-D051-40EF-8F8B-794D39F39A58}">
      <dgm:prSet phldrT="[文本]"/>
      <dgm:spPr/>
      <dgm:t>
        <a:bodyPr/>
        <a:lstStyle/>
        <a:p>
          <a:r>
            <a:rPr lang="en-US" altLang="zh-CN"/>
            <a:t>Focus on why/how to do the things</a:t>
          </a:r>
          <a:endParaRPr lang="zh-CN" altLang="en-US"/>
        </a:p>
      </dgm:t>
    </dgm:pt>
    <dgm:pt modelId="{8E4C212A-CCCA-45BB-9E98-796210F53B94}" type="parTrans" cxnId="{D0B957EC-9F06-4F74-8173-9DB4DA052C4D}">
      <dgm:prSet/>
      <dgm:spPr/>
      <dgm:t>
        <a:bodyPr/>
        <a:lstStyle/>
        <a:p>
          <a:endParaRPr lang="en-US"/>
        </a:p>
      </dgm:t>
    </dgm:pt>
    <dgm:pt modelId="{F82E1418-EDD4-4FA0-BFA7-66CDA6696133}" type="sibTrans" cxnId="{D0B957EC-9F06-4F74-8173-9DB4DA052C4D}">
      <dgm:prSet/>
      <dgm:spPr/>
      <dgm:t>
        <a:bodyPr/>
        <a:lstStyle/>
        <a:p>
          <a:endParaRPr lang="en-US"/>
        </a:p>
      </dgm:t>
    </dgm:pt>
    <dgm:pt modelId="{A4E790DF-628F-4A0F-BEB2-DC2B27532B7C}">
      <dgm:prSet phldrT="[文本]"/>
      <dgm:spPr/>
      <dgm:t>
        <a:bodyPr/>
        <a:lstStyle/>
        <a:p>
          <a:r>
            <a:rPr lang="en-US" altLang="zh-CN"/>
            <a:t>Efficiency</a:t>
          </a:r>
          <a:endParaRPr lang="zh-CN" altLang="en-US"/>
        </a:p>
      </dgm:t>
    </dgm:pt>
    <dgm:pt modelId="{D3B5CC17-6111-4B23-B037-7D4F04978128}" type="parTrans" cxnId="{6811840D-88D3-4E9D-87DB-D580324B4B43}">
      <dgm:prSet/>
      <dgm:spPr/>
      <dgm:t>
        <a:bodyPr/>
        <a:lstStyle/>
        <a:p>
          <a:endParaRPr lang="en-US"/>
        </a:p>
      </dgm:t>
    </dgm:pt>
    <dgm:pt modelId="{FBED0D40-FAFE-44FB-9054-D8833913BFC6}" type="sibTrans" cxnId="{6811840D-88D3-4E9D-87DB-D580324B4B43}">
      <dgm:prSet/>
      <dgm:spPr/>
      <dgm:t>
        <a:bodyPr/>
        <a:lstStyle/>
        <a:p>
          <a:endParaRPr lang="en-US"/>
        </a:p>
      </dgm:t>
    </dgm:pt>
    <dgm:pt modelId="{2E3C7345-DA01-4D3A-A646-1CB5B1463BA4}">
      <dgm:prSet phldrT="[文本]"/>
      <dgm:spPr/>
      <dgm:t>
        <a:bodyPr/>
        <a:lstStyle/>
        <a:p>
          <a:r>
            <a:rPr lang="en-US" altLang="zh-CN"/>
            <a:t>Vision/Big Picture</a:t>
          </a:r>
          <a:endParaRPr lang="zh-CN" altLang="en-US"/>
        </a:p>
      </dgm:t>
    </dgm:pt>
    <dgm:pt modelId="{48DC19ED-F2A3-4389-A332-48AFE204A8AD}" type="parTrans" cxnId="{E3E90D5E-ABD3-4047-BA4E-6CE08B5FB6EB}">
      <dgm:prSet/>
      <dgm:spPr/>
      <dgm:t>
        <a:bodyPr/>
        <a:lstStyle/>
        <a:p>
          <a:endParaRPr lang="en-US"/>
        </a:p>
      </dgm:t>
    </dgm:pt>
    <dgm:pt modelId="{77997B22-215F-4760-9DC1-88E69DD23863}" type="sibTrans" cxnId="{E3E90D5E-ABD3-4047-BA4E-6CE08B5FB6EB}">
      <dgm:prSet/>
      <dgm:spPr/>
      <dgm:t>
        <a:bodyPr/>
        <a:lstStyle/>
        <a:p>
          <a:endParaRPr lang="en-US"/>
        </a:p>
      </dgm:t>
    </dgm:pt>
    <dgm:pt modelId="{07050F00-6CAB-4479-9938-6DE2679AC471}">
      <dgm:prSet phldrT="[文本]"/>
      <dgm:spPr/>
      <dgm:t>
        <a:bodyPr/>
        <a:lstStyle/>
        <a:p>
          <a:r>
            <a:rPr lang="en-US" altLang="zh-CN"/>
            <a:t>Immerse in </a:t>
          </a:r>
          <a:endParaRPr lang="zh-CN" altLang="en-US"/>
        </a:p>
      </dgm:t>
    </dgm:pt>
    <dgm:pt modelId="{A6A3B108-A6CD-47C6-B439-27767AA851FD}" type="parTrans" cxnId="{3F4220EA-C77E-4B74-B90A-FE1F6E690823}">
      <dgm:prSet/>
      <dgm:spPr/>
      <dgm:t>
        <a:bodyPr/>
        <a:lstStyle/>
        <a:p>
          <a:endParaRPr lang="en-US"/>
        </a:p>
      </dgm:t>
    </dgm:pt>
    <dgm:pt modelId="{6A50E379-DC63-4DE4-B4C4-AC9E550509EE}" type="sibTrans" cxnId="{3F4220EA-C77E-4B74-B90A-FE1F6E690823}">
      <dgm:prSet/>
      <dgm:spPr/>
      <dgm:t>
        <a:bodyPr/>
        <a:lstStyle/>
        <a:p>
          <a:endParaRPr lang="en-US"/>
        </a:p>
      </dgm:t>
    </dgm:pt>
    <dgm:pt modelId="{8CC61EA7-EE54-490B-9935-B83FD564FA16}">
      <dgm:prSet phldrT="[文本]"/>
      <dgm:spPr/>
      <dgm:t>
        <a:bodyPr/>
        <a:lstStyle/>
        <a:p>
          <a:r>
            <a:rPr lang="en-US" altLang="zh-CN"/>
            <a:t>***Passions***</a:t>
          </a:r>
          <a:endParaRPr lang="zh-CN" altLang="en-US"/>
        </a:p>
      </dgm:t>
    </dgm:pt>
    <dgm:pt modelId="{A0280EC0-48F3-4377-B473-9E2E9200A53D}" type="parTrans" cxnId="{21D95E7B-AFEA-4C68-8C08-043B41A5C503}">
      <dgm:prSet/>
      <dgm:spPr/>
      <dgm:t>
        <a:bodyPr/>
        <a:lstStyle/>
        <a:p>
          <a:endParaRPr lang="en-US"/>
        </a:p>
      </dgm:t>
    </dgm:pt>
    <dgm:pt modelId="{6484EAAC-B723-4373-AC27-A9A3DA335C8B}" type="sibTrans" cxnId="{21D95E7B-AFEA-4C68-8C08-043B41A5C503}">
      <dgm:prSet/>
      <dgm:spPr/>
      <dgm:t>
        <a:bodyPr/>
        <a:lstStyle/>
        <a:p>
          <a:endParaRPr lang="en-US"/>
        </a:p>
      </dgm:t>
    </dgm:pt>
    <dgm:pt modelId="{CAFE2F98-C047-45B2-AC41-3BC4559DF3E0}">
      <dgm:prSet phldrT="[文本]"/>
      <dgm:spPr/>
      <dgm:t>
        <a:bodyPr/>
        <a:lstStyle/>
        <a:p>
          <a:r>
            <a:rPr lang="en-US" altLang="zh-CN"/>
            <a:t>Follow the Schedule</a:t>
          </a:r>
          <a:endParaRPr lang="zh-CN" altLang="en-US"/>
        </a:p>
      </dgm:t>
    </dgm:pt>
    <dgm:pt modelId="{6481EF35-7431-4867-A768-7E1D6BAEE836}" type="parTrans" cxnId="{40F8881A-5EC5-4552-A2E7-B092E504B06F}">
      <dgm:prSet/>
      <dgm:spPr/>
      <dgm:t>
        <a:bodyPr/>
        <a:lstStyle/>
        <a:p>
          <a:endParaRPr lang="en-US"/>
        </a:p>
      </dgm:t>
    </dgm:pt>
    <dgm:pt modelId="{EA7BFB6C-A0AA-4220-A244-45F864DD83A2}" type="sibTrans" cxnId="{40F8881A-5EC5-4552-A2E7-B092E504B06F}">
      <dgm:prSet/>
      <dgm:spPr/>
      <dgm:t>
        <a:bodyPr/>
        <a:lstStyle/>
        <a:p>
          <a:endParaRPr lang="en-US"/>
        </a:p>
      </dgm:t>
    </dgm:pt>
    <dgm:pt modelId="{77045B65-CA4D-4427-BBC5-A790B43863BF}">
      <dgm:prSet phldrT="[文本]"/>
      <dgm:spPr/>
      <dgm:t>
        <a:bodyPr/>
        <a:lstStyle/>
        <a:p>
          <a:r>
            <a:rPr lang="en-US" altLang="zh-CN"/>
            <a:t>Time Boxing</a:t>
          </a:r>
          <a:endParaRPr lang="zh-CN" altLang="en-US"/>
        </a:p>
      </dgm:t>
    </dgm:pt>
    <dgm:pt modelId="{FE212220-8D95-4B58-BFE2-E9A5A7A458E9}" type="parTrans" cxnId="{3C790EEA-DC96-4939-A175-AA0D7D592705}">
      <dgm:prSet/>
      <dgm:spPr/>
      <dgm:t>
        <a:bodyPr/>
        <a:lstStyle/>
        <a:p>
          <a:endParaRPr lang="en-US"/>
        </a:p>
      </dgm:t>
    </dgm:pt>
    <dgm:pt modelId="{6A15FA4C-6ABF-4F34-8694-DE56C4739CBB}" type="sibTrans" cxnId="{3C790EEA-DC96-4939-A175-AA0D7D592705}">
      <dgm:prSet/>
      <dgm:spPr/>
      <dgm:t>
        <a:bodyPr/>
        <a:lstStyle/>
        <a:p>
          <a:endParaRPr lang="en-US"/>
        </a:p>
      </dgm:t>
    </dgm:pt>
    <dgm:pt modelId="{7EA7337D-CD1F-4A2C-94ED-4703CB7A21B7}">
      <dgm:prSet phldrT="[文本]"/>
      <dgm:spPr/>
      <dgm:t>
        <a:bodyPr/>
        <a:lstStyle/>
        <a:p>
          <a:r>
            <a:rPr lang="en-US" altLang="zh-CN"/>
            <a:t>Big Picture</a:t>
          </a:r>
          <a:endParaRPr lang="zh-CN" altLang="en-US"/>
        </a:p>
      </dgm:t>
    </dgm:pt>
    <dgm:pt modelId="{C161FC2D-F367-43E7-9842-271BC836C32B}" type="parTrans" cxnId="{6B4781F4-0283-495D-AB9D-C9FB5153493C}">
      <dgm:prSet/>
      <dgm:spPr/>
      <dgm:t>
        <a:bodyPr/>
        <a:lstStyle/>
        <a:p>
          <a:endParaRPr lang="en-US"/>
        </a:p>
      </dgm:t>
    </dgm:pt>
    <dgm:pt modelId="{E3BC8DD6-F295-4722-8633-30FC43D9BAD4}" type="sibTrans" cxnId="{6B4781F4-0283-495D-AB9D-C9FB5153493C}">
      <dgm:prSet/>
      <dgm:spPr/>
      <dgm:t>
        <a:bodyPr/>
        <a:lstStyle/>
        <a:p>
          <a:endParaRPr lang="en-US"/>
        </a:p>
      </dgm:t>
    </dgm:pt>
    <dgm:pt modelId="{FEBE9865-0CC4-4161-B6AD-C8A2C552EB78}">
      <dgm:prSet phldrT="[文本]"/>
      <dgm:spPr/>
      <dgm:t>
        <a:bodyPr/>
        <a:lstStyle/>
        <a:p>
          <a:r>
            <a:rPr lang="en-US" altLang="zh-CN"/>
            <a:t>Overview</a:t>
          </a:r>
          <a:endParaRPr lang="zh-CN" altLang="en-US"/>
        </a:p>
      </dgm:t>
    </dgm:pt>
    <dgm:pt modelId="{EB13BC94-AA0A-4E42-9D0F-FB70B7D670BE}" type="parTrans" cxnId="{F0B67AFF-543B-42D8-B98F-A95F9F6A5A37}">
      <dgm:prSet/>
      <dgm:spPr/>
      <dgm:t>
        <a:bodyPr/>
        <a:lstStyle/>
        <a:p>
          <a:endParaRPr lang="en-US"/>
        </a:p>
      </dgm:t>
    </dgm:pt>
    <dgm:pt modelId="{22F8B574-0655-461B-B8E1-F79EC625A5EF}" type="sibTrans" cxnId="{F0B67AFF-543B-42D8-B98F-A95F9F6A5A37}">
      <dgm:prSet/>
      <dgm:spPr/>
      <dgm:t>
        <a:bodyPr/>
        <a:lstStyle/>
        <a:p>
          <a:endParaRPr lang="en-US"/>
        </a:p>
      </dgm:t>
    </dgm:pt>
    <dgm:pt modelId="{29897DF1-5A99-4FC2-AD7A-38BA3A9BF8E9}">
      <dgm:prSet phldrT="[文本]"/>
      <dgm:spPr/>
      <dgm:t>
        <a:bodyPr/>
        <a:lstStyle/>
        <a:p>
          <a:r>
            <a:rPr lang="en-US" altLang="zh-CN"/>
            <a:t>iterative quickly</a:t>
          </a:r>
          <a:endParaRPr lang="zh-CN" altLang="en-US"/>
        </a:p>
      </dgm:t>
    </dgm:pt>
    <dgm:pt modelId="{B740FAFE-1E08-443E-97FC-31DE6C1DB1D4}" type="parTrans" cxnId="{5FA84DD6-2E59-49CD-9E81-ECBBB48D889E}">
      <dgm:prSet/>
      <dgm:spPr/>
      <dgm:t>
        <a:bodyPr/>
        <a:lstStyle/>
        <a:p>
          <a:endParaRPr lang="en-US"/>
        </a:p>
      </dgm:t>
    </dgm:pt>
    <dgm:pt modelId="{145057EF-0E27-4D28-A1D7-623C5C4AC312}" type="sibTrans" cxnId="{5FA84DD6-2E59-49CD-9E81-ECBBB48D889E}">
      <dgm:prSet/>
      <dgm:spPr/>
      <dgm:t>
        <a:bodyPr/>
        <a:lstStyle/>
        <a:p>
          <a:endParaRPr lang="en-US"/>
        </a:p>
      </dgm:t>
    </dgm:pt>
    <dgm:pt modelId="{FF1693FC-A6C7-41D2-B5C2-CDFB0F2CE212}">
      <dgm:prSet phldrT="[文本]"/>
      <dgm:spPr/>
      <dgm:t>
        <a:bodyPr/>
        <a:lstStyle/>
        <a:p>
          <a:r>
            <a:rPr lang="en-US" altLang="zh-CN"/>
            <a:t>Sleeping</a:t>
          </a:r>
          <a:endParaRPr lang="zh-CN" altLang="en-US"/>
        </a:p>
      </dgm:t>
    </dgm:pt>
    <dgm:pt modelId="{57AD8457-1891-4D01-9AAA-1D65A24C20E2}" type="parTrans" cxnId="{0DA524A6-2370-4D94-B489-2052F7826A89}">
      <dgm:prSet/>
      <dgm:spPr/>
      <dgm:t>
        <a:bodyPr/>
        <a:lstStyle/>
        <a:p>
          <a:endParaRPr lang="en-US"/>
        </a:p>
      </dgm:t>
    </dgm:pt>
    <dgm:pt modelId="{283F7304-387C-4762-B1AB-E692D615658D}" type="sibTrans" cxnId="{0DA524A6-2370-4D94-B489-2052F7826A89}">
      <dgm:prSet/>
      <dgm:spPr/>
      <dgm:t>
        <a:bodyPr/>
        <a:lstStyle/>
        <a:p>
          <a:endParaRPr lang="en-US"/>
        </a:p>
      </dgm:t>
    </dgm:pt>
    <dgm:pt modelId="{9A885259-DEC4-4E82-9941-7849C2E51E8F}">
      <dgm:prSet phldrT="[文本]"/>
      <dgm:spPr/>
      <dgm:t>
        <a:bodyPr/>
        <a:lstStyle/>
        <a:p>
          <a:r>
            <a:rPr lang="en-US" altLang="zh-CN"/>
            <a:t>Impact on the study</a:t>
          </a:r>
          <a:endParaRPr lang="zh-CN" altLang="en-US"/>
        </a:p>
      </dgm:t>
    </dgm:pt>
    <dgm:pt modelId="{445ADEAA-85ED-4619-A310-CB630B0F7CF6}" type="parTrans" cxnId="{0E6835A2-28EF-4EA6-9F6D-B5EF6E69F0DD}">
      <dgm:prSet/>
      <dgm:spPr/>
      <dgm:t>
        <a:bodyPr/>
        <a:lstStyle/>
        <a:p>
          <a:endParaRPr lang="en-US"/>
        </a:p>
      </dgm:t>
    </dgm:pt>
    <dgm:pt modelId="{2170C5A9-23C2-49FA-9128-80CF50116F27}" type="sibTrans" cxnId="{0E6835A2-28EF-4EA6-9F6D-B5EF6E69F0DD}">
      <dgm:prSet/>
      <dgm:spPr/>
      <dgm:t>
        <a:bodyPr/>
        <a:lstStyle/>
        <a:p>
          <a:endParaRPr lang="en-US"/>
        </a:p>
      </dgm:t>
    </dgm:pt>
    <dgm:pt modelId="{188D1AB9-8731-45D1-9203-3503C33159E6}">
      <dgm:prSet phldrT="[文本]"/>
      <dgm:spPr/>
      <dgm:t>
        <a:bodyPr/>
        <a:lstStyle/>
        <a:p>
          <a:r>
            <a:rPr lang="en-US" altLang="zh-CN"/>
            <a:t>Presentation</a:t>
          </a:r>
          <a:endParaRPr lang="zh-CN" altLang="en-US"/>
        </a:p>
      </dgm:t>
    </dgm:pt>
    <dgm:pt modelId="{74363645-C3FB-4B32-9BD4-6D7C76DC77D9}" type="parTrans" cxnId="{7ABF9716-1341-4F3B-B8FD-4B387B6D5016}">
      <dgm:prSet/>
      <dgm:spPr/>
      <dgm:t>
        <a:bodyPr/>
        <a:lstStyle/>
        <a:p>
          <a:endParaRPr lang="en-US"/>
        </a:p>
      </dgm:t>
    </dgm:pt>
    <dgm:pt modelId="{2CD4A9CE-A747-4CD6-BD67-A5D120D53D40}" type="sibTrans" cxnId="{7ABF9716-1341-4F3B-B8FD-4B387B6D5016}">
      <dgm:prSet/>
      <dgm:spPr/>
      <dgm:t>
        <a:bodyPr/>
        <a:lstStyle/>
        <a:p>
          <a:endParaRPr lang="en-US"/>
        </a:p>
      </dgm:t>
    </dgm:pt>
    <dgm:pt modelId="{97C55C08-5147-44E6-8963-08835178163D}">
      <dgm:prSet phldrT="[文本]"/>
      <dgm:spPr/>
      <dgm:t>
        <a:bodyPr/>
        <a:lstStyle/>
        <a:p>
          <a:r>
            <a:rPr lang="en-US" altLang="zh-CN"/>
            <a:t>Get key point</a:t>
          </a:r>
          <a:endParaRPr lang="zh-CN" altLang="en-US"/>
        </a:p>
      </dgm:t>
    </dgm:pt>
    <dgm:pt modelId="{682E4A84-5404-4D13-9CD6-E74AD3743234}" type="parTrans" cxnId="{01BEFD4E-A452-4281-9C84-49F1E0FBC268}">
      <dgm:prSet/>
      <dgm:spPr/>
      <dgm:t>
        <a:bodyPr/>
        <a:lstStyle/>
        <a:p>
          <a:endParaRPr lang="en-US"/>
        </a:p>
      </dgm:t>
    </dgm:pt>
    <dgm:pt modelId="{E610A7CE-D4B8-48EA-ADBC-E8C92E738AA8}" type="sibTrans" cxnId="{01BEFD4E-A452-4281-9C84-49F1E0FBC268}">
      <dgm:prSet/>
      <dgm:spPr/>
      <dgm:t>
        <a:bodyPr/>
        <a:lstStyle/>
        <a:p>
          <a:endParaRPr lang="en-US"/>
        </a:p>
      </dgm:t>
    </dgm:pt>
    <dgm:pt modelId="{8771DDFA-78E6-44BB-B259-831C130785A6}">
      <dgm:prSet phldrT="[文本]"/>
      <dgm:spPr/>
      <dgm:t>
        <a:bodyPr/>
        <a:lstStyle/>
        <a:p>
          <a:r>
            <a:rPr lang="en-US" altLang="zh-CN"/>
            <a:t>Dig deep fun coutinually</a:t>
          </a:r>
          <a:endParaRPr lang="zh-CN" altLang="en-US"/>
        </a:p>
      </dgm:t>
    </dgm:pt>
    <dgm:pt modelId="{B6705842-5F9A-4253-83F6-3AC3163BCADB}" type="parTrans" cxnId="{68E311C4-4A55-4031-8FE9-D727EAE37BAB}">
      <dgm:prSet/>
      <dgm:spPr/>
      <dgm:t>
        <a:bodyPr/>
        <a:lstStyle/>
        <a:p>
          <a:endParaRPr lang="en-US"/>
        </a:p>
      </dgm:t>
    </dgm:pt>
    <dgm:pt modelId="{C8F82EEB-5A63-415E-958B-ABF7AD5F4ABD}" type="sibTrans" cxnId="{68E311C4-4A55-4031-8FE9-D727EAE37BAB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3B31FC7-D576-4A66-BE14-D30919A7EFCC}" type="pres">
      <dgm:prSet presAssocID="{E3F72AB1-9CF8-425B-9059-CB568EF7DB75}" presName="conn2-1" presStyleLbl="parChTrans1D2" presStyleIdx="0" presStyleCnt="5"/>
      <dgm:spPr/>
      <dgm:t>
        <a:bodyPr/>
        <a:lstStyle/>
        <a:p>
          <a:endParaRPr lang="en-US"/>
        </a:p>
      </dgm:t>
    </dgm:pt>
    <dgm:pt modelId="{64A8B0B5-D591-4771-BF42-9841FA3D0B97}" type="pres">
      <dgm:prSet presAssocID="{E3F72AB1-9CF8-425B-9059-CB568EF7DB75}" presName="connTx" presStyleLbl="parChTrans1D2" presStyleIdx="0" presStyleCnt="5"/>
      <dgm:spPr/>
      <dgm:t>
        <a:bodyPr/>
        <a:lstStyle/>
        <a:p>
          <a:endParaRPr lang="en-US"/>
        </a:p>
      </dgm:t>
    </dgm:pt>
    <dgm:pt modelId="{CC2B1991-F28B-4882-8182-CD51B58E474C}" type="pres">
      <dgm:prSet presAssocID="{440A8EC3-34CF-417B-8C32-6550E42871F2}" presName="root2" presStyleCnt="0"/>
      <dgm:spPr/>
    </dgm:pt>
    <dgm:pt modelId="{D8029DD7-C3D4-4A1B-A556-4867F2CA8583}" type="pres">
      <dgm:prSet presAssocID="{440A8EC3-34CF-417B-8C32-6550E42871F2}" presName="LevelTwoTextNode" presStyleLbl="node2" presStyleIdx="0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0F4A64-CDDD-4A06-A124-B944A10F0BDA}" type="pres">
      <dgm:prSet presAssocID="{440A8EC3-34CF-417B-8C32-6550E42871F2}" presName="level3hierChild" presStyleCnt="0"/>
      <dgm:spPr/>
    </dgm:pt>
    <dgm:pt modelId="{4463F784-1FE6-4EDF-8CD2-7B915F9E882A}" type="pres">
      <dgm:prSet presAssocID="{48DC19ED-F2A3-4389-A332-48AFE204A8AD}" presName="conn2-1" presStyleLbl="parChTrans1D3" presStyleIdx="0" presStyleCnt="12"/>
      <dgm:spPr/>
      <dgm:t>
        <a:bodyPr/>
        <a:lstStyle/>
        <a:p>
          <a:endParaRPr lang="en-US"/>
        </a:p>
      </dgm:t>
    </dgm:pt>
    <dgm:pt modelId="{677A5D06-DD83-4331-8E8B-FACEDB1BD5FA}" type="pres">
      <dgm:prSet presAssocID="{48DC19ED-F2A3-4389-A332-48AFE204A8AD}" presName="connTx" presStyleLbl="parChTrans1D3" presStyleIdx="0" presStyleCnt="12"/>
      <dgm:spPr/>
      <dgm:t>
        <a:bodyPr/>
        <a:lstStyle/>
        <a:p>
          <a:endParaRPr lang="en-US"/>
        </a:p>
      </dgm:t>
    </dgm:pt>
    <dgm:pt modelId="{A11F7845-11D6-4DD0-986A-DA3416D206A8}" type="pres">
      <dgm:prSet presAssocID="{2E3C7345-DA01-4D3A-A646-1CB5B1463BA4}" presName="root2" presStyleCnt="0"/>
      <dgm:spPr/>
    </dgm:pt>
    <dgm:pt modelId="{11939ED3-8FFD-4797-A85B-92A0BC202556}" type="pres">
      <dgm:prSet presAssocID="{2E3C7345-DA01-4D3A-A646-1CB5B1463BA4}" presName="LevelTwoTextNode" presStyleLbl="node3" presStyleIdx="0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ABDB52D-5252-40AA-9FC9-09941AFDB56A}" type="pres">
      <dgm:prSet presAssocID="{2E3C7345-DA01-4D3A-A646-1CB5B1463BA4}" presName="level3hierChild" presStyleCnt="0"/>
      <dgm:spPr/>
    </dgm:pt>
    <dgm:pt modelId="{E8D8CEE9-FA90-4415-AAE3-E34B668155C6}" type="pres">
      <dgm:prSet presAssocID="{DE634813-F9BA-44DA-BA59-ABCC62DAE6D1}" presName="conn2-1" presStyleLbl="parChTrans1D3" presStyleIdx="1" presStyleCnt="12"/>
      <dgm:spPr/>
      <dgm:t>
        <a:bodyPr/>
        <a:lstStyle/>
        <a:p>
          <a:endParaRPr lang="en-US"/>
        </a:p>
      </dgm:t>
    </dgm:pt>
    <dgm:pt modelId="{6C4975BD-F84A-4C3C-8710-4B05717C3ECF}" type="pres">
      <dgm:prSet presAssocID="{DE634813-F9BA-44DA-BA59-ABCC62DAE6D1}" presName="connTx" presStyleLbl="parChTrans1D3" presStyleIdx="1" presStyleCnt="12"/>
      <dgm:spPr/>
      <dgm:t>
        <a:bodyPr/>
        <a:lstStyle/>
        <a:p>
          <a:endParaRPr lang="en-US"/>
        </a:p>
      </dgm:t>
    </dgm:pt>
    <dgm:pt modelId="{AC9AB124-C813-4045-B30F-7EEA7D8C1E2F}" type="pres">
      <dgm:prSet presAssocID="{B0BB1160-31C3-4F82-A5A9-09D86C156B61}" presName="root2" presStyleCnt="0"/>
      <dgm:spPr/>
    </dgm:pt>
    <dgm:pt modelId="{B1567EBD-1E43-4ECC-BFA4-ECB2828AD186}" type="pres">
      <dgm:prSet presAssocID="{B0BB1160-31C3-4F82-A5A9-09D86C156B61}" presName="LevelTwoTextNode" presStyleLbl="node3" presStyleIdx="1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D295087-5161-4282-8D47-2CFBDD8D30D2}" type="pres">
      <dgm:prSet presAssocID="{B0BB1160-31C3-4F82-A5A9-09D86C156B61}" presName="level3hierChild" presStyleCnt="0"/>
      <dgm:spPr/>
    </dgm:pt>
    <dgm:pt modelId="{4515FAEF-36C9-4116-9605-1B965FA33EC8}" type="pres">
      <dgm:prSet presAssocID="{EB0FB645-2A76-4606-806D-3412B5F329F0}" presName="conn2-1" presStyleLbl="parChTrans1D4" presStyleIdx="0" presStyleCnt="8"/>
      <dgm:spPr/>
      <dgm:t>
        <a:bodyPr/>
        <a:lstStyle/>
        <a:p>
          <a:endParaRPr lang="en-US"/>
        </a:p>
      </dgm:t>
    </dgm:pt>
    <dgm:pt modelId="{01A1C3B5-C708-4286-8CCA-6BA605875D87}" type="pres">
      <dgm:prSet presAssocID="{EB0FB645-2A76-4606-806D-3412B5F329F0}" presName="connTx" presStyleLbl="parChTrans1D4" presStyleIdx="0" presStyleCnt="8"/>
      <dgm:spPr/>
      <dgm:t>
        <a:bodyPr/>
        <a:lstStyle/>
        <a:p>
          <a:endParaRPr lang="en-US"/>
        </a:p>
      </dgm:t>
    </dgm:pt>
    <dgm:pt modelId="{FBFF907A-74D9-4423-A9FA-501E138C8099}" type="pres">
      <dgm:prSet presAssocID="{C628B6EF-D8F5-4CE5-9460-9E4ECD79F7CB}" presName="root2" presStyleCnt="0"/>
      <dgm:spPr/>
    </dgm:pt>
    <dgm:pt modelId="{D25AF45C-8621-41E6-96C3-C7BD2BF6496A}" type="pres">
      <dgm:prSet presAssocID="{C628B6EF-D8F5-4CE5-9460-9E4ECD79F7CB}" presName="LevelTwoTextNode" presStyleLbl="node4" presStyleIdx="0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7FEDD77-F410-4CFF-A54C-E9BAFAFF46DA}" type="pres">
      <dgm:prSet presAssocID="{C628B6EF-D8F5-4CE5-9460-9E4ECD79F7CB}" presName="level3hierChild" presStyleCnt="0"/>
      <dgm:spPr/>
    </dgm:pt>
    <dgm:pt modelId="{623146BB-4831-4F81-BA17-6CA64C68F095}" type="pres">
      <dgm:prSet presAssocID="{A6A3B108-A6CD-47C6-B439-27767AA851FD}" presName="conn2-1" presStyleLbl="parChTrans1D3" presStyleIdx="2" presStyleCnt="12"/>
      <dgm:spPr/>
      <dgm:t>
        <a:bodyPr/>
        <a:lstStyle/>
        <a:p>
          <a:endParaRPr lang="en-US"/>
        </a:p>
      </dgm:t>
    </dgm:pt>
    <dgm:pt modelId="{2EE71629-6410-4266-B4E0-73BEC8BDE22A}" type="pres">
      <dgm:prSet presAssocID="{A6A3B108-A6CD-47C6-B439-27767AA851FD}" presName="connTx" presStyleLbl="parChTrans1D3" presStyleIdx="2" presStyleCnt="12"/>
      <dgm:spPr/>
      <dgm:t>
        <a:bodyPr/>
        <a:lstStyle/>
        <a:p>
          <a:endParaRPr lang="en-US"/>
        </a:p>
      </dgm:t>
    </dgm:pt>
    <dgm:pt modelId="{80804311-1980-4CFA-A74F-7CCA3764DC5B}" type="pres">
      <dgm:prSet presAssocID="{07050F00-6CAB-4479-9938-6DE2679AC471}" presName="root2" presStyleCnt="0"/>
      <dgm:spPr/>
    </dgm:pt>
    <dgm:pt modelId="{2EF38378-6BAB-4D13-9179-251CC87E9673}" type="pres">
      <dgm:prSet presAssocID="{07050F00-6CAB-4479-9938-6DE2679AC471}" presName="LevelTwoTextNode" presStyleLbl="node3" presStyleIdx="2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DE9FA03-B0A6-4C64-8D6B-59AF9F120F72}" type="pres">
      <dgm:prSet presAssocID="{07050F00-6CAB-4479-9938-6DE2679AC471}" presName="level3hierChild" presStyleCnt="0"/>
      <dgm:spPr/>
    </dgm:pt>
    <dgm:pt modelId="{52E8EB44-07A8-4451-BF7E-650405FEBF53}" type="pres">
      <dgm:prSet presAssocID="{A0280EC0-48F3-4377-B473-9E2E9200A53D}" presName="conn2-1" presStyleLbl="parChTrans1D4" presStyleIdx="1" presStyleCnt="8"/>
      <dgm:spPr/>
      <dgm:t>
        <a:bodyPr/>
        <a:lstStyle/>
        <a:p>
          <a:endParaRPr lang="en-US"/>
        </a:p>
      </dgm:t>
    </dgm:pt>
    <dgm:pt modelId="{98EB8797-52D0-4634-91D7-2FF2144FD328}" type="pres">
      <dgm:prSet presAssocID="{A0280EC0-48F3-4377-B473-9E2E9200A53D}" presName="connTx" presStyleLbl="parChTrans1D4" presStyleIdx="1" presStyleCnt="8"/>
      <dgm:spPr/>
      <dgm:t>
        <a:bodyPr/>
        <a:lstStyle/>
        <a:p>
          <a:endParaRPr lang="en-US"/>
        </a:p>
      </dgm:t>
    </dgm:pt>
    <dgm:pt modelId="{6F3D5F11-7111-4141-8C71-EC983BDA7497}" type="pres">
      <dgm:prSet presAssocID="{8CC61EA7-EE54-490B-9935-B83FD564FA16}" presName="root2" presStyleCnt="0"/>
      <dgm:spPr/>
    </dgm:pt>
    <dgm:pt modelId="{45849D85-2531-49E0-B359-6E8C5A7A5BB1}" type="pres">
      <dgm:prSet presAssocID="{8CC61EA7-EE54-490B-9935-B83FD564FA16}" presName="LevelTwoTextNode" presStyleLbl="node4" presStyleIdx="1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B18EEA4-8B5B-4AAC-92C4-FE268BD18EE4}" type="pres">
      <dgm:prSet presAssocID="{8CC61EA7-EE54-490B-9935-B83FD564FA16}" presName="level3hierChild" presStyleCnt="0"/>
      <dgm:spPr/>
    </dgm:pt>
    <dgm:pt modelId="{246ACCB3-6729-4EC5-906A-78E30ECCEDEC}" type="pres">
      <dgm:prSet presAssocID="{C161FC2D-F367-43E7-9842-271BC836C32B}" presName="conn2-1" presStyleLbl="parChTrans1D3" presStyleIdx="3" presStyleCnt="12"/>
      <dgm:spPr/>
      <dgm:t>
        <a:bodyPr/>
        <a:lstStyle/>
        <a:p>
          <a:endParaRPr lang="en-US"/>
        </a:p>
      </dgm:t>
    </dgm:pt>
    <dgm:pt modelId="{06C30667-D5A0-4F9D-A7A4-84636AD5CB4D}" type="pres">
      <dgm:prSet presAssocID="{C161FC2D-F367-43E7-9842-271BC836C32B}" presName="connTx" presStyleLbl="parChTrans1D3" presStyleIdx="3" presStyleCnt="12"/>
      <dgm:spPr/>
      <dgm:t>
        <a:bodyPr/>
        <a:lstStyle/>
        <a:p>
          <a:endParaRPr lang="en-US"/>
        </a:p>
      </dgm:t>
    </dgm:pt>
    <dgm:pt modelId="{97DDDD05-5AC1-4455-BA08-BBA0D3D95A87}" type="pres">
      <dgm:prSet presAssocID="{7EA7337D-CD1F-4A2C-94ED-4703CB7A21B7}" presName="root2" presStyleCnt="0"/>
      <dgm:spPr/>
    </dgm:pt>
    <dgm:pt modelId="{DC3EFA0E-F7D3-488D-BAB2-83AB040D5D03}" type="pres">
      <dgm:prSet presAssocID="{7EA7337D-CD1F-4A2C-94ED-4703CB7A21B7}" presName="LevelTwoTextNode" presStyleLbl="node3" presStyleIdx="3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F9236E0-32DC-4E6A-AC60-D484FD7900B4}" type="pres">
      <dgm:prSet presAssocID="{7EA7337D-CD1F-4A2C-94ED-4703CB7A21B7}" presName="level3hierChild" presStyleCnt="0"/>
      <dgm:spPr/>
    </dgm:pt>
    <dgm:pt modelId="{E1C7835D-3177-4CA3-AA03-39359C941FE3}" type="pres">
      <dgm:prSet presAssocID="{EB13BC94-AA0A-4E42-9D0F-FB70B7D670BE}" presName="conn2-1" presStyleLbl="parChTrans1D4" presStyleIdx="2" presStyleCnt="8"/>
      <dgm:spPr/>
      <dgm:t>
        <a:bodyPr/>
        <a:lstStyle/>
        <a:p>
          <a:endParaRPr lang="en-US"/>
        </a:p>
      </dgm:t>
    </dgm:pt>
    <dgm:pt modelId="{04D76B8A-6916-415A-96D2-920D356B4CA7}" type="pres">
      <dgm:prSet presAssocID="{EB13BC94-AA0A-4E42-9D0F-FB70B7D670BE}" presName="connTx" presStyleLbl="parChTrans1D4" presStyleIdx="2" presStyleCnt="8"/>
      <dgm:spPr/>
      <dgm:t>
        <a:bodyPr/>
        <a:lstStyle/>
        <a:p>
          <a:endParaRPr lang="en-US"/>
        </a:p>
      </dgm:t>
    </dgm:pt>
    <dgm:pt modelId="{F567F4B5-649B-4F2C-B8F3-17799BF662D4}" type="pres">
      <dgm:prSet presAssocID="{FEBE9865-0CC4-4161-B6AD-C8A2C552EB78}" presName="root2" presStyleCnt="0"/>
      <dgm:spPr/>
    </dgm:pt>
    <dgm:pt modelId="{F49FBDA6-9523-404F-8026-E9439F9AAA03}" type="pres">
      <dgm:prSet presAssocID="{FEBE9865-0CC4-4161-B6AD-C8A2C552EB78}" presName="LevelTwoTextNode" presStyleLbl="node4" presStyleIdx="2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87CA76D-56D2-44BB-BB9F-FD19290195DD}" type="pres">
      <dgm:prSet presAssocID="{FEBE9865-0CC4-4161-B6AD-C8A2C552EB78}" presName="level3hierChild" presStyleCnt="0"/>
      <dgm:spPr/>
    </dgm:pt>
    <dgm:pt modelId="{65BE38A7-EFDD-42A5-8387-87F6ED284FA3}" type="pres">
      <dgm:prSet presAssocID="{FA13B353-7195-46CB-9D30-009DBD0C0751}" presName="conn2-1" presStyleLbl="parChTrans1D2" presStyleIdx="1" presStyleCnt="5"/>
      <dgm:spPr/>
      <dgm:t>
        <a:bodyPr/>
        <a:lstStyle/>
        <a:p>
          <a:endParaRPr lang="en-US"/>
        </a:p>
      </dgm:t>
    </dgm:pt>
    <dgm:pt modelId="{7EA36EBE-28EA-40CF-8495-E7042A6AA7E2}" type="pres">
      <dgm:prSet presAssocID="{FA13B353-7195-46CB-9D30-009DBD0C0751}" presName="connTx" presStyleLbl="parChTrans1D2" presStyleIdx="1" presStyleCnt="5"/>
      <dgm:spPr/>
      <dgm:t>
        <a:bodyPr/>
        <a:lstStyle/>
        <a:p>
          <a:endParaRPr lang="en-US"/>
        </a:p>
      </dgm:t>
    </dgm:pt>
    <dgm:pt modelId="{BA050A64-A398-4203-94DC-7F585CE2608A}" type="pres">
      <dgm:prSet presAssocID="{56EC0C67-AB5D-495B-A8E8-BFC268B12B00}" presName="root2" presStyleCnt="0"/>
      <dgm:spPr/>
    </dgm:pt>
    <dgm:pt modelId="{667EC47A-D406-433A-9EE9-6981B639D7B7}" type="pres">
      <dgm:prSet presAssocID="{56EC0C67-AB5D-495B-A8E8-BFC268B12B00}" presName="LevelTwoTextNode" presStyleLbl="node2" presStyleIdx="1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403A684-6562-48FD-B419-FB84137F5081}" type="pres">
      <dgm:prSet presAssocID="{56EC0C67-AB5D-495B-A8E8-BFC268B12B00}" presName="level3hierChild" presStyleCnt="0"/>
      <dgm:spPr/>
    </dgm:pt>
    <dgm:pt modelId="{3AD7E826-24D0-4602-AAA0-C527D48B2356}" type="pres">
      <dgm:prSet presAssocID="{2942D2DC-BB2F-45E4-89FA-23DD57EBE2C9}" presName="conn2-1" presStyleLbl="parChTrans1D3" presStyleIdx="4" presStyleCnt="12"/>
      <dgm:spPr/>
      <dgm:t>
        <a:bodyPr/>
        <a:lstStyle/>
        <a:p>
          <a:endParaRPr lang="en-US"/>
        </a:p>
      </dgm:t>
    </dgm:pt>
    <dgm:pt modelId="{39C89B63-185D-4E8F-9069-ABF04E398351}" type="pres">
      <dgm:prSet presAssocID="{2942D2DC-BB2F-45E4-89FA-23DD57EBE2C9}" presName="connTx" presStyleLbl="parChTrans1D3" presStyleIdx="4" presStyleCnt="12"/>
      <dgm:spPr/>
      <dgm:t>
        <a:bodyPr/>
        <a:lstStyle/>
        <a:p>
          <a:endParaRPr lang="en-US"/>
        </a:p>
      </dgm:t>
    </dgm:pt>
    <dgm:pt modelId="{E8F390C0-ED85-4DBE-9C95-F392A41732F1}" type="pres">
      <dgm:prSet presAssocID="{5DABAC95-0790-46AB-AACE-2CC5B99DE08A}" presName="root2" presStyleCnt="0"/>
      <dgm:spPr/>
    </dgm:pt>
    <dgm:pt modelId="{C89F51ED-3374-442C-92AA-F1197A936B88}" type="pres">
      <dgm:prSet presAssocID="{5DABAC95-0790-46AB-AACE-2CC5B99DE08A}" presName="LevelTwoTextNode" presStyleLbl="node3" presStyleIdx="4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7DB3972-2AD1-402C-9479-96973D555613}" type="pres">
      <dgm:prSet presAssocID="{5DABAC95-0790-46AB-AACE-2CC5B99DE08A}" presName="level3hierChild" presStyleCnt="0"/>
      <dgm:spPr/>
    </dgm:pt>
    <dgm:pt modelId="{AB50A51B-F20A-4F5E-94BD-F9D77A9332BC}" type="pres">
      <dgm:prSet presAssocID="{E2723EEC-CCC2-450A-8917-20FEC3C92C1C}" presName="conn2-1" presStyleLbl="parChTrans1D3" presStyleIdx="5" presStyleCnt="12"/>
      <dgm:spPr/>
      <dgm:t>
        <a:bodyPr/>
        <a:lstStyle/>
        <a:p>
          <a:endParaRPr lang="en-US"/>
        </a:p>
      </dgm:t>
    </dgm:pt>
    <dgm:pt modelId="{D1A28E63-BA20-46D3-B6EF-1E69D6925056}" type="pres">
      <dgm:prSet presAssocID="{E2723EEC-CCC2-450A-8917-20FEC3C92C1C}" presName="connTx" presStyleLbl="parChTrans1D3" presStyleIdx="5" presStyleCnt="12"/>
      <dgm:spPr/>
      <dgm:t>
        <a:bodyPr/>
        <a:lstStyle/>
        <a:p>
          <a:endParaRPr lang="en-US"/>
        </a:p>
      </dgm:t>
    </dgm:pt>
    <dgm:pt modelId="{B5364D54-6AA4-46C5-8D1A-BE0550C7DDD0}" type="pres">
      <dgm:prSet presAssocID="{AA8C4BC3-4E4D-4A52-8AB1-77DFDD6DD379}" presName="root2" presStyleCnt="0"/>
      <dgm:spPr/>
    </dgm:pt>
    <dgm:pt modelId="{5735FE3E-74EF-4FB3-9C7C-EFF9A4077E40}" type="pres">
      <dgm:prSet presAssocID="{AA8C4BC3-4E4D-4A52-8AB1-77DFDD6DD379}" presName="LevelTwoTextNode" presStyleLbl="node3" presStyleIdx="5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CE4E2F4-E61A-40FF-8D6F-8C8174D32E5A}" type="pres">
      <dgm:prSet presAssocID="{AA8C4BC3-4E4D-4A52-8AB1-77DFDD6DD379}" presName="level3hierChild" presStyleCnt="0"/>
      <dgm:spPr/>
    </dgm:pt>
    <dgm:pt modelId="{8542F5B9-67D9-4447-8C29-940F39DB9407}" type="pres">
      <dgm:prSet presAssocID="{E79D608F-8165-43A1-B6DF-AA7424DA248F}" presName="conn2-1" presStyleLbl="parChTrans1D2" presStyleIdx="2" presStyleCnt="5"/>
      <dgm:spPr/>
      <dgm:t>
        <a:bodyPr/>
        <a:lstStyle/>
        <a:p>
          <a:endParaRPr lang="en-US"/>
        </a:p>
      </dgm:t>
    </dgm:pt>
    <dgm:pt modelId="{97C8331E-785B-4D2D-93C2-0C33798F51AA}" type="pres">
      <dgm:prSet presAssocID="{E79D608F-8165-43A1-B6DF-AA7424DA248F}" presName="connTx" presStyleLbl="parChTrans1D2" presStyleIdx="2" presStyleCnt="5"/>
      <dgm:spPr/>
      <dgm:t>
        <a:bodyPr/>
        <a:lstStyle/>
        <a:p>
          <a:endParaRPr lang="en-US"/>
        </a:p>
      </dgm:t>
    </dgm:pt>
    <dgm:pt modelId="{01EBFCC8-F820-4397-B328-2BA3D8120441}" type="pres">
      <dgm:prSet presAssocID="{9D177D0E-9F9D-48EA-9D36-DC2112BB6656}" presName="root2" presStyleCnt="0"/>
      <dgm:spPr/>
    </dgm:pt>
    <dgm:pt modelId="{7B296622-3203-4C3C-BADC-76263B452119}" type="pres">
      <dgm:prSet presAssocID="{9D177D0E-9F9D-48EA-9D36-DC2112BB6656}" presName="LevelTwoTextNode" presStyleLbl="node2" presStyleIdx="2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EBC3ED-03F1-4668-9EF5-7D048CF4A6A1}" type="pres">
      <dgm:prSet presAssocID="{9D177D0E-9F9D-48EA-9D36-DC2112BB6656}" presName="level3hierChild" presStyleCnt="0"/>
      <dgm:spPr/>
    </dgm:pt>
    <dgm:pt modelId="{EB499143-0A51-4A84-9BCC-171DB7295B2C}" type="pres">
      <dgm:prSet presAssocID="{D3B5CC17-6111-4B23-B037-7D4F04978128}" presName="conn2-1" presStyleLbl="parChTrans1D3" presStyleIdx="6" presStyleCnt="12"/>
      <dgm:spPr/>
      <dgm:t>
        <a:bodyPr/>
        <a:lstStyle/>
        <a:p>
          <a:endParaRPr lang="en-US"/>
        </a:p>
      </dgm:t>
    </dgm:pt>
    <dgm:pt modelId="{F10B2F85-6CA4-4DEE-A905-C17E5F756A51}" type="pres">
      <dgm:prSet presAssocID="{D3B5CC17-6111-4B23-B037-7D4F04978128}" presName="connTx" presStyleLbl="parChTrans1D3" presStyleIdx="6" presStyleCnt="12"/>
      <dgm:spPr/>
      <dgm:t>
        <a:bodyPr/>
        <a:lstStyle/>
        <a:p>
          <a:endParaRPr lang="en-US"/>
        </a:p>
      </dgm:t>
    </dgm:pt>
    <dgm:pt modelId="{DC1049DB-F57D-4683-8A15-608D368F2952}" type="pres">
      <dgm:prSet presAssocID="{A4E790DF-628F-4A0F-BEB2-DC2B27532B7C}" presName="root2" presStyleCnt="0"/>
      <dgm:spPr/>
    </dgm:pt>
    <dgm:pt modelId="{EC4FAAE3-3A08-4E62-B0A2-18D177DFE4D8}" type="pres">
      <dgm:prSet presAssocID="{A4E790DF-628F-4A0F-BEB2-DC2B27532B7C}" presName="LevelTwoTextNode" presStyleLbl="node3" presStyleIdx="6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F5A9DB9-90AF-4666-A088-89C070481FFE}" type="pres">
      <dgm:prSet presAssocID="{A4E790DF-628F-4A0F-BEB2-DC2B27532B7C}" presName="level3hierChild" presStyleCnt="0"/>
      <dgm:spPr/>
    </dgm:pt>
    <dgm:pt modelId="{D7F89198-7E14-4F67-8FA2-B38F544D07B9}" type="pres">
      <dgm:prSet presAssocID="{B6705842-5F9A-4253-83F6-3AC3163BCADB}" presName="conn2-1" presStyleLbl="parChTrans1D4" presStyleIdx="3" presStyleCnt="8"/>
      <dgm:spPr/>
      <dgm:t>
        <a:bodyPr/>
        <a:lstStyle/>
        <a:p>
          <a:endParaRPr lang="en-US"/>
        </a:p>
      </dgm:t>
    </dgm:pt>
    <dgm:pt modelId="{367A6C86-AA66-46F3-BF63-E52242F1CEBA}" type="pres">
      <dgm:prSet presAssocID="{B6705842-5F9A-4253-83F6-3AC3163BCADB}" presName="connTx" presStyleLbl="parChTrans1D4" presStyleIdx="3" presStyleCnt="8"/>
      <dgm:spPr/>
      <dgm:t>
        <a:bodyPr/>
        <a:lstStyle/>
        <a:p>
          <a:endParaRPr lang="en-US"/>
        </a:p>
      </dgm:t>
    </dgm:pt>
    <dgm:pt modelId="{C23C4356-27E6-440C-ABA7-B60C8B8BF85C}" type="pres">
      <dgm:prSet presAssocID="{8771DDFA-78E6-44BB-B259-831C130785A6}" presName="root2" presStyleCnt="0"/>
      <dgm:spPr/>
    </dgm:pt>
    <dgm:pt modelId="{9E1F4D6E-758A-4F89-B7C9-6F8E281E0368}" type="pres">
      <dgm:prSet presAssocID="{8771DDFA-78E6-44BB-B259-831C130785A6}" presName="LevelTwoTextNode" presStyleLbl="node4" presStyleIdx="3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10F477E-6CA3-4DEF-BC05-737CE68CD0F4}" type="pres">
      <dgm:prSet presAssocID="{8771DDFA-78E6-44BB-B259-831C130785A6}" presName="level3hierChild" presStyleCnt="0"/>
      <dgm:spPr/>
    </dgm:pt>
    <dgm:pt modelId="{81ACF7FA-B099-40F5-95DF-D5D0D173EDC1}" type="pres">
      <dgm:prSet presAssocID="{B740FAFE-1E08-443E-97FC-31DE6C1DB1D4}" presName="conn2-1" presStyleLbl="parChTrans1D3" presStyleIdx="7" presStyleCnt="12"/>
      <dgm:spPr/>
      <dgm:t>
        <a:bodyPr/>
        <a:lstStyle/>
        <a:p>
          <a:endParaRPr lang="en-US"/>
        </a:p>
      </dgm:t>
    </dgm:pt>
    <dgm:pt modelId="{123B4E25-34AD-4FB8-A83D-06F7F67D9D13}" type="pres">
      <dgm:prSet presAssocID="{B740FAFE-1E08-443E-97FC-31DE6C1DB1D4}" presName="connTx" presStyleLbl="parChTrans1D3" presStyleIdx="7" presStyleCnt="12"/>
      <dgm:spPr/>
      <dgm:t>
        <a:bodyPr/>
        <a:lstStyle/>
        <a:p>
          <a:endParaRPr lang="en-US"/>
        </a:p>
      </dgm:t>
    </dgm:pt>
    <dgm:pt modelId="{B578F0CC-6317-450A-BC85-6CDBD3D5D20C}" type="pres">
      <dgm:prSet presAssocID="{29897DF1-5A99-4FC2-AD7A-38BA3A9BF8E9}" presName="root2" presStyleCnt="0"/>
      <dgm:spPr/>
    </dgm:pt>
    <dgm:pt modelId="{0C040E66-16C7-48D7-AD27-B7067DD30C09}" type="pres">
      <dgm:prSet presAssocID="{29897DF1-5A99-4FC2-AD7A-38BA3A9BF8E9}" presName="LevelTwoTextNode" presStyleLbl="node3" presStyleIdx="7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42F6EBF-8E2B-43C1-85C1-6A6B972C623B}" type="pres">
      <dgm:prSet presAssocID="{29897DF1-5A99-4FC2-AD7A-38BA3A9BF8E9}" presName="level3hierChild" presStyleCnt="0"/>
      <dgm:spPr/>
    </dgm:pt>
    <dgm:pt modelId="{44B612DB-1CDC-482D-9BF4-4CBC9FBC4299}" type="pres">
      <dgm:prSet presAssocID="{6481EF35-7431-4867-A768-7E1D6BAEE836}" presName="conn2-1" presStyleLbl="parChTrans1D3" presStyleIdx="8" presStyleCnt="12"/>
      <dgm:spPr/>
      <dgm:t>
        <a:bodyPr/>
        <a:lstStyle/>
        <a:p>
          <a:endParaRPr lang="en-US"/>
        </a:p>
      </dgm:t>
    </dgm:pt>
    <dgm:pt modelId="{7E3E815A-1F38-46CD-A198-F6CFEAA05F9D}" type="pres">
      <dgm:prSet presAssocID="{6481EF35-7431-4867-A768-7E1D6BAEE836}" presName="connTx" presStyleLbl="parChTrans1D3" presStyleIdx="8" presStyleCnt="12"/>
      <dgm:spPr/>
      <dgm:t>
        <a:bodyPr/>
        <a:lstStyle/>
        <a:p>
          <a:endParaRPr lang="en-US"/>
        </a:p>
      </dgm:t>
    </dgm:pt>
    <dgm:pt modelId="{2DA5E7FD-3108-4EDF-B3C0-E39ED8112396}" type="pres">
      <dgm:prSet presAssocID="{CAFE2F98-C047-45B2-AC41-3BC4559DF3E0}" presName="root2" presStyleCnt="0"/>
      <dgm:spPr/>
    </dgm:pt>
    <dgm:pt modelId="{E4348112-3497-4B55-A930-99F2D505E6C1}" type="pres">
      <dgm:prSet presAssocID="{CAFE2F98-C047-45B2-AC41-3BC4559DF3E0}" presName="LevelTwoTextNode" presStyleLbl="node3" presStyleIdx="8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79EEF9F-3A97-4740-B63D-63790E9A7EA1}" type="pres">
      <dgm:prSet presAssocID="{CAFE2F98-C047-45B2-AC41-3BC4559DF3E0}" presName="level3hierChild" presStyleCnt="0"/>
      <dgm:spPr/>
    </dgm:pt>
    <dgm:pt modelId="{9B37C1F2-3150-4098-8688-F1640A570471}" type="pres">
      <dgm:prSet presAssocID="{FE212220-8D95-4B58-BFE2-E9A5A7A458E9}" presName="conn2-1" presStyleLbl="parChTrans1D4" presStyleIdx="4" presStyleCnt="8"/>
      <dgm:spPr/>
      <dgm:t>
        <a:bodyPr/>
        <a:lstStyle/>
        <a:p>
          <a:endParaRPr lang="en-US"/>
        </a:p>
      </dgm:t>
    </dgm:pt>
    <dgm:pt modelId="{1BB2FA1E-B66C-44DD-9494-939424D7DCD8}" type="pres">
      <dgm:prSet presAssocID="{FE212220-8D95-4B58-BFE2-E9A5A7A458E9}" presName="connTx" presStyleLbl="parChTrans1D4" presStyleIdx="4" presStyleCnt="8"/>
      <dgm:spPr/>
      <dgm:t>
        <a:bodyPr/>
        <a:lstStyle/>
        <a:p>
          <a:endParaRPr lang="en-US"/>
        </a:p>
      </dgm:t>
    </dgm:pt>
    <dgm:pt modelId="{4680B564-F37B-46B5-AEC6-9F198C5EBAB4}" type="pres">
      <dgm:prSet presAssocID="{77045B65-CA4D-4427-BBC5-A790B43863BF}" presName="root2" presStyleCnt="0"/>
      <dgm:spPr/>
    </dgm:pt>
    <dgm:pt modelId="{175BCD3D-803C-4269-8FDB-885DF309A51B}" type="pres">
      <dgm:prSet presAssocID="{77045B65-CA4D-4427-BBC5-A790B43863BF}" presName="LevelTwoTextNode" presStyleLbl="node4" presStyleIdx="4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518636D-E468-42AE-85FC-075D5AE0644F}" type="pres">
      <dgm:prSet presAssocID="{77045B65-CA4D-4427-BBC5-A790B43863BF}" presName="level3hierChild" presStyleCnt="0"/>
      <dgm:spPr/>
    </dgm:pt>
    <dgm:pt modelId="{9BA59819-A74E-4F36-9ADB-BD59E4C99562}" type="pres">
      <dgm:prSet presAssocID="{57AD8457-1891-4D01-9AAA-1D65A24C20E2}" presName="conn2-1" presStyleLbl="parChTrans1D3" presStyleIdx="9" presStyleCnt="12"/>
      <dgm:spPr/>
      <dgm:t>
        <a:bodyPr/>
        <a:lstStyle/>
        <a:p>
          <a:endParaRPr lang="en-US"/>
        </a:p>
      </dgm:t>
    </dgm:pt>
    <dgm:pt modelId="{6ACE9C91-8BF6-4434-AEF4-BAACC2D67AAF}" type="pres">
      <dgm:prSet presAssocID="{57AD8457-1891-4D01-9AAA-1D65A24C20E2}" presName="connTx" presStyleLbl="parChTrans1D3" presStyleIdx="9" presStyleCnt="12"/>
      <dgm:spPr/>
      <dgm:t>
        <a:bodyPr/>
        <a:lstStyle/>
        <a:p>
          <a:endParaRPr lang="en-US"/>
        </a:p>
      </dgm:t>
    </dgm:pt>
    <dgm:pt modelId="{10708FC6-0F73-4098-964A-654A1D10DB65}" type="pres">
      <dgm:prSet presAssocID="{FF1693FC-A6C7-41D2-B5C2-CDFB0F2CE212}" presName="root2" presStyleCnt="0"/>
      <dgm:spPr/>
    </dgm:pt>
    <dgm:pt modelId="{BAF5A9AF-AC41-4985-9A67-D805AF466D92}" type="pres">
      <dgm:prSet presAssocID="{FF1693FC-A6C7-41D2-B5C2-CDFB0F2CE212}" presName="LevelTwoTextNode" presStyleLbl="node3" presStyleIdx="9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97600D0-9FEC-4047-B59E-B866B86ECCC2}" type="pres">
      <dgm:prSet presAssocID="{FF1693FC-A6C7-41D2-B5C2-CDFB0F2CE212}" presName="level3hierChild" presStyleCnt="0"/>
      <dgm:spPr/>
    </dgm:pt>
    <dgm:pt modelId="{183178E7-3652-4F80-BF96-DFBA1D9849F1}" type="pres">
      <dgm:prSet presAssocID="{445ADEAA-85ED-4619-A310-CB630B0F7CF6}" presName="conn2-1" presStyleLbl="parChTrans1D4" presStyleIdx="5" presStyleCnt="8"/>
      <dgm:spPr/>
      <dgm:t>
        <a:bodyPr/>
        <a:lstStyle/>
        <a:p>
          <a:endParaRPr lang="en-US"/>
        </a:p>
      </dgm:t>
    </dgm:pt>
    <dgm:pt modelId="{54F9A2B1-D935-4998-A27D-9D2702444D72}" type="pres">
      <dgm:prSet presAssocID="{445ADEAA-85ED-4619-A310-CB630B0F7CF6}" presName="connTx" presStyleLbl="parChTrans1D4" presStyleIdx="5" presStyleCnt="8"/>
      <dgm:spPr/>
      <dgm:t>
        <a:bodyPr/>
        <a:lstStyle/>
        <a:p>
          <a:endParaRPr lang="en-US"/>
        </a:p>
      </dgm:t>
    </dgm:pt>
    <dgm:pt modelId="{61163EFC-D994-4AF6-9D28-E9EEACCC11EA}" type="pres">
      <dgm:prSet presAssocID="{9A885259-DEC4-4E82-9941-7849C2E51E8F}" presName="root2" presStyleCnt="0"/>
      <dgm:spPr/>
    </dgm:pt>
    <dgm:pt modelId="{DD4916BE-0368-4708-B222-FC87BB8E7049}" type="pres">
      <dgm:prSet presAssocID="{9A885259-DEC4-4E82-9941-7849C2E51E8F}" presName="LevelTwoTextNode" presStyleLbl="node4" presStyleIdx="5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A49FFBD-0214-4A29-9DC6-A99B0707A779}" type="pres">
      <dgm:prSet presAssocID="{9A885259-DEC4-4E82-9941-7849C2E51E8F}" presName="level3hierChild" presStyleCnt="0"/>
      <dgm:spPr/>
    </dgm:pt>
    <dgm:pt modelId="{F94E27A2-06B0-4D02-BDCB-938B94E8148D}" type="pres">
      <dgm:prSet presAssocID="{74363645-C3FB-4B32-9BD4-6D7C76DC77D9}" presName="conn2-1" presStyleLbl="parChTrans1D2" presStyleIdx="3" presStyleCnt="5"/>
      <dgm:spPr/>
      <dgm:t>
        <a:bodyPr/>
        <a:lstStyle/>
        <a:p>
          <a:endParaRPr lang="en-US"/>
        </a:p>
      </dgm:t>
    </dgm:pt>
    <dgm:pt modelId="{D76B4BAA-C4F5-4621-85F3-C2814AD4168E}" type="pres">
      <dgm:prSet presAssocID="{74363645-C3FB-4B32-9BD4-6D7C76DC77D9}" presName="connTx" presStyleLbl="parChTrans1D2" presStyleIdx="3" presStyleCnt="5"/>
      <dgm:spPr/>
      <dgm:t>
        <a:bodyPr/>
        <a:lstStyle/>
        <a:p>
          <a:endParaRPr lang="en-US"/>
        </a:p>
      </dgm:t>
    </dgm:pt>
    <dgm:pt modelId="{3E87E69E-F905-45FE-81E1-CF309725DA8D}" type="pres">
      <dgm:prSet presAssocID="{188D1AB9-8731-45D1-9203-3503C33159E6}" presName="root2" presStyleCnt="0"/>
      <dgm:spPr/>
    </dgm:pt>
    <dgm:pt modelId="{DABA05F0-F203-4E51-AAE5-8FA17D326A9A}" type="pres">
      <dgm:prSet presAssocID="{188D1AB9-8731-45D1-9203-3503C33159E6}" presName="LevelTwoTextNode" presStyleLbl="node2" presStyleIdx="3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28FC88A-B452-457D-A95D-F63A5C3E65AF}" type="pres">
      <dgm:prSet presAssocID="{188D1AB9-8731-45D1-9203-3503C33159E6}" presName="level3hierChild" presStyleCnt="0"/>
      <dgm:spPr/>
    </dgm:pt>
    <dgm:pt modelId="{B75ABC98-6F28-418F-BAD1-9E28A0B13D07}" type="pres">
      <dgm:prSet presAssocID="{682E4A84-5404-4D13-9CD6-E74AD3743234}" presName="conn2-1" presStyleLbl="parChTrans1D3" presStyleIdx="10" presStyleCnt="12"/>
      <dgm:spPr/>
      <dgm:t>
        <a:bodyPr/>
        <a:lstStyle/>
        <a:p>
          <a:endParaRPr lang="en-US"/>
        </a:p>
      </dgm:t>
    </dgm:pt>
    <dgm:pt modelId="{9573BB6B-4624-4F21-B6BA-1A5741B20392}" type="pres">
      <dgm:prSet presAssocID="{682E4A84-5404-4D13-9CD6-E74AD3743234}" presName="connTx" presStyleLbl="parChTrans1D3" presStyleIdx="10" presStyleCnt="12"/>
      <dgm:spPr/>
      <dgm:t>
        <a:bodyPr/>
        <a:lstStyle/>
        <a:p>
          <a:endParaRPr lang="en-US"/>
        </a:p>
      </dgm:t>
    </dgm:pt>
    <dgm:pt modelId="{379AA2D9-F60C-49A1-A50B-E0A52DBE9FBE}" type="pres">
      <dgm:prSet presAssocID="{97C55C08-5147-44E6-8963-08835178163D}" presName="root2" presStyleCnt="0"/>
      <dgm:spPr/>
    </dgm:pt>
    <dgm:pt modelId="{B6795FCA-3D2C-48B7-B60E-2D6D20A09239}" type="pres">
      <dgm:prSet presAssocID="{97C55C08-5147-44E6-8963-08835178163D}" presName="LevelTwoTextNode" presStyleLbl="node3" presStyleIdx="10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779806A-337E-4741-B471-502E8DA41B7A}" type="pres">
      <dgm:prSet presAssocID="{97C55C08-5147-44E6-8963-08835178163D}" presName="level3hierChild" presStyleCnt="0"/>
      <dgm:spPr/>
    </dgm:pt>
    <dgm:pt modelId="{3D594C2F-E3B3-49E4-91B1-8021AB724E6F}" type="pres">
      <dgm:prSet presAssocID="{B9AE2228-8FF3-4E3C-9159-E08C3A0E486F}" presName="conn2-1" presStyleLbl="parChTrans1D2" presStyleIdx="4" presStyleCnt="5"/>
      <dgm:spPr/>
      <dgm:t>
        <a:bodyPr/>
        <a:lstStyle/>
        <a:p>
          <a:endParaRPr lang="en-US"/>
        </a:p>
      </dgm:t>
    </dgm:pt>
    <dgm:pt modelId="{1076CA54-8877-47C3-961B-A276127581B5}" type="pres">
      <dgm:prSet presAssocID="{B9AE2228-8FF3-4E3C-9159-E08C3A0E486F}" presName="connTx" presStyleLbl="parChTrans1D2" presStyleIdx="4" presStyleCnt="5"/>
      <dgm:spPr/>
      <dgm:t>
        <a:bodyPr/>
        <a:lstStyle/>
        <a:p>
          <a:endParaRPr lang="en-US"/>
        </a:p>
      </dgm:t>
    </dgm:pt>
    <dgm:pt modelId="{3E87E138-0B30-410D-8FA7-5208A5EAB9E9}" type="pres">
      <dgm:prSet presAssocID="{1FF9B760-B4AF-4548-BD8A-82A7133A970A}" presName="root2" presStyleCnt="0"/>
      <dgm:spPr/>
    </dgm:pt>
    <dgm:pt modelId="{5B2A2679-3A76-4E9A-9D97-1CE4131E5F19}" type="pres">
      <dgm:prSet presAssocID="{1FF9B760-B4AF-4548-BD8A-82A7133A970A}" presName="LevelTwoTextNode" presStyleLbl="node2" presStyleIdx="4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D18A1EB-180C-439B-B9C4-01A5CC1965C1}" type="pres">
      <dgm:prSet presAssocID="{1FF9B760-B4AF-4548-BD8A-82A7133A970A}" presName="level3hierChild" presStyleCnt="0"/>
      <dgm:spPr/>
    </dgm:pt>
    <dgm:pt modelId="{3B1A3685-9A27-4EC4-BEFC-1FDA25274BFA}" type="pres">
      <dgm:prSet presAssocID="{2F6C1EF3-588B-4766-85AE-3B5515CA5AF4}" presName="conn2-1" presStyleLbl="parChTrans1D3" presStyleIdx="11" presStyleCnt="12"/>
      <dgm:spPr/>
      <dgm:t>
        <a:bodyPr/>
        <a:lstStyle/>
        <a:p>
          <a:endParaRPr lang="en-US"/>
        </a:p>
      </dgm:t>
    </dgm:pt>
    <dgm:pt modelId="{CC9EEFE9-F203-4C3A-89C0-45943F6D1FD8}" type="pres">
      <dgm:prSet presAssocID="{2F6C1EF3-588B-4766-85AE-3B5515CA5AF4}" presName="connTx" presStyleLbl="parChTrans1D3" presStyleIdx="11" presStyleCnt="12"/>
      <dgm:spPr/>
      <dgm:t>
        <a:bodyPr/>
        <a:lstStyle/>
        <a:p>
          <a:endParaRPr lang="en-US"/>
        </a:p>
      </dgm:t>
    </dgm:pt>
    <dgm:pt modelId="{CC454943-A32D-46B4-940B-E1FB01EB3541}" type="pres">
      <dgm:prSet presAssocID="{E253B8C8-9714-4611-AE3B-3DA49D8C4E2C}" presName="root2" presStyleCnt="0"/>
      <dgm:spPr/>
    </dgm:pt>
    <dgm:pt modelId="{9C1C14DA-F756-46ED-8E95-4DC5B5DF4902}" type="pres">
      <dgm:prSet presAssocID="{E253B8C8-9714-4611-AE3B-3DA49D8C4E2C}" presName="LevelTwoTextNode" presStyleLbl="node3" presStyleIdx="11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B6CC210-4FD6-47E1-8249-D94D41CE3B23}" type="pres">
      <dgm:prSet presAssocID="{E253B8C8-9714-4611-AE3B-3DA49D8C4E2C}" presName="level3hierChild" presStyleCnt="0"/>
      <dgm:spPr/>
    </dgm:pt>
    <dgm:pt modelId="{825BE01C-D7B3-4F41-B894-43E47067F56C}" type="pres">
      <dgm:prSet presAssocID="{DBF55084-F06A-431D-AEE1-512277319DBA}" presName="conn2-1" presStyleLbl="parChTrans1D4" presStyleIdx="6" presStyleCnt="8"/>
      <dgm:spPr/>
      <dgm:t>
        <a:bodyPr/>
        <a:lstStyle/>
        <a:p>
          <a:endParaRPr lang="en-US"/>
        </a:p>
      </dgm:t>
    </dgm:pt>
    <dgm:pt modelId="{B7DB7C01-779B-414C-B3C2-A762A4FF8187}" type="pres">
      <dgm:prSet presAssocID="{DBF55084-F06A-431D-AEE1-512277319DBA}" presName="connTx" presStyleLbl="parChTrans1D4" presStyleIdx="6" presStyleCnt="8"/>
      <dgm:spPr/>
      <dgm:t>
        <a:bodyPr/>
        <a:lstStyle/>
        <a:p>
          <a:endParaRPr lang="en-US"/>
        </a:p>
      </dgm:t>
    </dgm:pt>
    <dgm:pt modelId="{37BE14E9-A732-4102-8FDF-449C9F50612A}" type="pres">
      <dgm:prSet presAssocID="{B6F62293-5A49-4836-9EB5-F64F5641F718}" presName="root2" presStyleCnt="0"/>
      <dgm:spPr/>
    </dgm:pt>
    <dgm:pt modelId="{089EB4D2-309E-48F6-B6C7-F07A788BD238}" type="pres">
      <dgm:prSet presAssocID="{B6F62293-5A49-4836-9EB5-F64F5641F718}" presName="LevelTwoTextNode" presStyleLbl="node4" presStyleIdx="6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2BF8A12-7DEF-4FFA-BFC4-9CAF286DE65A}" type="pres">
      <dgm:prSet presAssocID="{B6F62293-5A49-4836-9EB5-F64F5641F718}" presName="level3hierChild" presStyleCnt="0"/>
      <dgm:spPr/>
    </dgm:pt>
    <dgm:pt modelId="{B613AE4B-1DC6-4199-8DB8-FB4FCFD97C80}" type="pres">
      <dgm:prSet presAssocID="{8E4C212A-CCCA-45BB-9E98-796210F53B94}" presName="conn2-1" presStyleLbl="parChTrans1D4" presStyleIdx="7" presStyleCnt="8"/>
      <dgm:spPr/>
      <dgm:t>
        <a:bodyPr/>
        <a:lstStyle/>
        <a:p>
          <a:endParaRPr lang="en-US"/>
        </a:p>
      </dgm:t>
    </dgm:pt>
    <dgm:pt modelId="{39C92F96-B8D8-4EA0-9695-4A2C544C35B8}" type="pres">
      <dgm:prSet presAssocID="{8E4C212A-CCCA-45BB-9E98-796210F53B94}" presName="connTx" presStyleLbl="parChTrans1D4" presStyleIdx="7" presStyleCnt="8"/>
      <dgm:spPr/>
      <dgm:t>
        <a:bodyPr/>
        <a:lstStyle/>
        <a:p>
          <a:endParaRPr lang="en-US"/>
        </a:p>
      </dgm:t>
    </dgm:pt>
    <dgm:pt modelId="{0C915FB9-D616-437C-A755-E94769B5EC0D}" type="pres">
      <dgm:prSet presAssocID="{38A870F0-D051-40EF-8F8B-794D39F39A58}" presName="root2" presStyleCnt="0"/>
      <dgm:spPr/>
    </dgm:pt>
    <dgm:pt modelId="{927FCCAB-98F8-4BEA-99B1-454338C8A10F}" type="pres">
      <dgm:prSet presAssocID="{38A870F0-D051-40EF-8F8B-794D39F39A58}" presName="LevelTwoTextNode" presStyleLbl="node4" presStyleIdx="7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618DA81-5228-4F18-942D-00C284FB0AE0}" type="pres">
      <dgm:prSet presAssocID="{38A870F0-D051-40EF-8F8B-794D39F39A58}" presName="level3hierChild" presStyleCnt="0"/>
      <dgm:spPr/>
    </dgm:pt>
  </dgm:ptLst>
  <dgm:cxnLst>
    <dgm:cxn modelId="{FEB4DF7A-82B5-4818-A348-E256D396A79A}" type="presOf" srcId="{DBF55084-F06A-431D-AEE1-512277319DBA}" destId="{825BE01C-D7B3-4F41-B894-43E47067F56C}" srcOrd="0" destOrd="0" presId="urn:microsoft.com/office/officeart/2008/layout/HorizontalMultiLevelHierarchy"/>
    <dgm:cxn modelId="{773BE369-0EF6-401D-AE7D-8380AA1C81C1}" type="presOf" srcId="{48DC19ED-F2A3-4389-A332-48AFE204A8AD}" destId="{677A5D06-DD83-4331-8E8B-FACEDB1BD5FA}" srcOrd="1" destOrd="0" presId="urn:microsoft.com/office/officeart/2008/layout/HorizontalMultiLevelHierarchy"/>
    <dgm:cxn modelId="{CACC74E7-77CD-4E8D-A144-3295F7F48740}" type="presOf" srcId="{FF1693FC-A6C7-41D2-B5C2-CDFB0F2CE212}" destId="{BAF5A9AF-AC41-4985-9A67-D805AF466D92}" srcOrd="0" destOrd="0" presId="urn:microsoft.com/office/officeart/2008/layout/HorizontalMultiLevelHierarchy"/>
    <dgm:cxn modelId="{EA0EB520-FD73-4575-B075-2AF6B5813E40}" type="presOf" srcId="{D3B5CC17-6111-4B23-B037-7D4F04978128}" destId="{F10B2F85-6CA4-4DEE-A905-C17E5F756A51}" srcOrd="1" destOrd="0" presId="urn:microsoft.com/office/officeart/2008/layout/HorizontalMultiLevelHierarchy"/>
    <dgm:cxn modelId="{5E85A020-29EB-4276-8AD2-2B61EF182354}" type="presOf" srcId="{E3F72AB1-9CF8-425B-9059-CB568EF7DB75}" destId="{13B31FC7-D576-4A66-BE14-D30919A7EFCC}" srcOrd="0" destOrd="0" presId="urn:microsoft.com/office/officeart/2008/layout/HorizontalMultiLevelHierarchy"/>
    <dgm:cxn modelId="{3F4220EA-C77E-4B74-B90A-FE1F6E690823}" srcId="{440A8EC3-34CF-417B-8C32-6550E42871F2}" destId="{07050F00-6CAB-4479-9938-6DE2679AC471}" srcOrd="2" destOrd="0" parTransId="{A6A3B108-A6CD-47C6-B439-27767AA851FD}" sibTransId="{6A50E379-DC63-4DE4-B4C4-AC9E550509EE}"/>
    <dgm:cxn modelId="{D0E4E97E-0B52-40E9-A465-AE1B79EC00AC}" srcId="{B0BB1160-31C3-4F82-A5A9-09D86C156B61}" destId="{C628B6EF-D8F5-4CE5-9460-9E4ECD79F7CB}" srcOrd="0" destOrd="0" parTransId="{EB0FB645-2A76-4606-806D-3412B5F329F0}" sibTransId="{72D3207B-83C0-4843-8880-D4A0C47EB3F6}"/>
    <dgm:cxn modelId="{D2EF9B85-7910-466B-B260-F4F063EFD474}" type="presOf" srcId="{9A885259-DEC4-4E82-9941-7849C2E51E8F}" destId="{DD4916BE-0368-4708-B222-FC87BB8E7049}" srcOrd="0" destOrd="0" presId="urn:microsoft.com/office/officeart/2008/layout/HorizontalMultiLevelHierarchy"/>
    <dgm:cxn modelId="{2DA5A94B-C575-41B9-AC90-7FE5FF66F634}" type="presOf" srcId="{A6A3B108-A6CD-47C6-B439-27767AA851FD}" destId="{2EE71629-6410-4266-B4E0-73BEC8BDE22A}" srcOrd="1" destOrd="0" presId="urn:microsoft.com/office/officeart/2008/layout/HorizontalMultiLevelHierarchy"/>
    <dgm:cxn modelId="{00E35B0F-975B-440D-B7A1-83BC90E07799}" type="presOf" srcId="{E253B8C8-9714-4611-AE3B-3DA49D8C4E2C}" destId="{9C1C14DA-F756-46ED-8E95-4DC5B5DF4902}" srcOrd="0" destOrd="0" presId="urn:microsoft.com/office/officeart/2008/layout/HorizontalMultiLevelHierarchy"/>
    <dgm:cxn modelId="{8AD9D06A-7B3A-4EF8-B86B-2CAD08D735C6}" type="presOf" srcId="{B6F62293-5A49-4836-9EB5-F64F5641F718}" destId="{089EB4D2-309E-48F6-B6C7-F07A788BD238}" srcOrd="0" destOrd="0" presId="urn:microsoft.com/office/officeart/2008/layout/HorizontalMultiLevelHierarchy"/>
    <dgm:cxn modelId="{710A113E-DD31-46FE-B273-21F80D6B890F}" type="presOf" srcId="{682E4A84-5404-4D13-9CD6-E74AD3743234}" destId="{9573BB6B-4624-4F21-B6BA-1A5741B20392}" srcOrd="1" destOrd="0" presId="urn:microsoft.com/office/officeart/2008/layout/HorizontalMultiLevelHierarchy"/>
    <dgm:cxn modelId="{C2224CF8-4D4D-4646-AC7E-326FDA764ADC}" type="presOf" srcId="{CAFE2F98-C047-45B2-AC41-3BC4559DF3E0}" destId="{E4348112-3497-4B55-A930-99F2D505E6C1}" srcOrd="0" destOrd="0" presId="urn:microsoft.com/office/officeart/2008/layout/HorizontalMultiLevelHierarchy"/>
    <dgm:cxn modelId="{37441B7D-36BC-4884-A29A-546C68D7D89C}" type="presOf" srcId="{A0280EC0-48F3-4377-B473-9E2E9200A53D}" destId="{98EB8797-52D0-4634-91D7-2FF2144FD328}" srcOrd="1" destOrd="0" presId="urn:microsoft.com/office/officeart/2008/layout/HorizontalMultiLevelHierarchy"/>
    <dgm:cxn modelId="{3FF79E6C-1614-467A-977A-A0EC25F28866}" type="presOf" srcId="{38A870F0-D051-40EF-8F8B-794D39F39A58}" destId="{927FCCAB-98F8-4BEA-99B1-454338C8A10F}" srcOrd="0" destOrd="0" presId="urn:microsoft.com/office/officeart/2008/layout/HorizontalMultiLevelHierarchy"/>
    <dgm:cxn modelId="{E3E90D5E-ABD3-4047-BA4E-6CE08B5FB6EB}" srcId="{440A8EC3-34CF-417B-8C32-6550E42871F2}" destId="{2E3C7345-DA01-4D3A-A646-1CB5B1463BA4}" srcOrd="0" destOrd="0" parTransId="{48DC19ED-F2A3-4389-A332-48AFE204A8AD}" sibTransId="{77997B22-215F-4760-9DC1-88E69DD23863}"/>
    <dgm:cxn modelId="{9E20B04E-5CCE-4D4D-A1B9-791FE85781BF}" type="presOf" srcId="{2942D2DC-BB2F-45E4-89FA-23DD57EBE2C9}" destId="{3AD7E826-24D0-4602-AAA0-C527D48B2356}" srcOrd="0" destOrd="0" presId="urn:microsoft.com/office/officeart/2008/layout/HorizontalMultiLevelHierarchy"/>
    <dgm:cxn modelId="{B451AB44-B2C9-46BC-A9CA-AA9B4B555FF6}" srcId="{56EC0C67-AB5D-495B-A8E8-BFC268B12B00}" destId="{AA8C4BC3-4E4D-4A52-8AB1-77DFDD6DD379}" srcOrd="1" destOrd="0" parTransId="{E2723EEC-CCC2-450A-8917-20FEC3C92C1C}" sibTransId="{3E534FD0-34B8-441E-A725-45A89384A9D3}"/>
    <dgm:cxn modelId="{B6219A52-7794-41D3-9AD9-23B5526863D4}" type="presOf" srcId="{B740FAFE-1E08-443E-97FC-31DE6C1DB1D4}" destId="{123B4E25-34AD-4FB8-A83D-06F7F67D9D13}" srcOrd="1" destOrd="0" presId="urn:microsoft.com/office/officeart/2008/layout/HorizontalMultiLevelHierarchy"/>
    <dgm:cxn modelId="{FA6B97F7-5CA5-4561-AABF-2FE968A3FB9F}" type="presOf" srcId="{E2723EEC-CCC2-450A-8917-20FEC3C92C1C}" destId="{AB50A51B-F20A-4F5E-94BD-F9D77A9332BC}" srcOrd="0" destOrd="0" presId="urn:microsoft.com/office/officeart/2008/layout/HorizontalMultiLevelHierarchy"/>
    <dgm:cxn modelId="{CBFA4E06-807F-4390-9961-79DF3730F1FD}" srcId="{FCCAE72E-3741-4C5F-B697-2CEBFC92CDF7}" destId="{440A8EC3-34CF-417B-8C32-6550E42871F2}" srcOrd="0" destOrd="0" parTransId="{E3F72AB1-9CF8-425B-9059-CB568EF7DB75}" sibTransId="{B4977001-D7AA-4693-9C3E-CE0D01522841}"/>
    <dgm:cxn modelId="{D8E12533-CBA5-4365-B478-036F1BDB8DE6}" type="presOf" srcId="{B740FAFE-1E08-443E-97FC-31DE6C1DB1D4}" destId="{81ACF7FA-B099-40F5-95DF-D5D0D173EDC1}" srcOrd="0" destOrd="0" presId="urn:microsoft.com/office/officeart/2008/layout/HorizontalMultiLevelHierarchy"/>
    <dgm:cxn modelId="{2F82BEB6-ECE2-47F7-9A87-3A4977F0DC64}" type="presOf" srcId="{B9AE2228-8FF3-4E3C-9159-E08C3A0E486F}" destId="{1076CA54-8877-47C3-961B-A276127581B5}" srcOrd="1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3C790EEA-DC96-4939-A175-AA0D7D592705}" srcId="{CAFE2F98-C047-45B2-AC41-3BC4559DF3E0}" destId="{77045B65-CA4D-4427-BBC5-A790B43863BF}" srcOrd="0" destOrd="0" parTransId="{FE212220-8D95-4B58-BFE2-E9A5A7A458E9}" sibTransId="{6A15FA4C-6ABF-4F34-8694-DE56C4739CBB}"/>
    <dgm:cxn modelId="{5CE7DF6A-5F28-4CF5-81AC-D122259AA4A6}" type="presOf" srcId="{E3F72AB1-9CF8-425B-9059-CB568EF7DB75}" destId="{64A8B0B5-D591-4771-BF42-9841FA3D0B97}" srcOrd="1" destOrd="0" presId="urn:microsoft.com/office/officeart/2008/layout/HorizontalMultiLevelHierarchy"/>
    <dgm:cxn modelId="{CEE7DF78-F84B-4C37-B4FA-FA4BA98645A9}" type="presOf" srcId="{AA8C4BC3-4E4D-4A52-8AB1-77DFDD6DD379}" destId="{5735FE3E-74EF-4FB3-9C7C-EFF9A4077E40}" srcOrd="0" destOrd="0" presId="urn:microsoft.com/office/officeart/2008/layout/HorizontalMultiLevelHierarchy"/>
    <dgm:cxn modelId="{480D775C-C446-407F-BB67-7F1DA6149D22}" srcId="{FCCAE72E-3741-4C5F-B697-2CEBFC92CDF7}" destId="{1FF9B760-B4AF-4548-BD8A-82A7133A970A}" srcOrd="4" destOrd="0" parTransId="{B9AE2228-8FF3-4E3C-9159-E08C3A0E486F}" sibTransId="{CD968E53-E284-4EB5-93B2-F5FC6D977406}"/>
    <dgm:cxn modelId="{16607441-EC69-4852-8590-B96A31CA40B8}" type="presOf" srcId="{A0280EC0-48F3-4377-B473-9E2E9200A53D}" destId="{52E8EB44-07A8-4451-BF7E-650405FEBF53}" srcOrd="0" destOrd="0" presId="urn:microsoft.com/office/officeart/2008/layout/HorizontalMultiLevelHierarchy"/>
    <dgm:cxn modelId="{0DA524A6-2370-4D94-B489-2052F7826A89}" srcId="{9D177D0E-9F9D-48EA-9D36-DC2112BB6656}" destId="{FF1693FC-A6C7-41D2-B5C2-CDFB0F2CE212}" srcOrd="3" destOrd="0" parTransId="{57AD8457-1891-4D01-9AAA-1D65A24C20E2}" sibTransId="{283F7304-387C-4762-B1AB-E692D615658D}"/>
    <dgm:cxn modelId="{90A286F0-F21F-466C-AA57-B725D299A4CA}" type="presOf" srcId="{445ADEAA-85ED-4619-A310-CB630B0F7CF6}" destId="{54F9A2B1-D935-4998-A27D-9D2702444D72}" srcOrd="1" destOrd="0" presId="urn:microsoft.com/office/officeart/2008/layout/HorizontalMultiLevelHierarchy"/>
    <dgm:cxn modelId="{21D95E7B-AFEA-4C68-8C08-043B41A5C503}" srcId="{07050F00-6CAB-4479-9938-6DE2679AC471}" destId="{8CC61EA7-EE54-490B-9935-B83FD564FA16}" srcOrd="0" destOrd="0" parTransId="{A0280EC0-48F3-4377-B473-9E2E9200A53D}" sibTransId="{6484EAAC-B723-4373-AC27-A9A3DA335C8B}"/>
    <dgm:cxn modelId="{5E251CFB-1373-4B86-8D4F-C7546AD1BDF4}" type="presOf" srcId="{440A8EC3-34CF-417B-8C32-6550E42871F2}" destId="{D8029DD7-C3D4-4A1B-A556-4867F2CA8583}" srcOrd="0" destOrd="0" presId="urn:microsoft.com/office/officeart/2008/layout/HorizontalMultiLevelHierarchy"/>
    <dgm:cxn modelId="{12D1DBC1-5EDD-465D-BF93-E3721BE9F093}" type="presOf" srcId="{E79D608F-8165-43A1-B6DF-AA7424DA248F}" destId="{8542F5B9-67D9-4447-8C29-940F39DB9407}" srcOrd="0" destOrd="0" presId="urn:microsoft.com/office/officeart/2008/layout/HorizontalMultiLevelHierarchy"/>
    <dgm:cxn modelId="{9B462C50-FA34-4ABD-A1A2-D4F761FB2AEB}" type="presOf" srcId="{5DABAC95-0790-46AB-AACE-2CC5B99DE08A}" destId="{C89F51ED-3374-442C-92AA-F1197A936B88}" srcOrd="0" destOrd="0" presId="urn:microsoft.com/office/officeart/2008/layout/HorizontalMultiLevelHierarchy"/>
    <dgm:cxn modelId="{6E0300C6-002B-4387-B47E-08B8C8DA080F}" type="presOf" srcId="{8771DDFA-78E6-44BB-B259-831C130785A6}" destId="{9E1F4D6E-758A-4F89-B7C9-6F8E281E0368}" srcOrd="0" destOrd="0" presId="urn:microsoft.com/office/officeart/2008/layout/HorizontalMultiLevelHierarchy"/>
    <dgm:cxn modelId="{D0B957EC-9F06-4F74-8173-9DB4DA052C4D}" srcId="{E253B8C8-9714-4611-AE3B-3DA49D8C4E2C}" destId="{38A870F0-D051-40EF-8F8B-794D39F39A58}" srcOrd="1" destOrd="0" parTransId="{8E4C212A-CCCA-45BB-9E98-796210F53B94}" sibTransId="{F82E1418-EDD4-4FA0-BFA7-66CDA6696133}"/>
    <dgm:cxn modelId="{5173E41A-2028-47A0-B940-D1F929D30596}" type="presOf" srcId="{FA13B353-7195-46CB-9D30-009DBD0C0751}" destId="{7EA36EBE-28EA-40CF-8495-E7042A6AA7E2}" srcOrd="1" destOrd="0" presId="urn:microsoft.com/office/officeart/2008/layout/HorizontalMultiLevelHierarchy"/>
    <dgm:cxn modelId="{8FFFC2EF-EB34-4A7B-B78F-B6D602377F01}" type="presOf" srcId="{1FF9B760-B4AF-4548-BD8A-82A7133A970A}" destId="{5B2A2679-3A76-4E9A-9D97-1CE4131E5F19}" srcOrd="0" destOrd="0" presId="urn:microsoft.com/office/officeart/2008/layout/HorizontalMultiLevelHierarchy"/>
    <dgm:cxn modelId="{F0B67AFF-543B-42D8-B98F-A95F9F6A5A37}" srcId="{7EA7337D-CD1F-4A2C-94ED-4703CB7A21B7}" destId="{FEBE9865-0CC4-4161-B6AD-C8A2C552EB78}" srcOrd="0" destOrd="0" parTransId="{EB13BC94-AA0A-4E42-9D0F-FB70B7D670BE}" sibTransId="{22F8B574-0655-461B-B8E1-F79EC625A5EF}"/>
    <dgm:cxn modelId="{8C65DCB1-D8B7-4704-AC89-0E3BDE94C50C}" type="presOf" srcId="{2942D2DC-BB2F-45E4-89FA-23DD57EBE2C9}" destId="{39C89B63-185D-4E8F-9069-ABF04E398351}" srcOrd="1" destOrd="0" presId="urn:microsoft.com/office/officeart/2008/layout/HorizontalMultiLevelHierarchy"/>
    <dgm:cxn modelId="{9BF8CBC7-1133-459E-87D4-1CED42C363C8}" type="presOf" srcId="{C161FC2D-F367-43E7-9842-271BC836C32B}" destId="{06C30667-D5A0-4F9D-A7A4-84636AD5CB4D}" srcOrd="1" destOrd="0" presId="urn:microsoft.com/office/officeart/2008/layout/HorizontalMultiLevelHierarchy"/>
    <dgm:cxn modelId="{ABD3C20D-327E-4A6E-8300-1D6CDFB8D819}" srcId="{1FF9B760-B4AF-4548-BD8A-82A7133A970A}" destId="{E253B8C8-9714-4611-AE3B-3DA49D8C4E2C}" srcOrd="0" destOrd="0" parTransId="{2F6C1EF3-588B-4766-85AE-3B5515CA5AF4}" sibTransId="{0C8C6305-C012-4EC7-BB6E-81087FECF885}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7ABF9716-1341-4F3B-B8FD-4B387B6D5016}" srcId="{FCCAE72E-3741-4C5F-B697-2CEBFC92CDF7}" destId="{188D1AB9-8731-45D1-9203-3503C33159E6}" srcOrd="3" destOrd="0" parTransId="{74363645-C3FB-4B32-9BD4-6D7C76DC77D9}" sibTransId="{2CD4A9CE-A747-4CD6-BD67-A5D120D53D40}"/>
    <dgm:cxn modelId="{6AE1462F-9446-4510-AC7C-8E948566E5DB}" type="presOf" srcId="{E2723EEC-CCC2-450A-8917-20FEC3C92C1C}" destId="{D1A28E63-BA20-46D3-B6EF-1E69D6925056}" srcOrd="1" destOrd="0" presId="urn:microsoft.com/office/officeart/2008/layout/HorizontalMultiLevelHierarchy"/>
    <dgm:cxn modelId="{1FFC1235-D829-4B64-A1A9-25DA9C35C048}" type="presOf" srcId="{07050F00-6CAB-4479-9938-6DE2679AC471}" destId="{2EF38378-6BAB-4D13-9179-251CC87E9673}" srcOrd="0" destOrd="0" presId="urn:microsoft.com/office/officeart/2008/layout/HorizontalMultiLevelHierarchy"/>
    <dgm:cxn modelId="{7C316FD3-22A4-498C-953A-197691815A31}" type="presOf" srcId="{A6A3B108-A6CD-47C6-B439-27767AA851FD}" destId="{623146BB-4831-4F81-BA17-6CA64C68F095}" srcOrd="0" destOrd="0" presId="urn:microsoft.com/office/officeart/2008/layout/HorizontalMultiLevelHierarchy"/>
    <dgm:cxn modelId="{6B4781F4-0283-495D-AB9D-C9FB5153493C}" srcId="{440A8EC3-34CF-417B-8C32-6550E42871F2}" destId="{7EA7337D-CD1F-4A2C-94ED-4703CB7A21B7}" srcOrd="3" destOrd="0" parTransId="{C161FC2D-F367-43E7-9842-271BC836C32B}" sibTransId="{E3BC8DD6-F295-4722-8633-30FC43D9BAD4}"/>
    <dgm:cxn modelId="{9FC1E0A3-E4D9-488C-B379-CBA5173FE541}" type="presOf" srcId="{56EC0C67-AB5D-495B-A8E8-BFC268B12B00}" destId="{667EC47A-D406-433A-9EE9-6981B639D7B7}" srcOrd="0" destOrd="0" presId="urn:microsoft.com/office/officeart/2008/layout/HorizontalMultiLevelHierarchy"/>
    <dgm:cxn modelId="{F029F886-0B01-4AA1-A411-D3FA6329FE78}" type="presOf" srcId="{D3B5CC17-6111-4B23-B037-7D4F04978128}" destId="{EB499143-0A51-4A84-9BCC-171DB7295B2C}" srcOrd="0" destOrd="0" presId="urn:microsoft.com/office/officeart/2008/layout/HorizontalMultiLevelHierarchy"/>
    <dgm:cxn modelId="{481BE659-08B4-4983-8675-3FE7D9D58087}" type="presOf" srcId="{57AD8457-1891-4D01-9AAA-1D65A24C20E2}" destId="{9BA59819-A74E-4F36-9ADB-BD59E4C99562}" srcOrd="0" destOrd="0" presId="urn:microsoft.com/office/officeart/2008/layout/HorizontalMultiLevelHierarchy"/>
    <dgm:cxn modelId="{2D7B9059-F415-4263-947F-8BC7978A7E13}" type="presOf" srcId="{EB0FB645-2A76-4606-806D-3412B5F329F0}" destId="{4515FAEF-36C9-4116-9605-1B965FA33EC8}" srcOrd="0" destOrd="0" presId="urn:microsoft.com/office/officeart/2008/layout/HorizontalMultiLevelHierarchy"/>
    <dgm:cxn modelId="{2219CF19-9946-4157-B03E-620BCAB327D0}" type="presOf" srcId="{E79D608F-8165-43A1-B6DF-AA7424DA248F}" destId="{97C8331E-785B-4D2D-93C2-0C33798F51AA}" srcOrd="1" destOrd="0" presId="urn:microsoft.com/office/officeart/2008/layout/HorizontalMultiLevelHierarchy"/>
    <dgm:cxn modelId="{C4A14403-B7EF-4AAE-A426-E1EDD7A1098C}" type="presOf" srcId="{FEBE9865-0CC4-4161-B6AD-C8A2C552EB78}" destId="{F49FBDA6-9523-404F-8026-E9439F9AAA03}" srcOrd="0" destOrd="0" presId="urn:microsoft.com/office/officeart/2008/layout/HorizontalMultiLevelHierarchy"/>
    <dgm:cxn modelId="{8F3DF038-4014-4E00-B7DF-89D3CF8A0E80}" type="presOf" srcId="{DE634813-F9BA-44DA-BA59-ABCC62DAE6D1}" destId="{6C4975BD-F84A-4C3C-8710-4B05717C3ECF}" srcOrd="1" destOrd="0" presId="urn:microsoft.com/office/officeart/2008/layout/HorizontalMultiLevelHierarchy"/>
    <dgm:cxn modelId="{B7976522-FFD7-4D80-887A-5B25EA5A6DD7}" type="presOf" srcId="{B6705842-5F9A-4253-83F6-3AC3163BCADB}" destId="{D7F89198-7E14-4F67-8FA2-B38F544D07B9}" srcOrd="0" destOrd="0" presId="urn:microsoft.com/office/officeart/2008/layout/HorizontalMultiLevelHierarchy"/>
    <dgm:cxn modelId="{809D4FF2-09D5-47C1-882A-134951A0CEF7}" type="presOf" srcId="{48DC19ED-F2A3-4389-A332-48AFE204A8AD}" destId="{4463F784-1FE6-4EDF-8CD2-7B915F9E882A}" srcOrd="0" destOrd="0" presId="urn:microsoft.com/office/officeart/2008/layout/HorizontalMultiLevelHierarchy"/>
    <dgm:cxn modelId="{E4B68BEA-90FE-4BD4-BC3B-528BDB16988B}" type="presOf" srcId="{C628B6EF-D8F5-4CE5-9460-9E4ECD79F7CB}" destId="{D25AF45C-8621-41E6-96C3-C7BD2BF6496A}" srcOrd="0" destOrd="0" presId="urn:microsoft.com/office/officeart/2008/layout/HorizontalMultiLevelHierarchy"/>
    <dgm:cxn modelId="{11A2E0EE-C17B-43BC-BB8C-C8DD827350B3}" type="presOf" srcId="{B6705842-5F9A-4253-83F6-3AC3163BCADB}" destId="{367A6C86-AA66-46F3-BF63-E52242F1CEBA}" srcOrd="1" destOrd="0" presId="urn:microsoft.com/office/officeart/2008/layout/HorizontalMultiLevelHierarchy"/>
    <dgm:cxn modelId="{DA34722D-856A-4C5E-98D9-6B7DCFD50854}" srcId="{FCCAE72E-3741-4C5F-B697-2CEBFC92CDF7}" destId="{9D177D0E-9F9D-48EA-9D36-DC2112BB6656}" srcOrd="2" destOrd="0" parTransId="{E79D608F-8165-43A1-B6DF-AA7424DA248F}" sibTransId="{AD195313-76BB-4DA5-9092-BD8B78C47D04}"/>
    <dgm:cxn modelId="{E6420B97-E910-4816-95B8-B56A60B5EE30}" type="presOf" srcId="{EB0FB645-2A76-4606-806D-3412B5F329F0}" destId="{01A1C3B5-C708-4286-8CCA-6BA605875D87}" srcOrd="1" destOrd="0" presId="urn:microsoft.com/office/officeart/2008/layout/HorizontalMultiLevelHierarchy"/>
    <dgm:cxn modelId="{0E6835A2-28EF-4EA6-9F6D-B5EF6E69F0DD}" srcId="{FF1693FC-A6C7-41D2-B5C2-CDFB0F2CE212}" destId="{9A885259-DEC4-4E82-9941-7849C2E51E8F}" srcOrd="0" destOrd="0" parTransId="{445ADEAA-85ED-4619-A310-CB630B0F7CF6}" sibTransId="{2170C5A9-23C2-49FA-9128-80CF50116F27}"/>
    <dgm:cxn modelId="{2DD7CAB7-F8B1-4BE6-8745-7842D8743D72}" type="presOf" srcId="{FE212220-8D95-4B58-BFE2-E9A5A7A458E9}" destId="{9B37C1F2-3150-4098-8688-F1640A570471}" srcOrd="0" destOrd="0" presId="urn:microsoft.com/office/officeart/2008/layout/HorizontalMultiLevelHierarchy"/>
    <dgm:cxn modelId="{BA3A78A4-BEC8-40AE-BE3D-3A4EFB98CB99}" type="presOf" srcId="{8E4C212A-CCCA-45BB-9E98-796210F53B94}" destId="{B613AE4B-1DC6-4199-8DB8-FB4FCFD97C80}" srcOrd="0" destOrd="0" presId="urn:microsoft.com/office/officeart/2008/layout/HorizontalMultiLevelHierarchy"/>
    <dgm:cxn modelId="{DD7959DF-22FB-4B88-9E4C-E4D39B5D58E5}" type="presOf" srcId="{188D1AB9-8731-45D1-9203-3503C33159E6}" destId="{DABA05F0-F203-4E51-AAE5-8FA17D326A9A}" srcOrd="0" destOrd="0" presId="urn:microsoft.com/office/officeart/2008/layout/HorizontalMultiLevelHierarchy"/>
    <dgm:cxn modelId="{E56E7A25-4D27-4DD5-A10F-8EC89D0A4797}" type="presOf" srcId="{6481EF35-7431-4867-A768-7E1D6BAEE836}" destId="{7E3E815A-1F38-46CD-A198-F6CFEAA05F9D}" srcOrd="1" destOrd="0" presId="urn:microsoft.com/office/officeart/2008/layout/HorizontalMultiLevelHierarchy"/>
    <dgm:cxn modelId="{E142CD68-C57D-4B49-A6CF-B1FB70EBE1C0}" type="presOf" srcId="{B0BB1160-31C3-4F82-A5A9-09D86C156B61}" destId="{B1567EBD-1E43-4ECC-BFA4-ECB2828AD186}" srcOrd="0" destOrd="0" presId="urn:microsoft.com/office/officeart/2008/layout/HorizontalMultiLevelHierarchy"/>
    <dgm:cxn modelId="{405E05E4-B7E1-4136-A6BC-CB760BFAE3FA}" type="presOf" srcId="{97C55C08-5147-44E6-8963-08835178163D}" destId="{B6795FCA-3D2C-48B7-B60E-2D6D20A09239}" srcOrd="0" destOrd="0" presId="urn:microsoft.com/office/officeart/2008/layout/HorizontalMultiLevelHierarchy"/>
    <dgm:cxn modelId="{8EF2CE1D-A6B4-4AA2-8394-245A0A9AD6DE}" type="presOf" srcId="{8E4C212A-CCCA-45BB-9E98-796210F53B94}" destId="{39C92F96-B8D8-4EA0-9695-4A2C544C35B8}" srcOrd="1" destOrd="0" presId="urn:microsoft.com/office/officeart/2008/layout/HorizontalMultiLevelHierarchy"/>
    <dgm:cxn modelId="{C5746505-6842-46AF-A2FE-280A6BE0BF8F}" type="presOf" srcId="{EB13BC94-AA0A-4E42-9D0F-FB70B7D670BE}" destId="{04D76B8A-6916-415A-96D2-920D356B4CA7}" srcOrd="1" destOrd="0" presId="urn:microsoft.com/office/officeart/2008/layout/HorizontalMultiLevelHierarchy"/>
    <dgm:cxn modelId="{2BD6067E-DBAE-434B-9B75-84CD7230F00E}" type="presOf" srcId="{2E3C7345-DA01-4D3A-A646-1CB5B1463BA4}" destId="{11939ED3-8FFD-4797-A85B-92A0BC202556}" srcOrd="0" destOrd="0" presId="urn:microsoft.com/office/officeart/2008/layout/HorizontalMultiLevelHierarchy"/>
    <dgm:cxn modelId="{F91977B4-B2D1-4BCE-9386-537C6B6C2176}" type="presOf" srcId="{74363645-C3FB-4B32-9BD4-6D7C76DC77D9}" destId="{F94E27A2-06B0-4D02-BDCB-938B94E8148D}" srcOrd="0" destOrd="0" presId="urn:microsoft.com/office/officeart/2008/layout/HorizontalMultiLevelHierarchy"/>
    <dgm:cxn modelId="{B73A700B-38E3-4407-8213-B281407B4906}" type="presOf" srcId="{445ADEAA-85ED-4619-A310-CB630B0F7CF6}" destId="{183178E7-3652-4F80-BF96-DFBA1D9849F1}" srcOrd="0" destOrd="0" presId="urn:microsoft.com/office/officeart/2008/layout/HorizontalMultiLevelHierarchy"/>
    <dgm:cxn modelId="{64888CA8-26E5-4311-B554-7E4F8A538844}" type="presOf" srcId="{77045B65-CA4D-4427-BBC5-A790B43863BF}" destId="{175BCD3D-803C-4269-8FDB-885DF309A51B}" srcOrd="0" destOrd="0" presId="urn:microsoft.com/office/officeart/2008/layout/HorizontalMultiLevelHierarchy"/>
    <dgm:cxn modelId="{44AEB6ED-F686-4C82-927D-424B95715D90}" type="presOf" srcId="{57AD8457-1891-4D01-9AAA-1D65A24C20E2}" destId="{6ACE9C91-8BF6-4434-AEF4-BAACC2D67AAF}" srcOrd="1" destOrd="0" presId="urn:microsoft.com/office/officeart/2008/layout/HorizontalMultiLevelHierarchy"/>
    <dgm:cxn modelId="{F436B5ED-7398-4F08-BA65-3607A9C89690}" type="presOf" srcId="{FCCAE72E-3741-4C5F-B697-2CEBFC92CDF7}" destId="{47AE8846-F21F-4E4C-B4A3-D44DA4BF791C}" srcOrd="0" destOrd="0" presId="urn:microsoft.com/office/officeart/2008/layout/HorizontalMultiLevelHierarchy"/>
    <dgm:cxn modelId="{EF2B0690-7F58-47E9-B4B3-E3E554C805CE}" srcId="{440A8EC3-34CF-417B-8C32-6550E42871F2}" destId="{B0BB1160-31C3-4F82-A5A9-09D86C156B61}" srcOrd="1" destOrd="0" parTransId="{DE634813-F9BA-44DA-BA59-ABCC62DAE6D1}" sibTransId="{0C384F88-B5B0-4284-81D9-5F4826B7AA06}"/>
    <dgm:cxn modelId="{DE22FE83-293E-4B36-9BE0-E7CF35ABF513}" type="presOf" srcId="{DE634813-F9BA-44DA-BA59-ABCC62DAE6D1}" destId="{E8D8CEE9-FA90-4415-AAE3-E34B668155C6}" srcOrd="0" destOrd="0" presId="urn:microsoft.com/office/officeart/2008/layout/HorizontalMultiLevelHierarchy"/>
    <dgm:cxn modelId="{7E69C032-E4F7-4D3C-8A24-CAC94B7AE0CC}" type="presOf" srcId="{EB13BC94-AA0A-4E42-9D0F-FB70B7D670BE}" destId="{E1C7835D-3177-4CA3-AA03-39359C941FE3}" srcOrd="0" destOrd="0" presId="urn:microsoft.com/office/officeart/2008/layout/HorizontalMultiLevelHierarchy"/>
    <dgm:cxn modelId="{A4DBF6CE-1C87-456C-AE77-841B082C1B96}" type="presOf" srcId="{8CC61EA7-EE54-490B-9935-B83FD564FA16}" destId="{45849D85-2531-49E0-B359-6E8C5A7A5BB1}" srcOrd="0" destOrd="0" presId="urn:microsoft.com/office/officeart/2008/layout/HorizontalMultiLevelHierarchy"/>
    <dgm:cxn modelId="{059184D9-0493-42C3-AEB1-744918FC8FF2}" type="presOf" srcId="{C161FC2D-F367-43E7-9842-271BC836C32B}" destId="{246ACCB3-6729-4EC5-906A-78E30ECCEDEC}" srcOrd="0" destOrd="0" presId="urn:microsoft.com/office/officeart/2008/layout/HorizontalMultiLevelHierarchy"/>
    <dgm:cxn modelId="{32005B68-D8D2-4D45-8BFD-5312C1FB74AE}" srcId="{E253B8C8-9714-4611-AE3B-3DA49D8C4E2C}" destId="{B6F62293-5A49-4836-9EB5-F64F5641F718}" srcOrd="0" destOrd="0" parTransId="{DBF55084-F06A-431D-AEE1-512277319DBA}" sibTransId="{27B3FEFF-9700-45DC-8CEA-B02171FDC3DF}"/>
    <dgm:cxn modelId="{770E658D-45DB-42CC-8378-590B585A2496}" type="presOf" srcId="{FA13B353-7195-46CB-9D30-009DBD0C0751}" destId="{65BE38A7-EFDD-42A5-8387-87F6ED284FA3}" srcOrd="0" destOrd="0" presId="urn:microsoft.com/office/officeart/2008/layout/HorizontalMultiLevelHierarchy"/>
    <dgm:cxn modelId="{2A1948D6-D2AE-4644-A7A8-058D3CA1E882}" type="presOf" srcId="{2F6C1EF3-588B-4766-85AE-3B5515CA5AF4}" destId="{CC9EEFE9-F203-4C3A-89C0-45943F6D1FD8}" srcOrd="1" destOrd="0" presId="urn:microsoft.com/office/officeart/2008/layout/HorizontalMultiLevelHierarchy"/>
    <dgm:cxn modelId="{BEE34ACC-F281-4FD0-ABEA-31155A207360}" type="presOf" srcId="{74363645-C3FB-4B32-9BD4-6D7C76DC77D9}" destId="{D76B4BAA-C4F5-4621-85F3-C2814AD4168E}" srcOrd="1" destOrd="0" presId="urn:microsoft.com/office/officeart/2008/layout/HorizontalMultiLevelHierarchy"/>
    <dgm:cxn modelId="{01BEFD4E-A452-4281-9C84-49F1E0FBC268}" srcId="{188D1AB9-8731-45D1-9203-3503C33159E6}" destId="{97C55C08-5147-44E6-8963-08835178163D}" srcOrd="0" destOrd="0" parTransId="{682E4A84-5404-4D13-9CD6-E74AD3743234}" sibTransId="{E610A7CE-D4B8-48EA-ADBC-E8C92E738AA8}"/>
    <dgm:cxn modelId="{79309A85-E7A6-415B-82C3-0EEF463943F0}" type="presOf" srcId="{6481EF35-7431-4867-A768-7E1D6BAEE836}" destId="{44B612DB-1CDC-482D-9BF4-4CBC9FBC4299}" srcOrd="0" destOrd="0" presId="urn:microsoft.com/office/officeart/2008/layout/HorizontalMultiLevelHierarchy"/>
    <dgm:cxn modelId="{68E311C4-4A55-4031-8FE9-D727EAE37BAB}" srcId="{A4E790DF-628F-4A0F-BEB2-DC2B27532B7C}" destId="{8771DDFA-78E6-44BB-B259-831C130785A6}" srcOrd="0" destOrd="0" parTransId="{B6705842-5F9A-4253-83F6-3AC3163BCADB}" sibTransId="{C8F82EEB-5A63-415E-958B-ABF7AD5F4ABD}"/>
    <dgm:cxn modelId="{F19790D5-C182-43E3-B63B-0F777350EE88}" type="presOf" srcId="{9D177D0E-9F9D-48EA-9D36-DC2112BB6656}" destId="{7B296622-3203-4C3C-BADC-76263B452119}" srcOrd="0" destOrd="0" presId="urn:microsoft.com/office/officeart/2008/layout/HorizontalMultiLevelHierarchy"/>
    <dgm:cxn modelId="{28E94E63-7285-4396-BE8A-952E95AE0278}" type="presOf" srcId="{FE212220-8D95-4B58-BFE2-E9A5A7A458E9}" destId="{1BB2FA1E-B66C-44DD-9494-939424D7DCD8}" srcOrd="1" destOrd="0" presId="urn:microsoft.com/office/officeart/2008/layout/HorizontalMultiLevelHierarchy"/>
    <dgm:cxn modelId="{5FA84DD6-2E59-49CD-9E81-ECBBB48D889E}" srcId="{9D177D0E-9F9D-48EA-9D36-DC2112BB6656}" destId="{29897DF1-5A99-4FC2-AD7A-38BA3A9BF8E9}" srcOrd="1" destOrd="0" parTransId="{B740FAFE-1E08-443E-97FC-31DE6C1DB1D4}" sibTransId="{145057EF-0E27-4D28-A1D7-623C5C4AC312}"/>
    <dgm:cxn modelId="{33A4C707-DE54-425B-90B2-D3C2619FF7A9}" type="presOf" srcId="{682E4A84-5404-4D13-9CD6-E74AD3743234}" destId="{B75ABC98-6F28-418F-BAD1-9E28A0B13D07}" srcOrd="0" destOrd="0" presId="urn:microsoft.com/office/officeart/2008/layout/HorizontalMultiLevelHierarchy"/>
    <dgm:cxn modelId="{54205B69-98ED-451E-85C1-D47A5BF2E033}" type="presOf" srcId="{29897DF1-5A99-4FC2-AD7A-38BA3A9BF8E9}" destId="{0C040E66-16C7-48D7-AD27-B7067DD30C09}" srcOrd="0" destOrd="0" presId="urn:microsoft.com/office/officeart/2008/layout/HorizontalMultiLevelHierarchy"/>
    <dgm:cxn modelId="{34A6B53A-84F5-41EC-8D4A-260CFB8066D7}" srcId="{FCCAE72E-3741-4C5F-B697-2CEBFC92CDF7}" destId="{56EC0C67-AB5D-495B-A8E8-BFC268B12B00}" srcOrd="1" destOrd="0" parTransId="{FA13B353-7195-46CB-9D30-009DBD0C0751}" sibTransId="{D828117D-020B-4B64-9540-B2D40659EBEA}"/>
    <dgm:cxn modelId="{D851C585-1F50-4115-90ED-D4D46D033C45}" type="presOf" srcId="{B9AE2228-8FF3-4E3C-9159-E08C3A0E486F}" destId="{3D594C2F-E3B3-49E4-91B1-8021AB724E6F}" srcOrd="0" destOrd="0" presId="urn:microsoft.com/office/officeart/2008/layout/HorizontalMultiLevelHierarchy"/>
    <dgm:cxn modelId="{14A615FA-F234-4BF2-B3C6-711CE7B2D5F1}" srcId="{56EC0C67-AB5D-495B-A8E8-BFC268B12B00}" destId="{5DABAC95-0790-46AB-AACE-2CC5B99DE08A}" srcOrd="0" destOrd="0" parTransId="{2942D2DC-BB2F-45E4-89FA-23DD57EBE2C9}" sibTransId="{CD41D4D5-5DF5-483E-A844-6B23E91866C7}"/>
    <dgm:cxn modelId="{0D61BDD7-290F-4562-87E4-BE1A06E028D1}" type="presOf" srcId="{2F6C1EF3-588B-4766-85AE-3B5515CA5AF4}" destId="{3B1A3685-9A27-4EC4-BEFC-1FDA25274BFA}" srcOrd="0" destOrd="0" presId="urn:microsoft.com/office/officeart/2008/layout/HorizontalMultiLevelHierarchy"/>
    <dgm:cxn modelId="{380A482C-4A0A-483C-BF02-7FFD2590A600}" type="presOf" srcId="{DBF55084-F06A-431D-AEE1-512277319DBA}" destId="{B7DB7C01-779B-414C-B3C2-A762A4FF8187}" srcOrd="1" destOrd="0" presId="urn:microsoft.com/office/officeart/2008/layout/HorizontalMultiLevelHierarchy"/>
    <dgm:cxn modelId="{D876197C-9EFF-48F8-832C-0BAE050228A9}" type="presOf" srcId="{A4E790DF-628F-4A0F-BEB2-DC2B27532B7C}" destId="{EC4FAAE3-3A08-4E62-B0A2-18D177DFE4D8}" srcOrd="0" destOrd="0" presId="urn:microsoft.com/office/officeart/2008/layout/HorizontalMultiLevelHierarchy"/>
    <dgm:cxn modelId="{0CF8636F-21AF-4F7F-86F3-0FD1BD69A221}" type="presOf" srcId="{7EA7337D-CD1F-4A2C-94ED-4703CB7A21B7}" destId="{DC3EFA0E-F7D3-488D-BAB2-83AB040D5D03}" srcOrd="0" destOrd="0" presId="urn:microsoft.com/office/officeart/2008/layout/HorizontalMultiLevelHierarchy"/>
    <dgm:cxn modelId="{40F8881A-5EC5-4552-A2E7-B092E504B06F}" srcId="{9D177D0E-9F9D-48EA-9D36-DC2112BB6656}" destId="{CAFE2F98-C047-45B2-AC41-3BC4559DF3E0}" srcOrd="2" destOrd="0" parTransId="{6481EF35-7431-4867-A768-7E1D6BAEE836}" sibTransId="{EA7BFB6C-A0AA-4220-A244-45F864DD83A2}"/>
    <dgm:cxn modelId="{6811840D-88D3-4E9D-87DB-D580324B4B43}" srcId="{9D177D0E-9F9D-48EA-9D36-DC2112BB6656}" destId="{A4E790DF-628F-4A0F-BEB2-DC2B27532B7C}" srcOrd="0" destOrd="0" parTransId="{D3B5CC17-6111-4B23-B037-7D4F04978128}" sibTransId="{FBED0D40-FAFE-44FB-9054-D8833913BFC6}"/>
    <dgm:cxn modelId="{05B7DAA9-5DB8-4210-A8EC-DF74376A3B4C}" type="presParOf" srcId="{D61D9318-CF1C-4027-9FB9-CA3681111D48}" destId="{270F17E6-7730-4FCF-B2C8-87132A2A2953}" srcOrd="0" destOrd="0" presId="urn:microsoft.com/office/officeart/2008/layout/HorizontalMultiLevelHierarchy"/>
    <dgm:cxn modelId="{7F5481B7-4F96-42DC-A066-93466300CA27}" type="presParOf" srcId="{270F17E6-7730-4FCF-B2C8-87132A2A2953}" destId="{47AE8846-F21F-4E4C-B4A3-D44DA4BF791C}" srcOrd="0" destOrd="0" presId="urn:microsoft.com/office/officeart/2008/layout/HorizontalMultiLevelHierarchy"/>
    <dgm:cxn modelId="{9D9AE047-FB76-41D7-B0EA-760091688F33}" type="presParOf" srcId="{270F17E6-7730-4FCF-B2C8-87132A2A2953}" destId="{00B6C323-8ADF-4C2C-A98F-03A35CC9AEB8}" srcOrd="1" destOrd="0" presId="urn:microsoft.com/office/officeart/2008/layout/HorizontalMultiLevelHierarchy"/>
    <dgm:cxn modelId="{82A079C0-D88F-48AE-BA3D-411999676A22}" type="presParOf" srcId="{00B6C323-8ADF-4C2C-A98F-03A35CC9AEB8}" destId="{13B31FC7-D576-4A66-BE14-D30919A7EFCC}" srcOrd="0" destOrd="0" presId="urn:microsoft.com/office/officeart/2008/layout/HorizontalMultiLevelHierarchy"/>
    <dgm:cxn modelId="{E6A2E843-3068-4CFC-A1FA-1B43772B679F}" type="presParOf" srcId="{13B31FC7-D576-4A66-BE14-D30919A7EFCC}" destId="{64A8B0B5-D591-4771-BF42-9841FA3D0B97}" srcOrd="0" destOrd="0" presId="urn:microsoft.com/office/officeart/2008/layout/HorizontalMultiLevelHierarchy"/>
    <dgm:cxn modelId="{8E48FA32-92E2-4827-9659-DABE6A8465A3}" type="presParOf" srcId="{00B6C323-8ADF-4C2C-A98F-03A35CC9AEB8}" destId="{CC2B1991-F28B-4882-8182-CD51B58E474C}" srcOrd="1" destOrd="0" presId="urn:microsoft.com/office/officeart/2008/layout/HorizontalMultiLevelHierarchy"/>
    <dgm:cxn modelId="{45530BFF-4ED0-4727-A6C0-DDF1683B709F}" type="presParOf" srcId="{CC2B1991-F28B-4882-8182-CD51B58E474C}" destId="{D8029DD7-C3D4-4A1B-A556-4867F2CA8583}" srcOrd="0" destOrd="0" presId="urn:microsoft.com/office/officeart/2008/layout/HorizontalMultiLevelHierarchy"/>
    <dgm:cxn modelId="{22DB7FFC-F4B0-4357-BED5-D7AC6019FA31}" type="presParOf" srcId="{CC2B1991-F28B-4882-8182-CD51B58E474C}" destId="{680F4A64-CDDD-4A06-A124-B944A10F0BDA}" srcOrd="1" destOrd="0" presId="urn:microsoft.com/office/officeart/2008/layout/HorizontalMultiLevelHierarchy"/>
    <dgm:cxn modelId="{B5608F1A-D06B-4167-BC93-3317C4297864}" type="presParOf" srcId="{680F4A64-CDDD-4A06-A124-B944A10F0BDA}" destId="{4463F784-1FE6-4EDF-8CD2-7B915F9E882A}" srcOrd="0" destOrd="0" presId="urn:microsoft.com/office/officeart/2008/layout/HorizontalMultiLevelHierarchy"/>
    <dgm:cxn modelId="{818039F4-FA19-4C6A-A0C5-F6FC07B342B1}" type="presParOf" srcId="{4463F784-1FE6-4EDF-8CD2-7B915F9E882A}" destId="{677A5D06-DD83-4331-8E8B-FACEDB1BD5FA}" srcOrd="0" destOrd="0" presId="urn:microsoft.com/office/officeart/2008/layout/HorizontalMultiLevelHierarchy"/>
    <dgm:cxn modelId="{A1077BA2-3FF4-4633-8DB8-F9A4C60F09DD}" type="presParOf" srcId="{680F4A64-CDDD-4A06-A124-B944A10F0BDA}" destId="{A11F7845-11D6-4DD0-986A-DA3416D206A8}" srcOrd="1" destOrd="0" presId="urn:microsoft.com/office/officeart/2008/layout/HorizontalMultiLevelHierarchy"/>
    <dgm:cxn modelId="{573F2222-7818-4DBD-BA25-E62A10FE402E}" type="presParOf" srcId="{A11F7845-11D6-4DD0-986A-DA3416D206A8}" destId="{11939ED3-8FFD-4797-A85B-92A0BC202556}" srcOrd="0" destOrd="0" presId="urn:microsoft.com/office/officeart/2008/layout/HorizontalMultiLevelHierarchy"/>
    <dgm:cxn modelId="{B065590F-4452-4CA3-99F9-950CCFE83683}" type="presParOf" srcId="{A11F7845-11D6-4DD0-986A-DA3416D206A8}" destId="{7ABDB52D-5252-40AA-9FC9-09941AFDB56A}" srcOrd="1" destOrd="0" presId="urn:microsoft.com/office/officeart/2008/layout/HorizontalMultiLevelHierarchy"/>
    <dgm:cxn modelId="{5009D179-6CAD-42E0-AEF9-C1048C52DA96}" type="presParOf" srcId="{680F4A64-CDDD-4A06-A124-B944A10F0BDA}" destId="{E8D8CEE9-FA90-4415-AAE3-E34B668155C6}" srcOrd="2" destOrd="0" presId="urn:microsoft.com/office/officeart/2008/layout/HorizontalMultiLevelHierarchy"/>
    <dgm:cxn modelId="{BCAF510A-DC69-4C24-8B7B-5AA2A935D193}" type="presParOf" srcId="{E8D8CEE9-FA90-4415-AAE3-E34B668155C6}" destId="{6C4975BD-F84A-4C3C-8710-4B05717C3ECF}" srcOrd="0" destOrd="0" presId="urn:microsoft.com/office/officeart/2008/layout/HorizontalMultiLevelHierarchy"/>
    <dgm:cxn modelId="{8DF2C533-D2BC-4A4C-B8D0-FD205815013B}" type="presParOf" srcId="{680F4A64-CDDD-4A06-A124-B944A10F0BDA}" destId="{AC9AB124-C813-4045-B30F-7EEA7D8C1E2F}" srcOrd="3" destOrd="0" presId="urn:microsoft.com/office/officeart/2008/layout/HorizontalMultiLevelHierarchy"/>
    <dgm:cxn modelId="{00B42157-B7DA-46B4-9A91-CD9F345509E7}" type="presParOf" srcId="{AC9AB124-C813-4045-B30F-7EEA7D8C1E2F}" destId="{B1567EBD-1E43-4ECC-BFA4-ECB2828AD186}" srcOrd="0" destOrd="0" presId="urn:microsoft.com/office/officeart/2008/layout/HorizontalMultiLevelHierarchy"/>
    <dgm:cxn modelId="{4985F963-E190-4F8B-ADE2-5C8015EAA4E2}" type="presParOf" srcId="{AC9AB124-C813-4045-B30F-7EEA7D8C1E2F}" destId="{CD295087-5161-4282-8D47-2CFBDD8D30D2}" srcOrd="1" destOrd="0" presId="urn:microsoft.com/office/officeart/2008/layout/HorizontalMultiLevelHierarchy"/>
    <dgm:cxn modelId="{6410841C-9FE3-4E1E-BCD0-409C594FA929}" type="presParOf" srcId="{CD295087-5161-4282-8D47-2CFBDD8D30D2}" destId="{4515FAEF-36C9-4116-9605-1B965FA33EC8}" srcOrd="0" destOrd="0" presId="urn:microsoft.com/office/officeart/2008/layout/HorizontalMultiLevelHierarchy"/>
    <dgm:cxn modelId="{81CDFBEF-C55D-4C51-BB7B-1734E7071389}" type="presParOf" srcId="{4515FAEF-36C9-4116-9605-1B965FA33EC8}" destId="{01A1C3B5-C708-4286-8CCA-6BA605875D87}" srcOrd="0" destOrd="0" presId="urn:microsoft.com/office/officeart/2008/layout/HorizontalMultiLevelHierarchy"/>
    <dgm:cxn modelId="{F3895034-896D-497D-9D16-4323B55ED5D1}" type="presParOf" srcId="{CD295087-5161-4282-8D47-2CFBDD8D30D2}" destId="{FBFF907A-74D9-4423-A9FA-501E138C8099}" srcOrd="1" destOrd="0" presId="urn:microsoft.com/office/officeart/2008/layout/HorizontalMultiLevelHierarchy"/>
    <dgm:cxn modelId="{48C739A3-D70F-4B5B-AABA-1A657043224D}" type="presParOf" srcId="{FBFF907A-74D9-4423-A9FA-501E138C8099}" destId="{D25AF45C-8621-41E6-96C3-C7BD2BF6496A}" srcOrd="0" destOrd="0" presId="urn:microsoft.com/office/officeart/2008/layout/HorizontalMultiLevelHierarchy"/>
    <dgm:cxn modelId="{6904D86C-9214-4D33-AC80-4BFE683FB641}" type="presParOf" srcId="{FBFF907A-74D9-4423-A9FA-501E138C8099}" destId="{A7FEDD77-F410-4CFF-A54C-E9BAFAFF46DA}" srcOrd="1" destOrd="0" presId="urn:microsoft.com/office/officeart/2008/layout/HorizontalMultiLevelHierarchy"/>
    <dgm:cxn modelId="{9381DB8D-BA12-4796-B3F1-1D10F6BAAD33}" type="presParOf" srcId="{680F4A64-CDDD-4A06-A124-B944A10F0BDA}" destId="{623146BB-4831-4F81-BA17-6CA64C68F095}" srcOrd="4" destOrd="0" presId="urn:microsoft.com/office/officeart/2008/layout/HorizontalMultiLevelHierarchy"/>
    <dgm:cxn modelId="{7EDF9F9C-9D7A-40F9-B2C4-97F322B4E8C3}" type="presParOf" srcId="{623146BB-4831-4F81-BA17-6CA64C68F095}" destId="{2EE71629-6410-4266-B4E0-73BEC8BDE22A}" srcOrd="0" destOrd="0" presId="urn:microsoft.com/office/officeart/2008/layout/HorizontalMultiLevelHierarchy"/>
    <dgm:cxn modelId="{7A3C109D-DD54-4DFD-9D4B-56A7A16207FB}" type="presParOf" srcId="{680F4A64-CDDD-4A06-A124-B944A10F0BDA}" destId="{80804311-1980-4CFA-A74F-7CCA3764DC5B}" srcOrd="5" destOrd="0" presId="urn:microsoft.com/office/officeart/2008/layout/HorizontalMultiLevelHierarchy"/>
    <dgm:cxn modelId="{7D98F192-2532-4E70-9320-54CB93570991}" type="presParOf" srcId="{80804311-1980-4CFA-A74F-7CCA3764DC5B}" destId="{2EF38378-6BAB-4D13-9179-251CC87E9673}" srcOrd="0" destOrd="0" presId="urn:microsoft.com/office/officeart/2008/layout/HorizontalMultiLevelHierarchy"/>
    <dgm:cxn modelId="{1645072E-2011-4BA1-BA68-7CC618AF0FCD}" type="presParOf" srcId="{80804311-1980-4CFA-A74F-7CCA3764DC5B}" destId="{BDE9FA03-B0A6-4C64-8D6B-59AF9F120F72}" srcOrd="1" destOrd="0" presId="urn:microsoft.com/office/officeart/2008/layout/HorizontalMultiLevelHierarchy"/>
    <dgm:cxn modelId="{913EA362-664D-4165-8122-D572BACD2ED8}" type="presParOf" srcId="{BDE9FA03-B0A6-4C64-8D6B-59AF9F120F72}" destId="{52E8EB44-07A8-4451-BF7E-650405FEBF53}" srcOrd="0" destOrd="0" presId="urn:microsoft.com/office/officeart/2008/layout/HorizontalMultiLevelHierarchy"/>
    <dgm:cxn modelId="{6CC64565-99F7-4977-AC98-8C390B63E529}" type="presParOf" srcId="{52E8EB44-07A8-4451-BF7E-650405FEBF53}" destId="{98EB8797-52D0-4634-91D7-2FF2144FD328}" srcOrd="0" destOrd="0" presId="urn:microsoft.com/office/officeart/2008/layout/HorizontalMultiLevelHierarchy"/>
    <dgm:cxn modelId="{F8176E9C-8606-4C00-9124-3E2B4423E499}" type="presParOf" srcId="{BDE9FA03-B0A6-4C64-8D6B-59AF9F120F72}" destId="{6F3D5F11-7111-4141-8C71-EC983BDA7497}" srcOrd="1" destOrd="0" presId="urn:microsoft.com/office/officeart/2008/layout/HorizontalMultiLevelHierarchy"/>
    <dgm:cxn modelId="{F488D974-CA58-4061-A579-38999E049289}" type="presParOf" srcId="{6F3D5F11-7111-4141-8C71-EC983BDA7497}" destId="{45849D85-2531-49E0-B359-6E8C5A7A5BB1}" srcOrd="0" destOrd="0" presId="urn:microsoft.com/office/officeart/2008/layout/HorizontalMultiLevelHierarchy"/>
    <dgm:cxn modelId="{472D8E0E-D279-4D1A-8559-5864E8AD969D}" type="presParOf" srcId="{6F3D5F11-7111-4141-8C71-EC983BDA7497}" destId="{4B18EEA4-8B5B-4AAC-92C4-FE268BD18EE4}" srcOrd="1" destOrd="0" presId="urn:microsoft.com/office/officeart/2008/layout/HorizontalMultiLevelHierarchy"/>
    <dgm:cxn modelId="{910F3D06-4B85-4119-BA1F-CC46EED94025}" type="presParOf" srcId="{680F4A64-CDDD-4A06-A124-B944A10F0BDA}" destId="{246ACCB3-6729-4EC5-906A-78E30ECCEDEC}" srcOrd="6" destOrd="0" presId="urn:microsoft.com/office/officeart/2008/layout/HorizontalMultiLevelHierarchy"/>
    <dgm:cxn modelId="{B9255E55-BB6F-49E1-899E-3631EFB4E2DE}" type="presParOf" srcId="{246ACCB3-6729-4EC5-906A-78E30ECCEDEC}" destId="{06C30667-D5A0-4F9D-A7A4-84636AD5CB4D}" srcOrd="0" destOrd="0" presId="urn:microsoft.com/office/officeart/2008/layout/HorizontalMultiLevelHierarchy"/>
    <dgm:cxn modelId="{33B46A9F-431A-4614-9090-230CDC94C26B}" type="presParOf" srcId="{680F4A64-CDDD-4A06-A124-B944A10F0BDA}" destId="{97DDDD05-5AC1-4455-BA08-BBA0D3D95A87}" srcOrd="7" destOrd="0" presId="urn:microsoft.com/office/officeart/2008/layout/HorizontalMultiLevelHierarchy"/>
    <dgm:cxn modelId="{7F683164-2363-4CEE-BD0A-6BBFDA202199}" type="presParOf" srcId="{97DDDD05-5AC1-4455-BA08-BBA0D3D95A87}" destId="{DC3EFA0E-F7D3-488D-BAB2-83AB040D5D03}" srcOrd="0" destOrd="0" presId="urn:microsoft.com/office/officeart/2008/layout/HorizontalMultiLevelHierarchy"/>
    <dgm:cxn modelId="{665049A4-07FB-4818-8052-1565DF38F2EF}" type="presParOf" srcId="{97DDDD05-5AC1-4455-BA08-BBA0D3D95A87}" destId="{5F9236E0-32DC-4E6A-AC60-D484FD7900B4}" srcOrd="1" destOrd="0" presId="urn:microsoft.com/office/officeart/2008/layout/HorizontalMultiLevelHierarchy"/>
    <dgm:cxn modelId="{8DB32905-B39F-4EF6-807E-6103829FD559}" type="presParOf" srcId="{5F9236E0-32DC-4E6A-AC60-D484FD7900B4}" destId="{E1C7835D-3177-4CA3-AA03-39359C941FE3}" srcOrd="0" destOrd="0" presId="urn:microsoft.com/office/officeart/2008/layout/HorizontalMultiLevelHierarchy"/>
    <dgm:cxn modelId="{ECD3E2E6-0C89-471F-AF1E-D36ECB8FFAB2}" type="presParOf" srcId="{E1C7835D-3177-4CA3-AA03-39359C941FE3}" destId="{04D76B8A-6916-415A-96D2-920D356B4CA7}" srcOrd="0" destOrd="0" presId="urn:microsoft.com/office/officeart/2008/layout/HorizontalMultiLevelHierarchy"/>
    <dgm:cxn modelId="{7C62ED2B-1539-4104-A495-883EC5125927}" type="presParOf" srcId="{5F9236E0-32DC-4E6A-AC60-D484FD7900B4}" destId="{F567F4B5-649B-4F2C-B8F3-17799BF662D4}" srcOrd="1" destOrd="0" presId="urn:microsoft.com/office/officeart/2008/layout/HorizontalMultiLevelHierarchy"/>
    <dgm:cxn modelId="{4A9F6973-7A23-4247-8A3C-7A266B3B6DF7}" type="presParOf" srcId="{F567F4B5-649B-4F2C-B8F3-17799BF662D4}" destId="{F49FBDA6-9523-404F-8026-E9439F9AAA03}" srcOrd="0" destOrd="0" presId="urn:microsoft.com/office/officeart/2008/layout/HorizontalMultiLevelHierarchy"/>
    <dgm:cxn modelId="{5C93140A-F943-4C0E-B6FC-BF710DB6A319}" type="presParOf" srcId="{F567F4B5-649B-4F2C-B8F3-17799BF662D4}" destId="{387CA76D-56D2-44BB-BB9F-FD19290195DD}" srcOrd="1" destOrd="0" presId="urn:microsoft.com/office/officeart/2008/layout/HorizontalMultiLevelHierarchy"/>
    <dgm:cxn modelId="{A8323AD5-7D35-42C7-B7F7-3750663D1DF0}" type="presParOf" srcId="{00B6C323-8ADF-4C2C-A98F-03A35CC9AEB8}" destId="{65BE38A7-EFDD-42A5-8387-87F6ED284FA3}" srcOrd="2" destOrd="0" presId="urn:microsoft.com/office/officeart/2008/layout/HorizontalMultiLevelHierarchy"/>
    <dgm:cxn modelId="{819CF188-D29D-4FAC-82B7-63EB0A64D772}" type="presParOf" srcId="{65BE38A7-EFDD-42A5-8387-87F6ED284FA3}" destId="{7EA36EBE-28EA-40CF-8495-E7042A6AA7E2}" srcOrd="0" destOrd="0" presId="urn:microsoft.com/office/officeart/2008/layout/HorizontalMultiLevelHierarchy"/>
    <dgm:cxn modelId="{8E79D6DB-245F-4A0D-A1C8-D35C4825F266}" type="presParOf" srcId="{00B6C323-8ADF-4C2C-A98F-03A35CC9AEB8}" destId="{BA050A64-A398-4203-94DC-7F585CE2608A}" srcOrd="3" destOrd="0" presId="urn:microsoft.com/office/officeart/2008/layout/HorizontalMultiLevelHierarchy"/>
    <dgm:cxn modelId="{0FDFC6C5-D4FE-4233-B0A9-B48C9222AD0E}" type="presParOf" srcId="{BA050A64-A398-4203-94DC-7F585CE2608A}" destId="{667EC47A-D406-433A-9EE9-6981B639D7B7}" srcOrd="0" destOrd="0" presId="urn:microsoft.com/office/officeart/2008/layout/HorizontalMultiLevelHierarchy"/>
    <dgm:cxn modelId="{063FDEC1-63C6-4287-9E68-A35FD069D4CA}" type="presParOf" srcId="{BA050A64-A398-4203-94DC-7F585CE2608A}" destId="{8403A684-6562-48FD-B419-FB84137F5081}" srcOrd="1" destOrd="0" presId="urn:microsoft.com/office/officeart/2008/layout/HorizontalMultiLevelHierarchy"/>
    <dgm:cxn modelId="{E14102BD-304D-4043-8215-08DFBEFD7CC2}" type="presParOf" srcId="{8403A684-6562-48FD-B419-FB84137F5081}" destId="{3AD7E826-24D0-4602-AAA0-C527D48B2356}" srcOrd="0" destOrd="0" presId="urn:microsoft.com/office/officeart/2008/layout/HorizontalMultiLevelHierarchy"/>
    <dgm:cxn modelId="{4FAB16A7-4EA9-46EA-AA2A-1654E8B9EB0F}" type="presParOf" srcId="{3AD7E826-24D0-4602-AAA0-C527D48B2356}" destId="{39C89B63-185D-4E8F-9069-ABF04E398351}" srcOrd="0" destOrd="0" presId="urn:microsoft.com/office/officeart/2008/layout/HorizontalMultiLevelHierarchy"/>
    <dgm:cxn modelId="{3699BFAE-D494-462D-8F83-AC5BAB0BAA45}" type="presParOf" srcId="{8403A684-6562-48FD-B419-FB84137F5081}" destId="{E8F390C0-ED85-4DBE-9C95-F392A41732F1}" srcOrd="1" destOrd="0" presId="urn:microsoft.com/office/officeart/2008/layout/HorizontalMultiLevelHierarchy"/>
    <dgm:cxn modelId="{D3884F32-2AB6-4E1F-86FA-51746D983939}" type="presParOf" srcId="{E8F390C0-ED85-4DBE-9C95-F392A41732F1}" destId="{C89F51ED-3374-442C-92AA-F1197A936B88}" srcOrd="0" destOrd="0" presId="urn:microsoft.com/office/officeart/2008/layout/HorizontalMultiLevelHierarchy"/>
    <dgm:cxn modelId="{2DFCF750-7D88-46AF-90A5-C28A83CCFB75}" type="presParOf" srcId="{E8F390C0-ED85-4DBE-9C95-F392A41732F1}" destId="{E7DB3972-2AD1-402C-9479-96973D555613}" srcOrd="1" destOrd="0" presId="urn:microsoft.com/office/officeart/2008/layout/HorizontalMultiLevelHierarchy"/>
    <dgm:cxn modelId="{9B52C604-C400-4D3D-9D89-11EA13A09FCA}" type="presParOf" srcId="{8403A684-6562-48FD-B419-FB84137F5081}" destId="{AB50A51B-F20A-4F5E-94BD-F9D77A9332BC}" srcOrd="2" destOrd="0" presId="urn:microsoft.com/office/officeart/2008/layout/HorizontalMultiLevelHierarchy"/>
    <dgm:cxn modelId="{7B8CC266-4CBF-4EE1-8B53-BC2285E3C9C6}" type="presParOf" srcId="{AB50A51B-F20A-4F5E-94BD-F9D77A9332BC}" destId="{D1A28E63-BA20-46D3-B6EF-1E69D6925056}" srcOrd="0" destOrd="0" presId="urn:microsoft.com/office/officeart/2008/layout/HorizontalMultiLevelHierarchy"/>
    <dgm:cxn modelId="{9AAF83C2-CC13-426E-87DE-95BE47E9AF18}" type="presParOf" srcId="{8403A684-6562-48FD-B419-FB84137F5081}" destId="{B5364D54-6AA4-46C5-8D1A-BE0550C7DDD0}" srcOrd="3" destOrd="0" presId="urn:microsoft.com/office/officeart/2008/layout/HorizontalMultiLevelHierarchy"/>
    <dgm:cxn modelId="{2D6A002F-7539-42F4-B78D-1E944DA3996E}" type="presParOf" srcId="{B5364D54-6AA4-46C5-8D1A-BE0550C7DDD0}" destId="{5735FE3E-74EF-4FB3-9C7C-EFF9A4077E40}" srcOrd="0" destOrd="0" presId="urn:microsoft.com/office/officeart/2008/layout/HorizontalMultiLevelHierarchy"/>
    <dgm:cxn modelId="{EE3684FA-B15B-424C-91E9-2A5A28CAB21D}" type="presParOf" srcId="{B5364D54-6AA4-46C5-8D1A-BE0550C7DDD0}" destId="{ECE4E2F4-E61A-40FF-8D6F-8C8174D32E5A}" srcOrd="1" destOrd="0" presId="urn:microsoft.com/office/officeart/2008/layout/HorizontalMultiLevelHierarchy"/>
    <dgm:cxn modelId="{ED884A40-86AD-497D-ACEC-42AFC33C3160}" type="presParOf" srcId="{00B6C323-8ADF-4C2C-A98F-03A35CC9AEB8}" destId="{8542F5B9-67D9-4447-8C29-940F39DB9407}" srcOrd="4" destOrd="0" presId="urn:microsoft.com/office/officeart/2008/layout/HorizontalMultiLevelHierarchy"/>
    <dgm:cxn modelId="{E22770B9-6802-4F0C-B2D5-803A043838F5}" type="presParOf" srcId="{8542F5B9-67D9-4447-8C29-940F39DB9407}" destId="{97C8331E-785B-4D2D-93C2-0C33798F51AA}" srcOrd="0" destOrd="0" presId="urn:microsoft.com/office/officeart/2008/layout/HorizontalMultiLevelHierarchy"/>
    <dgm:cxn modelId="{F9678F2D-C582-4F25-B895-5A4F2BDB1442}" type="presParOf" srcId="{00B6C323-8ADF-4C2C-A98F-03A35CC9AEB8}" destId="{01EBFCC8-F820-4397-B328-2BA3D8120441}" srcOrd="5" destOrd="0" presId="urn:microsoft.com/office/officeart/2008/layout/HorizontalMultiLevelHierarchy"/>
    <dgm:cxn modelId="{102ED397-7E60-4EA8-9B5C-04E0A441FE25}" type="presParOf" srcId="{01EBFCC8-F820-4397-B328-2BA3D8120441}" destId="{7B296622-3203-4C3C-BADC-76263B452119}" srcOrd="0" destOrd="0" presId="urn:microsoft.com/office/officeart/2008/layout/HorizontalMultiLevelHierarchy"/>
    <dgm:cxn modelId="{7AA45015-3B7D-4E41-AB4F-DAADAD735E3A}" type="presParOf" srcId="{01EBFCC8-F820-4397-B328-2BA3D8120441}" destId="{68EBC3ED-03F1-4668-9EF5-7D048CF4A6A1}" srcOrd="1" destOrd="0" presId="urn:microsoft.com/office/officeart/2008/layout/HorizontalMultiLevelHierarchy"/>
    <dgm:cxn modelId="{C519FC5C-CD58-49AE-A1F6-7D5700CBAA1F}" type="presParOf" srcId="{68EBC3ED-03F1-4668-9EF5-7D048CF4A6A1}" destId="{EB499143-0A51-4A84-9BCC-171DB7295B2C}" srcOrd="0" destOrd="0" presId="urn:microsoft.com/office/officeart/2008/layout/HorizontalMultiLevelHierarchy"/>
    <dgm:cxn modelId="{D885D878-A6CE-49F0-A2EE-F1A7E4613518}" type="presParOf" srcId="{EB499143-0A51-4A84-9BCC-171DB7295B2C}" destId="{F10B2F85-6CA4-4DEE-A905-C17E5F756A51}" srcOrd="0" destOrd="0" presId="urn:microsoft.com/office/officeart/2008/layout/HorizontalMultiLevelHierarchy"/>
    <dgm:cxn modelId="{5F826A68-671A-485E-95E0-304D45E38E58}" type="presParOf" srcId="{68EBC3ED-03F1-4668-9EF5-7D048CF4A6A1}" destId="{DC1049DB-F57D-4683-8A15-608D368F2952}" srcOrd="1" destOrd="0" presId="urn:microsoft.com/office/officeart/2008/layout/HorizontalMultiLevelHierarchy"/>
    <dgm:cxn modelId="{A21A033A-1F60-48A6-A8B3-F75588962A9C}" type="presParOf" srcId="{DC1049DB-F57D-4683-8A15-608D368F2952}" destId="{EC4FAAE3-3A08-4E62-B0A2-18D177DFE4D8}" srcOrd="0" destOrd="0" presId="urn:microsoft.com/office/officeart/2008/layout/HorizontalMultiLevelHierarchy"/>
    <dgm:cxn modelId="{3BF77FD8-3E2E-4AE4-A157-F2929DFD6C47}" type="presParOf" srcId="{DC1049DB-F57D-4683-8A15-608D368F2952}" destId="{9F5A9DB9-90AF-4666-A088-89C070481FFE}" srcOrd="1" destOrd="0" presId="urn:microsoft.com/office/officeart/2008/layout/HorizontalMultiLevelHierarchy"/>
    <dgm:cxn modelId="{0F04F19A-AFBC-42F0-BFB1-4E48D04D98D7}" type="presParOf" srcId="{9F5A9DB9-90AF-4666-A088-89C070481FFE}" destId="{D7F89198-7E14-4F67-8FA2-B38F544D07B9}" srcOrd="0" destOrd="0" presId="urn:microsoft.com/office/officeart/2008/layout/HorizontalMultiLevelHierarchy"/>
    <dgm:cxn modelId="{CE008266-BDA3-4443-92BB-9A48BF215962}" type="presParOf" srcId="{D7F89198-7E14-4F67-8FA2-B38F544D07B9}" destId="{367A6C86-AA66-46F3-BF63-E52242F1CEBA}" srcOrd="0" destOrd="0" presId="urn:microsoft.com/office/officeart/2008/layout/HorizontalMultiLevelHierarchy"/>
    <dgm:cxn modelId="{186F9B55-1D7F-4711-BC26-9C9F84DFF336}" type="presParOf" srcId="{9F5A9DB9-90AF-4666-A088-89C070481FFE}" destId="{C23C4356-27E6-440C-ABA7-B60C8B8BF85C}" srcOrd="1" destOrd="0" presId="urn:microsoft.com/office/officeart/2008/layout/HorizontalMultiLevelHierarchy"/>
    <dgm:cxn modelId="{DD76D304-5D4B-437B-9B0D-4FE9F07F0F63}" type="presParOf" srcId="{C23C4356-27E6-440C-ABA7-B60C8B8BF85C}" destId="{9E1F4D6E-758A-4F89-B7C9-6F8E281E0368}" srcOrd="0" destOrd="0" presId="urn:microsoft.com/office/officeart/2008/layout/HorizontalMultiLevelHierarchy"/>
    <dgm:cxn modelId="{054AAB31-ED28-4665-AB38-1C63DCE43F81}" type="presParOf" srcId="{C23C4356-27E6-440C-ABA7-B60C8B8BF85C}" destId="{C10F477E-6CA3-4DEF-BC05-737CE68CD0F4}" srcOrd="1" destOrd="0" presId="urn:microsoft.com/office/officeart/2008/layout/HorizontalMultiLevelHierarchy"/>
    <dgm:cxn modelId="{04E44929-9FC5-4928-9B12-E36EAF03E4E8}" type="presParOf" srcId="{68EBC3ED-03F1-4668-9EF5-7D048CF4A6A1}" destId="{81ACF7FA-B099-40F5-95DF-D5D0D173EDC1}" srcOrd="2" destOrd="0" presId="urn:microsoft.com/office/officeart/2008/layout/HorizontalMultiLevelHierarchy"/>
    <dgm:cxn modelId="{1C4AD2A6-115B-40F4-8629-E8A8A5283D13}" type="presParOf" srcId="{81ACF7FA-B099-40F5-95DF-D5D0D173EDC1}" destId="{123B4E25-34AD-4FB8-A83D-06F7F67D9D13}" srcOrd="0" destOrd="0" presId="urn:microsoft.com/office/officeart/2008/layout/HorizontalMultiLevelHierarchy"/>
    <dgm:cxn modelId="{0E1F7434-B766-4F04-A28A-42F116E59268}" type="presParOf" srcId="{68EBC3ED-03F1-4668-9EF5-7D048CF4A6A1}" destId="{B578F0CC-6317-450A-BC85-6CDBD3D5D20C}" srcOrd="3" destOrd="0" presId="urn:microsoft.com/office/officeart/2008/layout/HorizontalMultiLevelHierarchy"/>
    <dgm:cxn modelId="{64439B15-84E4-4AA7-A3F5-7DC370551DB0}" type="presParOf" srcId="{B578F0CC-6317-450A-BC85-6CDBD3D5D20C}" destId="{0C040E66-16C7-48D7-AD27-B7067DD30C09}" srcOrd="0" destOrd="0" presId="urn:microsoft.com/office/officeart/2008/layout/HorizontalMultiLevelHierarchy"/>
    <dgm:cxn modelId="{D5DDF6BF-56D9-47FC-9B18-AF498E43F705}" type="presParOf" srcId="{B578F0CC-6317-450A-BC85-6CDBD3D5D20C}" destId="{B42F6EBF-8E2B-43C1-85C1-6A6B972C623B}" srcOrd="1" destOrd="0" presId="urn:microsoft.com/office/officeart/2008/layout/HorizontalMultiLevelHierarchy"/>
    <dgm:cxn modelId="{AD0D337D-49C1-4BF7-AE9D-C0EAC71F2273}" type="presParOf" srcId="{68EBC3ED-03F1-4668-9EF5-7D048CF4A6A1}" destId="{44B612DB-1CDC-482D-9BF4-4CBC9FBC4299}" srcOrd="4" destOrd="0" presId="urn:microsoft.com/office/officeart/2008/layout/HorizontalMultiLevelHierarchy"/>
    <dgm:cxn modelId="{F9C1DC01-5001-41EF-A077-13858EA3D9A2}" type="presParOf" srcId="{44B612DB-1CDC-482D-9BF4-4CBC9FBC4299}" destId="{7E3E815A-1F38-46CD-A198-F6CFEAA05F9D}" srcOrd="0" destOrd="0" presId="urn:microsoft.com/office/officeart/2008/layout/HorizontalMultiLevelHierarchy"/>
    <dgm:cxn modelId="{ED6CF48C-E117-4346-8403-1D7B51D995C0}" type="presParOf" srcId="{68EBC3ED-03F1-4668-9EF5-7D048CF4A6A1}" destId="{2DA5E7FD-3108-4EDF-B3C0-E39ED8112396}" srcOrd="5" destOrd="0" presId="urn:microsoft.com/office/officeart/2008/layout/HorizontalMultiLevelHierarchy"/>
    <dgm:cxn modelId="{F2CF6168-7883-44ED-8A91-AD445E129F98}" type="presParOf" srcId="{2DA5E7FD-3108-4EDF-B3C0-E39ED8112396}" destId="{E4348112-3497-4B55-A930-99F2D505E6C1}" srcOrd="0" destOrd="0" presId="urn:microsoft.com/office/officeart/2008/layout/HorizontalMultiLevelHierarchy"/>
    <dgm:cxn modelId="{3D24CB48-4322-4596-B232-522E81D16335}" type="presParOf" srcId="{2DA5E7FD-3108-4EDF-B3C0-E39ED8112396}" destId="{779EEF9F-3A97-4740-B63D-63790E9A7EA1}" srcOrd="1" destOrd="0" presId="urn:microsoft.com/office/officeart/2008/layout/HorizontalMultiLevelHierarchy"/>
    <dgm:cxn modelId="{BE739AE3-A8FF-4700-AF4E-94EEE396FA07}" type="presParOf" srcId="{779EEF9F-3A97-4740-B63D-63790E9A7EA1}" destId="{9B37C1F2-3150-4098-8688-F1640A570471}" srcOrd="0" destOrd="0" presId="urn:microsoft.com/office/officeart/2008/layout/HorizontalMultiLevelHierarchy"/>
    <dgm:cxn modelId="{A2122FF5-E336-4889-A145-4EB4BC6AE1E1}" type="presParOf" srcId="{9B37C1F2-3150-4098-8688-F1640A570471}" destId="{1BB2FA1E-B66C-44DD-9494-939424D7DCD8}" srcOrd="0" destOrd="0" presId="urn:microsoft.com/office/officeart/2008/layout/HorizontalMultiLevelHierarchy"/>
    <dgm:cxn modelId="{9F20CD32-1802-408F-B08D-F63486076E2A}" type="presParOf" srcId="{779EEF9F-3A97-4740-B63D-63790E9A7EA1}" destId="{4680B564-F37B-46B5-AEC6-9F198C5EBAB4}" srcOrd="1" destOrd="0" presId="urn:microsoft.com/office/officeart/2008/layout/HorizontalMultiLevelHierarchy"/>
    <dgm:cxn modelId="{88362F12-81B9-413B-970B-C758AE71F494}" type="presParOf" srcId="{4680B564-F37B-46B5-AEC6-9F198C5EBAB4}" destId="{175BCD3D-803C-4269-8FDB-885DF309A51B}" srcOrd="0" destOrd="0" presId="urn:microsoft.com/office/officeart/2008/layout/HorizontalMultiLevelHierarchy"/>
    <dgm:cxn modelId="{478205FC-7D8A-47B5-BCC0-D4C335E79CC2}" type="presParOf" srcId="{4680B564-F37B-46B5-AEC6-9F198C5EBAB4}" destId="{3518636D-E468-42AE-85FC-075D5AE0644F}" srcOrd="1" destOrd="0" presId="urn:microsoft.com/office/officeart/2008/layout/HorizontalMultiLevelHierarchy"/>
    <dgm:cxn modelId="{AD361355-5DDA-4E63-BF34-79A9296A136F}" type="presParOf" srcId="{68EBC3ED-03F1-4668-9EF5-7D048CF4A6A1}" destId="{9BA59819-A74E-4F36-9ADB-BD59E4C99562}" srcOrd="6" destOrd="0" presId="urn:microsoft.com/office/officeart/2008/layout/HorizontalMultiLevelHierarchy"/>
    <dgm:cxn modelId="{A0A803BB-1448-4784-B737-565D91D0C1B4}" type="presParOf" srcId="{9BA59819-A74E-4F36-9ADB-BD59E4C99562}" destId="{6ACE9C91-8BF6-4434-AEF4-BAACC2D67AAF}" srcOrd="0" destOrd="0" presId="urn:microsoft.com/office/officeart/2008/layout/HorizontalMultiLevelHierarchy"/>
    <dgm:cxn modelId="{C0003963-E20C-4F87-B813-196F46E305A8}" type="presParOf" srcId="{68EBC3ED-03F1-4668-9EF5-7D048CF4A6A1}" destId="{10708FC6-0F73-4098-964A-654A1D10DB65}" srcOrd="7" destOrd="0" presId="urn:microsoft.com/office/officeart/2008/layout/HorizontalMultiLevelHierarchy"/>
    <dgm:cxn modelId="{02F8371C-EFD5-40A5-A88A-E5542277BD17}" type="presParOf" srcId="{10708FC6-0F73-4098-964A-654A1D10DB65}" destId="{BAF5A9AF-AC41-4985-9A67-D805AF466D92}" srcOrd="0" destOrd="0" presId="urn:microsoft.com/office/officeart/2008/layout/HorizontalMultiLevelHierarchy"/>
    <dgm:cxn modelId="{B47D70A9-7F08-4618-BE5F-7D82F45AA88E}" type="presParOf" srcId="{10708FC6-0F73-4098-964A-654A1D10DB65}" destId="{B97600D0-9FEC-4047-B59E-B866B86ECCC2}" srcOrd="1" destOrd="0" presId="urn:microsoft.com/office/officeart/2008/layout/HorizontalMultiLevelHierarchy"/>
    <dgm:cxn modelId="{AB50B870-F853-42AB-8F80-169B39FE1268}" type="presParOf" srcId="{B97600D0-9FEC-4047-B59E-B866B86ECCC2}" destId="{183178E7-3652-4F80-BF96-DFBA1D9849F1}" srcOrd="0" destOrd="0" presId="urn:microsoft.com/office/officeart/2008/layout/HorizontalMultiLevelHierarchy"/>
    <dgm:cxn modelId="{16344DB9-71B4-4485-AD92-019244D76D9D}" type="presParOf" srcId="{183178E7-3652-4F80-BF96-DFBA1D9849F1}" destId="{54F9A2B1-D935-4998-A27D-9D2702444D72}" srcOrd="0" destOrd="0" presId="urn:microsoft.com/office/officeart/2008/layout/HorizontalMultiLevelHierarchy"/>
    <dgm:cxn modelId="{94B46813-0CC0-46BA-9338-9BF17D163F00}" type="presParOf" srcId="{B97600D0-9FEC-4047-B59E-B866B86ECCC2}" destId="{61163EFC-D994-4AF6-9D28-E9EEACCC11EA}" srcOrd="1" destOrd="0" presId="urn:microsoft.com/office/officeart/2008/layout/HorizontalMultiLevelHierarchy"/>
    <dgm:cxn modelId="{B9E49111-A8E8-4A8B-971C-99242B38BB2A}" type="presParOf" srcId="{61163EFC-D994-4AF6-9D28-E9EEACCC11EA}" destId="{DD4916BE-0368-4708-B222-FC87BB8E7049}" srcOrd="0" destOrd="0" presId="urn:microsoft.com/office/officeart/2008/layout/HorizontalMultiLevelHierarchy"/>
    <dgm:cxn modelId="{9D64117F-494D-48DF-BD30-FC23115110A0}" type="presParOf" srcId="{61163EFC-D994-4AF6-9D28-E9EEACCC11EA}" destId="{1A49FFBD-0214-4A29-9DC6-A99B0707A779}" srcOrd="1" destOrd="0" presId="urn:microsoft.com/office/officeart/2008/layout/HorizontalMultiLevelHierarchy"/>
    <dgm:cxn modelId="{115B0DC6-F18D-4191-B710-604DB10200FD}" type="presParOf" srcId="{00B6C323-8ADF-4C2C-A98F-03A35CC9AEB8}" destId="{F94E27A2-06B0-4D02-BDCB-938B94E8148D}" srcOrd="6" destOrd="0" presId="urn:microsoft.com/office/officeart/2008/layout/HorizontalMultiLevelHierarchy"/>
    <dgm:cxn modelId="{23C48553-D286-4419-812F-7FBBE762D16F}" type="presParOf" srcId="{F94E27A2-06B0-4D02-BDCB-938B94E8148D}" destId="{D76B4BAA-C4F5-4621-85F3-C2814AD4168E}" srcOrd="0" destOrd="0" presId="urn:microsoft.com/office/officeart/2008/layout/HorizontalMultiLevelHierarchy"/>
    <dgm:cxn modelId="{B77C0391-AEB5-491D-B387-01D82411FD0C}" type="presParOf" srcId="{00B6C323-8ADF-4C2C-A98F-03A35CC9AEB8}" destId="{3E87E69E-F905-45FE-81E1-CF309725DA8D}" srcOrd="7" destOrd="0" presId="urn:microsoft.com/office/officeart/2008/layout/HorizontalMultiLevelHierarchy"/>
    <dgm:cxn modelId="{0E142CE2-16A1-4044-8E98-0702B54B0E7D}" type="presParOf" srcId="{3E87E69E-F905-45FE-81E1-CF309725DA8D}" destId="{DABA05F0-F203-4E51-AAE5-8FA17D326A9A}" srcOrd="0" destOrd="0" presId="urn:microsoft.com/office/officeart/2008/layout/HorizontalMultiLevelHierarchy"/>
    <dgm:cxn modelId="{813A5984-541C-45D8-8309-8AED048A9E4F}" type="presParOf" srcId="{3E87E69E-F905-45FE-81E1-CF309725DA8D}" destId="{028FC88A-B452-457D-A95D-F63A5C3E65AF}" srcOrd="1" destOrd="0" presId="urn:microsoft.com/office/officeart/2008/layout/HorizontalMultiLevelHierarchy"/>
    <dgm:cxn modelId="{F6F52345-1276-45AD-8E7C-9ABBD200267D}" type="presParOf" srcId="{028FC88A-B452-457D-A95D-F63A5C3E65AF}" destId="{B75ABC98-6F28-418F-BAD1-9E28A0B13D07}" srcOrd="0" destOrd="0" presId="urn:microsoft.com/office/officeart/2008/layout/HorizontalMultiLevelHierarchy"/>
    <dgm:cxn modelId="{1376F9EE-B06D-4E7D-966F-724C681A16D5}" type="presParOf" srcId="{B75ABC98-6F28-418F-BAD1-9E28A0B13D07}" destId="{9573BB6B-4624-4F21-B6BA-1A5741B20392}" srcOrd="0" destOrd="0" presId="urn:microsoft.com/office/officeart/2008/layout/HorizontalMultiLevelHierarchy"/>
    <dgm:cxn modelId="{82317FD2-AB59-4F85-9D23-9C0D5EDFC5A8}" type="presParOf" srcId="{028FC88A-B452-457D-A95D-F63A5C3E65AF}" destId="{379AA2D9-F60C-49A1-A50B-E0A52DBE9FBE}" srcOrd="1" destOrd="0" presId="urn:microsoft.com/office/officeart/2008/layout/HorizontalMultiLevelHierarchy"/>
    <dgm:cxn modelId="{A078D78D-4BC2-4F7E-B5E1-33863735FE80}" type="presParOf" srcId="{379AA2D9-F60C-49A1-A50B-E0A52DBE9FBE}" destId="{B6795FCA-3D2C-48B7-B60E-2D6D20A09239}" srcOrd="0" destOrd="0" presId="urn:microsoft.com/office/officeart/2008/layout/HorizontalMultiLevelHierarchy"/>
    <dgm:cxn modelId="{12401904-0425-4EB8-B11D-2EEF26B483F8}" type="presParOf" srcId="{379AA2D9-F60C-49A1-A50B-E0A52DBE9FBE}" destId="{3779806A-337E-4741-B471-502E8DA41B7A}" srcOrd="1" destOrd="0" presId="urn:microsoft.com/office/officeart/2008/layout/HorizontalMultiLevelHierarchy"/>
    <dgm:cxn modelId="{B58695A8-9BD4-45B2-80CC-14DFBD17B406}" type="presParOf" srcId="{00B6C323-8ADF-4C2C-A98F-03A35CC9AEB8}" destId="{3D594C2F-E3B3-49E4-91B1-8021AB724E6F}" srcOrd="8" destOrd="0" presId="urn:microsoft.com/office/officeart/2008/layout/HorizontalMultiLevelHierarchy"/>
    <dgm:cxn modelId="{8BA937C0-8745-44FC-AA45-A051A26537F0}" type="presParOf" srcId="{3D594C2F-E3B3-49E4-91B1-8021AB724E6F}" destId="{1076CA54-8877-47C3-961B-A276127581B5}" srcOrd="0" destOrd="0" presId="urn:microsoft.com/office/officeart/2008/layout/HorizontalMultiLevelHierarchy"/>
    <dgm:cxn modelId="{9E4F3B8C-37BB-42DE-A818-1BCD91EFAA93}" type="presParOf" srcId="{00B6C323-8ADF-4C2C-A98F-03A35CC9AEB8}" destId="{3E87E138-0B30-410D-8FA7-5208A5EAB9E9}" srcOrd="9" destOrd="0" presId="urn:microsoft.com/office/officeart/2008/layout/HorizontalMultiLevelHierarchy"/>
    <dgm:cxn modelId="{8648E484-D4D1-49DC-BD49-09E43D4FABD8}" type="presParOf" srcId="{3E87E138-0B30-410D-8FA7-5208A5EAB9E9}" destId="{5B2A2679-3A76-4E9A-9D97-1CE4131E5F19}" srcOrd="0" destOrd="0" presId="urn:microsoft.com/office/officeart/2008/layout/HorizontalMultiLevelHierarchy"/>
    <dgm:cxn modelId="{03DDB55A-5F9F-490C-B64A-AFA1CB36A4B6}" type="presParOf" srcId="{3E87E138-0B30-410D-8FA7-5208A5EAB9E9}" destId="{7D18A1EB-180C-439B-B9C4-01A5CC1965C1}" srcOrd="1" destOrd="0" presId="urn:microsoft.com/office/officeart/2008/layout/HorizontalMultiLevelHierarchy"/>
    <dgm:cxn modelId="{DD478B15-76AE-4231-B9FB-78DDA2463EFB}" type="presParOf" srcId="{7D18A1EB-180C-439B-B9C4-01A5CC1965C1}" destId="{3B1A3685-9A27-4EC4-BEFC-1FDA25274BFA}" srcOrd="0" destOrd="0" presId="urn:microsoft.com/office/officeart/2008/layout/HorizontalMultiLevelHierarchy"/>
    <dgm:cxn modelId="{623037C0-37D7-484C-B583-A45029A7571F}" type="presParOf" srcId="{3B1A3685-9A27-4EC4-BEFC-1FDA25274BFA}" destId="{CC9EEFE9-F203-4C3A-89C0-45943F6D1FD8}" srcOrd="0" destOrd="0" presId="urn:microsoft.com/office/officeart/2008/layout/HorizontalMultiLevelHierarchy"/>
    <dgm:cxn modelId="{CF4DA2B6-1EC2-43B6-96DA-E796385BA424}" type="presParOf" srcId="{7D18A1EB-180C-439B-B9C4-01A5CC1965C1}" destId="{CC454943-A32D-46B4-940B-E1FB01EB3541}" srcOrd="1" destOrd="0" presId="urn:microsoft.com/office/officeart/2008/layout/HorizontalMultiLevelHierarchy"/>
    <dgm:cxn modelId="{50D16E23-E22F-4311-9C01-D2F151BFDD82}" type="presParOf" srcId="{CC454943-A32D-46B4-940B-E1FB01EB3541}" destId="{9C1C14DA-F756-46ED-8E95-4DC5B5DF4902}" srcOrd="0" destOrd="0" presId="urn:microsoft.com/office/officeart/2008/layout/HorizontalMultiLevelHierarchy"/>
    <dgm:cxn modelId="{84520A6D-4A48-40AD-9CF4-875830C9175F}" type="presParOf" srcId="{CC454943-A32D-46B4-940B-E1FB01EB3541}" destId="{2B6CC210-4FD6-47E1-8249-D94D41CE3B23}" srcOrd="1" destOrd="0" presId="urn:microsoft.com/office/officeart/2008/layout/HorizontalMultiLevelHierarchy"/>
    <dgm:cxn modelId="{F2CEF3EA-59F9-4B5A-A8A4-C6810FF4428D}" type="presParOf" srcId="{2B6CC210-4FD6-47E1-8249-D94D41CE3B23}" destId="{825BE01C-D7B3-4F41-B894-43E47067F56C}" srcOrd="0" destOrd="0" presId="urn:microsoft.com/office/officeart/2008/layout/HorizontalMultiLevelHierarchy"/>
    <dgm:cxn modelId="{82401DD8-5569-47A3-AAE2-DC3C14C34392}" type="presParOf" srcId="{825BE01C-D7B3-4F41-B894-43E47067F56C}" destId="{B7DB7C01-779B-414C-B3C2-A762A4FF8187}" srcOrd="0" destOrd="0" presId="urn:microsoft.com/office/officeart/2008/layout/HorizontalMultiLevelHierarchy"/>
    <dgm:cxn modelId="{79A1498F-5B50-4578-8E74-7067DD2BE325}" type="presParOf" srcId="{2B6CC210-4FD6-47E1-8249-D94D41CE3B23}" destId="{37BE14E9-A732-4102-8FDF-449C9F50612A}" srcOrd="1" destOrd="0" presId="urn:microsoft.com/office/officeart/2008/layout/HorizontalMultiLevelHierarchy"/>
    <dgm:cxn modelId="{34B98941-0825-4CD6-8EE9-8078CF5E7E93}" type="presParOf" srcId="{37BE14E9-A732-4102-8FDF-449C9F50612A}" destId="{089EB4D2-309E-48F6-B6C7-F07A788BD238}" srcOrd="0" destOrd="0" presId="urn:microsoft.com/office/officeart/2008/layout/HorizontalMultiLevelHierarchy"/>
    <dgm:cxn modelId="{5B5D3386-3A56-4583-A2C4-AE830A4BE5F4}" type="presParOf" srcId="{37BE14E9-A732-4102-8FDF-449C9F50612A}" destId="{92BF8A12-7DEF-4FFA-BFC4-9CAF286DE65A}" srcOrd="1" destOrd="0" presId="urn:microsoft.com/office/officeart/2008/layout/HorizontalMultiLevelHierarchy"/>
    <dgm:cxn modelId="{FD221F90-4BF1-4EEF-ACCA-57997F34B2A5}" type="presParOf" srcId="{2B6CC210-4FD6-47E1-8249-D94D41CE3B23}" destId="{B613AE4B-1DC6-4199-8DB8-FB4FCFD97C80}" srcOrd="2" destOrd="0" presId="urn:microsoft.com/office/officeart/2008/layout/HorizontalMultiLevelHierarchy"/>
    <dgm:cxn modelId="{CD7F3205-B6E0-40EE-8897-12D3E02BE59C}" type="presParOf" srcId="{B613AE4B-1DC6-4199-8DB8-FB4FCFD97C80}" destId="{39C92F96-B8D8-4EA0-9695-4A2C544C35B8}" srcOrd="0" destOrd="0" presId="urn:microsoft.com/office/officeart/2008/layout/HorizontalMultiLevelHierarchy"/>
    <dgm:cxn modelId="{6A15A9E3-9DCC-42B7-B3BB-AEBAC2FF6BDE}" type="presParOf" srcId="{2B6CC210-4FD6-47E1-8249-D94D41CE3B23}" destId="{0C915FB9-D616-437C-A755-E94769B5EC0D}" srcOrd="3" destOrd="0" presId="urn:microsoft.com/office/officeart/2008/layout/HorizontalMultiLevelHierarchy"/>
    <dgm:cxn modelId="{6B698796-BFBB-4D14-8B4D-64AB73CC4421}" type="presParOf" srcId="{0C915FB9-D616-437C-A755-E94769B5EC0D}" destId="{927FCCAB-98F8-4BEA-99B1-454338C8A10F}" srcOrd="0" destOrd="0" presId="urn:microsoft.com/office/officeart/2008/layout/HorizontalMultiLevelHierarchy"/>
    <dgm:cxn modelId="{4ACC03F7-9982-4F05-80E4-50F0C0BAFE34}" type="presParOf" srcId="{0C915FB9-D616-437C-A755-E94769B5EC0D}" destId="{F618DA81-5228-4F18-942D-00C284FB0AE0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E5ED6FB0-7FE4-432D-A7E2-1C05993FCA60}">
      <dsp:nvSpPr>
        <dsp:cNvPr id="0" name=""/>
        <dsp:cNvSpPr/>
      </dsp:nvSpPr>
      <dsp:spPr>
        <a:xfrm>
          <a:off x="6045645" y="9692092"/>
          <a:ext cx="32133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33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198279" y="9729779"/>
        <a:ext cx="16066" cy="16066"/>
      </dsp:txXfrm>
    </dsp:sp>
    <dsp:sp modelId="{65055C2D-2B2C-4D84-ACA4-59F12A018C1E}">
      <dsp:nvSpPr>
        <dsp:cNvPr id="0" name=""/>
        <dsp:cNvSpPr/>
      </dsp:nvSpPr>
      <dsp:spPr>
        <a:xfrm>
          <a:off x="4117634" y="7900912"/>
          <a:ext cx="321335" cy="183690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667" y="0"/>
              </a:lnTo>
              <a:lnTo>
                <a:pt x="160667" y="1836900"/>
              </a:lnTo>
              <a:lnTo>
                <a:pt x="321335" y="183690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600" kern="1200"/>
        </a:p>
      </dsp:txBody>
      <dsp:txXfrm>
        <a:off x="4231682" y="8772742"/>
        <a:ext cx="93239" cy="93239"/>
      </dsp:txXfrm>
    </dsp:sp>
    <dsp:sp modelId="{BD15981F-569F-4B3E-A29C-E329AE7B81D1}">
      <dsp:nvSpPr>
        <dsp:cNvPr id="0" name=""/>
        <dsp:cNvSpPr/>
      </dsp:nvSpPr>
      <dsp:spPr>
        <a:xfrm>
          <a:off x="7973655" y="9125512"/>
          <a:ext cx="321335" cy="214305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667" y="0"/>
              </a:lnTo>
              <a:lnTo>
                <a:pt x="160667" y="2143050"/>
              </a:lnTo>
              <a:lnTo>
                <a:pt x="321335" y="214305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700" kern="1200"/>
        </a:p>
      </dsp:txBody>
      <dsp:txXfrm>
        <a:off x="8080147" y="10142862"/>
        <a:ext cx="108350" cy="108350"/>
      </dsp:txXfrm>
    </dsp:sp>
    <dsp:sp modelId="{3C4CE92F-335B-4A7A-8BB0-EC6AFC5BABCB}">
      <dsp:nvSpPr>
        <dsp:cNvPr id="0" name=""/>
        <dsp:cNvSpPr/>
      </dsp:nvSpPr>
      <dsp:spPr>
        <a:xfrm>
          <a:off x="7973655" y="9125512"/>
          <a:ext cx="321335" cy="153075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667" y="0"/>
              </a:lnTo>
              <a:lnTo>
                <a:pt x="160667" y="1530750"/>
              </a:lnTo>
              <a:lnTo>
                <a:pt x="321335" y="153075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8095220" y="9851784"/>
        <a:ext cx="78205" cy="78205"/>
      </dsp:txXfrm>
    </dsp:sp>
    <dsp:sp modelId="{4CBF2D18-E5CE-4187-B596-902BD0AB638C}">
      <dsp:nvSpPr>
        <dsp:cNvPr id="0" name=""/>
        <dsp:cNvSpPr/>
      </dsp:nvSpPr>
      <dsp:spPr>
        <a:xfrm>
          <a:off x="7973655" y="9125512"/>
          <a:ext cx="321335" cy="91845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667" y="0"/>
              </a:lnTo>
              <a:lnTo>
                <a:pt x="160667" y="918450"/>
              </a:lnTo>
              <a:lnTo>
                <a:pt x="321335" y="91845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109996" y="9560411"/>
        <a:ext cx="48651" cy="48651"/>
      </dsp:txXfrm>
    </dsp:sp>
    <dsp:sp modelId="{B9B172A0-D21A-4971-8634-2212D1F23382}">
      <dsp:nvSpPr>
        <dsp:cNvPr id="0" name=""/>
        <dsp:cNvSpPr/>
      </dsp:nvSpPr>
      <dsp:spPr>
        <a:xfrm>
          <a:off x="7973655" y="9125512"/>
          <a:ext cx="321335" cy="30615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667" y="0"/>
              </a:lnTo>
              <a:lnTo>
                <a:pt x="160667" y="306150"/>
              </a:lnTo>
              <a:lnTo>
                <a:pt x="321335" y="30615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123227" y="9267492"/>
        <a:ext cx="22191" cy="22191"/>
      </dsp:txXfrm>
    </dsp:sp>
    <dsp:sp modelId="{6FEDD85F-ADF0-4171-814C-4397A23FC87A}">
      <dsp:nvSpPr>
        <dsp:cNvPr id="0" name=""/>
        <dsp:cNvSpPr/>
      </dsp:nvSpPr>
      <dsp:spPr>
        <a:xfrm>
          <a:off x="7973655" y="8819362"/>
          <a:ext cx="321335" cy="306150"/>
        </a:xfrm>
        <a:custGeom>
          <a:avLst/>
          <a:gdLst/>
          <a:ahLst/>
          <a:cxnLst/>
          <a:rect l="0" t="0" r="0" b="0"/>
          <a:pathLst>
            <a:path>
              <a:moveTo>
                <a:pt x="0" y="306150"/>
              </a:moveTo>
              <a:lnTo>
                <a:pt x="160667" y="306150"/>
              </a:lnTo>
              <a:lnTo>
                <a:pt x="160667" y="0"/>
              </a:lnTo>
              <a:lnTo>
                <a:pt x="32133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123227" y="8961341"/>
        <a:ext cx="22191" cy="22191"/>
      </dsp:txXfrm>
    </dsp:sp>
    <dsp:sp modelId="{6C375489-D9A3-4C87-8ACE-FC2F5387BA84}">
      <dsp:nvSpPr>
        <dsp:cNvPr id="0" name=""/>
        <dsp:cNvSpPr/>
      </dsp:nvSpPr>
      <dsp:spPr>
        <a:xfrm>
          <a:off x="7973655" y="8207062"/>
          <a:ext cx="321335" cy="918450"/>
        </a:xfrm>
        <a:custGeom>
          <a:avLst/>
          <a:gdLst/>
          <a:ahLst/>
          <a:cxnLst/>
          <a:rect l="0" t="0" r="0" b="0"/>
          <a:pathLst>
            <a:path>
              <a:moveTo>
                <a:pt x="0" y="918450"/>
              </a:moveTo>
              <a:lnTo>
                <a:pt x="160667" y="918450"/>
              </a:lnTo>
              <a:lnTo>
                <a:pt x="160667" y="0"/>
              </a:lnTo>
              <a:lnTo>
                <a:pt x="32133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109996" y="8641961"/>
        <a:ext cx="48651" cy="48651"/>
      </dsp:txXfrm>
    </dsp:sp>
    <dsp:sp modelId="{E806BB3A-A443-4398-8090-7A19FD9A3724}">
      <dsp:nvSpPr>
        <dsp:cNvPr id="0" name=""/>
        <dsp:cNvSpPr/>
      </dsp:nvSpPr>
      <dsp:spPr>
        <a:xfrm>
          <a:off x="7973655" y="7594762"/>
          <a:ext cx="321335" cy="1530750"/>
        </a:xfrm>
        <a:custGeom>
          <a:avLst/>
          <a:gdLst/>
          <a:ahLst/>
          <a:cxnLst/>
          <a:rect l="0" t="0" r="0" b="0"/>
          <a:pathLst>
            <a:path>
              <a:moveTo>
                <a:pt x="0" y="1530750"/>
              </a:moveTo>
              <a:lnTo>
                <a:pt x="160667" y="1530750"/>
              </a:lnTo>
              <a:lnTo>
                <a:pt x="160667" y="0"/>
              </a:lnTo>
              <a:lnTo>
                <a:pt x="32133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095220" y="8321034"/>
        <a:ext cx="78205" cy="78205"/>
      </dsp:txXfrm>
    </dsp:sp>
    <dsp:sp modelId="{61EC9F36-6467-4C56-8762-9BDEAEB0558C}">
      <dsp:nvSpPr>
        <dsp:cNvPr id="0" name=""/>
        <dsp:cNvSpPr/>
      </dsp:nvSpPr>
      <dsp:spPr>
        <a:xfrm>
          <a:off x="7973655" y="6982462"/>
          <a:ext cx="321335" cy="2143050"/>
        </a:xfrm>
        <a:custGeom>
          <a:avLst/>
          <a:gdLst/>
          <a:ahLst/>
          <a:cxnLst/>
          <a:rect l="0" t="0" r="0" b="0"/>
          <a:pathLst>
            <a:path>
              <a:moveTo>
                <a:pt x="0" y="2143050"/>
              </a:moveTo>
              <a:lnTo>
                <a:pt x="160667" y="2143050"/>
              </a:lnTo>
              <a:lnTo>
                <a:pt x="160667" y="0"/>
              </a:lnTo>
              <a:lnTo>
                <a:pt x="32133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700" kern="1200"/>
        </a:p>
      </dsp:txBody>
      <dsp:txXfrm>
        <a:off x="8080147" y="7999812"/>
        <a:ext cx="108350" cy="108350"/>
      </dsp:txXfrm>
    </dsp:sp>
    <dsp:sp modelId="{613A4E0B-58AB-427D-9051-A8B2C6F55381}">
      <dsp:nvSpPr>
        <dsp:cNvPr id="0" name=""/>
        <dsp:cNvSpPr/>
      </dsp:nvSpPr>
      <dsp:spPr>
        <a:xfrm>
          <a:off x="6045645" y="9079792"/>
          <a:ext cx="32133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33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198279" y="9117479"/>
        <a:ext cx="16066" cy="16066"/>
      </dsp:txXfrm>
    </dsp:sp>
    <dsp:sp modelId="{FDCE8F53-E322-4B1B-8535-1DF807DB34B9}">
      <dsp:nvSpPr>
        <dsp:cNvPr id="0" name=""/>
        <dsp:cNvSpPr/>
      </dsp:nvSpPr>
      <dsp:spPr>
        <a:xfrm>
          <a:off x="4117634" y="7900912"/>
          <a:ext cx="321335" cy="122460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667" y="0"/>
              </a:lnTo>
              <a:lnTo>
                <a:pt x="160667" y="1224600"/>
              </a:lnTo>
              <a:lnTo>
                <a:pt x="321335" y="122460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246650" y="8481561"/>
        <a:ext cx="63302" cy="63302"/>
      </dsp:txXfrm>
    </dsp:sp>
    <dsp:sp modelId="{9ED1ABC2-75DB-45B9-98A4-C2B4E8A4FB68}">
      <dsp:nvSpPr>
        <dsp:cNvPr id="0" name=""/>
        <dsp:cNvSpPr/>
      </dsp:nvSpPr>
      <dsp:spPr>
        <a:xfrm>
          <a:off x="6045645" y="6064012"/>
          <a:ext cx="321335" cy="30615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667" y="0"/>
              </a:lnTo>
              <a:lnTo>
                <a:pt x="160667" y="306150"/>
              </a:lnTo>
              <a:lnTo>
                <a:pt x="321335" y="30615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195216" y="6205991"/>
        <a:ext cx="22191" cy="22191"/>
      </dsp:txXfrm>
    </dsp:sp>
    <dsp:sp modelId="{ED95A208-2D87-4E2E-AF4E-006132416E56}">
      <dsp:nvSpPr>
        <dsp:cNvPr id="0" name=""/>
        <dsp:cNvSpPr/>
      </dsp:nvSpPr>
      <dsp:spPr>
        <a:xfrm>
          <a:off x="6045645" y="5757862"/>
          <a:ext cx="321335" cy="306150"/>
        </a:xfrm>
        <a:custGeom>
          <a:avLst/>
          <a:gdLst/>
          <a:ahLst/>
          <a:cxnLst/>
          <a:rect l="0" t="0" r="0" b="0"/>
          <a:pathLst>
            <a:path>
              <a:moveTo>
                <a:pt x="0" y="306150"/>
              </a:moveTo>
              <a:lnTo>
                <a:pt x="160667" y="306150"/>
              </a:lnTo>
              <a:lnTo>
                <a:pt x="160667" y="0"/>
              </a:lnTo>
              <a:lnTo>
                <a:pt x="32133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195216" y="5899841"/>
        <a:ext cx="22191" cy="22191"/>
      </dsp:txXfrm>
    </dsp:sp>
    <dsp:sp modelId="{B5518A91-0CCF-44EC-914D-B3C0D9B542E7}">
      <dsp:nvSpPr>
        <dsp:cNvPr id="0" name=""/>
        <dsp:cNvSpPr/>
      </dsp:nvSpPr>
      <dsp:spPr>
        <a:xfrm>
          <a:off x="4117634" y="6064012"/>
          <a:ext cx="321335" cy="1836900"/>
        </a:xfrm>
        <a:custGeom>
          <a:avLst/>
          <a:gdLst/>
          <a:ahLst/>
          <a:cxnLst/>
          <a:rect l="0" t="0" r="0" b="0"/>
          <a:pathLst>
            <a:path>
              <a:moveTo>
                <a:pt x="0" y="1836900"/>
              </a:moveTo>
              <a:lnTo>
                <a:pt x="160667" y="1836900"/>
              </a:lnTo>
              <a:lnTo>
                <a:pt x="160667" y="0"/>
              </a:lnTo>
              <a:lnTo>
                <a:pt x="32133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4231682" y="6935842"/>
        <a:ext cx="93239" cy="93239"/>
      </dsp:txXfrm>
    </dsp:sp>
    <dsp:sp modelId="{7C1111C3-71C8-4A59-B707-B9C768098517}">
      <dsp:nvSpPr>
        <dsp:cNvPr id="0" name=""/>
        <dsp:cNvSpPr/>
      </dsp:nvSpPr>
      <dsp:spPr>
        <a:xfrm>
          <a:off x="2189624" y="5375174"/>
          <a:ext cx="321335" cy="252573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667" y="0"/>
              </a:lnTo>
              <a:lnTo>
                <a:pt x="160667" y="2525737"/>
              </a:lnTo>
              <a:lnTo>
                <a:pt x="321335" y="2525737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900" kern="1200"/>
        </a:p>
      </dsp:txBody>
      <dsp:txXfrm>
        <a:off x="2286639" y="6574391"/>
        <a:ext cx="127304" cy="127304"/>
      </dsp:txXfrm>
    </dsp:sp>
    <dsp:sp modelId="{C59F144E-3E9D-4AF7-8B57-87F4F9B383FB}">
      <dsp:nvSpPr>
        <dsp:cNvPr id="0" name=""/>
        <dsp:cNvSpPr/>
      </dsp:nvSpPr>
      <dsp:spPr>
        <a:xfrm>
          <a:off x="4117634" y="5099842"/>
          <a:ext cx="32133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33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270268" y="5137529"/>
        <a:ext cx="16066" cy="16066"/>
      </dsp:txXfrm>
    </dsp:sp>
    <dsp:sp modelId="{1CC07A56-D77A-4F93-8791-338BCB7F4DFE}">
      <dsp:nvSpPr>
        <dsp:cNvPr id="0" name=""/>
        <dsp:cNvSpPr/>
      </dsp:nvSpPr>
      <dsp:spPr>
        <a:xfrm>
          <a:off x="2189624" y="5145562"/>
          <a:ext cx="321335" cy="229612"/>
        </a:xfrm>
        <a:custGeom>
          <a:avLst/>
          <a:gdLst/>
          <a:ahLst/>
          <a:cxnLst/>
          <a:rect l="0" t="0" r="0" b="0"/>
          <a:pathLst>
            <a:path>
              <a:moveTo>
                <a:pt x="0" y="229612"/>
              </a:moveTo>
              <a:lnTo>
                <a:pt x="160667" y="229612"/>
              </a:lnTo>
              <a:lnTo>
                <a:pt x="160667" y="0"/>
              </a:lnTo>
              <a:lnTo>
                <a:pt x="321335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340418" y="5250495"/>
        <a:ext cx="19747" cy="19747"/>
      </dsp:txXfrm>
    </dsp:sp>
    <dsp:sp modelId="{FCD46113-877F-416E-8838-C882836F0D86}">
      <dsp:nvSpPr>
        <dsp:cNvPr id="0" name=""/>
        <dsp:cNvSpPr/>
      </dsp:nvSpPr>
      <dsp:spPr>
        <a:xfrm>
          <a:off x="7973655" y="4487542"/>
          <a:ext cx="32133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33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8126289" y="4525229"/>
        <a:ext cx="16066" cy="16066"/>
      </dsp:txXfrm>
    </dsp:sp>
    <dsp:sp modelId="{08EC2D9E-EEF5-4DFB-B18C-04297E92FEFA}">
      <dsp:nvSpPr>
        <dsp:cNvPr id="0" name=""/>
        <dsp:cNvSpPr/>
      </dsp:nvSpPr>
      <dsp:spPr>
        <a:xfrm>
          <a:off x="6045645" y="4487542"/>
          <a:ext cx="32133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33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198279" y="4525229"/>
        <a:ext cx="16066" cy="16066"/>
      </dsp:txXfrm>
    </dsp:sp>
    <dsp:sp modelId="{F1254FD0-8054-4A01-9BB5-DAF029D79E79}">
      <dsp:nvSpPr>
        <dsp:cNvPr id="0" name=""/>
        <dsp:cNvSpPr/>
      </dsp:nvSpPr>
      <dsp:spPr>
        <a:xfrm>
          <a:off x="4117634" y="2849437"/>
          <a:ext cx="321335" cy="168382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667" y="0"/>
              </a:lnTo>
              <a:lnTo>
                <a:pt x="160667" y="1683825"/>
              </a:lnTo>
              <a:lnTo>
                <a:pt x="321335" y="168382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600" kern="1200"/>
        </a:p>
      </dsp:txBody>
      <dsp:txXfrm>
        <a:off x="4235446" y="3648494"/>
        <a:ext cx="85710" cy="85710"/>
      </dsp:txXfrm>
    </dsp:sp>
    <dsp:sp modelId="{AF3CC9FE-9528-4F2B-BEF0-FD400BDCF7CC}">
      <dsp:nvSpPr>
        <dsp:cNvPr id="0" name=""/>
        <dsp:cNvSpPr/>
      </dsp:nvSpPr>
      <dsp:spPr>
        <a:xfrm>
          <a:off x="6045645" y="3875242"/>
          <a:ext cx="32133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33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198279" y="3912929"/>
        <a:ext cx="16066" cy="16066"/>
      </dsp:txXfrm>
    </dsp:sp>
    <dsp:sp modelId="{D63A1DBF-B929-4CFF-8038-A3BB430E8F26}">
      <dsp:nvSpPr>
        <dsp:cNvPr id="0" name=""/>
        <dsp:cNvSpPr/>
      </dsp:nvSpPr>
      <dsp:spPr>
        <a:xfrm>
          <a:off x="4117634" y="2849437"/>
          <a:ext cx="321335" cy="107152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667" y="0"/>
              </a:lnTo>
              <a:lnTo>
                <a:pt x="160667" y="1071525"/>
              </a:lnTo>
              <a:lnTo>
                <a:pt x="321335" y="107152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250335" y="3357233"/>
        <a:ext cx="55933" cy="55933"/>
      </dsp:txXfrm>
    </dsp:sp>
    <dsp:sp modelId="{D77FAE52-E3E8-4105-83BC-EA06D7885CF3}">
      <dsp:nvSpPr>
        <dsp:cNvPr id="0" name=""/>
        <dsp:cNvSpPr/>
      </dsp:nvSpPr>
      <dsp:spPr>
        <a:xfrm>
          <a:off x="7973655" y="3262942"/>
          <a:ext cx="32133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33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126289" y="3300628"/>
        <a:ext cx="16066" cy="16066"/>
      </dsp:txXfrm>
    </dsp:sp>
    <dsp:sp modelId="{6B6DF7BA-69D5-43E7-B1FD-B8C69ED06FD6}">
      <dsp:nvSpPr>
        <dsp:cNvPr id="0" name=""/>
        <dsp:cNvSpPr/>
      </dsp:nvSpPr>
      <dsp:spPr>
        <a:xfrm>
          <a:off x="6045645" y="3262942"/>
          <a:ext cx="32133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33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198279" y="3300628"/>
        <a:ext cx="16066" cy="16066"/>
      </dsp:txXfrm>
    </dsp:sp>
    <dsp:sp modelId="{0FCD4F1D-3CCE-422E-9DF8-20C723F0F43F}">
      <dsp:nvSpPr>
        <dsp:cNvPr id="0" name=""/>
        <dsp:cNvSpPr/>
      </dsp:nvSpPr>
      <dsp:spPr>
        <a:xfrm>
          <a:off x="4117634" y="2849437"/>
          <a:ext cx="321335" cy="45922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667" y="0"/>
              </a:lnTo>
              <a:lnTo>
                <a:pt x="160667" y="459225"/>
              </a:lnTo>
              <a:lnTo>
                <a:pt x="321335" y="45922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264290" y="3065037"/>
        <a:ext cx="28024" cy="28024"/>
      </dsp:txXfrm>
    </dsp:sp>
    <dsp:sp modelId="{1FFA8C4C-527C-4606-B640-3E1435DD0613}">
      <dsp:nvSpPr>
        <dsp:cNvPr id="0" name=""/>
        <dsp:cNvSpPr/>
      </dsp:nvSpPr>
      <dsp:spPr>
        <a:xfrm>
          <a:off x="7973655" y="2650642"/>
          <a:ext cx="32133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33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126289" y="2688328"/>
        <a:ext cx="16066" cy="16066"/>
      </dsp:txXfrm>
    </dsp:sp>
    <dsp:sp modelId="{FF165549-E273-4DCC-A27D-ED4B646C3203}">
      <dsp:nvSpPr>
        <dsp:cNvPr id="0" name=""/>
        <dsp:cNvSpPr/>
      </dsp:nvSpPr>
      <dsp:spPr>
        <a:xfrm>
          <a:off x="6045645" y="2650642"/>
          <a:ext cx="32133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33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198279" y="2688328"/>
        <a:ext cx="16066" cy="16066"/>
      </dsp:txXfrm>
    </dsp:sp>
    <dsp:sp modelId="{F304ED7F-07CF-4C7A-B927-35FF8F37038C}">
      <dsp:nvSpPr>
        <dsp:cNvPr id="0" name=""/>
        <dsp:cNvSpPr/>
      </dsp:nvSpPr>
      <dsp:spPr>
        <a:xfrm>
          <a:off x="4117634" y="2696362"/>
          <a:ext cx="321335" cy="153075"/>
        </a:xfrm>
        <a:custGeom>
          <a:avLst/>
          <a:gdLst/>
          <a:ahLst/>
          <a:cxnLst/>
          <a:rect l="0" t="0" r="0" b="0"/>
          <a:pathLst>
            <a:path>
              <a:moveTo>
                <a:pt x="0" y="153075"/>
              </a:moveTo>
              <a:lnTo>
                <a:pt x="160667" y="153075"/>
              </a:lnTo>
              <a:lnTo>
                <a:pt x="160667" y="0"/>
              </a:lnTo>
              <a:lnTo>
                <a:pt x="32133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269403" y="2764001"/>
        <a:ext cx="17796" cy="17796"/>
      </dsp:txXfrm>
    </dsp:sp>
    <dsp:sp modelId="{DF875B9C-7F20-41B1-A4F5-1D29940EA5C5}">
      <dsp:nvSpPr>
        <dsp:cNvPr id="0" name=""/>
        <dsp:cNvSpPr/>
      </dsp:nvSpPr>
      <dsp:spPr>
        <a:xfrm>
          <a:off x="7973655" y="1165612"/>
          <a:ext cx="321335" cy="91845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667" y="0"/>
              </a:lnTo>
              <a:lnTo>
                <a:pt x="160667" y="918450"/>
              </a:lnTo>
              <a:lnTo>
                <a:pt x="321335" y="91845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109996" y="1600511"/>
        <a:ext cx="48651" cy="48651"/>
      </dsp:txXfrm>
    </dsp:sp>
    <dsp:sp modelId="{CF92DBBE-FF3D-435F-8AE4-D8A10699C33B}">
      <dsp:nvSpPr>
        <dsp:cNvPr id="0" name=""/>
        <dsp:cNvSpPr/>
      </dsp:nvSpPr>
      <dsp:spPr>
        <a:xfrm>
          <a:off x="7973655" y="1165612"/>
          <a:ext cx="321335" cy="30615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667" y="0"/>
              </a:lnTo>
              <a:lnTo>
                <a:pt x="160667" y="306150"/>
              </a:lnTo>
              <a:lnTo>
                <a:pt x="321335" y="30615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123227" y="1307591"/>
        <a:ext cx="22191" cy="22191"/>
      </dsp:txXfrm>
    </dsp:sp>
    <dsp:sp modelId="{25AF88EB-DA03-4FC9-8DF6-4938904139AC}">
      <dsp:nvSpPr>
        <dsp:cNvPr id="0" name=""/>
        <dsp:cNvSpPr/>
      </dsp:nvSpPr>
      <dsp:spPr>
        <a:xfrm>
          <a:off x="7973655" y="859462"/>
          <a:ext cx="321335" cy="306150"/>
        </a:xfrm>
        <a:custGeom>
          <a:avLst/>
          <a:gdLst/>
          <a:ahLst/>
          <a:cxnLst/>
          <a:rect l="0" t="0" r="0" b="0"/>
          <a:pathLst>
            <a:path>
              <a:moveTo>
                <a:pt x="0" y="306150"/>
              </a:moveTo>
              <a:lnTo>
                <a:pt x="160667" y="306150"/>
              </a:lnTo>
              <a:lnTo>
                <a:pt x="160667" y="0"/>
              </a:lnTo>
              <a:lnTo>
                <a:pt x="32133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123227" y="1001441"/>
        <a:ext cx="22191" cy="22191"/>
      </dsp:txXfrm>
    </dsp:sp>
    <dsp:sp modelId="{5DD97C27-BC9A-4B66-8CB6-E6067A19AF23}">
      <dsp:nvSpPr>
        <dsp:cNvPr id="0" name=""/>
        <dsp:cNvSpPr/>
      </dsp:nvSpPr>
      <dsp:spPr>
        <a:xfrm>
          <a:off x="7973655" y="247162"/>
          <a:ext cx="321335" cy="918450"/>
        </a:xfrm>
        <a:custGeom>
          <a:avLst/>
          <a:gdLst/>
          <a:ahLst/>
          <a:cxnLst/>
          <a:rect l="0" t="0" r="0" b="0"/>
          <a:pathLst>
            <a:path>
              <a:moveTo>
                <a:pt x="0" y="918450"/>
              </a:moveTo>
              <a:lnTo>
                <a:pt x="160667" y="918450"/>
              </a:lnTo>
              <a:lnTo>
                <a:pt x="160667" y="0"/>
              </a:lnTo>
              <a:lnTo>
                <a:pt x="32133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109996" y="682061"/>
        <a:ext cx="48651" cy="48651"/>
      </dsp:txXfrm>
    </dsp:sp>
    <dsp:sp modelId="{E69E2A1D-D77A-4D2B-AB6F-C3CC4F2983AB}">
      <dsp:nvSpPr>
        <dsp:cNvPr id="0" name=""/>
        <dsp:cNvSpPr/>
      </dsp:nvSpPr>
      <dsp:spPr>
        <a:xfrm>
          <a:off x="6045645" y="1119892"/>
          <a:ext cx="32133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33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198279" y="1157578"/>
        <a:ext cx="16066" cy="16066"/>
      </dsp:txXfrm>
    </dsp:sp>
    <dsp:sp modelId="{81FA44F3-B4B8-42FD-9834-9376B906F505}">
      <dsp:nvSpPr>
        <dsp:cNvPr id="0" name=""/>
        <dsp:cNvSpPr/>
      </dsp:nvSpPr>
      <dsp:spPr>
        <a:xfrm>
          <a:off x="4117634" y="1165612"/>
          <a:ext cx="321335" cy="1683825"/>
        </a:xfrm>
        <a:custGeom>
          <a:avLst/>
          <a:gdLst/>
          <a:ahLst/>
          <a:cxnLst/>
          <a:rect l="0" t="0" r="0" b="0"/>
          <a:pathLst>
            <a:path>
              <a:moveTo>
                <a:pt x="0" y="1683825"/>
              </a:moveTo>
              <a:lnTo>
                <a:pt x="160667" y="1683825"/>
              </a:lnTo>
              <a:lnTo>
                <a:pt x="160667" y="0"/>
              </a:lnTo>
              <a:lnTo>
                <a:pt x="32133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4235446" y="1964669"/>
        <a:ext cx="85710" cy="85710"/>
      </dsp:txXfrm>
    </dsp:sp>
    <dsp:sp modelId="{10902F1B-76A0-42BF-B8B6-85638234AC1B}">
      <dsp:nvSpPr>
        <dsp:cNvPr id="0" name=""/>
        <dsp:cNvSpPr/>
      </dsp:nvSpPr>
      <dsp:spPr>
        <a:xfrm>
          <a:off x="2189624" y="2849437"/>
          <a:ext cx="321335" cy="2525737"/>
        </a:xfrm>
        <a:custGeom>
          <a:avLst/>
          <a:gdLst/>
          <a:ahLst/>
          <a:cxnLst/>
          <a:rect l="0" t="0" r="0" b="0"/>
          <a:pathLst>
            <a:path>
              <a:moveTo>
                <a:pt x="0" y="2525737"/>
              </a:moveTo>
              <a:lnTo>
                <a:pt x="160667" y="2525737"/>
              </a:lnTo>
              <a:lnTo>
                <a:pt x="160667" y="0"/>
              </a:lnTo>
              <a:lnTo>
                <a:pt x="321335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900" kern="1200"/>
        </a:p>
      </dsp:txBody>
      <dsp:txXfrm>
        <a:off x="2286639" y="4048653"/>
        <a:ext cx="127304" cy="127304"/>
      </dsp:txXfrm>
    </dsp:sp>
    <dsp:sp modelId="{47AE8846-F21F-4E4C-B4A3-D44DA4BF791C}">
      <dsp:nvSpPr>
        <dsp:cNvPr id="0" name=""/>
        <dsp:cNvSpPr/>
      </dsp:nvSpPr>
      <dsp:spPr>
        <a:xfrm rot="16200000">
          <a:off x="655651" y="5130254"/>
          <a:ext cx="257810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0320" tIns="20320" rIns="20320" bIns="20320" numCol="1" spcCol="1270" anchor="ctr" anchorCtr="0">
          <a:noAutofit/>
        </a:bodyPr>
        <a:lstStyle/>
        <a:p>
          <a:pPr lvl="0" algn="ctr" defTabSz="1422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200" kern="1200"/>
            <a:t>Plan</a:t>
          </a:r>
          <a:endParaRPr lang="zh-CN" altLang="en-US" sz="3200" kern="1200"/>
        </a:p>
      </dsp:txBody>
      <dsp:txXfrm>
        <a:off x="655651" y="5130254"/>
        <a:ext cx="2578105" cy="489840"/>
      </dsp:txXfrm>
    </dsp:sp>
    <dsp:sp modelId="{D456BF37-646F-420A-817B-2C6FE870644F}">
      <dsp:nvSpPr>
        <dsp:cNvPr id="0" name=""/>
        <dsp:cNvSpPr/>
      </dsp:nvSpPr>
      <dsp:spPr>
        <a:xfrm>
          <a:off x="2510959" y="2604517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Baseline</a:t>
          </a:r>
          <a:endParaRPr lang="zh-CN" altLang="en-US" sz="1800" kern="1200"/>
        </a:p>
      </dsp:txBody>
      <dsp:txXfrm>
        <a:off x="2510959" y="2604517"/>
        <a:ext cx="1606675" cy="489840"/>
      </dsp:txXfrm>
    </dsp:sp>
    <dsp:sp modelId="{802731D7-188C-4927-86E7-6560806F1373}">
      <dsp:nvSpPr>
        <dsp:cNvPr id="0" name=""/>
        <dsp:cNvSpPr/>
      </dsp:nvSpPr>
      <dsp:spPr>
        <a:xfrm>
          <a:off x="4438969" y="920692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PM</a:t>
          </a:r>
          <a:endParaRPr lang="zh-CN" altLang="en-US" sz="1800" kern="1200"/>
        </a:p>
      </dsp:txBody>
      <dsp:txXfrm>
        <a:off x="4438969" y="920692"/>
        <a:ext cx="1606675" cy="489840"/>
      </dsp:txXfrm>
    </dsp:sp>
    <dsp:sp modelId="{05494A2A-6377-461C-9F58-1E4DB87038D7}">
      <dsp:nvSpPr>
        <dsp:cNvPr id="0" name=""/>
        <dsp:cNvSpPr/>
      </dsp:nvSpPr>
      <dsp:spPr>
        <a:xfrm>
          <a:off x="6366980" y="920692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Essay</a:t>
          </a:r>
          <a:endParaRPr lang="zh-CN" altLang="en-US" sz="1800" kern="1200"/>
        </a:p>
      </dsp:txBody>
      <dsp:txXfrm>
        <a:off x="6366980" y="920692"/>
        <a:ext cx="1606675" cy="489840"/>
      </dsp:txXfrm>
    </dsp:sp>
    <dsp:sp modelId="{42594E59-89CD-4E47-A2EF-8B6F282B6295}">
      <dsp:nvSpPr>
        <dsp:cNvPr id="0" name=""/>
        <dsp:cNvSpPr/>
      </dsp:nvSpPr>
      <dsp:spPr>
        <a:xfrm>
          <a:off x="8294990" y="2242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11:30-13:00</a:t>
          </a:r>
          <a:endParaRPr lang="zh-CN" altLang="en-US" sz="1800" kern="1200"/>
        </a:p>
      </dsp:txBody>
      <dsp:txXfrm>
        <a:off x="8294990" y="2242"/>
        <a:ext cx="1606675" cy="489840"/>
      </dsp:txXfrm>
    </dsp:sp>
    <dsp:sp modelId="{64CD77EC-DCC1-43CA-B493-11ABC5AE1ADA}">
      <dsp:nvSpPr>
        <dsp:cNvPr id="0" name=""/>
        <dsp:cNvSpPr/>
      </dsp:nvSpPr>
      <dsp:spPr>
        <a:xfrm>
          <a:off x="8294990" y="614542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Outline</a:t>
          </a:r>
          <a:endParaRPr lang="zh-CN" altLang="en-US" sz="1800" kern="1200"/>
        </a:p>
      </dsp:txBody>
      <dsp:txXfrm>
        <a:off x="8294990" y="614542"/>
        <a:ext cx="1606675" cy="489840"/>
      </dsp:txXfrm>
    </dsp:sp>
    <dsp:sp modelId="{197C8508-74DD-49E4-9E86-DA5AE2B92782}">
      <dsp:nvSpPr>
        <dsp:cNvPr id="0" name=""/>
        <dsp:cNvSpPr/>
      </dsp:nvSpPr>
      <dsp:spPr>
        <a:xfrm>
          <a:off x="8294990" y="1226842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Draft</a:t>
          </a:r>
          <a:endParaRPr lang="zh-CN" altLang="en-US" sz="1800" kern="1200"/>
        </a:p>
      </dsp:txBody>
      <dsp:txXfrm>
        <a:off x="8294990" y="1226842"/>
        <a:ext cx="1606675" cy="489840"/>
      </dsp:txXfrm>
    </dsp:sp>
    <dsp:sp modelId="{6816E8CD-DAA8-49E4-9B97-6D586670F0CF}">
      <dsp:nvSpPr>
        <dsp:cNvPr id="0" name=""/>
        <dsp:cNvSpPr/>
      </dsp:nvSpPr>
      <dsp:spPr>
        <a:xfrm>
          <a:off x="8294990" y="1839142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17:00-18:00</a:t>
          </a:r>
          <a:endParaRPr lang="zh-CN" altLang="en-US" sz="1800" kern="1200"/>
        </a:p>
      </dsp:txBody>
      <dsp:txXfrm>
        <a:off x="8294990" y="1839142"/>
        <a:ext cx="1606675" cy="489840"/>
      </dsp:txXfrm>
    </dsp:sp>
    <dsp:sp modelId="{C41BD71A-6CCC-4299-8F48-39D6512DEED2}">
      <dsp:nvSpPr>
        <dsp:cNvPr id="0" name=""/>
        <dsp:cNvSpPr/>
      </dsp:nvSpPr>
      <dsp:spPr>
        <a:xfrm>
          <a:off x="4438969" y="2451442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Accounting</a:t>
          </a:r>
          <a:endParaRPr lang="zh-CN" altLang="en-US" sz="1800" kern="1200"/>
        </a:p>
      </dsp:txBody>
      <dsp:txXfrm>
        <a:off x="4438969" y="2451442"/>
        <a:ext cx="1606675" cy="489840"/>
      </dsp:txXfrm>
    </dsp:sp>
    <dsp:sp modelId="{8EB3CD9F-7976-40DC-9FD2-EB5E39A0A62A}">
      <dsp:nvSpPr>
        <dsp:cNvPr id="0" name=""/>
        <dsp:cNvSpPr/>
      </dsp:nvSpPr>
      <dsp:spPr>
        <a:xfrm>
          <a:off x="6366980" y="2451442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Quiz</a:t>
          </a:r>
          <a:endParaRPr lang="zh-CN" altLang="en-US" sz="1800" kern="1200"/>
        </a:p>
      </dsp:txBody>
      <dsp:txXfrm>
        <a:off x="6366980" y="2451442"/>
        <a:ext cx="1606675" cy="489840"/>
      </dsp:txXfrm>
    </dsp:sp>
    <dsp:sp modelId="{12C9A712-AFA1-4EE0-A3A4-EB98780BEC5F}">
      <dsp:nvSpPr>
        <dsp:cNvPr id="0" name=""/>
        <dsp:cNvSpPr/>
      </dsp:nvSpPr>
      <dsp:spPr>
        <a:xfrm>
          <a:off x="8294990" y="2451442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11:00-11:30</a:t>
          </a:r>
          <a:endParaRPr lang="zh-CN" altLang="en-US" sz="1800" kern="1200"/>
        </a:p>
      </dsp:txBody>
      <dsp:txXfrm>
        <a:off x="8294990" y="2451442"/>
        <a:ext cx="1606675" cy="489840"/>
      </dsp:txXfrm>
    </dsp:sp>
    <dsp:sp modelId="{3EAFDA8E-4AD2-4268-819E-988B3E3396F0}">
      <dsp:nvSpPr>
        <dsp:cNvPr id="0" name=""/>
        <dsp:cNvSpPr/>
      </dsp:nvSpPr>
      <dsp:spPr>
        <a:xfrm>
          <a:off x="4438969" y="3063742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DL</a:t>
          </a:r>
          <a:endParaRPr lang="zh-CN" altLang="en-US" sz="1800" kern="1200"/>
        </a:p>
      </dsp:txBody>
      <dsp:txXfrm>
        <a:off x="4438969" y="3063742"/>
        <a:ext cx="1606675" cy="489840"/>
      </dsp:txXfrm>
    </dsp:sp>
    <dsp:sp modelId="{9219DD72-DACC-4357-A0BB-469DE645244B}">
      <dsp:nvSpPr>
        <dsp:cNvPr id="0" name=""/>
        <dsp:cNvSpPr/>
      </dsp:nvSpPr>
      <dsp:spPr>
        <a:xfrm>
          <a:off x="6366980" y="3063742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Course 4</a:t>
          </a:r>
          <a:endParaRPr lang="zh-CN" altLang="en-US" sz="1800" kern="1200"/>
        </a:p>
      </dsp:txBody>
      <dsp:txXfrm>
        <a:off x="6366980" y="3063742"/>
        <a:ext cx="1606675" cy="489840"/>
      </dsp:txXfrm>
    </dsp:sp>
    <dsp:sp modelId="{864D1646-D257-4FFC-B480-ACC7E3FDCA2B}">
      <dsp:nvSpPr>
        <dsp:cNvPr id="0" name=""/>
        <dsp:cNvSpPr/>
      </dsp:nvSpPr>
      <dsp:spPr>
        <a:xfrm>
          <a:off x="8294990" y="3063742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18:00-21:00</a:t>
          </a:r>
          <a:endParaRPr lang="zh-CN" altLang="en-US" sz="1800" kern="1200"/>
        </a:p>
      </dsp:txBody>
      <dsp:txXfrm>
        <a:off x="8294990" y="3063742"/>
        <a:ext cx="1606675" cy="489840"/>
      </dsp:txXfrm>
    </dsp:sp>
    <dsp:sp modelId="{EB700C83-D138-423A-A329-081ADA9166E0}">
      <dsp:nvSpPr>
        <dsp:cNvPr id="0" name=""/>
        <dsp:cNvSpPr/>
      </dsp:nvSpPr>
      <dsp:spPr>
        <a:xfrm>
          <a:off x="4438969" y="3676042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Shadowing</a:t>
          </a:r>
          <a:endParaRPr lang="zh-CN" altLang="en-US" sz="1800" kern="1200"/>
        </a:p>
      </dsp:txBody>
      <dsp:txXfrm>
        <a:off x="4438969" y="3676042"/>
        <a:ext cx="1606675" cy="489840"/>
      </dsp:txXfrm>
    </dsp:sp>
    <dsp:sp modelId="{768F80AA-815C-4862-8E70-E62CB2F4B377}">
      <dsp:nvSpPr>
        <dsp:cNvPr id="0" name=""/>
        <dsp:cNvSpPr/>
      </dsp:nvSpPr>
      <dsp:spPr>
        <a:xfrm>
          <a:off x="6366980" y="3676042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22:30-23:00</a:t>
          </a:r>
          <a:endParaRPr lang="zh-CN" altLang="en-US" sz="1800" kern="1200"/>
        </a:p>
      </dsp:txBody>
      <dsp:txXfrm>
        <a:off x="6366980" y="3676042"/>
        <a:ext cx="1606675" cy="489840"/>
      </dsp:txXfrm>
    </dsp:sp>
    <dsp:sp modelId="{80600A35-84AA-43CE-81F3-F98690856545}">
      <dsp:nvSpPr>
        <dsp:cNvPr id="0" name=""/>
        <dsp:cNvSpPr/>
      </dsp:nvSpPr>
      <dsp:spPr>
        <a:xfrm>
          <a:off x="4438969" y="4288342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Leisurely Tonight</a:t>
          </a:r>
          <a:endParaRPr lang="zh-CN" altLang="en-US" sz="1800" kern="1200"/>
        </a:p>
      </dsp:txBody>
      <dsp:txXfrm>
        <a:off x="4438969" y="4288342"/>
        <a:ext cx="1606675" cy="489840"/>
      </dsp:txXfrm>
    </dsp:sp>
    <dsp:sp modelId="{A9B15C1A-4C4B-4F3A-A878-84EA420CF092}">
      <dsp:nvSpPr>
        <dsp:cNvPr id="0" name=""/>
        <dsp:cNvSpPr/>
      </dsp:nvSpPr>
      <dsp:spPr>
        <a:xfrm>
          <a:off x="6366980" y="4288342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Shower/Dinner</a:t>
          </a:r>
          <a:endParaRPr lang="zh-CN" altLang="en-US" sz="1800" kern="1200"/>
        </a:p>
      </dsp:txBody>
      <dsp:txXfrm>
        <a:off x="6366980" y="4288342"/>
        <a:ext cx="1606675" cy="489840"/>
      </dsp:txXfrm>
    </dsp:sp>
    <dsp:sp modelId="{CF727354-29D2-487B-B444-C7F2F7C6251F}">
      <dsp:nvSpPr>
        <dsp:cNvPr id="0" name=""/>
        <dsp:cNvSpPr/>
      </dsp:nvSpPr>
      <dsp:spPr>
        <a:xfrm>
          <a:off x="8294990" y="4288342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22:00-22:30</a:t>
          </a:r>
          <a:endParaRPr lang="zh-CN" altLang="en-US" sz="1800" kern="1200"/>
        </a:p>
      </dsp:txBody>
      <dsp:txXfrm>
        <a:off x="8294990" y="4288342"/>
        <a:ext cx="1606675" cy="489840"/>
      </dsp:txXfrm>
    </dsp:sp>
    <dsp:sp modelId="{8AE761E9-06B7-488A-B552-DDFB300D65C0}">
      <dsp:nvSpPr>
        <dsp:cNvPr id="0" name=""/>
        <dsp:cNvSpPr/>
      </dsp:nvSpPr>
      <dsp:spPr>
        <a:xfrm>
          <a:off x="2510959" y="4900642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Dynamic</a:t>
          </a:r>
          <a:endParaRPr lang="zh-CN" altLang="en-US" sz="1800" kern="1200"/>
        </a:p>
      </dsp:txBody>
      <dsp:txXfrm>
        <a:off x="2510959" y="4900642"/>
        <a:ext cx="1606675" cy="489840"/>
      </dsp:txXfrm>
    </dsp:sp>
    <dsp:sp modelId="{FD17C1E7-264E-442C-A9D4-3ACCD6DE4CC9}">
      <dsp:nvSpPr>
        <dsp:cNvPr id="0" name=""/>
        <dsp:cNvSpPr/>
      </dsp:nvSpPr>
      <dsp:spPr>
        <a:xfrm>
          <a:off x="4438969" y="4900642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DL Quiz</a:t>
          </a:r>
          <a:endParaRPr lang="zh-CN" altLang="en-US" sz="1800" kern="1200"/>
        </a:p>
      </dsp:txBody>
      <dsp:txXfrm>
        <a:off x="4438969" y="4900642"/>
        <a:ext cx="1606675" cy="489840"/>
      </dsp:txXfrm>
    </dsp:sp>
    <dsp:sp modelId="{E2CE8335-163F-4FC8-9EB2-2F1AB9A3494D}">
      <dsp:nvSpPr>
        <dsp:cNvPr id="0" name=""/>
        <dsp:cNvSpPr/>
      </dsp:nvSpPr>
      <dsp:spPr>
        <a:xfrm>
          <a:off x="2510959" y="7655992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Reminder</a:t>
          </a:r>
          <a:endParaRPr lang="zh-CN" altLang="en-US" sz="1800" kern="1200"/>
        </a:p>
      </dsp:txBody>
      <dsp:txXfrm>
        <a:off x="2510959" y="7655992"/>
        <a:ext cx="1606675" cy="489840"/>
      </dsp:txXfrm>
    </dsp:sp>
    <dsp:sp modelId="{68C7DC2A-DF30-426E-B8FD-F49EE5583BB0}">
      <dsp:nvSpPr>
        <dsp:cNvPr id="0" name=""/>
        <dsp:cNvSpPr/>
      </dsp:nvSpPr>
      <dsp:spPr>
        <a:xfrm>
          <a:off x="4438969" y="5819092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Accounting</a:t>
          </a:r>
          <a:endParaRPr lang="zh-CN" altLang="en-US" sz="1800" kern="1200"/>
        </a:p>
      </dsp:txBody>
      <dsp:txXfrm>
        <a:off x="4438969" y="5819092"/>
        <a:ext cx="1606675" cy="489840"/>
      </dsp:txXfrm>
    </dsp:sp>
    <dsp:sp modelId="{FC1F9FB9-0030-40B4-8C06-14758D2D417E}">
      <dsp:nvSpPr>
        <dsp:cNvPr id="0" name=""/>
        <dsp:cNvSpPr/>
      </dsp:nvSpPr>
      <dsp:spPr>
        <a:xfrm>
          <a:off x="6366980" y="5512942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FS</a:t>
          </a:r>
          <a:endParaRPr lang="zh-CN" altLang="en-US" sz="1800" kern="1200"/>
        </a:p>
      </dsp:txBody>
      <dsp:txXfrm>
        <a:off x="6366980" y="5512942"/>
        <a:ext cx="1606675" cy="489840"/>
      </dsp:txXfrm>
    </dsp:sp>
    <dsp:sp modelId="{7FCFFB08-58A6-4E0E-8F2E-200F374C3CF1}">
      <dsp:nvSpPr>
        <dsp:cNvPr id="0" name=""/>
        <dsp:cNvSpPr/>
      </dsp:nvSpPr>
      <dsp:spPr>
        <a:xfrm>
          <a:off x="6366980" y="6125242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Homework</a:t>
          </a:r>
          <a:endParaRPr lang="zh-CN" altLang="en-US" sz="1800" kern="1200"/>
        </a:p>
      </dsp:txBody>
      <dsp:txXfrm>
        <a:off x="6366980" y="6125242"/>
        <a:ext cx="1606675" cy="489840"/>
      </dsp:txXfrm>
    </dsp:sp>
    <dsp:sp modelId="{7E713748-379C-4B5E-9EC6-622A2DAA67D9}">
      <dsp:nvSpPr>
        <dsp:cNvPr id="0" name=""/>
        <dsp:cNvSpPr/>
      </dsp:nvSpPr>
      <dsp:spPr>
        <a:xfrm>
          <a:off x="4438969" y="8880592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Shopping list</a:t>
          </a:r>
          <a:endParaRPr lang="zh-CN" altLang="en-US" sz="1800" kern="1200"/>
        </a:p>
      </dsp:txBody>
      <dsp:txXfrm>
        <a:off x="4438969" y="8880592"/>
        <a:ext cx="1606675" cy="489840"/>
      </dsp:txXfrm>
    </dsp:sp>
    <dsp:sp modelId="{50DFE8EC-C200-4654-AAE8-1C218BF1FF46}">
      <dsp:nvSpPr>
        <dsp:cNvPr id="0" name=""/>
        <dsp:cNvSpPr/>
      </dsp:nvSpPr>
      <dsp:spPr>
        <a:xfrm>
          <a:off x="6366980" y="8880592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Daily Stuff</a:t>
          </a:r>
          <a:endParaRPr lang="zh-CN" altLang="en-US" sz="1800" kern="1200"/>
        </a:p>
      </dsp:txBody>
      <dsp:txXfrm>
        <a:off x="6366980" y="8880592"/>
        <a:ext cx="1606675" cy="489840"/>
      </dsp:txXfrm>
    </dsp:sp>
    <dsp:sp modelId="{550E294F-EC44-419B-ACBA-76EA29C580AF}">
      <dsp:nvSpPr>
        <dsp:cNvPr id="0" name=""/>
        <dsp:cNvSpPr/>
      </dsp:nvSpPr>
      <dsp:spPr>
        <a:xfrm>
          <a:off x="8294990" y="6737542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Jacket/Jeans</a:t>
          </a:r>
          <a:endParaRPr lang="zh-CN" altLang="en-US" sz="1800" kern="1200"/>
        </a:p>
      </dsp:txBody>
      <dsp:txXfrm>
        <a:off x="8294990" y="6737542"/>
        <a:ext cx="1606675" cy="489840"/>
      </dsp:txXfrm>
    </dsp:sp>
    <dsp:sp modelId="{E61F49AC-3490-4A73-8BC4-54DCFD4EA467}">
      <dsp:nvSpPr>
        <dsp:cNvPr id="0" name=""/>
        <dsp:cNvSpPr/>
      </dsp:nvSpPr>
      <dsp:spPr>
        <a:xfrm>
          <a:off x="8294990" y="7349842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Headphone</a:t>
          </a:r>
          <a:endParaRPr lang="zh-CN" altLang="en-US" sz="1800" kern="1200"/>
        </a:p>
      </dsp:txBody>
      <dsp:txXfrm>
        <a:off x="8294990" y="7349842"/>
        <a:ext cx="1606675" cy="489840"/>
      </dsp:txXfrm>
    </dsp:sp>
    <dsp:sp modelId="{5E50BE45-AF0C-44A3-AA12-417AEB53362F}">
      <dsp:nvSpPr>
        <dsp:cNvPr id="0" name=""/>
        <dsp:cNvSpPr/>
      </dsp:nvSpPr>
      <dsp:spPr>
        <a:xfrm>
          <a:off x="8294990" y="7962142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Shampoo</a:t>
          </a:r>
          <a:endParaRPr lang="zh-CN" altLang="en-US" sz="1800" kern="1200"/>
        </a:p>
      </dsp:txBody>
      <dsp:txXfrm>
        <a:off x="8294990" y="7962142"/>
        <a:ext cx="1606675" cy="489840"/>
      </dsp:txXfrm>
    </dsp:sp>
    <dsp:sp modelId="{E20792A9-D3A8-46C2-A829-D5FE242908A0}">
      <dsp:nvSpPr>
        <dsp:cNvPr id="0" name=""/>
        <dsp:cNvSpPr/>
      </dsp:nvSpPr>
      <dsp:spPr>
        <a:xfrm>
          <a:off x="8294990" y="8574442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Sneakers</a:t>
          </a:r>
          <a:endParaRPr lang="zh-CN" altLang="en-US" sz="1800" kern="1200"/>
        </a:p>
      </dsp:txBody>
      <dsp:txXfrm>
        <a:off x="8294990" y="8574442"/>
        <a:ext cx="1606675" cy="489840"/>
      </dsp:txXfrm>
    </dsp:sp>
    <dsp:sp modelId="{E18AE2A5-DC03-4931-94FA-010B0E494808}">
      <dsp:nvSpPr>
        <dsp:cNvPr id="0" name=""/>
        <dsp:cNvSpPr/>
      </dsp:nvSpPr>
      <dsp:spPr>
        <a:xfrm>
          <a:off x="8294990" y="9186742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Swipe</a:t>
          </a:r>
          <a:endParaRPr lang="zh-CN" altLang="en-US" sz="1800" kern="1200"/>
        </a:p>
      </dsp:txBody>
      <dsp:txXfrm>
        <a:off x="8294990" y="9186742"/>
        <a:ext cx="1606675" cy="489840"/>
      </dsp:txXfrm>
    </dsp:sp>
    <dsp:sp modelId="{C4CC9163-AF6A-4C65-9F2D-CACC9DB43624}">
      <dsp:nvSpPr>
        <dsp:cNvPr id="0" name=""/>
        <dsp:cNvSpPr/>
      </dsp:nvSpPr>
      <dsp:spPr>
        <a:xfrm>
          <a:off x="8294990" y="9799042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Cooker</a:t>
          </a:r>
          <a:endParaRPr lang="zh-CN" altLang="en-US" sz="1800" kern="1200"/>
        </a:p>
      </dsp:txBody>
      <dsp:txXfrm>
        <a:off x="8294990" y="9799042"/>
        <a:ext cx="1606675" cy="489840"/>
      </dsp:txXfrm>
    </dsp:sp>
    <dsp:sp modelId="{964E3496-9F20-4756-A220-FBA1D5E4980C}">
      <dsp:nvSpPr>
        <dsp:cNvPr id="0" name=""/>
        <dsp:cNvSpPr/>
      </dsp:nvSpPr>
      <dsp:spPr>
        <a:xfrm>
          <a:off x="8294990" y="10411342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Shower Filter</a:t>
          </a:r>
          <a:endParaRPr lang="zh-CN" altLang="en-US" sz="1800" kern="1200"/>
        </a:p>
      </dsp:txBody>
      <dsp:txXfrm>
        <a:off x="8294990" y="10411342"/>
        <a:ext cx="1606675" cy="489840"/>
      </dsp:txXfrm>
    </dsp:sp>
    <dsp:sp modelId="{5E8E4353-97E3-4769-8745-E51435D5D5C3}">
      <dsp:nvSpPr>
        <dsp:cNvPr id="0" name=""/>
        <dsp:cNvSpPr/>
      </dsp:nvSpPr>
      <dsp:spPr>
        <a:xfrm>
          <a:off x="8294990" y="11023642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Sunscreen</a:t>
          </a:r>
          <a:endParaRPr lang="zh-CN" altLang="en-US" sz="1800" kern="1200"/>
        </a:p>
      </dsp:txBody>
      <dsp:txXfrm>
        <a:off x="8294990" y="11023642"/>
        <a:ext cx="1606675" cy="489840"/>
      </dsp:txXfrm>
    </dsp:sp>
    <dsp:sp modelId="{D39F0EBD-FE23-49ED-8731-BF50C8139E65}">
      <dsp:nvSpPr>
        <dsp:cNvPr id="0" name=""/>
        <dsp:cNvSpPr/>
      </dsp:nvSpPr>
      <dsp:spPr>
        <a:xfrm>
          <a:off x="4438969" y="9492892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Financial</a:t>
          </a:r>
          <a:endParaRPr lang="zh-CN" altLang="en-US" sz="1800" kern="1200"/>
        </a:p>
      </dsp:txBody>
      <dsp:txXfrm>
        <a:off x="4438969" y="9492892"/>
        <a:ext cx="1606675" cy="489840"/>
      </dsp:txXfrm>
    </dsp:sp>
    <dsp:sp modelId="{53AEF0C2-BE19-450F-87F1-3F6A8CDD2C4F}">
      <dsp:nvSpPr>
        <dsp:cNvPr id="0" name=""/>
        <dsp:cNvSpPr/>
      </dsp:nvSpPr>
      <dsp:spPr>
        <a:xfrm>
          <a:off x="6366980" y="9492892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BOA Credit</a:t>
          </a:r>
          <a:endParaRPr lang="zh-CN" altLang="en-US" sz="1800" kern="1200"/>
        </a:p>
      </dsp:txBody>
      <dsp:txXfrm>
        <a:off x="6366980" y="9492892"/>
        <a:ext cx="1606675" cy="489840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613AE4B-1DC6-4199-8DB8-FB4FCFD97C80}">
      <dsp:nvSpPr>
        <dsp:cNvPr id="0" name=""/>
        <dsp:cNvSpPr/>
      </dsp:nvSpPr>
      <dsp:spPr>
        <a:xfrm>
          <a:off x="7213553" y="7629662"/>
          <a:ext cx="336290" cy="32039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8145" y="0"/>
              </a:lnTo>
              <a:lnTo>
                <a:pt x="168145" y="320398"/>
              </a:lnTo>
              <a:lnTo>
                <a:pt x="336290" y="32039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70086" y="7778249"/>
        <a:ext cx="23224" cy="23224"/>
      </dsp:txXfrm>
    </dsp:sp>
    <dsp:sp modelId="{825BE01C-D7B3-4F41-B894-43E47067F56C}">
      <dsp:nvSpPr>
        <dsp:cNvPr id="0" name=""/>
        <dsp:cNvSpPr/>
      </dsp:nvSpPr>
      <dsp:spPr>
        <a:xfrm>
          <a:off x="7213553" y="7309263"/>
          <a:ext cx="336290" cy="320398"/>
        </a:xfrm>
        <a:custGeom>
          <a:avLst/>
          <a:gdLst/>
          <a:ahLst/>
          <a:cxnLst/>
          <a:rect l="0" t="0" r="0" b="0"/>
          <a:pathLst>
            <a:path>
              <a:moveTo>
                <a:pt x="0" y="320398"/>
              </a:moveTo>
              <a:lnTo>
                <a:pt x="168145" y="320398"/>
              </a:lnTo>
              <a:lnTo>
                <a:pt x="168145" y="0"/>
              </a:lnTo>
              <a:lnTo>
                <a:pt x="33629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70086" y="7457851"/>
        <a:ext cx="23224" cy="23224"/>
      </dsp:txXfrm>
    </dsp:sp>
    <dsp:sp modelId="{3B1A3685-9A27-4EC4-BEFC-1FDA25274BFA}">
      <dsp:nvSpPr>
        <dsp:cNvPr id="0" name=""/>
        <dsp:cNvSpPr/>
      </dsp:nvSpPr>
      <dsp:spPr>
        <a:xfrm>
          <a:off x="5195809" y="7583942"/>
          <a:ext cx="33629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3629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55547" y="7621255"/>
        <a:ext cx="16814" cy="16814"/>
      </dsp:txXfrm>
    </dsp:sp>
    <dsp:sp modelId="{3D594C2F-E3B3-49E4-91B1-8021AB724E6F}">
      <dsp:nvSpPr>
        <dsp:cNvPr id="0" name=""/>
        <dsp:cNvSpPr/>
      </dsp:nvSpPr>
      <dsp:spPr>
        <a:xfrm>
          <a:off x="3178065" y="4425673"/>
          <a:ext cx="336290" cy="320398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8145" y="0"/>
              </a:lnTo>
              <a:lnTo>
                <a:pt x="168145" y="3203988"/>
              </a:lnTo>
              <a:lnTo>
                <a:pt x="336290" y="3203988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100" kern="1200"/>
        </a:p>
      </dsp:txBody>
      <dsp:txXfrm>
        <a:off x="3265671" y="5947128"/>
        <a:ext cx="161079" cy="161079"/>
      </dsp:txXfrm>
    </dsp:sp>
    <dsp:sp modelId="{B75ABC98-6F28-418F-BAD1-9E28A0B13D07}">
      <dsp:nvSpPr>
        <dsp:cNvPr id="0" name=""/>
        <dsp:cNvSpPr/>
      </dsp:nvSpPr>
      <dsp:spPr>
        <a:xfrm>
          <a:off x="5195809" y="6622745"/>
          <a:ext cx="33629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3629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55547" y="6660058"/>
        <a:ext cx="16814" cy="16814"/>
      </dsp:txXfrm>
    </dsp:sp>
    <dsp:sp modelId="{F94E27A2-06B0-4D02-BDCB-938B94E8148D}">
      <dsp:nvSpPr>
        <dsp:cNvPr id="0" name=""/>
        <dsp:cNvSpPr/>
      </dsp:nvSpPr>
      <dsp:spPr>
        <a:xfrm>
          <a:off x="3178065" y="4425673"/>
          <a:ext cx="336290" cy="224279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8145" y="0"/>
              </a:lnTo>
              <a:lnTo>
                <a:pt x="168145" y="2242792"/>
              </a:lnTo>
              <a:lnTo>
                <a:pt x="336290" y="2242792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800" kern="1200"/>
        </a:p>
      </dsp:txBody>
      <dsp:txXfrm>
        <a:off x="3289514" y="5490373"/>
        <a:ext cx="113393" cy="113393"/>
      </dsp:txXfrm>
    </dsp:sp>
    <dsp:sp modelId="{183178E7-3652-4F80-BF96-DFBA1D9849F1}">
      <dsp:nvSpPr>
        <dsp:cNvPr id="0" name=""/>
        <dsp:cNvSpPr/>
      </dsp:nvSpPr>
      <dsp:spPr>
        <a:xfrm>
          <a:off x="7213553" y="5981948"/>
          <a:ext cx="33629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3629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73291" y="6019260"/>
        <a:ext cx="16814" cy="16814"/>
      </dsp:txXfrm>
    </dsp:sp>
    <dsp:sp modelId="{9BA59819-A74E-4F36-9ADB-BD59E4C99562}">
      <dsp:nvSpPr>
        <dsp:cNvPr id="0" name=""/>
        <dsp:cNvSpPr/>
      </dsp:nvSpPr>
      <dsp:spPr>
        <a:xfrm>
          <a:off x="5195809" y="5066471"/>
          <a:ext cx="336290" cy="96119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8145" y="0"/>
              </a:lnTo>
              <a:lnTo>
                <a:pt x="168145" y="961196"/>
              </a:lnTo>
              <a:lnTo>
                <a:pt x="336290" y="96119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38496" y="5521611"/>
        <a:ext cx="50916" cy="50916"/>
      </dsp:txXfrm>
    </dsp:sp>
    <dsp:sp modelId="{9B37C1F2-3150-4098-8688-F1640A570471}">
      <dsp:nvSpPr>
        <dsp:cNvPr id="0" name=""/>
        <dsp:cNvSpPr/>
      </dsp:nvSpPr>
      <dsp:spPr>
        <a:xfrm>
          <a:off x="7213553" y="5341150"/>
          <a:ext cx="33629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3629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73291" y="5378463"/>
        <a:ext cx="16814" cy="16814"/>
      </dsp:txXfrm>
    </dsp:sp>
    <dsp:sp modelId="{44B612DB-1CDC-482D-9BF4-4CBC9FBC4299}">
      <dsp:nvSpPr>
        <dsp:cNvPr id="0" name=""/>
        <dsp:cNvSpPr/>
      </dsp:nvSpPr>
      <dsp:spPr>
        <a:xfrm>
          <a:off x="5195809" y="5066471"/>
          <a:ext cx="336290" cy="32039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8145" y="0"/>
              </a:lnTo>
              <a:lnTo>
                <a:pt x="168145" y="320398"/>
              </a:lnTo>
              <a:lnTo>
                <a:pt x="336290" y="32039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52342" y="5215058"/>
        <a:ext cx="23224" cy="23224"/>
      </dsp:txXfrm>
    </dsp:sp>
    <dsp:sp modelId="{81ACF7FA-B099-40F5-95DF-D5D0D173EDC1}">
      <dsp:nvSpPr>
        <dsp:cNvPr id="0" name=""/>
        <dsp:cNvSpPr/>
      </dsp:nvSpPr>
      <dsp:spPr>
        <a:xfrm>
          <a:off x="5195809" y="4746072"/>
          <a:ext cx="336290" cy="320398"/>
        </a:xfrm>
        <a:custGeom>
          <a:avLst/>
          <a:gdLst/>
          <a:ahLst/>
          <a:cxnLst/>
          <a:rect l="0" t="0" r="0" b="0"/>
          <a:pathLst>
            <a:path>
              <a:moveTo>
                <a:pt x="0" y="320398"/>
              </a:moveTo>
              <a:lnTo>
                <a:pt x="168145" y="320398"/>
              </a:lnTo>
              <a:lnTo>
                <a:pt x="168145" y="0"/>
              </a:lnTo>
              <a:lnTo>
                <a:pt x="33629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52342" y="4894660"/>
        <a:ext cx="23224" cy="23224"/>
      </dsp:txXfrm>
    </dsp:sp>
    <dsp:sp modelId="{D7F89198-7E14-4F67-8FA2-B38F544D07B9}">
      <dsp:nvSpPr>
        <dsp:cNvPr id="0" name=""/>
        <dsp:cNvSpPr/>
      </dsp:nvSpPr>
      <dsp:spPr>
        <a:xfrm>
          <a:off x="7213553" y="4059555"/>
          <a:ext cx="33629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3629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73291" y="4096867"/>
        <a:ext cx="16814" cy="16814"/>
      </dsp:txXfrm>
    </dsp:sp>
    <dsp:sp modelId="{EB499143-0A51-4A84-9BCC-171DB7295B2C}">
      <dsp:nvSpPr>
        <dsp:cNvPr id="0" name=""/>
        <dsp:cNvSpPr/>
      </dsp:nvSpPr>
      <dsp:spPr>
        <a:xfrm>
          <a:off x="5195809" y="4105275"/>
          <a:ext cx="336290" cy="961196"/>
        </a:xfrm>
        <a:custGeom>
          <a:avLst/>
          <a:gdLst/>
          <a:ahLst/>
          <a:cxnLst/>
          <a:rect l="0" t="0" r="0" b="0"/>
          <a:pathLst>
            <a:path>
              <a:moveTo>
                <a:pt x="0" y="961196"/>
              </a:moveTo>
              <a:lnTo>
                <a:pt x="168145" y="961196"/>
              </a:lnTo>
              <a:lnTo>
                <a:pt x="168145" y="0"/>
              </a:lnTo>
              <a:lnTo>
                <a:pt x="33629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38496" y="4560415"/>
        <a:ext cx="50916" cy="50916"/>
      </dsp:txXfrm>
    </dsp:sp>
    <dsp:sp modelId="{8542F5B9-67D9-4447-8C29-940F39DB9407}">
      <dsp:nvSpPr>
        <dsp:cNvPr id="0" name=""/>
        <dsp:cNvSpPr/>
      </dsp:nvSpPr>
      <dsp:spPr>
        <a:xfrm>
          <a:off x="3178065" y="4425673"/>
          <a:ext cx="336290" cy="64079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8145" y="0"/>
              </a:lnTo>
              <a:lnTo>
                <a:pt x="168145" y="640797"/>
              </a:lnTo>
              <a:lnTo>
                <a:pt x="336290" y="640797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328119" y="4727980"/>
        <a:ext cx="36184" cy="36184"/>
      </dsp:txXfrm>
    </dsp:sp>
    <dsp:sp modelId="{AB50A51B-F20A-4F5E-94BD-F9D77A9332BC}">
      <dsp:nvSpPr>
        <dsp:cNvPr id="0" name=""/>
        <dsp:cNvSpPr/>
      </dsp:nvSpPr>
      <dsp:spPr>
        <a:xfrm>
          <a:off x="5195809" y="3144078"/>
          <a:ext cx="336290" cy="32039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8145" y="0"/>
              </a:lnTo>
              <a:lnTo>
                <a:pt x="168145" y="320398"/>
              </a:lnTo>
              <a:lnTo>
                <a:pt x="336290" y="32039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52342" y="3292665"/>
        <a:ext cx="23224" cy="23224"/>
      </dsp:txXfrm>
    </dsp:sp>
    <dsp:sp modelId="{3AD7E826-24D0-4602-AAA0-C527D48B2356}">
      <dsp:nvSpPr>
        <dsp:cNvPr id="0" name=""/>
        <dsp:cNvSpPr/>
      </dsp:nvSpPr>
      <dsp:spPr>
        <a:xfrm>
          <a:off x="5195809" y="2823679"/>
          <a:ext cx="336290" cy="320398"/>
        </a:xfrm>
        <a:custGeom>
          <a:avLst/>
          <a:gdLst/>
          <a:ahLst/>
          <a:cxnLst/>
          <a:rect l="0" t="0" r="0" b="0"/>
          <a:pathLst>
            <a:path>
              <a:moveTo>
                <a:pt x="0" y="320398"/>
              </a:moveTo>
              <a:lnTo>
                <a:pt x="168145" y="320398"/>
              </a:lnTo>
              <a:lnTo>
                <a:pt x="168145" y="0"/>
              </a:lnTo>
              <a:lnTo>
                <a:pt x="33629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52342" y="2972266"/>
        <a:ext cx="23224" cy="23224"/>
      </dsp:txXfrm>
    </dsp:sp>
    <dsp:sp modelId="{65BE38A7-EFDD-42A5-8387-87F6ED284FA3}">
      <dsp:nvSpPr>
        <dsp:cNvPr id="0" name=""/>
        <dsp:cNvSpPr/>
      </dsp:nvSpPr>
      <dsp:spPr>
        <a:xfrm>
          <a:off x="3178065" y="3144078"/>
          <a:ext cx="336290" cy="1281595"/>
        </a:xfrm>
        <a:custGeom>
          <a:avLst/>
          <a:gdLst/>
          <a:ahLst/>
          <a:cxnLst/>
          <a:rect l="0" t="0" r="0" b="0"/>
          <a:pathLst>
            <a:path>
              <a:moveTo>
                <a:pt x="0" y="1281595"/>
              </a:moveTo>
              <a:lnTo>
                <a:pt x="168145" y="1281595"/>
              </a:lnTo>
              <a:lnTo>
                <a:pt x="168145" y="0"/>
              </a:lnTo>
              <a:lnTo>
                <a:pt x="336290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313086" y="3751751"/>
        <a:ext cx="66249" cy="66249"/>
      </dsp:txXfrm>
    </dsp:sp>
    <dsp:sp modelId="{E1C7835D-3177-4CA3-AA03-39359C941FE3}">
      <dsp:nvSpPr>
        <dsp:cNvPr id="0" name=""/>
        <dsp:cNvSpPr/>
      </dsp:nvSpPr>
      <dsp:spPr>
        <a:xfrm>
          <a:off x="7213553" y="2137161"/>
          <a:ext cx="33629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3629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73291" y="2174474"/>
        <a:ext cx="16814" cy="16814"/>
      </dsp:txXfrm>
    </dsp:sp>
    <dsp:sp modelId="{246ACCB3-6729-4EC5-906A-78E30ECCEDEC}">
      <dsp:nvSpPr>
        <dsp:cNvPr id="0" name=""/>
        <dsp:cNvSpPr/>
      </dsp:nvSpPr>
      <dsp:spPr>
        <a:xfrm>
          <a:off x="5195809" y="1221685"/>
          <a:ext cx="336290" cy="96119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8145" y="0"/>
              </a:lnTo>
              <a:lnTo>
                <a:pt x="168145" y="961196"/>
              </a:lnTo>
              <a:lnTo>
                <a:pt x="336290" y="96119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38496" y="1676825"/>
        <a:ext cx="50916" cy="50916"/>
      </dsp:txXfrm>
    </dsp:sp>
    <dsp:sp modelId="{52E8EB44-07A8-4451-BF7E-650405FEBF53}">
      <dsp:nvSpPr>
        <dsp:cNvPr id="0" name=""/>
        <dsp:cNvSpPr/>
      </dsp:nvSpPr>
      <dsp:spPr>
        <a:xfrm>
          <a:off x="7213553" y="1496364"/>
          <a:ext cx="33629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3629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73291" y="1533676"/>
        <a:ext cx="16814" cy="16814"/>
      </dsp:txXfrm>
    </dsp:sp>
    <dsp:sp modelId="{623146BB-4831-4F81-BA17-6CA64C68F095}">
      <dsp:nvSpPr>
        <dsp:cNvPr id="0" name=""/>
        <dsp:cNvSpPr/>
      </dsp:nvSpPr>
      <dsp:spPr>
        <a:xfrm>
          <a:off x="5195809" y="1221685"/>
          <a:ext cx="336290" cy="32039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8145" y="0"/>
              </a:lnTo>
              <a:lnTo>
                <a:pt x="168145" y="320398"/>
              </a:lnTo>
              <a:lnTo>
                <a:pt x="336290" y="32039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52342" y="1370272"/>
        <a:ext cx="23224" cy="23224"/>
      </dsp:txXfrm>
    </dsp:sp>
    <dsp:sp modelId="{4515FAEF-36C9-4116-9605-1B965FA33EC8}">
      <dsp:nvSpPr>
        <dsp:cNvPr id="0" name=""/>
        <dsp:cNvSpPr/>
      </dsp:nvSpPr>
      <dsp:spPr>
        <a:xfrm>
          <a:off x="7213553" y="855566"/>
          <a:ext cx="33629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3629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73291" y="892878"/>
        <a:ext cx="16814" cy="16814"/>
      </dsp:txXfrm>
    </dsp:sp>
    <dsp:sp modelId="{E8D8CEE9-FA90-4415-AAE3-E34B668155C6}">
      <dsp:nvSpPr>
        <dsp:cNvPr id="0" name=""/>
        <dsp:cNvSpPr/>
      </dsp:nvSpPr>
      <dsp:spPr>
        <a:xfrm>
          <a:off x="5195809" y="901286"/>
          <a:ext cx="336290" cy="320398"/>
        </a:xfrm>
        <a:custGeom>
          <a:avLst/>
          <a:gdLst/>
          <a:ahLst/>
          <a:cxnLst/>
          <a:rect l="0" t="0" r="0" b="0"/>
          <a:pathLst>
            <a:path>
              <a:moveTo>
                <a:pt x="0" y="320398"/>
              </a:moveTo>
              <a:lnTo>
                <a:pt x="168145" y="320398"/>
              </a:lnTo>
              <a:lnTo>
                <a:pt x="168145" y="0"/>
              </a:lnTo>
              <a:lnTo>
                <a:pt x="33629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52342" y="1049873"/>
        <a:ext cx="23224" cy="23224"/>
      </dsp:txXfrm>
    </dsp:sp>
    <dsp:sp modelId="{4463F784-1FE6-4EDF-8CD2-7B915F9E882A}">
      <dsp:nvSpPr>
        <dsp:cNvPr id="0" name=""/>
        <dsp:cNvSpPr/>
      </dsp:nvSpPr>
      <dsp:spPr>
        <a:xfrm>
          <a:off x="5195809" y="260488"/>
          <a:ext cx="336290" cy="961196"/>
        </a:xfrm>
        <a:custGeom>
          <a:avLst/>
          <a:gdLst/>
          <a:ahLst/>
          <a:cxnLst/>
          <a:rect l="0" t="0" r="0" b="0"/>
          <a:pathLst>
            <a:path>
              <a:moveTo>
                <a:pt x="0" y="961196"/>
              </a:moveTo>
              <a:lnTo>
                <a:pt x="168145" y="961196"/>
              </a:lnTo>
              <a:lnTo>
                <a:pt x="168145" y="0"/>
              </a:lnTo>
              <a:lnTo>
                <a:pt x="33629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38496" y="715628"/>
        <a:ext cx="50916" cy="50916"/>
      </dsp:txXfrm>
    </dsp:sp>
    <dsp:sp modelId="{13B31FC7-D576-4A66-BE14-D30919A7EFCC}">
      <dsp:nvSpPr>
        <dsp:cNvPr id="0" name=""/>
        <dsp:cNvSpPr/>
      </dsp:nvSpPr>
      <dsp:spPr>
        <a:xfrm>
          <a:off x="3178065" y="1221685"/>
          <a:ext cx="336290" cy="3203988"/>
        </a:xfrm>
        <a:custGeom>
          <a:avLst/>
          <a:gdLst/>
          <a:ahLst/>
          <a:cxnLst/>
          <a:rect l="0" t="0" r="0" b="0"/>
          <a:pathLst>
            <a:path>
              <a:moveTo>
                <a:pt x="0" y="3203988"/>
              </a:moveTo>
              <a:lnTo>
                <a:pt x="168145" y="3203988"/>
              </a:lnTo>
              <a:lnTo>
                <a:pt x="168145" y="0"/>
              </a:lnTo>
              <a:lnTo>
                <a:pt x="336290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100" kern="1200"/>
        </a:p>
      </dsp:txBody>
      <dsp:txXfrm>
        <a:off x="3265671" y="2743139"/>
        <a:ext cx="161079" cy="161079"/>
      </dsp:txXfrm>
    </dsp:sp>
    <dsp:sp modelId="{47AE8846-F21F-4E4C-B4A3-D44DA4BF791C}">
      <dsp:nvSpPr>
        <dsp:cNvPr id="0" name=""/>
        <dsp:cNvSpPr/>
      </dsp:nvSpPr>
      <dsp:spPr>
        <a:xfrm rot="16200000">
          <a:off x="1572698" y="4169354"/>
          <a:ext cx="2698095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0955" tIns="20955" rIns="20955" bIns="20955" numCol="1" spcCol="1270" anchor="ctr" anchorCtr="0">
          <a:noAutofit/>
        </a:bodyPr>
        <a:lstStyle/>
        <a:p>
          <a:pPr lvl="0" algn="ctr" defTabSz="1466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300" kern="1200"/>
            <a:t>Feedback</a:t>
          </a:r>
          <a:endParaRPr lang="zh-CN" altLang="en-US" sz="3300" kern="1200"/>
        </a:p>
      </dsp:txBody>
      <dsp:txXfrm>
        <a:off x="1572698" y="4169354"/>
        <a:ext cx="2698095" cy="512638"/>
      </dsp:txXfrm>
    </dsp:sp>
    <dsp:sp modelId="{D8029DD7-C3D4-4A1B-A556-4867F2CA8583}">
      <dsp:nvSpPr>
        <dsp:cNvPr id="0" name=""/>
        <dsp:cNvSpPr/>
      </dsp:nvSpPr>
      <dsp:spPr>
        <a:xfrm>
          <a:off x="3514356" y="965366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Ask myself why to do it continualy</a:t>
          </a:r>
          <a:endParaRPr lang="zh-CN" altLang="en-US" sz="1700" kern="1200"/>
        </a:p>
      </dsp:txBody>
      <dsp:txXfrm>
        <a:off x="3514356" y="965366"/>
        <a:ext cx="1681453" cy="512638"/>
      </dsp:txXfrm>
    </dsp:sp>
    <dsp:sp modelId="{11939ED3-8FFD-4797-A85B-92A0BC202556}">
      <dsp:nvSpPr>
        <dsp:cNvPr id="0" name=""/>
        <dsp:cNvSpPr/>
      </dsp:nvSpPr>
      <dsp:spPr>
        <a:xfrm>
          <a:off x="5532100" y="4169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Vision/Big Picture</a:t>
          </a:r>
          <a:endParaRPr lang="zh-CN" altLang="en-US" sz="1700" kern="1200"/>
        </a:p>
      </dsp:txBody>
      <dsp:txXfrm>
        <a:off x="5532100" y="4169"/>
        <a:ext cx="1681453" cy="512638"/>
      </dsp:txXfrm>
    </dsp:sp>
    <dsp:sp modelId="{B1567EBD-1E43-4ECC-BFA4-ECB2828AD186}">
      <dsp:nvSpPr>
        <dsp:cNvPr id="0" name=""/>
        <dsp:cNvSpPr/>
      </dsp:nvSpPr>
      <dsp:spPr>
        <a:xfrm>
          <a:off x="5532100" y="644967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Root Cause</a:t>
          </a:r>
          <a:endParaRPr lang="zh-CN" altLang="en-US" sz="1700" kern="1200"/>
        </a:p>
      </dsp:txBody>
      <dsp:txXfrm>
        <a:off x="5532100" y="644967"/>
        <a:ext cx="1681453" cy="512638"/>
      </dsp:txXfrm>
    </dsp:sp>
    <dsp:sp modelId="{D25AF45C-8621-41E6-96C3-C7BD2BF6496A}">
      <dsp:nvSpPr>
        <dsp:cNvPr id="0" name=""/>
        <dsp:cNvSpPr/>
      </dsp:nvSpPr>
      <dsp:spPr>
        <a:xfrm>
          <a:off x="7549844" y="644967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Response Quickly</a:t>
          </a:r>
          <a:endParaRPr lang="zh-CN" altLang="en-US" sz="1700" kern="1200"/>
        </a:p>
      </dsp:txBody>
      <dsp:txXfrm>
        <a:off x="7549844" y="644967"/>
        <a:ext cx="1681453" cy="512638"/>
      </dsp:txXfrm>
    </dsp:sp>
    <dsp:sp modelId="{2EF38378-6BAB-4D13-9179-251CC87E9673}">
      <dsp:nvSpPr>
        <dsp:cNvPr id="0" name=""/>
        <dsp:cNvSpPr/>
      </dsp:nvSpPr>
      <dsp:spPr>
        <a:xfrm>
          <a:off x="5532100" y="1285764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Immerse in </a:t>
          </a:r>
          <a:endParaRPr lang="zh-CN" altLang="en-US" sz="1700" kern="1200"/>
        </a:p>
      </dsp:txBody>
      <dsp:txXfrm>
        <a:off x="5532100" y="1285764"/>
        <a:ext cx="1681453" cy="512638"/>
      </dsp:txXfrm>
    </dsp:sp>
    <dsp:sp modelId="{45849D85-2531-49E0-B359-6E8C5A7A5BB1}">
      <dsp:nvSpPr>
        <dsp:cNvPr id="0" name=""/>
        <dsp:cNvSpPr/>
      </dsp:nvSpPr>
      <dsp:spPr>
        <a:xfrm>
          <a:off x="7549844" y="1285764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***Passions***</a:t>
          </a:r>
          <a:endParaRPr lang="zh-CN" altLang="en-US" sz="1700" kern="1200"/>
        </a:p>
      </dsp:txBody>
      <dsp:txXfrm>
        <a:off x="7549844" y="1285764"/>
        <a:ext cx="1681453" cy="512638"/>
      </dsp:txXfrm>
    </dsp:sp>
    <dsp:sp modelId="{DC3EFA0E-F7D3-488D-BAB2-83AB040D5D03}">
      <dsp:nvSpPr>
        <dsp:cNvPr id="0" name=""/>
        <dsp:cNvSpPr/>
      </dsp:nvSpPr>
      <dsp:spPr>
        <a:xfrm>
          <a:off x="5532100" y="1926562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Big Picture</a:t>
          </a:r>
          <a:endParaRPr lang="zh-CN" altLang="en-US" sz="1700" kern="1200"/>
        </a:p>
      </dsp:txBody>
      <dsp:txXfrm>
        <a:off x="5532100" y="1926562"/>
        <a:ext cx="1681453" cy="512638"/>
      </dsp:txXfrm>
    </dsp:sp>
    <dsp:sp modelId="{F49FBDA6-9523-404F-8026-E9439F9AAA03}">
      <dsp:nvSpPr>
        <dsp:cNvPr id="0" name=""/>
        <dsp:cNvSpPr/>
      </dsp:nvSpPr>
      <dsp:spPr>
        <a:xfrm>
          <a:off x="7549844" y="1926562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Overview</a:t>
          </a:r>
          <a:endParaRPr lang="zh-CN" altLang="en-US" sz="1700" kern="1200"/>
        </a:p>
      </dsp:txBody>
      <dsp:txXfrm>
        <a:off x="7549844" y="1926562"/>
        <a:ext cx="1681453" cy="512638"/>
      </dsp:txXfrm>
    </dsp:sp>
    <dsp:sp modelId="{667EC47A-D406-433A-9EE9-6981B639D7B7}">
      <dsp:nvSpPr>
        <dsp:cNvPr id="0" name=""/>
        <dsp:cNvSpPr/>
      </dsp:nvSpPr>
      <dsp:spPr>
        <a:xfrm>
          <a:off x="3514356" y="2887759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Dynamic</a:t>
          </a:r>
          <a:endParaRPr lang="zh-CN" altLang="en-US" sz="1700" kern="1200"/>
        </a:p>
      </dsp:txBody>
      <dsp:txXfrm>
        <a:off x="3514356" y="2887759"/>
        <a:ext cx="1681453" cy="512638"/>
      </dsp:txXfrm>
    </dsp:sp>
    <dsp:sp modelId="{C89F51ED-3374-442C-92AA-F1197A936B88}">
      <dsp:nvSpPr>
        <dsp:cNvPr id="0" name=""/>
        <dsp:cNvSpPr/>
      </dsp:nvSpPr>
      <dsp:spPr>
        <a:xfrm>
          <a:off x="5532100" y="2567360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Pursuit main goal</a:t>
          </a:r>
          <a:endParaRPr lang="zh-CN" altLang="en-US" sz="1700" kern="1200"/>
        </a:p>
      </dsp:txBody>
      <dsp:txXfrm>
        <a:off x="5532100" y="2567360"/>
        <a:ext cx="1681453" cy="512638"/>
      </dsp:txXfrm>
    </dsp:sp>
    <dsp:sp modelId="{5735FE3E-74EF-4FB3-9C7C-EFF9A4077E40}">
      <dsp:nvSpPr>
        <dsp:cNvPr id="0" name=""/>
        <dsp:cNvSpPr/>
      </dsp:nvSpPr>
      <dsp:spPr>
        <a:xfrm>
          <a:off x="5532100" y="3208158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Adjust minor goals</a:t>
          </a:r>
          <a:endParaRPr lang="zh-CN" altLang="en-US" sz="1700" kern="1200"/>
        </a:p>
      </dsp:txBody>
      <dsp:txXfrm>
        <a:off x="5532100" y="3208158"/>
        <a:ext cx="1681453" cy="512638"/>
      </dsp:txXfrm>
    </dsp:sp>
    <dsp:sp modelId="{7B296622-3203-4C3C-BADC-76263B452119}">
      <dsp:nvSpPr>
        <dsp:cNvPr id="0" name=""/>
        <dsp:cNvSpPr/>
      </dsp:nvSpPr>
      <dsp:spPr>
        <a:xfrm>
          <a:off x="3514356" y="4810152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Strategy</a:t>
          </a:r>
          <a:endParaRPr lang="zh-CN" altLang="en-US" sz="1700" kern="1200"/>
        </a:p>
      </dsp:txBody>
      <dsp:txXfrm>
        <a:off x="3514356" y="4810152"/>
        <a:ext cx="1681453" cy="512638"/>
      </dsp:txXfrm>
    </dsp:sp>
    <dsp:sp modelId="{EC4FAAE3-3A08-4E62-B0A2-18D177DFE4D8}">
      <dsp:nvSpPr>
        <dsp:cNvPr id="0" name=""/>
        <dsp:cNvSpPr/>
      </dsp:nvSpPr>
      <dsp:spPr>
        <a:xfrm>
          <a:off x="5532100" y="3848955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Efficiency</a:t>
          </a:r>
          <a:endParaRPr lang="zh-CN" altLang="en-US" sz="1700" kern="1200"/>
        </a:p>
      </dsp:txBody>
      <dsp:txXfrm>
        <a:off x="5532100" y="3848955"/>
        <a:ext cx="1681453" cy="512638"/>
      </dsp:txXfrm>
    </dsp:sp>
    <dsp:sp modelId="{9E1F4D6E-758A-4F89-B7C9-6F8E281E0368}">
      <dsp:nvSpPr>
        <dsp:cNvPr id="0" name=""/>
        <dsp:cNvSpPr/>
      </dsp:nvSpPr>
      <dsp:spPr>
        <a:xfrm>
          <a:off x="7549844" y="3848955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Dig deep fun coutinually</a:t>
          </a:r>
          <a:endParaRPr lang="zh-CN" altLang="en-US" sz="1700" kern="1200"/>
        </a:p>
      </dsp:txBody>
      <dsp:txXfrm>
        <a:off x="7549844" y="3848955"/>
        <a:ext cx="1681453" cy="512638"/>
      </dsp:txXfrm>
    </dsp:sp>
    <dsp:sp modelId="{0C040E66-16C7-48D7-AD27-B7067DD30C09}">
      <dsp:nvSpPr>
        <dsp:cNvPr id="0" name=""/>
        <dsp:cNvSpPr/>
      </dsp:nvSpPr>
      <dsp:spPr>
        <a:xfrm>
          <a:off x="5532100" y="4489753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iterative quickly</a:t>
          </a:r>
          <a:endParaRPr lang="zh-CN" altLang="en-US" sz="1700" kern="1200"/>
        </a:p>
      </dsp:txBody>
      <dsp:txXfrm>
        <a:off x="5532100" y="4489753"/>
        <a:ext cx="1681453" cy="512638"/>
      </dsp:txXfrm>
    </dsp:sp>
    <dsp:sp modelId="{E4348112-3497-4B55-A930-99F2D505E6C1}">
      <dsp:nvSpPr>
        <dsp:cNvPr id="0" name=""/>
        <dsp:cNvSpPr/>
      </dsp:nvSpPr>
      <dsp:spPr>
        <a:xfrm>
          <a:off x="5532100" y="5130551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Follow the Schedule</a:t>
          </a:r>
          <a:endParaRPr lang="zh-CN" altLang="en-US" sz="1700" kern="1200"/>
        </a:p>
      </dsp:txBody>
      <dsp:txXfrm>
        <a:off x="5532100" y="5130551"/>
        <a:ext cx="1681453" cy="512638"/>
      </dsp:txXfrm>
    </dsp:sp>
    <dsp:sp modelId="{175BCD3D-803C-4269-8FDB-885DF309A51B}">
      <dsp:nvSpPr>
        <dsp:cNvPr id="0" name=""/>
        <dsp:cNvSpPr/>
      </dsp:nvSpPr>
      <dsp:spPr>
        <a:xfrm>
          <a:off x="7549844" y="5130551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Time Boxing</a:t>
          </a:r>
          <a:endParaRPr lang="zh-CN" altLang="en-US" sz="1700" kern="1200"/>
        </a:p>
      </dsp:txBody>
      <dsp:txXfrm>
        <a:off x="7549844" y="5130551"/>
        <a:ext cx="1681453" cy="512638"/>
      </dsp:txXfrm>
    </dsp:sp>
    <dsp:sp modelId="{BAF5A9AF-AC41-4985-9A67-D805AF466D92}">
      <dsp:nvSpPr>
        <dsp:cNvPr id="0" name=""/>
        <dsp:cNvSpPr/>
      </dsp:nvSpPr>
      <dsp:spPr>
        <a:xfrm>
          <a:off x="5532100" y="5771349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Sleeping</a:t>
          </a:r>
          <a:endParaRPr lang="zh-CN" altLang="en-US" sz="1700" kern="1200"/>
        </a:p>
      </dsp:txBody>
      <dsp:txXfrm>
        <a:off x="5532100" y="5771349"/>
        <a:ext cx="1681453" cy="512638"/>
      </dsp:txXfrm>
    </dsp:sp>
    <dsp:sp modelId="{DD4916BE-0368-4708-B222-FC87BB8E7049}">
      <dsp:nvSpPr>
        <dsp:cNvPr id="0" name=""/>
        <dsp:cNvSpPr/>
      </dsp:nvSpPr>
      <dsp:spPr>
        <a:xfrm>
          <a:off x="7549844" y="5771349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Impact on the study</a:t>
          </a:r>
          <a:endParaRPr lang="zh-CN" altLang="en-US" sz="1700" kern="1200"/>
        </a:p>
      </dsp:txBody>
      <dsp:txXfrm>
        <a:off x="7549844" y="5771349"/>
        <a:ext cx="1681453" cy="512638"/>
      </dsp:txXfrm>
    </dsp:sp>
    <dsp:sp modelId="{DABA05F0-F203-4E51-AAE5-8FA17D326A9A}">
      <dsp:nvSpPr>
        <dsp:cNvPr id="0" name=""/>
        <dsp:cNvSpPr/>
      </dsp:nvSpPr>
      <dsp:spPr>
        <a:xfrm>
          <a:off x="3514356" y="6412146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Presentation</a:t>
          </a:r>
          <a:endParaRPr lang="zh-CN" altLang="en-US" sz="1700" kern="1200"/>
        </a:p>
      </dsp:txBody>
      <dsp:txXfrm>
        <a:off x="3514356" y="6412146"/>
        <a:ext cx="1681453" cy="512638"/>
      </dsp:txXfrm>
    </dsp:sp>
    <dsp:sp modelId="{B6795FCA-3D2C-48B7-B60E-2D6D20A09239}">
      <dsp:nvSpPr>
        <dsp:cNvPr id="0" name=""/>
        <dsp:cNvSpPr/>
      </dsp:nvSpPr>
      <dsp:spPr>
        <a:xfrm>
          <a:off x="5532100" y="6412146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Get key point</a:t>
          </a:r>
          <a:endParaRPr lang="zh-CN" altLang="en-US" sz="1700" kern="1200"/>
        </a:p>
      </dsp:txBody>
      <dsp:txXfrm>
        <a:off x="5532100" y="6412146"/>
        <a:ext cx="1681453" cy="512638"/>
      </dsp:txXfrm>
    </dsp:sp>
    <dsp:sp modelId="{5B2A2679-3A76-4E9A-9D97-1CE4131E5F19}">
      <dsp:nvSpPr>
        <dsp:cNvPr id="0" name=""/>
        <dsp:cNvSpPr/>
      </dsp:nvSpPr>
      <dsp:spPr>
        <a:xfrm>
          <a:off x="3514356" y="7373343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Personality</a:t>
          </a:r>
          <a:endParaRPr lang="zh-CN" altLang="en-US" sz="1700" kern="1200"/>
        </a:p>
      </dsp:txBody>
      <dsp:txXfrm>
        <a:off x="3514356" y="7373343"/>
        <a:ext cx="1681453" cy="512638"/>
      </dsp:txXfrm>
    </dsp:sp>
    <dsp:sp modelId="{9C1C14DA-F756-46ED-8E95-4DC5B5DF4902}">
      <dsp:nvSpPr>
        <dsp:cNvPr id="0" name=""/>
        <dsp:cNvSpPr/>
      </dsp:nvSpPr>
      <dsp:spPr>
        <a:xfrm>
          <a:off x="5532100" y="7373343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Feeling/Thinking</a:t>
          </a:r>
          <a:endParaRPr lang="zh-CN" altLang="en-US" sz="1700" kern="1200"/>
        </a:p>
      </dsp:txBody>
      <dsp:txXfrm>
        <a:off x="5532100" y="7373343"/>
        <a:ext cx="1681453" cy="512638"/>
      </dsp:txXfrm>
    </dsp:sp>
    <dsp:sp modelId="{089EB4D2-309E-48F6-B6C7-F07A788BD238}">
      <dsp:nvSpPr>
        <dsp:cNvPr id="0" name=""/>
        <dsp:cNvSpPr/>
      </dsp:nvSpPr>
      <dsp:spPr>
        <a:xfrm>
          <a:off x="7549844" y="7052944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Avoid excessive feelings</a:t>
          </a:r>
          <a:endParaRPr lang="zh-CN" altLang="en-US" sz="1700" kern="1200"/>
        </a:p>
      </dsp:txBody>
      <dsp:txXfrm>
        <a:off x="7549844" y="7052944"/>
        <a:ext cx="1681453" cy="512638"/>
      </dsp:txXfrm>
    </dsp:sp>
    <dsp:sp modelId="{927FCCAB-98F8-4BEA-99B1-454338C8A10F}">
      <dsp:nvSpPr>
        <dsp:cNvPr id="0" name=""/>
        <dsp:cNvSpPr/>
      </dsp:nvSpPr>
      <dsp:spPr>
        <a:xfrm>
          <a:off x="7549844" y="7693742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Focus on why/how to do the things</a:t>
          </a:r>
          <a:endParaRPr lang="zh-CN" altLang="en-US" sz="1700" kern="1200"/>
        </a:p>
      </dsp:txBody>
      <dsp:txXfrm>
        <a:off x="7549844" y="7693742"/>
        <a:ext cx="1681453" cy="512638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7</TotalTime>
  <Pages>2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Drew Qilong</cp:lastModifiedBy>
  <cp:revision>239</cp:revision>
  <dcterms:created xsi:type="dcterms:W3CDTF">2018-07-09T12:32:00Z</dcterms:created>
  <dcterms:modified xsi:type="dcterms:W3CDTF">2018-11-16T16:53:00Z</dcterms:modified>
</cp:coreProperties>
</file>